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36" w:type="dxa"/>
        <w:tblBorders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99"/>
        <w:gridCol w:w="5238"/>
        <w:gridCol w:w="2399"/>
      </w:tblGrid>
      <w:tr w:rsidR="00DC40B9" w:rsidRPr="001813C1" w14:paraId="6858DFF5" w14:textId="77777777" w:rsidTr="00DB2365">
        <w:trPr>
          <w:trHeight w:val="2159"/>
        </w:trPr>
        <w:tc>
          <w:tcPr>
            <w:tcW w:w="2399" w:type="dxa"/>
          </w:tcPr>
          <w:p w14:paraId="6902D6BC" w14:textId="77777777" w:rsidR="00DC40B9" w:rsidRPr="001813C1" w:rsidRDefault="00CA6CC4" w:rsidP="00DB2365">
            <w:pPr>
              <w:ind w:left="-270"/>
              <w:jc w:val="center"/>
            </w:pPr>
            <w:r>
              <w:rPr>
                <w:noProof/>
              </w:rPr>
              <w:pict w14:anchorId="027A040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i1025" type="#_x0000_t75" style="width:111pt;height:111pt;visibility:visible">
                  <v:imagedata r:id="rId5" o:title=""/>
                </v:shape>
              </w:pict>
            </w:r>
          </w:p>
        </w:tc>
        <w:tc>
          <w:tcPr>
            <w:tcW w:w="5238" w:type="dxa"/>
          </w:tcPr>
          <w:p w14:paraId="2CF4EAF3" w14:textId="77777777" w:rsidR="00DC40B9" w:rsidRPr="001813C1" w:rsidRDefault="00DC40B9" w:rsidP="00DB2365">
            <w:pPr>
              <w:jc w:val="center"/>
              <w:rPr>
                <w:b/>
                <w:sz w:val="18"/>
                <w:szCs w:val="18"/>
              </w:rPr>
            </w:pPr>
          </w:p>
          <w:p w14:paraId="4AE64165" w14:textId="77777777" w:rsidR="00DC40B9" w:rsidRPr="00870832" w:rsidRDefault="00DC40B9" w:rsidP="00DB2365">
            <w:pPr>
              <w:spacing w:before="120"/>
              <w:jc w:val="center"/>
              <w:rPr>
                <w:b/>
                <w:bCs/>
                <w:sz w:val="20"/>
                <w:szCs w:val="20"/>
                <w:lang w:val="fr-FR"/>
              </w:rPr>
            </w:pPr>
            <w:r w:rsidRPr="00870832">
              <w:rPr>
                <w:b/>
                <w:bCs/>
                <w:sz w:val="20"/>
                <w:szCs w:val="20"/>
                <w:lang w:val="fr-FR"/>
              </w:rPr>
              <w:t>UNIVERSITATEA „VASILE ALECSANDRI” DIN BACĂU</w:t>
            </w:r>
          </w:p>
          <w:p w14:paraId="7E67A6B7" w14:textId="77777777" w:rsidR="00DC40B9" w:rsidRPr="00870832" w:rsidRDefault="00DC40B9" w:rsidP="00DB2365">
            <w:pPr>
              <w:spacing w:after="60"/>
              <w:jc w:val="center"/>
              <w:rPr>
                <w:b/>
                <w:sz w:val="20"/>
                <w:szCs w:val="20"/>
                <w:lang w:val="fr-FR"/>
              </w:rPr>
            </w:pPr>
            <w:r w:rsidRPr="00870832">
              <w:rPr>
                <w:b/>
                <w:sz w:val="20"/>
                <w:szCs w:val="20"/>
                <w:lang w:val="fr-FR"/>
              </w:rPr>
              <w:t>Facultatea de Științe</w:t>
            </w:r>
          </w:p>
          <w:p w14:paraId="6973B151" w14:textId="77777777" w:rsidR="00DC40B9" w:rsidRPr="005F6B39" w:rsidRDefault="00DC40B9" w:rsidP="00DB2365">
            <w:pPr>
              <w:jc w:val="center"/>
              <w:rPr>
                <w:b/>
                <w:bCs/>
                <w:sz w:val="20"/>
                <w:szCs w:val="20"/>
              </w:rPr>
            </w:pPr>
            <w:r w:rsidRPr="005F6B39">
              <w:rPr>
                <w:b/>
                <w:bCs/>
                <w:sz w:val="20"/>
                <w:szCs w:val="20"/>
              </w:rPr>
              <w:t xml:space="preserve">Str. Calea Mărăşeşti, nr. 157, </w:t>
            </w:r>
            <w:smartTag w:uri="urn:schemas-microsoft-com:office:smarttags" w:element="City">
              <w:smartTag w:uri="urn:schemas-microsoft-com:office:smarttags" w:element="place">
                <w:r w:rsidRPr="005F6B39">
                  <w:rPr>
                    <w:b/>
                    <w:bCs/>
                    <w:sz w:val="20"/>
                    <w:szCs w:val="20"/>
                  </w:rPr>
                  <w:t>Bacău</w:t>
                </w:r>
              </w:smartTag>
            </w:smartTag>
            <w:r w:rsidRPr="005F6B39">
              <w:rPr>
                <w:b/>
                <w:bCs/>
                <w:sz w:val="20"/>
                <w:szCs w:val="20"/>
              </w:rPr>
              <w:t>, 600115</w:t>
            </w:r>
          </w:p>
          <w:p w14:paraId="16664D91" w14:textId="77777777" w:rsidR="00DC40B9" w:rsidRPr="00A2706A" w:rsidRDefault="00DC40B9" w:rsidP="00DB2365">
            <w:pPr>
              <w:jc w:val="center"/>
              <w:rPr>
                <w:b/>
                <w:bCs/>
                <w:sz w:val="20"/>
                <w:szCs w:val="20"/>
              </w:rPr>
            </w:pPr>
            <w:r w:rsidRPr="00A2706A">
              <w:rPr>
                <w:b/>
                <w:bCs/>
                <w:sz w:val="20"/>
                <w:szCs w:val="20"/>
              </w:rPr>
              <w:t>Tel. ++40-234-542411, tel./ fax ++40-234-588935</w:t>
            </w:r>
          </w:p>
          <w:p w14:paraId="6DBA5EAF" w14:textId="77777777" w:rsidR="00DC40B9" w:rsidRPr="00A2706A" w:rsidRDefault="00CA6CC4" w:rsidP="00DB2365">
            <w:pPr>
              <w:keepNext/>
              <w:jc w:val="center"/>
              <w:outlineLvl w:val="0"/>
              <w:rPr>
                <w:b/>
                <w:bCs/>
                <w:iCs/>
                <w:sz w:val="20"/>
                <w:szCs w:val="20"/>
              </w:rPr>
            </w:pPr>
            <w:hyperlink r:id="rId6" w:history="1">
              <w:r w:rsidR="00DC40B9" w:rsidRPr="00A2706A">
                <w:rPr>
                  <w:b/>
                  <w:bCs/>
                  <w:iCs/>
                  <w:sz w:val="20"/>
                  <w:szCs w:val="20"/>
                  <w:u w:val="single"/>
                </w:rPr>
                <w:t>www.ub.ro</w:t>
              </w:r>
            </w:hyperlink>
            <w:r w:rsidR="00DC40B9" w:rsidRPr="00A2706A">
              <w:rPr>
                <w:b/>
                <w:bCs/>
                <w:iCs/>
                <w:sz w:val="20"/>
                <w:szCs w:val="20"/>
              </w:rPr>
              <w:t>; e-mail: sdppd@ub.ro</w:t>
            </w:r>
          </w:p>
          <w:p w14:paraId="21CF4375" w14:textId="77777777" w:rsidR="00DC40B9" w:rsidRPr="001813C1" w:rsidRDefault="00DC40B9" w:rsidP="00DB2365">
            <w:pPr>
              <w:jc w:val="center"/>
            </w:pPr>
          </w:p>
        </w:tc>
        <w:tc>
          <w:tcPr>
            <w:tcW w:w="2399" w:type="dxa"/>
          </w:tcPr>
          <w:p w14:paraId="275B97ED" w14:textId="77777777" w:rsidR="00DC40B9" w:rsidRPr="001813C1" w:rsidRDefault="00DC40B9" w:rsidP="00DB2365"/>
          <w:p w14:paraId="7FE03051" w14:textId="77777777" w:rsidR="00DC40B9" w:rsidRPr="001813C1" w:rsidRDefault="00DC40B9" w:rsidP="00DB2365"/>
          <w:p w14:paraId="56AA8FBB" w14:textId="77777777" w:rsidR="00DC40B9" w:rsidRPr="001813C1" w:rsidRDefault="00CA6CC4" w:rsidP="00DB2365">
            <w:pPr>
              <w:jc w:val="center"/>
            </w:pPr>
            <w:r>
              <w:rPr>
                <w:noProof/>
              </w:rPr>
              <w:pict w14:anchorId="1DF89267">
                <v:shape id="Picture 2" o:spid="_x0000_i1026" type="#_x0000_t75" style="width:62.25pt;height:65.25pt;visibility:visible">
                  <v:imagedata r:id="rId7" o:title="" grayscale="t" bilevel="t"/>
                </v:shape>
              </w:pict>
            </w:r>
          </w:p>
        </w:tc>
      </w:tr>
    </w:tbl>
    <w:p w14:paraId="47510517" w14:textId="77777777" w:rsidR="00DC40B9" w:rsidRPr="000C61D8" w:rsidRDefault="00DC40B9" w:rsidP="000771D3">
      <w:pPr>
        <w:rPr>
          <w:b/>
          <w:sz w:val="16"/>
          <w:szCs w:val="16"/>
          <w:lang w:val="it-IT"/>
        </w:rPr>
      </w:pPr>
    </w:p>
    <w:p w14:paraId="0A3D2D28" w14:textId="77777777" w:rsidR="00DC40B9" w:rsidRPr="005F6B39" w:rsidRDefault="00DC40B9" w:rsidP="000771D3">
      <w:pPr>
        <w:jc w:val="center"/>
        <w:rPr>
          <w:b/>
          <w:lang w:val="pt-BR"/>
        </w:rPr>
      </w:pPr>
      <w:r w:rsidRPr="005F6B39">
        <w:rPr>
          <w:b/>
          <w:lang w:val="pt-BR"/>
        </w:rPr>
        <w:t xml:space="preserve">ORAR </w:t>
      </w:r>
    </w:p>
    <w:p w14:paraId="67FA1D4A" w14:textId="77777777" w:rsidR="00DC40B9" w:rsidRPr="005F6B39" w:rsidRDefault="00DC40B9" w:rsidP="009F0480">
      <w:pPr>
        <w:jc w:val="center"/>
        <w:rPr>
          <w:b/>
          <w:lang w:val="pt-BR"/>
        </w:rPr>
      </w:pPr>
      <w:r w:rsidRPr="005F6B39">
        <w:rPr>
          <w:b/>
          <w:lang w:val="pt-BR"/>
        </w:rPr>
        <w:t>Nivelul II, Postuniversitar</w:t>
      </w:r>
    </w:p>
    <w:p w14:paraId="01427DD9" w14:textId="77777777" w:rsidR="00DC40B9" w:rsidRPr="005F6B39" w:rsidRDefault="00DC40B9" w:rsidP="009F0480">
      <w:pPr>
        <w:jc w:val="center"/>
        <w:rPr>
          <w:b/>
          <w:lang w:val="pt-BR"/>
        </w:rPr>
      </w:pPr>
      <w:r w:rsidRPr="00FE45C7">
        <w:rPr>
          <w:b/>
          <w:lang w:val="ro-RO"/>
        </w:rPr>
        <w:t>Anul universitar 202</w:t>
      </w:r>
      <w:r>
        <w:rPr>
          <w:b/>
          <w:lang w:val="ro-RO"/>
        </w:rPr>
        <w:t>5</w:t>
      </w:r>
      <w:r w:rsidRPr="00FE45C7">
        <w:rPr>
          <w:b/>
          <w:lang w:val="ro-RO"/>
        </w:rPr>
        <w:t>-202</w:t>
      </w:r>
      <w:r>
        <w:rPr>
          <w:b/>
          <w:lang w:val="ro-RO"/>
        </w:rPr>
        <w:t>6</w:t>
      </w:r>
    </w:p>
    <w:p w14:paraId="6EE298C3" w14:textId="77777777" w:rsidR="00DC40B9" w:rsidRPr="00FE45C7" w:rsidRDefault="00DC40B9" w:rsidP="002537F8">
      <w:pPr>
        <w:jc w:val="center"/>
        <w:rPr>
          <w:b/>
          <w:lang w:val="ro-RO"/>
        </w:rPr>
      </w:pPr>
      <w:r w:rsidRPr="00FE45C7">
        <w:rPr>
          <w:b/>
          <w:lang w:val="ro-RO"/>
        </w:rPr>
        <w:t>Semestrul I</w:t>
      </w:r>
    </w:p>
    <w:p w14:paraId="060B741F" w14:textId="77777777" w:rsidR="00DC40B9" w:rsidRPr="00986204" w:rsidRDefault="00DC40B9" w:rsidP="000771D3">
      <w:pPr>
        <w:rPr>
          <w:sz w:val="16"/>
          <w:szCs w:val="16"/>
        </w:rPr>
      </w:pPr>
    </w:p>
    <w:tbl>
      <w:tblPr>
        <w:tblW w:w="107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99"/>
        <w:gridCol w:w="1039"/>
        <w:gridCol w:w="4698"/>
        <w:gridCol w:w="3373"/>
        <w:gridCol w:w="826"/>
      </w:tblGrid>
      <w:tr w:rsidR="00F11E7E" w:rsidRPr="00F11E7E" w14:paraId="39703163" w14:textId="77777777" w:rsidTr="00223370">
        <w:trPr>
          <w:jc w:val="center"/>
        </w:trPr>
        <w:tc>
          <w:tcPr>
            <w:tcW w:w="799" w:type="dxa"/>
            <w:shd w:val="clear" w:color="auto" w:fill="D9D9D9"/>
          </w:tcPr>
          <w:p w14:paraId="00726AE9" w14:textId="77777777" w:rsidR="00DC40B9" w:rsidRPr="00F11E7E" w:rsidRDefault="00DC40B9" w:rsidP="002851A2">
            <w:pPr>
              <w:jc w:val="center"/>
              <w:rPr>
                <w:b/>
              </w:rPr>
            </w:pPr>
            <w:r w:rsidRPr="00F11E7E">
              <w:rPr>
                <w:b/>
                <w:sz w:val="22"/>
                <w:szCs w:val="22"/>
              </w:rPr>
              <w:t>Data</w:t>
            </w:r>
          </w:p>
        </w:tc>
        <w:tc>
          <w:tcPr>
            <w:tcW w:w="1039" w:type="dxa"/>
            <w:shd w:val="clear" w:color="auto" w:fill="D9D9D9"/>
          </w:tcPr>
          <w:p w14:paraId="407C0F1D" w14:textId="77777777" w:rsidR="00DC40B9" w:rsidRPr="00F11E7E" w:rsidRDefault="00DC40B9" w:rsidP="002851A2">
            <w:pPr>
              <w:jc w:val="center"/>
              <w:rPr>
                <w:b/>
              </w:rPr>
            </w:pPr>
            <w:r w:rsidRPr="00F11E7E">
              <w:rPr>
                <w:b/>
                <w:sz w:val="22"/>
                <w:szCs w:val="22"/>
              </w:rPr>
              <w:t>Interval</w:t>
            </w:r>
          </w:p>
        </w:tc>
        <w:tc>
          <w:tcPr>
            <w:tcW w:w="4698" w:type="dxa"/>
            <w:shd w:val="clear" w:color="auto" w:fill="D9D9D9"/>
          </w:tcPr>
          <w:p w14:paraId="725C944A" w14:textId="77777777" w:rsidR="00DC40B9" w:rsidRPr="00F11E7E" w:rsidRDefault="00DC40B9" w:rsidP="002851A2">
            <w:pPr>
              <w:jc w:val="center"/>
              <w:rPr>
                <w:b/>
              </w:rPr>
            </w:pPr>
            <w:r w:rsidRPr="00F11E7E">
              <w:rPr>
                <w:b/>
                <w:sz w:val="22"/>
                <w:szCs w:val="22"/>
              </w:rPr>
              <w:t>Discipline</w:t>
            </w:r>
          </w:p>
        </w:tc>
        <w:tc>
          <w:tcPr>
            <w:tcW w:w="3373" w:type="dxa"/>
            <w:shd w:val="clear" w:color="auto" w:fill="D9D9D9"/>
          </w:tcPr>
          <w:p w14:paraId="64B1CE7F" w14:textId="77777777" w:rsidR="00DC40B9" w:rsidRPr="00F11E7E" w:rsidRDefault="00DC40B9" w:rsidP="002851A2">
            <w:pPr>
              <w:jc w:val="center"/>
              <w:rPr>
                <w:b/>
                <w:lang w:val="it-IT"/>
              </w:rPr>
            </w:pPr>
            <w:r w:rsidRPr="00F11E7E">
              <w:rPr>
                <w:b/>
                <w:sz w:val="22"/>
                <w:szCs w:val="22"/>
                <w:lang w:val="it-IT"/>
              </w:rPr>
              <w:t>Cadre didactice</w:t>
            </w:r>
          </w:p>
        </w:tc>
        <w:tc>
          <w:tcPr>
            <w:tcW w:w="826" w:type="dxa"/>
            <w:shd w:val="clear" w:color="auto" w:fill="D9D9D9"/>
          </w:tcPr>
          <w:p w14:paraId="144BC278" w14:textId="77777777" w:rsidR="00DC40B9" w:rsidRPr="00F11E7E" w:rsidRDefault="00DC40B9" w:rsidP="002851A2">
            <w:pPr>
              <w:jc w:val="center"/>
              <w:rPr>
                <w:b/>
              </w:rPr>
            </w:pPr>
            <w:r w:rsidRPr="00F11E7E">
              <w:rPr>
                <w:b/>
                <w:sz w:val="22"/>
                <w:szCs w:val="22"/>
              </w:rPr>
              <w:t>Săli</w:t>
            </w:r>
          </w:p>
        </w:tc>
      </w:tr>
      <w:tr w:rsidR="00F11E7E" w:rsidRPr="00F11E7E" w14:paraId="239C1459" w14:textId="77777777" w:rsidTr="00223370">
        <w:trPr>
          <w:trHeight w:val="195"/>
          <w:jc w:val="center"/>
        </w:trPr>
        <w:tc>
          <w:tcPr>
            <w:tcW w:w="799" w:type="dxa"/>
            <w:vMerge w:val="restart"/>
            <w:vAlign w:val="bottom"/>
          </w:tcPr>
          <w:p w14:paraId="20237ADC" w14:textId="77777777" w:rsidR="00DC40B9" w:rsidRPr="00F11E7E" w:rsidRDefault="00DC40B9" w:rsidP="002851A2">
            <w:r w:rsidRPr="00F11E7E">
              <w:rPr>
                <w:sz w:val="22"/>
                <w:szCs w:val="22"/>
              </w:rPr>
              <w:t>06.10</w:t>
            </w:r>
          </w:p>
          <w:p w14:paraId="0C2CFFE0" w14:textId="77777777" w:rsidR="00DC40B9" w:rsidRPr="00F11E7E" w:rsidRDefault="00DC40B9" w:rsidP="002851A2"/>
        </w:tc>
        <w:tc>
          <w:tcPr>
            <w:tcW w:w="1039" w:type="dxa"/>
          </w:tcPr>
          <w:p w14:paraId="3560DF76" w14:textId="77777777" w:rsidR="00DC40B9" w:rsidRPr="00F11E7E" w:rsidRDefault="00DC40B9" w:rsidP="002851A2">
            <w:pPr>
              <w:jc w:val="center"/>
            </w:pPr>
            <w:r w:rsidRPr="00F11E7E">
              <w:rPr>
                <w:sz w:val="22"/>
                <w:szCs w:val="22"/>
                <w:lang w:val="ro-RO"/>
              </w:rPr>
              <w:t>11-17</w:t>
            </w:r>
          </w:p>
        </w:tc>
        <w:tc>
          <w:tcPr>
            <w:tcW w:w="4698" w:type="dxa"/>
            <w:vAlign w:val="bottom"/>
          </w:tcPr>
          <w:p w14:paraId="6069765A" w14:textId="755007BF" w:rsidR="00DC40B9" w:rsidRPr="00F11E7E" w:rsidRDefault="00DC40B9" w:rsidP="00550FCA">
            <w:r w:rsidRPr="00F11E7E">
              <w:rPr>
                <w:sz w:val="22"/>
                <w:szCs w:val="22"/>
                <w:lang w:val="pt-BR"/>
              </w:rPr>
              <w:t>Didactica domeniului (SMSS) (4C+2S)</w:t>
            </w:r>
          </w:p>
        </w:tc>
        <w:tc>
          <w:tcPr>
            <w:tcW w:w="3373" w:type="dxa"/>
          </w:tcPr>
          <w:p w14:paraId="48EE3549" w14:textId="77777777" w:rsidR="00DC40B9" w:rsidRPr="00F11E7E" w:rsidRDefault="00DC40B9" w:rsidP="00550FCA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pt-BR"/>
              </w:rPr>
              <w:t>Conf. univ. dr. Drăgoi Cristian</w:t>
            </w:r>
          </w:p>
        </w:tc>
        <w:tc>
          <w:tcPr>
            <w:tcW w:w="826" w:type="dxa"/>
          </w:tcPr>
          <w:p w14:paraId="757EFC25" w14:textId="38D95D5C" w:rsidR="00DC40B9" w:rsidRPr="00CF52CB" w:rsidRDefault="00CF52CB" w:rsidP="002851A2">
            <w:pPr>
              <w:jc w:val="center"/>
              <w:rPr>
                <w:bCs/>
                <w:sz w:val="22"/>
                <w:szCs w:val="22"/>
                <w:lang w:val="fr-FR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353B0489" w14:textId="77777777" w:rsidTr="00223370">
        <w:trPr>
          <w:trHeight w:val="195"/>
          <w:jc w:val="center"/>
        </w:trPr>
        <w:tc>
          <w:tcPr>
            <w:tcW w:w="799" w:type="dxa"/>
            <w:vMerge/>
            <w:vAlign w:val="bottom"/>
          </w:tcPr>
          <w:p w14:paraId="483960AF" w14:textId="77777777" w:rsidR="00DC40B9" w:rsidRPr="00F11E7E" w:rsidRDefault="00DC40B9" w:rsidP="00D26931"/>
        </w:tc>
        <w:tc>
          <w:tcPr>
            <w:tcW w:w="1039" w:type="dxa"/>
          </w:tcPr>
          <w:p w14:paraId="5C3EF762" w14:textId="5317FD87" w:rsidR="00DC40B9" w:rsidRPr="00F11E7E" w:rsidRDefault="00DC40B9" w:rsidP="00D26931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13-1</w:t>
            </w:r>
            <w:r w:rsidR="00AC6E5E" w:rsidRPr="00F11E7E">
              <w:rPr>
                <w:sz w:val="22"/>
                <w:szCs w:val="22"/>
                <w:lang w:val="ro-RO"/>
              </w:rPr>
              <w:t>6</w:t>
            </w:r>
          </w:p>
        </w:tc>
        <w:tc>
          <w:tcPr>
            <w:tcW w:w="4698" w:type="dxa"/>
            <w:vAlign w:val="bottom"/>
          </w:tcPr>
          <w:p w14:paraId="76A55453" w14:textId="78B5B1A5" w:rsidR="00DC40B9" w:rsidRPr="00F11E7E" w:rsidRDefault="00DC40B9" w:rsidP="00D26931">
            <w:r w:rsidRPr="00F11E7E">
              <w:rPr>
                <w:sz w:val="22"/>
                <w:szCs w:val="22"/>
                <w:lang w:val="pl-PL"/>
              </w:rPr>
              <w:t xml:space="preserve">Practică pedagogică (Litere, </w:t>
            </w:r>
            <w:r w:rsidR="00390161" w:rsidRPr="00F11E7E">
              <w:rPr>
                <w:sz w:val="22"/>
                <w:szCs w:val="22"/>
                <w:lang w:val="pl-PL"/>
              </w:rPr>
              <w:t>3</w:t>
            </w:r>
            <w:r w:rsidRPr="00F11E7E">
              <w:rPr>
                <w:sz w:val="22"/>
                <w:szCs w:val="22"/>
                <w:lang w:val="pl-PL"/>
              </w:rPr>
              <w:t>S)</w:t>
            </w:r>
          </w:p>
        </w:tc>
        <w:tc>
          <w:tcPr>
            <w:tcW w:w="3373" w:type="dxa"/>
          </w:tcPr>
          <w:p w14:paraId="3FA0D94E" w14:textId="77777777" w:rsidR="00DC40B9" w:rsidRPr="00F11E7E" w:rsidRDefault="00DC40B9" w:rsidP="00D26931">
            <w:pPr>
              <w:rPr>
                <w:bCs/>
                <w:lang w:val="ro-RO"/>
              </w:rPr>
            </w:pPr>
            <w:r w:rsidRPr="00F11E7E">
              <w:rPr>
                <w:sz w:val="22"/>
                <w:szCs w:val="22"/>
              </w:rPr>
              <w:t>Conf. univ. dr. Boghian Ioana</w:t>
            </w:r>
          </w:p>
        </w:tc>
        <w:tc>
          <w:tcPr>
            <w:tcW w:w="826" w:type="dxa"/>
          </w:tcPr>
          <w:p w14:paraId="18BD6792" w14:textId="7BF14B94" w:rsidR="00DC40B9" w:rsidRPr="00CF52CB" w:rsidRDefault="00CF52CB" w:rsidP="00D26931">
            <w:pPr>
              <w:jc w:val="center"/>
              <w:rPr>
                <w:bCs/>
                <w:sz w:val="22"/>
                <w:szCs w:val="22"/>
              </w:rPr>
            </w:pPr>
            <w:r w:rsidRPr="00CF52CB">
              <w:rPr>
                <w:bCs/>
                <w:sz w:val="22"/>
                <w:szCs w:val="22"/>
              </w:rPr>
              <w:t>D223</w:t>
            </w:r>
          </w:p>
        </w:tc>
      </w:tr>
      <w:tr w:rsidR="00F11E7E" w:rsidRPr="00F11E7E" w14:paraId="7433867B" w14:textId="77777777" w:rsidTr="00223370">
        <w:trPr>
          <w:trHeight w:val="70"/>
          <w:jc w:val="center"/>
        </w:trPr>
        <w:tc>
          <w:tcPr>
            <w:tcW w:w="799" w:type="dxa"/>
            <w:vMerge w:val="restart"/>
            <w:vAlign w:val="bottom"/>
          </w:tcPr>
          <w:p w14:paraId="277CB16C" w14:textId="77777777" w:rsidR="00223370" w:rsidRDefault="00223370" w:rsidP="00223370">
            <w:pPr>
              <w:rPr>
                <w:sz w:val="22"/>
                <w:szCs w:val="22"/>
              </w:rPr>
            </w:pPr>
            <w:r w:rsidRPr="00F11E7E">
              <w:rPr>
                <w:sz w:val="22"/>
                <w:szCs w:val="22"/>
              </w:rPr>
              <w:t>07.10</w:t>
            </w:r>
          </w:p>
          <w:p w14:paraId="3429D3F6" w14:textId="77777777" w:rsidR="00CF52CB" w:rsidRPr="00F11E7E" w:rsidRDefault="00CF52CB" w:rsidP="00223370"/>
        </w:tc>
        <w:tc>
          <w:tcPr>
            <w:tcW w:w="1039" w:type="dxa"/>
          </w:tcPr>
          <w:p w14:paraId="43B55630" w14:textId="2E829D8A" w:rsidR="00223370" w:rsidRPr="00F11E7E" w:rsidRDefault="00223370" w:rsidP="00223370">
            <w:pPr>
              <w:jc w:val="center"/>
            </w:pPr>
            <w:r w:rsidRPr="00F11E7E">
              <w:rPr>
                <w:sz w:val="22"/>
                <w:szCs w:val="22"/>
              </w:rPr>
              <w:t>11-13</w:t>
            </w:r>
          </w:p>
        </w:tc>
        <w:tc>
          <w:tcPr>
            <w:tcW w:w="4698" w:type="dxa"/>
            <w:vAlign w:val="bottom"/>
          </w:tcPr>
          <w:p w14:paraId="1EB856C4" w14:textId="6268483F" w:rsidR="00223370" w:rsidRPr="00F11E7E" w:rsidRDefault="00223370" w:rsidP="00223370">
            <w:pPr>
              <w:rPr>
                <w:lang w:val="pl-PL"/>
              </w:rPr>
            </w:pPr>
            <w:r w:rsidRPr="00F11E7E">
              <w:rPr>
                <w:sz w:val="22"/>
                <w:szCs w:val="22"/>
                <w:lang w:val="pt-BR"/>
              </w:rPr>
              <w:t>Didactica domeniului (SMSS</w:t>
            </w:r>
            <w:r w:rsidR="00803515">
              <w:rPr>
                <w:sz w:val="22"/>
                <w:szCs w:val="22"/>
                <w:lang w:val="pt-BR"/>
              </w:rPr>
              <w:t xml:space="preserve">, </w:t>
            </w:r>
            <w:r w:rsidRPr="00F11E7E">
              <w:rPr>
                <w:sz w:val="22"/>
                <w:szCs w:val="22"/>
                <w:lang w:val="pt-BR"/>
              </w:rPr>
              <w:t>2C)</w:t>
            </w:r>
          </w:p>
        </w:tc>
        <w:tc>
          <w:tcPr>
            <w:tcW w:w="3373" w:type="dxa"/>
          </w:tcPr>
          <w:p w14:paraId="20E56330" w14:textId="02C435F5" w:rsidR="00223370" w:rsidRPr="00F11E7E" w:rsidRDefault="00223370" w:rsidP="00223370">
            <w:r w:rsidRPr="00F11E7E">
              <w:rPr>
                <w:sz w:val="22"/>
                <w:szCs w:val="22"/>
                <w:lang w:val="pt-BR"/>
              </w:rPr>
              <w:t>Conf. univ. dr. Drăgoi Cristian</w:t>
            </w:r>
          </w:p>
        </w:tc>
        <w:tc>
          <w:tcPr>
            <w:tcW w:w="826" w:type="dxa"/>
          </w:tcPr>
          <w:p w14:paraId="1B1AF4F1" w14:textId="623A9A29" w:rsidR="00223370" w:rsidRPr="00CF52CB" w:rsidRDefault="009856F4" w:rsidP="0022337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F11E7E" w:rsidRPr="00F11E7E" w14:paraId="1D4E5891" w14:textId="77777777" w:rsidTr="00CF52CB">
        <w:trPr>
          <w:trHeight w:val="70"/>
          <w:jc w:val="center"/>
        </w:trPr>
        <w:tc>
          <w:tcPr>
            <w:tcW w:w="799" w:type="dxa"/>
            <w:vMerge/>
            <w:vAlign w:val="bottom"/>
          </w:tcPr>
          <w:p w14:paraId="06144D37" w14:textId="77777777" w:rsidR="00DC40B9" w:rsidRPr="00F11E7E" w:rsidRDefault="00DC40B9" w:rsidP="00B74679">
            <w:pPr>
              <w:rPr>
                <w:lang w:val="pt-BR"/>
              </w:rPr>
            </w:pPr>
          </w:p>
        </w:tc>
        <w:tc>
          <w:tcPr>
            <w:tcW w:w="1039" w:type="dxa"/>
          </w:tcPr>
          <w:p w14:paraId="53E2D9AC" w14:textId="77777777" w:rsidR="00DC40B9" w:rsidRPr="00F11E7E" w:rsidRDefault="00DC40B9" w:rsidP="00B74679">
            <w:pPr>
              <w:jc w:val="center"/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13-17</w:t>
            </w:r>
          </w:p>
        </w:tc>
        <w:tc>
          <w:tcPr>
            <w:tcW w:w="4698" w:type="dxa"/>
          </w:tcPr>
          <w:p w14:paraId="40C57925" w14:textId="77777777" w:rsidR="00DC40B9" w:rsidRPr="00F11E7E" w:rsidRDefault="00DC40B9" w:rsidP="00B74679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Educație interculturală (2C+2S)</w:t>
            </w:r>
          </w:p>
        </w:tc>
        <w:tc>
          <w:tcPr>
            <w:tcW w:w="3373" w:type="dxa"/>
            <w:vAlign w:val="bottom"/>
          </w:tcPr>
          <w:p w14:paraId="72C55C3A" w14:textId="77777777" w:rsidR="00DC40B9" w:rsidRPr="00F11E7E" w:rsidRDefault="00DC40B9" w:rsidP="00B74679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Conf. univ. dr. Boghian Ioana</w:t>
            </w:r>
          </w:p>
        </w:tc>
        <w:tc>
          <w:tcPr>
            <w:tcW w:w="826" w:type="dxa"/>
          </w:tcPr>
          <w:p w14:paraId="18700A78" w14:textId="64741943" w:rsidR="00DC40B9" w:rsidRPr="00CF52CB" w:rsidRDefault="00CF52CB" w:rsidP="00B74679">
            <w:pPr>
              <w:jc w:val="center"/>
              <w:rPr>
                <w:sz w:val="22"/>
                <w:szCs w:val="22"/>
                <w:lang w:val="pt-BR"/>
              </w:rPr>
            </w:pPr>
            <w:r w:rsidRPr="00CF52CB">
              <w:rPr>
                <w:sz w:val="22"/>
                <w:szCs w:val="22"/>
                <w:lang w:val="pt-BR"/>
              </w:rPr>
              <w:t>D215</w:t>
            </w:r>
          </w:p>
        </w:tc>
      </w:tr>
      <w:tr w:rsidR="00F11E7E" w:rsidRPr="00F11E7E" w14:paraId="34CCA274" w14:textId="77777777" w:rsidTr="00223370">
        <w:trPr>
          <w:trHeight w:val="70"/>
          <w:jc w:val="center"/>
        </w:trPr>
        <w:tc>
          <w:tcPr>
            <w:tcW w:w="799" w:type="dxa"/>
            <w:vMerge w:val="restart"/>
            <w:vAlign w:val="center"/>
          </w:tcPr>
          <w:p w14:paraId="61A86447" w14:textId="77777777" w:rsidR="00DC40B9" w:rsidRPr="00F11E7E" w:rsidRDefault="00DC40B9" w:rsidP="009F5BC0">
            <w:pPr>
              <w:jc w:val="center"/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08.10</w:t>
            </w:r>
          </w:p>
        </w:tc>
        <w:tc>
          <w:tcPr>
            <w:tcW w:w="1039" w:type="dxa"/>
          </w:tcPr>
          <w:p w14:paraId="141BDB13" w14:textId="77777777" w:rsidR="00DC40B9" w:rsidRPr="00F11E7E" w:rsidRDefault="00DC40B9" w:rsidP="00303BC7">
            <w:pPr>
              <w:jc w:val="center"/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11-15</w:t>
            </w:r>
          </w:p>
        </w:tc>
        <w:tc>
          <w:tcPr>
            <w:tcW w:w="4698" w:type="dxa"/>
            <w:vAlign w:val="bottom"/>
          </w:tcPr>
          <w:p w14:paraId="0BB0353B" w14:textId="77777777" w:rsidR="00DC40B9" w:rsidRPr="00F11E7E" w:rsidRDefault="00DC40B9" w:rsidP="00303BC7">
            <w:r w:rsidRPr="00F11E7E">
              <w:rPr>
                <w:sz w:val="22"/>
                <w:szCs w:val="22"/>
                <w:lang w:val="pt-BR"/>
              </w:rPr>
              <w:t>Proiectarea și m</w:t>
            </w:r>
            <w:r w:rsidRPr="00F11E7E">
              <w:rPr>
                <w:sz w:val="22"/>
                <w:szCs w:val="22"/>
                <w:lang w:val="fr-FR"/>
              </w:rPr>
              <w:t xml:space="preserve">anagementul pr. ed. </w:t>
            </w:r>
            <w:r w:rsidRPr="00F11E7E">
              <w:rPr>
                <w:sz w:val="22"/>
                <w:szCs w:val="22"/>
              </w:rPr>
              <w:t>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it-IT"/>
                </w:rPr>
                <w:t>2C</w:t>
              </w:r>
            </w:smartTag>
            <w:r w:rsidRPr="00F11E7E">
              <w:rPr>
                <w:sz w:val="22"/>
                <w:szCs w:val="22"/>
                <w:lang w:val="it-IT"/>
              </w:rPr>
              <w:t>, 2S)</w:t>
            </w:r>
          </w:p>
        </w:tc>
        <w:tc>
          <w:tcPr>
            <w:tcW w:w="3373" w:type="dxa"/>
          </w:tcPr>
          <w:p w14:paraId="01F6DD4C" w14:textId="77777777" w:rsidR="00DC40B9" w:rsidRPr="00F11E7E" w:rsidRDefault="00DC40B9" w:rsidP="00303BC7">
            <w:pPr>
              <w:rPr>
                <w:lang w:val="pt-BR"/>
              </w:rPr>
            </w:pPr>
            <w:r w:rsidRPr="00F11E7E">
              <w:rPr>
                <w:bCs/>
                <w:sz w:val="22"/>
                <w:szCs w:val="22"/>
                <w:lang w:val="ro-RO"/>
              </w:rPr>
              <w:t>Prof.univ.dr. Cojocariu Venera</w:t>
            </w:r>
          </w:p>
        </w:tc>
        <w:tc>
          <w:tcPr>
            <w:tcW w:w="826" w:type="dxa"/>
          </w:tcPr>
          <w:p w14:paraId="76945D4F" w14:textId="7D9015E0" w:rsidR="00DC40B9" w:rsidRPr="00CF52CB" w:rsidRDefault="00E05D4D" w:rsidP="00303BC7">
            <w:pPr>
              <w:jc w:val="center"/>
              <w:rPr>
                <w:sz w:val="22"/>
                <w:szCs w:val="22"/>
                <w:lang w:val="pt-BR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68211768" w14:textId="77777777" w:rsidTr="00223370">
        <w:trPr>
          <w:trHeight w:val="70"/>
          <w:jc w:val="center"/>
        </w:trPr>
        <w:tc>
          <w:tcPr>
            <w:tcW w:w="799" w:type="dxa"/>
            <w:vMerge/>
            <w:vAlign w:val="bottom"/>
          </w:tcPr>
          <w:p w14:paraId="29810533" w14:textId="77777777" w:rsidR="00DC40B9" w:rsidRPr="00F11E7E" w:rsidRDefault="00DC40B9" w:rsidP="00676963">
            <w:pPr>
              <w:rPr>
                <w:lang w:val="pt-BR"/>
              </w:rPr>
            </w:pPr>
          </w:p>
        </w:tc>
        <w:tc>
          <w:tcPr>
            <w:tcW w:w="1039" w:type="dxa"/>
          </w:tcPr>
          <w:p w14:paraId="55B12CD3" w14:textId="77777777" w:rsidR="00DC40B9" w:rsidRPr="00F11E7E" w:rsidRDefault="00DC40B9" w:rsidP="00676963">
            <w:pPr>
              <w:jc w:val="center"/>
            </w:pPr>
            <w:r w:rsidRPr="00F11E7E">
              <w:rPr>
                <w:sz w:val="22"/>
                <w:szCs w:val="22"/>
              </w:rPr>
              <w:t>13-15</w:t>
            </w:r>
          </w:p>
        </w:tc>
        <w:tc>
          <w:tcPr>
            <w:tcW w:w="4698" w:type="dxa"/>
            <w:vAlign w:val="bottom"/>
          </w:tcPr>
          <w:p w14:paraId="09117671" w14:textId="79BDB07E" w:rsidR="00DC40B9" w:rsidRPr="00F11E7E" w:rsidRDefault="00DC40B9" w:rsidP="00676963">
            <w:r w:rsidRPr="00F11E7E">
              <w:rPr>
                <w:sz w:val="22"/>
                <w:szCs w:val="22"/>
              </w:rPr>
              <w:t xml:space="preserve">Practica </w:t>
            </w:r>
            <w:r w:rsidR="005D4072" w:rsidRPr="00F11E7E">
              <w:rPr>
                <w:sz w:val="22"/>
                <w:szCs w:val="22"/>
              </w:rPr>
              <w:t>p</w:t>
            </w:r>
            <w:r w:rsidRPr="00F11E7E">
              <w:rPr>
                <w:sz w:val="22"/>
                <w:szCs w:val="22"/>
              </w:rPr>
              <w:t>edagogic</w:t>
            </w:r>
            <w:r w:rsidR="005D4072" w:rsidRPr="00F11E7E">
              <w:rPr>
                <w:sz w:val="22"/>
                <w:szCs w:val="22"/>
              </w:rPr>
              <w:t>ă</w:t>
            </w:r>
            <w:r w:rsidRPr="00F11E7E">
              <w:rPr>
                <w:sz w:val="22"/>
                <w:szCs w:val="22"/>
              </w:rPr>
              <w:t xml:space="preserve"> (</w:t>
            </w:r>
            <w:r w:rsidR="005D4072" w:rsidRPr="00F11E7E">
              <w:rPr>
                <w:sz w:val="22"/>
                <w:szCs w:val="22"/>
              </w:rPr>
              <w:t>Ș</w:t>
            </w:r>
            <w:r w:rsidRPr="00F11E7E">
              <w:rPr>
                <w:sz w:val="22"/>
                <w:szCs w:val="22"/>
              </w:rPr>
              <w:t>tiințe-MI)</w:t>
            </w:r>
          </w:p>
        </w:tc>
        <w:tc>
          <w:tcPr>
            <w:tcW w:w="3373" w:type="dxa"/>
            <w:vAlign w:val="bottom"/>
          </w:tcPr>
          <w:p w14:paraId="7DF99414" w14:textId="4CA42057" w:rsidR="00DC40B9" w:rsidRPr="00F11E7E" w:rsidRDefault="00DC40B9" w:rsidP="00676963">
            <w:r w:rsidRPr="00F11E7E">
              <w:rPr>
                <w:sz w:val="22"/>
                <w:szCs w:val="22"/>
              </w:rPr>
              <w:t>Conf.univ.dr. Popescu</w:t>
            </w:r>
            <w:r w:rsidR="00C944BE" w:rsidRPr="00F11E7E">
              <w:rPr>
                <w:sz w:val="22"/>
                <w:szCs w:val="22"/>
              </w:rPr>
              <w:t xml:space="preserve"> Carmen</w:t>
            </w:r>
          </w:p>
        </w:tc>
        <w:tc>
          <w:tcPr>
            <w:tcW w:w="826" w:type="dxa"/>
          </w:tcPr>
          <w:p w14:paraId="6AB2CAF5" w14:textId="77777777" w:rsidR="00DC40B9" w:rsidRPr="00CF52CB" w:rsidRDefault="00DC40B9" w:rsidP="00676963">
            <w:pPr>
              <w:jc w:val="center"/>
              <w:rPr>
                <w:sz w:val="22"/>
                <w:szCs w:val="22"/>
              </w:rPr>
            </w:pPr>
            <w:r w:rsidRPr="00CF52CB">
              <w:rPr>
                <w:sz w:val="22"/>
                <w:szCs w:val="22"/>
              </w:rPr>
              <w:t>D218</w:t>
            </w:r>
          </w:p>
        </w:tc>
      </w:tr>
      <w:tr w:rsidR="00F11E7E" w:rsidRPr="00F11E7E" w14:paraId="06208AB8" w14:textId="77777777" w:rsidTr="00223370">
        <w:trPr>
          <w:trHeight w:val="70"/>
          <w:jc w:val="center"/>
        </w:trPr>
        <w:tc>
          <w:tcPr>
            <w:tcW w:w="799" w:type="dxa"/>
            <w:vMerge/>
            <w:vAlign w:val="bottom"/>
          </w:tcPr>
          <w:p w14:paraId="588BDB07" w14:textId="77777777" w:rsidR="00083D6E" w:rsidRPr="00F11E7E" w:rsidRDefault="00083D6E" w:rsidP="00083D6E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085E8B1D" w14:textId="26036AEB" w:rsidR="00083D6E" w:rsidRPr="00F11E7E" w:rsidRDefault="00083D6E" w:rsidP="00083D6E">
            <w:pPr>
              <w:jc w:val="center"/>
            </w:pPr>
            <w:r w:rsidRPr="00F11E7E">
              <w:rPr>
                <w:sz w:val="22"/>
                <w:szCs w:val="22"/>
              </w:rPr>
              <w:t>15-1</w:t>
            </w:r>
            <w:r w:rsidR="006E4703" w:rsidRPr="00F11E7E">
              <w:rPr>
                <w:sz w:val="22"/>
                <w:szCs w:val="22"/>
              </w:rPr>
              <w:t>7</w:t>
            </w:r>
          </w:p>
        </w:tc>
        <w:tc>
          <w:tcPr>
            <w:tcW w:w="4698" w:type="dxa"/>
            <w:vAlign w:val="bottom"/>
          </w:tcPr>
          <w:p w14:paraId="2E0B9CC5" w14:textId="1B7379EC" w:rsidR="00083D6E" w:rsidRPr="00F11E7E" w:rsidRDefault="00083D6E" w:rsidP="00083D6E">
            <w:r w:rsidRPr="00F11E7E">
              <w:rPr>
                <w:sz w:val="22"/>
                <w:szCs w:val="22"/>
              </w:rPr>
              <w:t>Practica pedagogică (SMSS)</w:t>
            </w:r>
          </w:p>
        </w:tc>
        <w:tc>
          <w:tcPr>
            <w:tcW w:w="3373" w:type="dxa"/>
            <w:vAlign w:val="bottom"/>
          </w:tcPr>
          <w:p w14:paraId="0E8A051D" w14:textId="564AADF4" w:rsidR="00083D6E" w:rsidRPr="00F11E7E" w:rsidRDefault="00083D6E" w:rsidP="00083D6E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Conf.univ.dr. Sava Adrian</w:t>
            </w:r>
          </w:p>
        </w:tc>
        <w:tc>
          <w:tcPr>
            <w:tcW w:w="826" w:type="dxa"/>
          </w:tcPr>
          <w:p w14:paraId="5FF2F151" w14:textId="77777777" w:rsidR="00083D6E" w:rsidRPr="00CF52CB" w:rsidRDefault="00083D6E" w:rsidP="00083D6E">
            <w:pPr>
              <w:jc w:val="center"/>
              <w:rPr>
                <w:sz w:val="22"/>
                <w:szCs w:val="22"/>
                <w:lang w:val="fr-FR"/>
              </w:rPr>
            </w:pPr>
          </w:p>
        </w:tc>
      </w:tr>
      <w:tr w:rsidR="00F11E7E" w:rsidRPr="00F11E7E" w14:paraId="2DA48E86" w14:textId="77777777" w:rsidTr="00223370">
        <w:trPr>
          <w:jc w:val="center"/>
        </w:trPr>
        <w:tc>
          <w:tcPr>
            <w:tcW w:w="799" w:type="dxa"/>
            <w:vMerge w:val="restart"/>
            <w:vAlign w:val="bottom"/>
          </w:tcPr>
          <w:p w14:paraId="2976639A" w14:textId="77777777" w:rsidR="00DC40B9" w:rsidRPr="00F11E7E" w:rsidRDefault="00DC40B9" w:rsidP="00956622">
            <w:r w:rsidRPr="00F11E7E">
              <w:rPr>
                <w:sz w:val="22"/>
                <w:szCs w:val="22"/>
              </w:rPr>
              <w:t>09.10</w:t>
            </w:r>
          </w:p>
          <w:p w14:paraId="3DD7CB9C" w14:textId="77777777" w:rsidR="00DC40B9" w:rsidRPr="00F11E7E" w:rsidRDefault="00DC40B9" w:rsidP="00956622"/>
        </w:tc>
        <w:tc>
          <w:tcPr>
            <w:tcW w:w="1039" w:type="dxa"/>
            <w:vAlign w:val="center"/>
          </w:tcPr>
          <w:p w14:paraId="1AAAF026" w14:textId="77777777" w:rsidR="00DC40B9" w:rsidRPr="00F11E7E" w:rsidRDefault="00DC40B9" w:rsidP="00956622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11-13</w:t>
            </w:r>
          </w:p>
        </w:tc>
        <w:tc>
          <w:tcPr>
            <w:tcW w:w="4698" w:type="dxa"/>
            <w:vAlign w:val="center"/>
          </w:tcPr>
          <w:p w14:paraId="2ACB986E" w14:textId="77777777" w:rsidR="00DC40B9" w:rsidRPr="00F11E7E" w:rsidRDefault="00DC40B9" w:rsidP="00C46BEF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Psihoped. adolescenților, tinerilor și adulților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ro-RO"/>
                </w:rPr>
                <w:t>2C</w:t>
              </w:r>
            </w:smartTag>
            <w:r w:rsidRPr="00F11E7E">
              <w:rPr>
                <w:sz w:val="22"/>
                <w:szCs w:val="22"/>
                <w:lang w:val="ro-RO"/>
              </w:rPr>
              <w:t>)</w:t>
            </w:r>
          </w:p>
        </w:tc>
        <w:tc>
          <w:tcPr>
            <w:tcW w:w="3373" w:type="dxa"/>
            <w:vAlign w:val="center"/>
          </w:tcPr>
          <w:p w14:paraId="5FA37765" w14:textId="77777777" w:rsidR="00DC40B9" w:rsidRPr="00F11E7E" w:rsidRDefault="00DC40B9" w:rsidP="00956622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Lect. univ. dr. Robu Viorel</w:t>
            </w:r>
          </w:p>
        </w:tc>
        <w:tc>
          <w:tcPr>
            <w:tcW w:w="826" w:type="dxa"/>
            <w:vAlign w:val="center"/>
          </w:tcPr>
          <w:p w14:paraId="1D2849D1" w14:textId="744ED15A" w:rsidR="00DC40B9" w:rsidRPr="00CF52CB" w:rsidRDefault="00E05D4D" w:rsidP="00956622">
            <w:pPr>
              <w:jc w:val="center"/>
              <w:rPr>
                <w:sz w:val="22"/>
                <w:szCs w:val="22"/>
                <w:lang w:val="ro-RO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3E5084CD" w14:textId="77777777" w:rsidTr="00223370">
        <w:trPr>
          <w:jc w:val="center"/>
        </w:trPr>
        <w:tc>
          <w:tcPr>
            <w:tcW w:w="799" w:type="dxa"/>
            <w:vMerge/>
            <w:vAlign w:val="bottom"/>
          </w:tcPr>
          <w:p w14:paraId="1CFC7BFB" w14:textId="77777777" w:rsidR="00DC40B9" w:rsidRPr="00F11E7E" w:rsidRDefault="00DC40B9" w:rsidP="00956622">
            <w:pPr>
              <w:rPr>
                <w:lang w:val="ro-RO"/>
              </w:rPr>
            </w:pPr>
          </w:p>
        </w:tc>
        <w:tc>
          <w:tcPr>
            <w:tcW w:w="1039" w:type="dxa"/>
          </w:tcPr>
          <w:p w14:paraId="1D2D02BC" w14:textId="77777777" w:rsidR="00DC40B9" w:rsidRPr="00F11E7E" w:rsidRDefault="00DC40B9" w:rsidP="00956622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13-19</w:t>
            </w:r>
          </w:p>
        </w:tc>
        <w:tc>
          <w:tcPr>
            <w:tcW w:w="4698" w:type="dxa"/>
          </w:tcPr>
          <w:p w14:paraId="62CEA2C3" w14:textId="77777777" w:rsidR="00DC40B9" w:rsidRPr="00F11E7E" w:rsidRDefault="00DC40B9" w:rsidP="00956622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Metodologia cercetării educaționale (</w:t>
            </w:r>
            <w:smartTag w:uri="urn:schemas-microsoft-com:office:smarttags" w:element="metricconverter">
              <w:smartTagPr>
                <w:attr w:name="ProductID" w:val="4C"/>
              </w:smartTagPr>
              <w:r w:rsidRPr="00F11E7E">
                <w:rPr>
                  <w:sz w:val="22"/>
                  <w:szCs w:val="22"/>
                  <w:lang w:val="ro-RO"/>
                </w:rPr>
                <w:t>4C</w:t>
              </w:r>
            </w:smartTag>
            <w:r w:rsidRPr="00F11E7E">
              <w:rPr>
                <w:sz w:val="22"/>
                <w:szCs w:val="22"/>
                <w:lang w:val="ro-RO"/>
              </w:rPr>
              <w:t>, 2S)</w:t>
            </w:r>
          </w:p>
        </w:tc>
        <w:tc>
          <w:tcPr>
            <w:tcW w:w="3373" w:type="dxa"/>
          </w:tcPr>
          <w:p w14:paraId="2C470315" w14:textId="77777777" w:rsidR="00DC40B9" w:rsidRPr="00F11E7E" w:rsidRDefault="00DC40B9" w:rsidP="00956622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</w:tcPr>
          <w:p w14:paraId="3B4E1A37" w14:textId="7BBC80EE" w:rsidR="00DC40B9" w:rsidRPr="00CF52CB" w:rsidRDefault="007D66C8" w:rsidP="00956622">
            <w:pPr>
              <w:jc w:val="center"/>
              <w:rPr>
                <w:sz w:val="22"/>
                <w:szCs w:val="22"/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D215</w:t>
            </w:r>
          </w:p>
        </w:tc>
      </w:tr>
      <w:tr w:rsidR="003E331B" w:rsidRPr="00F11E7E" w14:paraId="38B4F779" w14:textId="77777777" w:rsidTr="00223370">
        <w:trPr>
          <w:jc w:val="center"/>
        </w:trPr>
        <w:tc>
          <w:tcPr>
            <w:tcW w:w="799" w:type="dxa"/>
            <w:vMerge w:val="restart"/>
            <w:vAlign w:val="bottom"/>
          </w:tcPr>
          <w:p w14:paraId="3E8D4FF0" w14:textId="77777777" w:rsidR="003E331B" w:rsidRDefault="003E331B" w:rsidP="006E67DC">
            <w:pPr>
              <w:rPr>
                <w:sz w:val="22"/>
                <w:szCs w:val="22"/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10.10</w:t>
            </w:r>
          </w:p>
          <w:p w14:paraId="1A8EE3CE" w14:textId="77777777" w:rsidR="003E331B" w:rsidRDefault="003E331B" w:rsidP="006E67DC">
            <w:pPr>
              <w:rPr>
                <w:sz w:val="22"/>
                <w:szCs w:val="22"/>
                <w:lang w:val="ro-RO"/>
              </w:rPr>
            </w:pPr>
          </w:p>
          <w:p w14:paraId="7189B3E7" w14:textId="2A17C1E3" w:rsidR="003E331B" w:rsidRPr="00F11E7E" w:rsidRDefault="003E331B" w:rsidP="006E67DC">
            <w:pPr>
              <w:rPr>
                <w:lang w:val="ro-RO"/>
              </w:rPr>
            </w:pPr>
          </w:p>
        </w:tc>
        <w:tc>
          <w:tcPr>
            <w:tcW w:w="1039" w:type="dxa"/>
          </w:tcPr>
          <w:p w14:paraId="4AC7A3FF" w14:textId="785B418D" w:rsidR="003E331B" w:rsidRPr="00F11E7E" w:rsidRDefault="003E331B" w:rsidP="00956622">
            <w:pPr>
              <w:jc w:val="center"/>
              <w:rPr>
                <w:sz w:val="22"/>
                <w:szCs w:val="22"/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11-13</w:t>
            </w:r>
          </w:p>
        </w:tc>
        <w:tc>
          <w:tcPr>
            <w:tcW w:w="4698" w:type="dxa"/>
          </w:tcPr>
          <w:p w14:paraId="67EB49DF" w14:textId="622A7256" w:rsidR="003E331B" w:rsidRPr="00F11E7E" w:rsidRDefault="003E331B" w:rsidP="00956622">
            <w:pPr>
              <w:rPr>
                <w:sz w:val="22"/>
                <w:szCs w:val="22"/>
                <w:lang w:val="ro-RO"/>
              </w:rPr>
            </w:pPr>
            <w:r w:rsidRPr="00F11E7E">
              <w:rPr>
                <w:sz w:val="22"/>
                <w:szCs w:val="22"/>
              </w:rPr>
              <w:t>Practica pedagogică (</w:t>
            </w:r>
            <w:r>
              <w:rPr>
                <w:sz w:val="22"/>
                <w:szCs w:val="22"/>
              </w:rPr>
              <w:t>Inginerie)</w:t>
            </w:r>
          </w:p>
        </w:tc>
        <w:tc>
          <w:tcPr>
            <w:tcW w:w="3373" w:type="dxa"/>
          </w:tcPr>
          <w:p w14:paraId="487DE0DB" w14:textId="2221BA7F" w:rsidR="003E331B" w:rsidRPr="00F11E7E" w:rsidRDefault="003E331B" w:rsidP="00956622">
            <w:pPr>
              <w:rPr>
                <w:sz w:val="22"/>
                <w:szCs w:val="22"/>
                <w:lang w:val="ro-RO"/>
              </w:rPr>
            </w:pPr>
            <w:r w:rsidRPr="00181A0D">
              <w:rPr>
                <w:sz w:val="22"/>
                <w:szCs w:val="22"/>
              </w:rPr>
              <w:t>Conf. univ. dr. ing. habil. Tomozei Claudia</w:t>
            </w:r>
          </w:p>
        </w:tc>
        <w:tc>
          <w:tcPr>
            <w:tcW w:w="826" w:type="dxa"/>
          </w:tcPr>
          <w:p w14:paraId="2027FA2B" w14:textId="5CB5E587" w:rsidR="003E331B" w:rsidRPr="00CF52CB" w:rsidRDefault="009856F4" w:rsidP="00956622">
            <w:pPr>
              <w:jc w:val="center"/>
              <w:rPr>
                <w:sz w:val="22"/>
                <w:szCs w:val="22"/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BP37</w:t>
            </w:r>
          </w:p>
        </w:tc>
      </w:tr>
      <w:tr w:rsidR="003E331B" w:rsidRPr="00F11E7E" w14:paraId="53702D8D" w14:textId="77777777" w:rsidTr="00223370">
        <w:trPr>
          <w:trHeight w:val="70"/>
          <w:jc w:val="center"/>
        </w:trPr>
        <w:tc>
          <w:tcPr>
            <w:tcW w:w="799" w:type="dxa"/>
            <w:vMerge/>
            <w:vAlign w:val="bottom"/>
          </w:tcPr>
          <w:p w14:paraId="36FBE7A8" w14:textId="65C3F841" w:rsidR="003E331B" w:rsidRPr="00F11E7E" w:rsidRDefault="003E331B" w:rsidP="006E67DC">
            <w:pPr>
              <w:rPr>
                <w:lang w:val="ro-RO"/>
              </w:rPr>
            </w:pPr>
          </w:p>
        </w:tc>
        <w:tc>
          <w:tcPr>
            <w:tcW w:w="1039" w:type="dxa"/>
          </w:tcPr>
          <w:p w14:paraId="78F2E714" w14:textId="516918E4" w:rsidR="003E331B" w:rsidRPr="00F11E7E" w:rsidRDefault="003E331B" w:rsidP="006E67DC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13-19</w:t>
            </w:r>
          </w:p>
        </w:tc>
        <w:tc>
          <w:tcPr>
            <w:tcW w:w="4698" w:type="dxa"/>
            <w:vAlign w:val="bottom"/>
          </w:tcPr>
          <w:p w14:paraId="1997DC4F" w14:textId="3ED2657B" w:rsidR="003E331B" w:rsidRPr="00F11E7E" w:rsidRDefault="003E331B" w:rsidP="006E67DC">
            <w:pPr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 xml:space="preserve">Didactica domeniului </w:t>
            </w:r>
            <w:r w:rsidR="00F20ADE">
              <w:rPr>
                <w:sz w:val="22"/>
                <w:szCs w:val="22"/>
              </w:rPr>
              <w:t>(</w:t>
            </w:r>
            <w:r w:rsidR="00F20ADE" w:rsidRPr="00F11E7E">
              <w:rPr>
                <w:sz w:val="22"/>
                <w:szCs w:val="22"/>
              </w:rPr>
              <w:t>Litere</w:t>
            </w:r>
            <w:r w:rsidR="00F20ADE">
              <w:rPr>
                <w:sz w:val="22"/>
                <w:szCs w:val="22"/>
              </w:rPr>
              <w:t xml:space="preserve">, </w:t>
            </w:r>
            <w:r w:rsidRPr="00F11E7E">
              <w:rPr>
                <w:sz w:val="22"/>
                <w:szCs w:val="22"/>
              </w:rPr>
              <w:t>4C, 2S)</w:t>
            </w:r>
          </w:p>
        </w:tc>
        <w:tc>
          <w:tcPr>
            <w:tcW w:w="3373" w:type="dxa"/>
            <w:vAlign w:val="bottom"/>
          </w:tcPr>
          <w:p w14:paraId="71EB87DB" w14:textId="30942356" w:rsidR="003E331B" w:rsidRPr="00F11E7E" w:rsidRDefault="003E331B" w:rsidP="006E67DC">
            <w:pPr>
              <w:rPr>
                <w:bCs/>
                <w:lang w:val="ro-RO"/>
              </w:rPr>
            </w:pPr>
            <w:r w:rsidRPr="00F11E7E">
              <w:rPr>
                <w:bCs/>
                <w:sz w:val="22"/>
                <w:szCs w:val="22"/>
                <w:lang w:val="ro-RO"/>
              </w:rPr>
              <w:t>Conf.univ.dr.habil. Savin</w:t>
            </w:r>
            <w:r w:rsidR="00A40668">
              <w:rPr>
                <w:bCs/>
                <w:sz w:val="22"/>
                <w:szCs w:val="22"/>
                <w:lang w:val="ro-RO"/>
              </w:rPr>
              <w:t xml:space="preserve"> </w:t>
            </w:r>
            <w:r w:rsidR="00A40668" w:rsidRPr="00F11E7E">
              <w:rPr>
                <w:bCs/>
                <w:sz w:val="22"/>
                <w:szCs w:val="22"/>
                <w:lang w:val="ro-RO"/>
              </w:rPr>
              <w:t xml:space="preserve">Petronela </w:t>
            </w:r>
          </w:p>
        </w:tc>
        <w:tc>
          <w:tcPr>
            <w:tcW w:w="826" w:type="dxa"/>
            <w:vAlign w:val="center"/>
          </w:tcPr>
          <w:p w14:paraId="73C7CF7F" w14:textId="44A2D1A2" w:rsidR="003E331B" w:rsidRPr="00CF52CB" w:rsidRDefault="00F20ADE" w:rsidP="006E67DC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CF52CB">
              <w:rPr>
                <w:bCs/>
                <w:sz w:val="22"/>
                <w:szCs w:val="22"/>
                <w:lang w:val="pt-BR"/>
              </w:rPr>
              <w:t>DP13</w:t>
            </w:r>
          </w:p>
        </w:tc>
      </w:tr>
      <w:tr w:rsidR="003E331B" w:rsidRPr="00F11E7E" w14:paraId="34E10BDE" w14:textId="77777777" w:rsidTr="00223370">
        <w:trPr>
          <w:trHeight w:val="70"/>
          <w:jc w:val="center"/>
        </w:trPr>
        <w:tc>
          <w:tcPr>
            <w:tcW w:w="799" w:type="dxa"/>
            <w:vMerge/>
            <w:vAlign w:val="bottom"/>
          </w:tcPr>
          <w:p w14:paraId="12774062" w14:textId="77777777" w:rsidR="003E331B" w:rsidRPr="00F11E7E" w:rsidRDefault="003E331B" w:rsidP="00927180">
            <w:pPr>
              <w:rPr>
                <w:sz w:val="22"/>
                <w:szCs w:val="22"/>
                <w:lang w:val="ro-RO"/>
              </w:rPr>
            </w:pPr>
          </w:p>
        </w:tc>
        <w:tc>
          <w:tcPr>
            <w:tcW w:w="1039" w:type="dxa"/>
          </w:tcPr>
          <w:p w14:paraId="03ED9BBD" w14:textId="484F625B" w:rsidR="003E331B" w:rsidRPr="00F11E7E" w:rsidRDefault="003E331B" w:rsidP="00927180">
            <w:pPr>
              <w:jc w:val="center"/>
              <w:rPr>
                <w:sz w:val="22"/>
                <w:szCs w:val="22"/>
                <w:lang w:val="ro-RO"/>
              </w:rPr>
            </w:pPr>
            <w:r w:rsidRPr="00F11E7E">
              <w:rPr>
                <w:sz w:val="22"/>
                <w:szCs w:val="22"/>
              </w:rPr>
              <w:t>15-17</w:t>
            </w:r>
          </w:p>
        </w:tc>
        <w:tc>
          <w:tcPr>
            <w:tcW w:w="4698" w:type="dxa"/>
            <w:vAlign w:val="bottom"/>
          </w:tcPr>
          <w:p w14:paraId="4D7C549C" w14:textId="4EF60E9F" w:rsidR="003E331B" w:rsidRPr="00F11E7E" w:rsidRDefault="003E331B" w:rsidP="00927180">
            <w:pPr>
              <w:rPr>
                <w:sz w:val="22"/>
                <w:szCs w:val="22"/>
              </w:rPr>
            </w:pPr>
            <w:r w:rsidRPr="00F11E7E">
              <w:rPr>
                <w:sz w:val="22"/>
                <w:szCs w:val="22"/>
              </w:rPr>
              <w:t>Practica pedagogică (Științe economice)</w:t>
            </w:r>
          </w:p>
        </w:tc>
        <w:tc>
          <w:tcPr>
            <w:tcW w:w="3373" w:type="dxa"/>
            <w:vAlign w:val="bottom"/>
          </w:tcPr>
          <w:p w14:paraId="35C6D24B" w14:textId="390A0908" w:rsidR="003E331B" w:rsidRPr="00F11E7E" w:rsidRDefault="003E331B" w:rsidP="00927180">
            <w:pPr>
              <w:rPr>
                <w:bCs/>
                <w:sz w:val="22"/>
                <w:szCs w:val="22"/>
                <w:lang w:val="ro-RO"/>
              </w:rPr>
            </w:pPr>
            <w:r w:rsidRPr="00F11E7E">
              <w:rPr>
                <w:sz w:val="22"/>
                <w:szCs w:val="22"/>
              </w:rPr>
              <w:t>Conf.univ.dr. Mironescu Roxana</w:t>
            </w:r>
          </w:p>
        </w:tc>
        <w:tc>
          <w:tcPr>
            <w:tcW w:w="826" w:type="dxa"/>
            <w:vAlign w:val="center"/>
          </w:tcPr>
          <w:p w14:paraId="277E571F" w14:textId="4BCE2718" w:rsidR="003E331B" w:rsidRPr="00CF52CB" w:rsidRDefault="003E331B" w:rsidP="00927180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CF52CB">
              <w:rPr>
                <w:bCs/>
                <w:sz w:val="22"/>
                <w:szCs w:val="22"/>
                <w:lang w:val="pt-BR"/>
              </w:rPr>
              <w:t>C119</w:t>
            </w:r>
          </w:p>
        </w:tc>
      </w:tr>
      <w:tr w:rsidR="00F11E7E" w:rsidRPr="00F11E7E" w14:paraId="69F5141E" w14:textId="77777777" w:rsidTr="00223370">
        <w:trPr>
          <w:trHeight w:val="70"/>
          <w:jc w:val="center"/>
        </w:trPr>
        <w:tc>
          <w:tcPr>
            <w:tcW w:w="799" w:type="dxa"/>
            <w:shd w:val="clear" w:color="auto" w:fill="C00000"/>
          </w:tcPr>
          <w:p w14:paraId="11906227" w14:textId="77777777" w:rsidR="00DC40B9" w:rsidRPr="00F11E7E" w:rsidRDefault="00DC40B9" w:rsidP="00956622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1039" w:type="dxa"/>
            <w:shd w:val="clear" w:color="auto" w:fill="C00000"/>
          </w:tcPr>
          <w:p w14:paraId="6B12232B" w14:textId="77777777" w:rsidR="00DC40B9" w:rsidRPr="00F11E7E" w:rsidRDefault="00DC40B9" w:rsidP="00956622">
            <w:pPr>
              <w:jc w:val="center"/>
              <w:rPr>
                <w:b/>
                <w:sz w:val="8"/>
                <w:szCs w:val="8"/>
                <w:lang w:val="ro-RO"/>
              </w:rPr>
            </w:pPr>
          </w:p>
        </w:tc>
        <w:tc>
          <w:tcPr>
            <w:tcW w:w="4698" w:type="dxa"/>
            <w:shd w:val="clear" w:color="auto" w:fill="C00000"/>
          </w:tcPr>
          <w:p w14:paraId="31DC20E2" w14:textId="77777777" w:rsidR="00DC40B9" w:rsidRPr="00F11E7E" w:rsidRDefault="00DC40B9" w:rsidP="00956622">
            <w:pPr>
              <w:rPr>
                <w:b/>
                <w:sz w:val="8"/>
                <w:szCs w:val="8"/>
                <w:lang w:val="ro-RO"/>
              </w:rPr>
            </w:pPr>
          </w:p>
        </w:tc>
        <w:tc>
          <w:tcPr>
            <w:tcW w:w="3373" w:type="dxa"/>
            <w:shd w:val="clear" w:color="auto" w:fill="C00000"/>
          </w:tcPr>
          <w:p w14:paraId="64E6461B" w14:textId="77777777" w:rsidR="00DC40B9" w:rsidRPr="00F11E7E" w:rsidRDefault="00DC40B9" w:rsidP="00956622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826" w:type="dxa"/>
            <w:shd w:val="clear" w:color="auto" w:fill="C00000"/>
          </w:tcPr>
          <w:p w14:paraId="711C6900" w14:textId="77777777" w:rsidR="00DC40B9" w:rsidRPr="00F11E7E" w:rsidRDefault="00DC40B9" w:rsidP="00956622">
            <w:pPr>
              <w:rPr>
                <w:b/>
                <w:sz w:val="8"/>
                <w:szCs w:val="8"/>
                <w:lang w:val="pt-BR"/>
              </w:rPr>
            </w:pPr>
          </w:p>
        </w:tc>
      </w:tr>
      <w:tr w:rsidR="00F11E7E" w:rsidRPr="00F11E7E" w14:paraId="2785AA6C" w14:textId="77777777" w:rsidTr="00223370">
        <w:trPr>
          <w:jc w:val="center"/>
        </w:trPr>
        <w:tc>
          <w:tcPr>
            <w:tcW w:w="799" w:type="dxa"/>
          </w:tcPr>
          <w:p w14:paraId="7A11AB1F" w14:textId="77777777" w:rsidR="00DC40B9" w:rsidRPr="00F11E7E" w:rsidRDefault="00DC40B9" w:rsidP="00956622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13.10</w:t>
            </w:r>
          </w:p>
        </w:tc>
        <w:tc>
          <w:tcPr>
            <w:tcW w:w="1039" w:type="dxa"/>
          </w:tcPr>
          <w:p w14:paraId="12DEB781" w14:textId="77777777" w:rsidR="00DC40B9" w:rsidRPr="00F11E7E" w:rsidRDefault="00DC40B9" w:rsidP="00956622">
            <w:pPr>
              <w:jc w:val="center"/>
            </w:pPr>
            <w:r w:rsidRPr="00F11E7E">
              <w:rPr>
                <w:sz w:val="22"/>
                <w:szCs w:val="22"/>
                <w:lang w:val="ro-RO"/>
              </w:rPr>
              <w:t>11-17</w:t>
            </w:r>
          </w:p>
        </w:tc>
        <w:tc>
          <w:tcPr>
            <w:tcW w:w="4698" w:type="dxa"/>
            <w:vAlign w:val="bottom"/>
          </w:tcPr>
          <w:p w14:paraId="0532916E" w14:textId="67B9BE8F" w:rsidR="00DC40B9" w:rsidRPr="00F11E7E" w:rsidRDefault="00DC40B9" w:rsidP="00550FCA">
            <w:r w:rsidRPr="00F11E7E">
              <w:rPr>
                <w:sz w:val="22"/>
                <w:szCs w:val="22"/>
                <w:lang w:val="pt-BR"/>
              </w:rPr>
              <w:t>Didactica domeniului (SMSS</w:t>
            </w:r>
            <w:r w:rsidR="00803515">
              <w:rPr>
                <w:sz w:val="22"/>
                <w:szCs w:val="22"/>
                <w:lang w:val="pt-BR"/>
              </w:rPr>
              <w:t xml:space="preserve">, </w:t>
            </w:r>
            <w:r w:rsidRPr="00F11E7E">
              <w:rPr>
                <w:sz w:val="22"/>
                <w:szCs w:val="22"/>
                <w:lang w:val="pt-BR"/>
              </w:rPr>
              <w:t>4C+2S)</w:t>
            </w:r>
          </w:p>
        </w:tc>
        <w:tc>
          <w:tcPr>
            <w:tcW w:w="3373" w:type="dxa"/>
          </w:tcPr>
          <w:p w14:paraId="0001D9F8" w14:textId="77777777" w:rsidR="00DC40B9" w:rsidRPr="00F11E7E" w:rsidRDefault="00DC40B9" w:rsidP="00550FCA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pt-BR"/>
              </w:rPr>
              <w:t>Conf. univ. dr. Drăgoi Cristian</w:t>
            </w:r>
          </w:p>
        </w:tc>
        <w:tc>
          <w:tcPr>
            <w:tcW w:w="826" w:type="dxa"/>
          </w:tcPr>
          <w:p w14:paraId="6213AAA0" w14:textId="00FC2E92" w:rsidR="00DC40B9" w:rsidRPr="00CF52CB" w:rsidRDefault="00CF52CB" w:rsidP="00956622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19010FB9" w14:textId="77777777" w:rsidTr="00381FB6">
        <w:trPr>
          <w:jc w:val="center"/>
        </w:trPr>
        <w:tc>
          <w:tcPr>
            <w:tcW w:w="799" w:type="dxa"/>
          </w:tcPr>
          <w:p w14:paraId="29083DB8" w14:textId="77777777" w:rsidR="005201E8" w:rsidRPr="00F11E7E" w:rsidRDefault="005201E8" w:rsidP="005201E8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14.10</w:t>
            </w:r>
          </w:p>
        </w:tc>
        <w:tc>
          <w:tcPr>
            <w:tcW w:w="1039" w:type="dxa"/>
            <w:vAlign w:val="center"/>
          </w:tcPr>
          <w:p w14:paraId="3C348D97" w14:textId="6C142852" w:rsidR="005201E8" w:rsidRPr="00F11E7E" w:rsidRDefault="005201E8" w:rsidP="005201E8">
            <w:pPr>
              <w:jc w:val="center"/>
            </w:pPr>
            <w:r w:rsidRPr="00F11E7E">
              <w:rPr>
                <w:sz w:val="22"/>
                <w:szCs w:val="22"/>
              </w:rPr>
              <w:t>13-17</w:t>
            </w:r>
          </w:p>
        </w:tc>
        <w:tc>
          <w:tcPr>
            <w:tcW w:w="4698" w:type="dxa"/>
          </w:tcPr>
          <w:p w14:paraId="4728BA37" w14:textId="5C5BCB52" w:rsidR="005201E8" w:rsidRPr="00F11E7E" w:rsidRDefault="005201E8" w:rsidP="005201E8">
            <w:pPr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Educație interculturală (2C+2S)</w:t>
            </w:r>
          </w:p>
        </w:tc>
        <w:tc>
          <w:tcPr>
            <w:tcW w:w="3373" w:type="dxa"/>
            <w:vAlign w:val="bottom"/>
          </w:tcPr>
          <w:p w14:paraId="007C9A17" w14:textId="4893FA9B" w:rsidR="005201E8" w:rsidRPr="00F11E7E" w:rsidRDefault="005201E8" w:rsidP="005201E8">
            <w:pPr>
              <w:rPr>
                <w:lang w:val="pt-BR"/>
              </w:rPr>
            </w:pPr>
            <w:r w:rsidRPr="00F11E7E">
              <w:rPr>
                <w:sz w:val="22"/>
                <w:szCs w:val="22"/>
              </w:rPr>
              <w:t>Conf. univ. dr. Boghian Ioana</w:t>
            </w:r>
          </w:p>
        </w:tc>
        <w:tc>
          <w:tcPr>
            <w:tcW w:w="826" w:type="dxa"/>
          </w:tcPr>
          <w:p w14:paraId="47300A1F" w14:textId="0389E198" w:rsidR="005201E8" w:rsidRPr="00CF52CB" w:rsidRDefault="00CF52CB" w:rsidP="005201E8">
            <w:pPr>
              <w:jc w:val="center"/>
              <w:rPr>
                <w:b/>
                <w:sz w:val="22"/>
                <w:szCs w:val="22"/>
                <w:lang w:val="pt-BR"/>
              </w:rPr>
            </w:pPr>
            <w:r w:rsidRPr="00CF52CB">
              <w:rPr>
                <w:sz w:val="22"/>
                <w:szCs w:val="22"/>
                <w:lang w:val="pt-BR"/>
              </w:rPr>
              <w:t>D215</w:t>
            </w:r>
          </w:p>
        </w:tc>
      </w:tr>
      <w:tr w:rsidR="00F11E7E" w:rsidRPr="00F11E7E" w14:paraId="5B38CE03" w14:textId="77777777" w:rsidTr="00223370">
        <w:trPr>
          <w:trHeight w:val="165"/>
          <w:jc w:val="center"/>
        </w:trPr>
        <w:tc>
          <w:tcPr>
            <w:tcW w:w="799" w:type="dxa"/>
            <w:vAlign w:val="center"/>
          </w:tcPr>
          <w:p w14:paraId="00710C04" w14:textId="77777777" w:rsidR="00DC40B9" w:rsidRPr="00F11E7E" w:rsidRDefault="00DC40B9" w:rsidP="00956622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15.10</w:t>
            </w:r>
          </w:p>
        </w:tc>
        <w:tc>
          <w:tcPr>
            <w:tcW w:w="1039" w:type="dxa"/>
          </w:tcPr>
          <w:p w14:paraId="0BE69DEB" w14:textId="77777777" w:rsidR="00DC40B9" w:rsidRPr="00F11E7E" w:rsidRDefault="00DC40B9" w:rsidP="00956622">
            <w:pPr>
              <w:jc w:val="center"/>
            </w:pPr>
            <w:r w:rsidRPr="00F11E7E">
              <w:rPr>
                <w:sz w:val="22"/>
                <w:szCs w:val="22"/>
              </w:rPr>
              <w:t>11-19</w:t>
            </w:r>
          </w:p>
        </w:tc>
        <w:tc>
          <w:tcPr>
            <w:tcW w:w="4698" w:type="dxa"/>
            <w:vAlign w:val="bottom"/>
          </w:tcPr>
          <w:p w14:paraId="2944F726" w14:textId="77777777" w:rsidR="00DC40B9" w:rsidRPr="00F11E7E" w:rsidRDefault="00DC40B9" w:rsidP="00956622">
            <w:r w:rsidRPr="00F11E7E">
              <w:rPr>
                <w:sz w:val="22"/>
                <w:szCs w:val="22"/>
                <w:lang w:val="it-IT"/>
              </w:rPr>
              <w:t>Proiectarea și managementul pr. ed. (</w:t>
            </w:r>
            <w:smartTag w:uri="urn:schemas-microsoft-com:office:smarttags" w:element="metricconverter">
              <w:smartTagPr>
                <w:attr w:name="ProductID" w:val="6C"/>
              </w:smartTagPr>
              <w:r w:rsidRPr="00F11E7E">
                <w:rPr>
                  <w:sz w:val="22"/>
                  <w:szCs w:val="22"/>
                  <w:lang w:val="it-IT"/>
                </w:rPr>
                <w:t>6C</w:t>
              </w:r>
            </w:smartTag>
            <w:r w:rsidRPr="00F11E7E">
              <w:rPr>
                <w:sz w:val="22"/>
                <w:szCs w:val="22"/>
                <w:lang w:val="it-IT"/>
              </w:rPr>
              <w:t>, 2S)</w:t>
            </w:r>
          </w:p>
        </w:tc>
        <w:tc>
          <w:tcPr>
            <w:tcW w:w="3373" w:type="dxa"/>
          </w:tcPr>
          <w:p w14:paraId="55CA2350" w14:textId="77777777" w:rsidR="00DC40B9" w:rsidRPr="00F11E7E" w:rsidRDefault="00DC40B9" w:rsidP="00956622">
            <w:pPr>
              <w:rPr>
                <w:lang w:val="pt-BR"/>
              </w:rPr>
            </w:pPr>
            <w:r w:rsidRPr="00F11E7E">
              <w:rPr>
                <w:bCs/>
                <w:sz w:val="22"/>
                <w:szCs w:val="22"/>
                <w:lang w:val="ro-RO"/>
              </w:rPr>
              <w:t>Prof.univ.dr. Cojocariu Venera</w:t>
            </w:r>
          </w:p>
        </w:tc>
        <w:tc>
          <w:tcPr>
            <w:tcW w:w="826" w:type="dxa"/>
          </w:tcPr>
          <w:p w14:paraId="46B9A697" w14:textId="08A9EF2A" w:rsidR="00DC40B9" w:rsidRPr="00CF52CB" w:rsidRDefault="00E05D4D" w:rsidP="00956622">
            <w:pPr>
              <w:jc w:val="center"/>
              <w:rPr>
                <w:sz w:val="22"/>
                <w:szCs w:val="22"/>
                <w:lang w:val="pt-BR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307293AE" w14:textId="77777777" w:rsidTr="00223370">
        <w:trPr>
          <w:jc w:val="center"/>
        </w:trPr>
        <w:tc>
          <w:tcPr>
            <w:tcW w:w="799" w:type="dxa"/>
            <w:vMerge w:val="restart"/>
            <w:vAlign w:val="center"/>
          </w:tcPr>
          <w:p w14:paraId="5AE5C73D" w14:textId="77777777" w:rsidR="00DC40B9" w:rsidRPr="00F11E7E" w:rsidRDefault="00DC40B9" w:rsidP="00943EB6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16.10</w:t>
            </w:r>
          </w:p>
        </w:tc>
        <w:tc>
          <w:tcPr>
            <w:tcW w:w="1039" w:type="dxa"/>
            <w:vAlign w:val="center"/>
          </w:tcPr>
          <w:p w14:paraId="3C19622D" w14:textId="77777777" w:rsidR="00DC40B9" w:rsidRPr="00F11E7E" w:rsidRDefault="00DC40B9" w:rsidP="00943EB6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11-13</w:t>
            </w:r>
          </w:p>
        </w:tc>
        <w:tc>
          <w:tcPr>
            <w:tcW w:w="4698" w:type="dxa"/>
            <w:vAlign w:val="center"/>
          </w:tcPr>
          <w:p w14:paraId="34D82B38" w14:textId="77777777" w:rsidR="00DC40B9" w:rsidRPr="00F11E7E" w:rsidRDefault="00DC40B9" w:rsidP="00943EB6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Psihoped. adolescenților, tinerilor și adulților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ro-RO"/>
                </w:rPr>
                <w:t>2C</w:t>
              </w:r>
            </w:smartTag>
            <w:r w:rsidRPr="00F11E7E">
              <w:rPr>
                <w:sz w:val="22"/>
                <w:szCs w:val="22"/>
                <w:lang w:val="ro-RO"/>
              </w:rPr>
              <w:t>)</w:t>
            </w:r>
          </w:p>
        </w:tc>
        <w:tc>
          <w:tcPr>
            <w:tcW w:w="3373" w:type="dxa"/>
            <w:vAlign w:val="center"/>
          </w:tcPr>
          <w:p w14:paraId="63FED923" w14:textId="77777777" w:rsidR="00DC40B9" w:rsidRPr="00F11E7E" w:rsidRDefault="00DC40B9" w:rsidP="00943EB6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ro-RO"/>
              </w:rPr>
              <w:t>Lect. univ. dr. Robu Viorel</w:t>
            </w:r>
          </w:p>
        </w:tc>
        <w:tc>
          <w:tcPr>
            <w:tcW w:w="826" w:type="dxa"/>
          </w:tcPr>
          <w:p w14:paraId="42DCECBB" w14:textId="7F063489" w:rsidR="00DC40B9" w:rsidRPr="00CF52CB" w:rsidRDefault="00CF52CB" w:rsidP="00943EB6">
            <w:pPr>
              <w:jc w:val="center"/>
              <w:rPr>
                <w:sz w:val="22"/>
                <w:szCs w:val="22"/>
                <w:lang w:val="fr-FR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4EB20DE6" w14:textId="77777777" w:rsidTr="00223370">
        <w:trPr>
          <w:jc w:val="center"/>
        </w:trPr>
        <w:tc>
          <w:tcPr>
            <w:tcW w:w="799" w:type="dxa"/>
            <w:vMerge/>
            <w:vAlign w:val="center"/>
          </w:tcPr>
          <w:p w14:paraId="36985A92" w14:textId="77777777" w:rsidR="00C944BE" w:rsidRPr="00F11E7E" w:rsidRDefault="00C944BE" w:rsidP="00C944BE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0DD75D26" w14:textId="77777777" w:rsidR="00C944BE" w:rsidRPr="00F11E7E" w:rsidRDefault="00C944BE" w:rsidP="00C944BE">
            <w:pPr>
              <w:jc w:val="center"/>
              <w:rPr>
                <w:lang w:val="it-IT"/>
              </w:rPr>
            </w:pPr>
            <w:r w:rsidRPr="00F11E7E">
              <w:rPr>
                <w:sz w:val="22"/>
                <w:szCs w:val="22"/>
                <w:lang w:val="ro-RO"/>
              </w:rPr>
              <w:t>13-17</w:t>
            </w:r>
          </w:p>
        </w:tc>
        <w:tc>
          <w:tcPr>
            <w:tcW w:w="4698" w:type="dxa"/>
            <w:vAlign w:val="bottom"/>
          </w:tcPr>
          <w:p w14:paraId="1A1D2092" w14:textId="77777777" w:rsidR="00C944BE" w:rsidRPr="00F11E7E" w:rsidRDefault="00C944BE" w:rsidP="00C944BE">
            <w:pPr>
              <w:rPr>
                <w:lang w:val="it-IT"/>
              </w:rPr>
            </w:pPr>
            <w:r w:rsidRPr="00F11E7E">
              <w:rPr>
                <w:sz w:val="22"/>
                <w:szCs w:val="22"/>
                <w:lang w:val="it-IT"/>
              </w:rPr>
              <w:t>Didactica domeniului (Ing.+Științe+St. ec.) (</w:t>
            </w:r>
            <w:smartTag w:uri="urn:schemas-microsoft-com:office:smarttags" w:element="metricconverter">
              <w:smartTagPr>
                <w:attr w:name="ProductID" w:val="4C"/>
              </w:smartTagPr>
              <w:r w:rsidRPr="00F11E7E">
                <w:rPr>
                  <w:sz w:val="22"/>
                  <w:szCs w:val="22"/>
                  <w:lang w:val="it-IT"/>
                </w:rPr>
                <w:t>4C</w:t>
              </w:r>
            </w:smartTag>
            <w:r w:rsidRPr="00F11E7E">
              <w:rPr>
                <w:sz w:val="22"/>
                <w:szCs w:val="22"/>
                <w:lang w:val="it-IT"/>
              </w:rPr>
              <w:t>)</w:t>
            </w:r>
          </w:p>
        </w:tc>
        <w:tc>
          <w:tcPr>
            <w:tcW w:w="3373" w:type="dxa"/>
            <w:vAlign w:val="bottom"/>
          </w:tcPr>
          <w:p w14:paraId="6A77497E" w14:textId="4C2D07D5" w:rsidR="00C944BE" w:rsidRPr="00F11E7E" w:rsidRDefault="00C944BE" w:rsidP="00C944BE">
            <w:pPr>
              <w:rPr>
                <w:lang w:val="it-IT"/>
              </w:rPr>
            </w:pPr>
            <w:r w:rsidRPr="00F11E7E">
              <w:rPr>
                <w:sz w:val="22"/>
                <w:szCs w:val="22"/>
              </w:rPr>
              <w:t>Conf.univ.dr. Popescu Carmen</w:t>
            </w:r>
          </w:p>
        </w:tc>
        <w:tc>
          <w:tcPr>
            <w:tcW w:w="826" w:type="dxa"/>
          </w:tcPr>
          <w:p w14:paraId="7D4B5969" w14:textId="77777777" w:rsidR="00C944BE" w:rsidRPr="00CF52CB" w:rsidRDefault="00C944BE" w:rsidP="00C944BE">
            <w:pPr>
              <w:jc w:val="center"/>
              <w:rPr>
                <w:sz w:val="22"/>
                <w:szCs w:val="22"/>
                <w:lang w:val="it-IT"/>
              </w:rPr>
            </w:pPr>
          </w:p>
        </w:tc>
      </w:tr>
      <w:tr w:rsidR="00A40668" w:rsidRPr="00F11E7E" w14:paraId="14D26D2F" w14:textId="77777777" w:rsidTr="00223370">
        <w:trPr>
          <w:jc w:val="center"/>
        </w:trPr>
        <w:tc>
          <w:tcPr>
            <w:tcW w:w="799" w:type="dxa"/>
            <w:vAlign w:val="center"/>
          </w:tcPr>
          <w:p w14:paraId="30F60E9A" w14:textId="77777777" w:rsidR="00A40668" w:rsidRPr="00F11E7E" w:rsidRDefault="00A40668" w:rsidP="00A40668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17.10</w:t>
            </w:r>
          </w:p>
        </w:tc>
        <w:tc>
          <w:tcPr>
            <w:tcW w:w="1039" w:type="dxa"/>
          </w:tcPr>
          <w:p w14:paraId="6A9AFEFD" w14:textId="694D7741" w:rsidR="00A40668" w:rsidRPr="00F11E7E" w:rsidRDefault="00A40668" w:rsidP="00A40668">
            <w:pPr>
              <w:jc w:val="center"/>
              <w:rPr>
                <w:lang w:val="it-IT"/>
              </w:rPr>
            </w:pPr>
            <w:r w:rsidRPr="00F11E7E">
              <w:rPr>
                <w:sz w:val="22"/>
                <w:szCs w:val="22"/>
                <w:lang w:val="ro-RO"/>
              </w:rPr>
              <w:t>13-19</w:t>
            </w:r>
          </w:p>
        </w:tc>
        <w:tc>
          <w:tcPr>
            <w:tcW w:w="4698" w:type="dxa"/>
            <w:vAlign w:val="bottom"/>
          </w:tcPr>
          <w:p w14:paraId="57350FF8" w14:textId="46D2AA12" w:rsidR="00A40668" w:rsidRPr="00F11E7E" w:rsidRDefault="00A40668" w:rsidP="00A40668">
            <w:pPr>
              <w:rPr>
                <w:lang w:val="it-IT"/>
              </w:rPr>
            </w:pPr>
            <w:r w:rsidRPr="00F11E7E">
              <w:rPr>
                <w:sz w:val="22"/>
                <w:szCs w:val="22"/>
              </w:rPr>
              <w:t xml:space="preserve">Didactica domeniului </w:t>
            </w:r>
            <w:r>
              <w:rPr>
                <w:sz w:val="22"/>
                <w:szCs w:val="22"/>
              </w:rPr>
              <w:t>(</w:t>
            </w:r>
            <w:r w:rsidRPr="00F11E7E">
              <w:rPr>
                <w:sz w:val="22"/>
                <w:szCs w:val="22"/>
              </w:rPr>
              <w:t>Litere</w:t>
            </w:r>
            <w:r>
              <w:rPr>
                <w:sz w:val="22"/>
                <w:szCs w:val="22"/>
              </w:rPr>
              <w:t xml:space="preserve">, </w:t>
            </w:r>
            <w:r w:rsidRPr="00F11E7E">
              <w:rPr>
                <w:sz w:val="22"/>
                <w:szCs w:val="22"/>
              </w:rPr>
              <w:t>4C, 2S)</w:t>
            </w:r>
          </w:p>
        </w:tc>
        <w:tc>
          <w:tcPr>
            <w:tcW w:w="3373" w:type="dxa"/>
            <w:vAlign w:val="bottom"/>
          </w:tcPr>
          <w:p w14:paraId="29B271B1" w14:textId="3EEB74CD" w:rsidR="00A40668" w:rsidRPr="00F11E7E" w:rsidRDefault="00A40668" w:rsidP="00A40668">
            <w:pPr>
              <w:rPr>
                <w:bCs/>
                <w:lang w:val="ro-RO"/>
              </w:rPr>
            </w:pPr>
            <w:r w:rsidRPr="00F11E7E">
              <w:rPr>
                <w:bCs/>
                <w:sz w:val="22"/>
                <w:szCs w:val="22"/>
                <w:lang w:val="ro-RO"/>
              </w:rPr>
              <w:t>Conf.univ.dr.habil. Savin</w:t>
            </w:r>
            <w:r>
              <w:rPr>
                <w:bCs/>
                <w:sz w:val="22"/>
                <w:szCs w:val="22"/>
                <w:lang w:val="ro-RO"/>
              </w:rPr>
              <w:t xml:space="preserve"> </w:t>
            </w:r>
            <w:r w:rsidRPr="00F11E7E">
              <w:rPr>
                <w:bCs/>
                <w:sz w:val="22"/>
                <w:szCs w:val="22"/>
                <w:lang w:val="ro-RO"/>
              </w:rPr>
              <w:t xml:space="preserve">Petronela </w:t>
            </w:r>
          </w:p>
        </w:tc>
        <w:tc>
          <w:tcPr>
            <w:tcW w:w="826" w:type="dxa"/>
            <w:vAlign w:val="center"/>
          </w:tcPr>
          <w:p w14:paraId="3DC0498D" w14:textId="35F6CDE4" w:rsidR="00A40668" w:rsidRPr="00CF52CB" w:rsidRDefault="00A40668" w:rsidP="00A40668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CF52CB">
              <w:rPr>
                <w:bCs/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5C5162E2" w14:textId="77777777" w:rsidTr="00223370">
        <w:trPr>
          <w:jc w:val="center"/>
        </w:trPr>
        <w:tc>
          <w:tcPr>
            <w:tcW w:w="799" w:type="dxa"/>
            <w:shd w:val="clear" w:color="auto" w:fill="C00000"/>
          </w:tcPr>
          <w:p w14:paraId="67B35813" w14:textId="77777777" w:rsidR="00DC40B9" w:rsidRPr="00F11E7E" w:rsidRDefault="00DC40B9" w:rsidP="00956622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1039" w:type="dxa"/>
            <w:shd w:val="clear" w:color="auto" w:fill="C00000"/>
          </w:tcPr>
          <w:p w14:paraId="6646ACFD" w14:textId="77777777" w:rsidR="00DC40B9" w:rsidRPr="00F11E7E" w:rsidRDefault="00DC40B9" w:rsidP="00956622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4698" w:type="dxa"/>
            <w:shd w:val="clear" w:color="auto" w:fill="C00000"/>
          </w:tcPr>
          <w:p w14:paraId="406748D1" w14:textId="77777777" w:rsidR="00DC40B9" w:rsidRPr="00F11E7E" w:rsidRDefault="00DC40B9" w:rsidP="00956622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3373" w:type="dxa"/>
            <w:shd w:val="clear" w:color="auto" w:fill="C00000"/>
          </w:tcPr>
          <w:p w14:paraId="55614AC6" w14:textId="77777777" w:rsidR="00DC40B9" w:rsidRPr="00F11E7E" w:rsidRDefault="00DC40B9" w:rsidP="00956622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826" w:type="dxa"/>
            <w:shd w:val="clear" w:color="auto" w:fill="C00000"/>
          </w:tcPr>
          <w:p w14:paraId="107E6766" w14:textId="77777777" w:rsidR="00DC40B9" w:rsidRPr="00F11E7E" w:rsidRDefault="00DC40B9" w:rsidP="00956622">
            <w:pPr>
              <w:rPr>
                <w:b/>
                <w:sz w:val="8"/>
                <w:szCs w:val="8"/>
                <w:lang w:val="pt-BR"/>
              </w:rPr>
            </w:pPr>
          </w:p>
        </w:tc>
      </w:tr>
      <w:tr w:rsidR="00F11E7E" w:rsidRPr="00F11E7E" w14:paraId="2E861AF4" w14:textId="77777777" w:rsidTr="009856F4">
        <w:trPr>
          <w:trHeight w:val="70"/>
          <w:jc w:val="center"/>
        </w:trPr>
        <w:tc>
          <w:tcPr>
            <w:tcW w:w="799" w:type="dxa"/>
            <w:vMerge w:val="restart"/>
          </w:tcPr>
          <w:p w14:paraId="394B6619" w14:textId="77777777" w:rsidR="00DC40B9" w:rsidRPr="00F11E7E" w:rsidRDefault="00DC40B9" w:rsidP="00DC125B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20.10</w:t>
            </w:r>
          </w:p>
        </w:tc>
        <w:tc>
          <w:tcPr>
            <w:tcW w:w="1039" w:type="dxa"/>
          </w:tcPr>
          <w:p w14:paraId="1C989970" w14:textId="77777777" w:rsidR="00DC40B9" w:rsidRPr="00F11E7E" w:rsidRDefault="00DC40B9" w:rsidP="00DC125B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11-17</w:t>
            </w:r>
          </w:p>
        </w:tc>
        <w:tc>
          <w:tcPr>
            <w:tcW w:w="4698" w:type="dxa"/>
            <w:vAlign w:val="bottom"/>
          </w:tcPr>
          <w:p w14:paraId="254314B0" w14:textId="432AC9A7" w:rsidR="00DC40B9" w:rsidRPr="00F11E7E" w:rsidRDefault="00DC40B9" w:rsidP="00550FCA">
            <w:pPr>
              <w:rPr>
                <w:lang w:val="pl-PL"/>
              </w:rPr>
            </w:pPr>
            <w:r w:rsidRPr="00F11E7E">
              <w:rPr>
                <w:sz w:val="22"/>
                <w:szCs w:val="22"/>
                <w:lang w:val="pt-BR"/>
              </w:rPr>
              <w:t>Didactica domeniului (SMSS) (6S)</w:t>
            </w:r>
          </w:p>
        </w:tc>
        <w:tc>
          <w:tcPr>
            <w:tcW w:w="3373" w:type="dxa"/>
          </w:tcPr>
          <w:p w14:paraId="197D63DB" w14:textId="77777777" w:rsidR="00DC40B9" w:rsidRPr="00F11E7E" w:rsidRDefault="00DC40B9" w:rsidP="00550FCA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pt-BR"/>
              </w:rPr>
              <w:t>Conf. univ. dr. Drăgoi Cristian</w:t>
            </w:r>
          </w:p>
        </w:tc>
        <w:tc>
          <w:tcPr>
            <w:tcW w:w="826" w:type="dxa"/>
          </w:tcPr>
          <w:p w14:paraId="7A6C79B5" w14:textId="570A8764" w:rsidR="00DC40B9" w:rsidRPr="00CF52CB" w:rsidRDefault="009856F4" w:rsidP="00DC125B">
            <w:pPr>
              <w:jc w:val="center"/>
              <w:rPr>
                <w:bCs/>
                <w:sz w:val="22"/>
                <w:szCs w:val="22"/>
                <w:lang w:val="pt-BR"/>
              </w:rPr>
            </w:pPr>
            <w:r>
              <w:rPr>
                <w:bCs/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061D7370" w14:textId="77777777" w:rsidTr="00223370">
        <w:trPr>
          <w:trHeight w:val="195"/>
          <w:jc w:val="center"/>
        </w:trPr>
        <w:tc>
          <w:tcPr>
            <w:tcW w:w="799" w:type="dxa"/>
            <w:vMerge/>
          </w:tcPr>
          <w:p w14:paraId="69C4C267" w14:textId="77777777" w:rsidR="00C944BE" w:rsidRPr="00F11E7E" w:rsidRDefault="00C944BE" w:rsidP="00C944BE">
            <w:pPr>
              <w:rPr>
                <w:lang w:val="pt-BR"/>
              </w:rPr>
            </w:pPr>
          </w:p>
        </w:tc>
        <w:tc>
          <w:tcPr>
            <w:tcW w:w="1039" w:type="dxa"/>
          </w:tcPr>
          <w:p w14:paraId="3C62D95D" w14:textId="77777777" w:rsidR="00C944BE" w:rsidRPr="00F11E7E" w:rsidRDefault="00C944BE" w:rsidP="00C944BE">
            <w:pPr>
              <w:jc w:val="center"/>
            </w:pPr>
            <w:r w:rsidRPr="00F11E7E">
              <w:rPr>
                <w:sz w:val="22"/>
                <w:szCs w:val="22"/>
              </w:rPr>
              <w:t>13-17</w:t>
            </w:r>
          </w:p>
        </w:tc>
        <w:tc>
          <w:tcPr>
            <w:tcW w:w="4698" w:type="dxa"/>
            <w:vAlign w:val="bottom"/>
          </w:tcPr>
          <w:p w14:paraId="37398680" w14:textId="77777777" w:rsidR="00C944BE" w:rsidRPr="00F11E7E" w:rsidRDefault="00C944BE" w:rsidP="00C944BE">
            <w:pPr>
              <w:rPr>
                <w:lang w:val="it-IT"/>
              </w:rPr>
            </w:pPr>
            <w:r w:rsidRPr="00F11E7E">
              <w:rPr>
                <w:sz w:val="22"/>
                <w:szCs w:val="22"/>
                <w:lang w:val="it-IT"/>
              </w:rPr>
              <w:t>Didactica domeniului (Ing.+Științe+St. ec.) (4S)</w:t>
            </w:r>
          </w:p>
        </w:tc>
        <w:tc>
          <w:tcPr>
            <w:tcW w:w="3373" w:type="dxa"/>
            <w:vAlign w:val="bottom"/>
          </w:tcPr>
          <w:p w14:paraId="34E99B71" w14:textId="0F1F8B0A" w:rsidR="00C944BE" w:rsidRPr="00F11E7E" w:rsidRDefault="00C944BE" w:rsidP="00C944BE">
            <w:pPr>
              <w:rPr>
                <w:lang w:val="it-IT"/>
              </w:rPr>
            </w:pPr>
            <w:r w:rsidRPr="00F11E7E">
              <w:rPr>
                <w:sz w:val="22"/>
                <w:szCs w:val="22"/>
              </w:rPr>
              <w:t>Conf.univ.dr. Popescu Carmen</w:t>
            </w:r>
          </w:p>
        </w:tc>
        <w:tc>
          <w:tcPr>
            <w:tcW w:w="826" w:type="dxa"/>
          </w:tcPr>
          <w:p w14:paraId="00FD07B6" w14:textId="77777777" w:rsidR="00C944BE" w:rsidRPr="00CF52CB" w:rsidRDefault="00C944BE" w:rsidP="00C944BE">
            <w:pPr>
              <w:jc w:val="center"/>
              <w:rPr>
                <w:bCs/>
                <w:sz w:val="22"/>
                <w:szCs w:val="22"/>
                <w:lang w:val="pt-BR"/>
              </w:rPr>
            </w:pPr>
          </w:p>
        </w:tc>
      </w:tr>
      <w:tr w:rsidR="00F11E7E" w:rsidRPr="00F11E7E" w14:paraId="62A2F097" w14:textId="77777777" w:rsidTr="00223370">
        <w:trPr>
          <w:trHeight w:val="134"/>
          <w:jc w:val="center"/>
        </w:trPr>
        <w:tc>
          <w:tcPr>
            <w:tcW w:w="799" w:type="dxa"/>
            <w:vMerge w:val="restart"/>
            <w:vAlign w:val="center"/>
          </w:tcPr>
          <w:p w14:paraId="2FF10D02" w14:textId="77777777" w:rsidR="00DC40B9" w:rsidRPr="00F11E7E" w:rsidRDefault="00DC40B9" w:rsidP="00956622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21.10</w:t>
            </w:r>
          </w:p>
        </w:tc>
        <w:tc>
          <w:tcPr>
            <w:tcW w:w="1039" w:type="dxa"/>
          </w:tcPr>
          <w:p w14:paraId="4D8CBF92" w14:textId="77777777" w:rsidR="00DC40B9" w:rsidRPr="00F11E7E" w:rsidRDefault="00DC40B9" w:rsidP="00956622">
            <w:pPr>
              <w:jc w:val="center"/>
            </w:pPr>
            <w:r w:rsidRPr="00F11E7E">
              <w:rPr>
                <w:sz w:val="22"/>
                <w:szCs w:val="22"/>
              </w:rPr>
              <w:t>11-13</w:t>
            </w:r>
          </w:p>
        </w:tc>
        <w:tc>
          <w:tcPr>
            <w:tcW w:w="4698" w:type="dxa"/>
            <w:vAlign w:val="bottom"/>
          </w:tcPr>
          <w:p w14:paraId="2B9E2692" w14:textId="69F35C10" w:rsidR="00DC40B9" w:rsidRPr="00F11E7E" w:rsidRDefault="00DC40B9" w:rsidP="00550FCA">
            <w:pPr>
              <w:rPr>
                <w:lang w:val="pl-PL"/>
              </w:rPr>
            </w:pPr>
            <w:r w:rsidRPr="00F11E7E">
              <w:rPr>
                <w:sz w:val="22"/>
                <w:szCs w:val="22"/>
                <w:lang w:val="pt-BR"/>
              </w:rPr>
              <w:t>Didactica domeniului (SMSS</w:t>
            </w:r>
            <w:r w:rsidR="00803515">
              <w:rPr>
                <w:sz w:val="22"/>
                <w:szCs w:val="22"/>
                <w:lang w:val="pt-BR"/>
              </w:rPr>
              <w:t xml:space="preserve">, </w:t>
            </w:r>
            <w:r w:rsidRPr="00F11E7E">
              <w:rPr>
                <w:sz w:val="22"/>
                <w:szCs w:val="22"/>
                <w:lang w:val="pt-BR"/>
              </w:rPr>
              <w:t>2C)</w:t>
            </w:r>
          </w:p>
        </w:tc>
        <w:tc>
          <w:tcPr>
            <w:tcW w:w="3373" w:type="dxa"/>
          </w:tcPr>
          <w:p w14:paraId="6D3A8368" w14:textId="77777777" w:rsidR="00DC40B9" w:rsidRPr="00F11E7E" w:rsidRDefault="00DC40B9" w:rsidP="00550FCA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pt-BR"/>
              </w:rPr>
              <w:t>Conf. univ. dr. Drăgoi Cristian</w:t>
            </w:r>
          </w:p>
        </w:tc>
        <w:tc>
          <w:tcPr>
            <w:tcW w:w="826" w:type="dxa"/>
          </w:tcPr>
          <w:p w14:paraId="78D01AD9" w14:textId="77777777" w:rsidR="00DC40B9" w:rsidRPr="00CF52CB" w:rsidRDefault="00DC40B9" w:rsidP="00956622">
            <w:pPr>
              <w:jc w:val="center"/>
              <w:rPr>
                <w:sz w:val="22"/>
                <w:szCs w:val="22"/>
                <w:lang w:val="fr-FR"/>
              </w:rPr>
            </w:pPr>
          </w:p>
        </w:tc>
      </w:tr>
      <w:tr w:rsidR="00F11E7E" w:rsidRPr="00F11E7E" w14:paraId="2994ED7E" w14:textId="77777777" w:rsidTr="00223370">
        <w:trPr>
          <w:jc w:val="center"/>
        </w:trPr>
        <w:tc>
          <w:tcPr>
            <w:tcW w:w="799" w:type="dxa"/>
            <w:vMerge/>
            <w:vAlign w:val="center"/>
          </w:tcPr>
          <w:p w14:paraId="1FF4B124" w14:textId="77777777" w:rsidR="00DC40B9" w:rsidRPr="00F11E7E" w:rsidRDefault="00DC40B9" w:rsidP="00956622">
            <w:pPr>
              <w:rPr>
                <w:lang w:val="pt-BR"/>
              </w:rPr>
            </w:pPr>
          </w:p>
        </w:tc>
        <w:tc>
          <w:tcPr>
            <w:tcW w:w="1039" w:type="dxa"/>
            <w:vAlign w:val="center"/>
          </w:tcPr>
          <w:p w14:paraId="093C7538" w14:textId="77777777" w:rsidR="00DC40B9" w:rsidRPr="00F11E7E" w:rsidRDefault="00DC40B9" w:rsidP="00956622">
            <w:pPr>
              <w:jc w:val="center"/>
            </w:pPr>
            <w:r w:rsidRPr="00F11E7E">
              <w:rPr>
                <w:sz w:val="22"/>
                <w:szCs w:val="22"/>
              </w:rPr>
              <w:t>13-17</w:t>
            </w:r>
          </w:p>
        </w:tc>
        <w:tc>
          <w:tcPr>
            <w:tcW w:w="4698" w:type="dxa"/>
          </w:tcPr>
          <w:p w14:paraId="6F698F3A" w14:textId="77777777" w:rsidR="00DC40B9" w:rsidRPr="00F11E7E" w:rsidRDefault="00DC40B9" w:rsidP="00956622">
            <w:r w:rsidRPr="00F11E7E">
              <w:rPr>
                <w:sz w:val="22"/>
                <w:szCs w:val="22"/>
              </w:rPr>
              <w:t>Educație interculturală (2C+2S)</w:t>
            </w:r>
          </w:p>
        </w:tc>
        <w:tc>
          <w:tcPr>
            <w:tcW w:w="3373" w:type="dxa"/>
            <w:vAlign w:val="bottom"/>
          </w:tcPr>
          <w:p w14:paraId="3FA89284" w14:textId="77777777" w:rsidR="00DC40B9" w:rsidRPr="00F11E7E" w:rsidRDefault="00DC40B9" w:rsidP="00956622">
            <w:r w:rsidRPr="00F11E7E">
              <w:rPr>
                <w:sz w:val="22"/>
                <w:szCs w:val="22"/>
              </w:rPr>
              <w:t>Conf. univ. dr. Boghian Ioana</w:t>
            </w:r>
          </w:p>
        </w:tc>
        <w:tc>
          <w:tcPr>
            <w:tcW w:w="826" w:type="dxa"/>
            <w:vAlign w:val="center"/>
          </w:tcPr>
          <w:p w14:paraId="4109A1E7" w14:textId="49D50DA2" w:rsidR="00DC40B9" w:rsidRPr="00CF52CB" w:rsidRDefault="00CF52CB" w:rsidP="0095662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215</w:t>
            </w:r>
          </w:p>
        </w:tc>
      </w:tr>
      <w:tr w:rsidR="00F11E7E" w:rsidRPr="00F11E7E" w14:paraId="557093F6" w14:textId="77777777" w:rsidTr="00223370">
        <w:trPr>
          <w:trHeight w:val="172"/>
          <w:jc w:val="center"/>
        </w:trPr>
        <w:tc>
          <w:tcPr>
            <w:tcW w:w="799" w:type="dxa"/>
          </w:tcPr>
          <w:p w14:paraId="3CBF99C8" w14:textId="77777777" w:rsidR="009C6753" w:rsidRPr="00F11E7E" w:rsidRDefault="009C6753" w:rsidP="009C6753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22.10</w:t>
            </w:r>
          </w:p>
        </w:tc>
        <w:tc>
          <w:tcPr>
            <w:tcW w:w="1039" w:type="dxa"/>
          </w:tcPr>
          <w:p w14:paraId="1D7B500C" w14:textId="2B33471B" w:rsidR="009C6753" w:rsidRPr="00F11E7E" w:rsidRDefault="009C6753" w:rsidP="009C6753">
            <w:pPr>
              <w:jc w:val="center"/>
            </w:pPr>
            <w:r w:rsidRPr="00F11E7E">
              <w:rPr>
                <w:sz w:val="22"/>
                <w:szCs w:val="22"/>
              </w:rPr>
              <w:t>13-15</w:t>
            </w:r>
          </w:p>
        </w:tc>
        <w:tc>
          <w:tcPr>
            <w:tcW w:w="4698" w:type="dxa"/>
            <w:vAlign w:val="bottom"/>
          </w:tcPr>
          <w:p w14:paraId="1EBA8D4A" w14:textId="693B95E5" w:rsidR="009C6753" w:rsidRPr="00F11E7E" w:rsidRDefault="009C6753" w:rsidP="009C6753">
            <w:r w:rsidRPr="00F11E7E">
              <w:rPr>
                <w:sz w:val="22"/>
                <w:szCs w:val="22"/>
                <w:lang w:val="pt-BR"/>
              </w:rPr>
              <w:t>Didactica domeniului (SMSS)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pt-BR"/>
                </w:rPr>
                <w:t>2C</w:t>
              </w:r>
            </w:smartTag>
            <w:r w:rsidRPr="00F11E7E">
              <w:rPr>
                <w:sz w:val="22"/>
                <w:szCs w:val="22"/>
                <w:lang w:val="pt-BR"/>
              </w:rPr>
              <w:t>)</w:t>
            </w:r>
          </w:p>
        </w:tc>
        <w:tc>
          <w:tcPr>
            <w:tcW w:w="3373" w:type="dxa"/>
          </w:tcPr>
          <w:p w14:paraId="75CB1ACF" w14:textId="2DF27026" w:rsidR="009C6753" w:rsidRPr="00F11E7E" w:rsidRDefault="009C6753" w:rsidP="009C6753">
            <w:r w:rsidRPr="00F11E7E">
              <w:rPr>
                <w:sz w:val="22"/>
                <w:szCs w:val="22"/>
                <w:lang w:val="pt-BR"/>
              </w:rPr>
              <w:t>Conf. univ. dr. Drăgoi Cristian</w:t>
            </w:r>
          </w:p>
        </w:tc>
        <w:tc>
          <w:tcPr>
            <w:tcW w:w="826" w:type="dxa"/>
            <w:vAlign w:val="center"/>
          </w:tcPr>
          <w:p w14:paraId="0BD0699E" w14:textId="77777777" w:rsidR="009C6753" w:rsidRPr="00CF52CB" w:rsidRDefault="009C6753" w:rsidP="009C6753">
            <w:pPr>
              <w:jc w:val="center"/>
              <w:rPr>
                <w:sz w:val="22"/>
                <w:szCs w:val="22"/>
              </w:rPr>
            </w:pPr>
          </w:p>
        </w:tc>
      </w:tr>
      <w:tr w:rsidR="00F11E7E" w:rsidRPr="00F11E7E" w14:paraId="7BE0B856" w14:textId="77777777" w:rsidTr="00223370">
        <w:trPr>
          <w:trHeight w:val="58"/>
          <w:jc w:val="center"/>
        </w:trPr>
        <w:tc>
          <w:tcPr>
            <w:tcW w:w="799" w:type="dxa"/>
            <w:vMerge w:val="restart"/>
          </w:tcPr>
          <w:p w14:paraId="640DDEC7" w14:textId="77777777" w:rsidR="00DC40B9" w:rsidRPr="00F11E7E" w:rsidRDefault="00DC40B9" w:rsidP="00DF1261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23.10</w:t>
            </w:r>
          </w:p>
        </w:tc>
        <w:tc>
          <w:tcPr>
            <w:tcW w:w="1039" w:type="dxa"/>
            <w:vAlign w:val="center"/>
          </w:tcPr>
          <w:p w14:paraId="032860AC" w14:textId="77777777" w:rsidR="00DC40B9" w:rsidRPr="00F11E7E" w:rsidRDefault="00DC40B9" w:rsidP="00DF1261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11-13</w:t>
            </w:r>
          </w:p>
        </w:tc>
        <w:tc>
          <w:tcPr>
            <w:tcW w:w="4698" w:type="dxa"/>
            <w:vAlign w:val="center"/>
          </w:tcPr>
          <w:p w14:paraId="3F115AEF" w14:textId="77777777" w:rsidR="00DC40B9" w:rsidRPr="00F11E7E" w:rsidRDefault="00DC40B9" w:rsidP="00DF1261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Psihoped. adolescenților, tinerilor și adulților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ro-RO"/>
                </w:rPr>
                <w:t>2C</w:t>
              </w:r>
            </w:smartTag>
            <w:r w:rsidRPr="00F11E7E">
              <w:rPr>
                <w:sz w:val="22"/>
                <w:szCs w:val="22"/>
                <w:lang w:val="ro-RO"/>
              </w:rPr>
              <w:t>)</w:t>
            </w:r>
          </w:p>
        </w:tc>
        <w:tc>
          <w:tcPr>
            <w:tcW w:w="3373" w:type="dxa"/>
            <w:vAlign w:val="center"/>
          </w:tcPr>
          <w:p w14:paraId="17DA625D" w14:textId="77777777" w:rsidR="00DC40B9" w:rsidRPr="00F11E7E" w:rsidRDefault="00DC40B9" w:rsidP="00DF1261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ro-RO"/>
              </w:rPr>
              <w:t>Lect. univ. dr. Robu Viorel</w:t>
            </w:r>
          </w:p>
        </w:tc>
        <w:tc>
          <w:tcPr>
            <w:tcW w:w="826" w:type="dxa"/>
            <w:vAlign w:val="center"/>
          </w:tcPr>
          <w:p w14:paraId="2FFC449B" w14:textId="04605AA3" w:rsidR="00DC40B9" w:rsidRPr="00CF52CB" w:rsidRDefault="00E05D4D" w:rsidP="00DF1261">
            <w:pPr>
              <w:jc w:val="center"/>
              <w:rPr>
                <w:bCs/>
                <w:sz w:val="22"/>
                <w:szCs w:val="22"/>
                <w:lang w:val="fr-FR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42F63AF0" w14:textId="77777777" w:rsidTr="00223370">
        <w:trPr>
          <w:trHeight w:val="70"/>
          <w:jc w:val="center"/>
        </w:trPr>
        <w:tc>
          <w:tcPr>
            <w:tcW w:w="799" w:type="dxa"/>
            <w:vMerge/>
          </w:tcPr>
          <w:p w14:paraId="770CA6C3" w14:textId="77777777" w:rsidR="00DC40B9" w:rsidRPr="00F11E7E" w:rsidRDefault="00DC40B9" w:rsidP="00956622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3B6679DB" w14:textId="77777777" w:rsidR="00DC40B9" w:rsidRPr="00F11E7E" w:rsidRDefault="00DC40B9" w:rsidP="00956622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13-19</w:t>
            </w:r>
          </w:p>
        </w:tc>
        <w:tc>
          <w:tcPr>
            <w:tcW w:w="4698" w:type="dxa"/>
          </w:tcPr>
          <w:p w14:paraId="655D9981" w14:textId="77777777" w:rsidR="00DC40B9" w:rsidRPr="00F11E7E" w:rsidRDefault="00DC40B9" w:rsidP="00956622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Metodologia cercetării educaționale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ro-RO"/>
                </w:rPr>
                <w:t>2C</w:t>
              </w:r>
            </w:smartTag>
            <w:r w:rsidRPr="00F11E7E">
              <w:rPr>
                <w:sz w:val="22"/>
                <w:szCs w:val="22"/>
                <w:lang w:val="ro-RO"/>
              </w:rPr>
              <w:t>, 4S)</w:t>
            </w:r>
          </w:p>
        </w:tc>
        <w:tc>
          <w:tcPr>
            <w:tcW w:w="3373" w:type="dxa"/>
          </w:tcPr>
          <w:p w14:paraId="52D6C6A0" w14:textId="77777777" w:rsidR="00DC40B9" w:rsidRPr="00F11E7E" w:rsidRDefault="00DC40B9" w:rsidP="00956622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</w:tcPr>
          <w:p w14:paraId="148EBD06" w14:textId="796FBB02" w:rsidR="00DC40B9" w:rsidRPr="00CF52CB" w:rsidRDefault="009856F4" w:rsidP="00956622">
            <w:pPr>
              <w:jc w:val="center"/>
              <w:rPr>
                <w:bCs/>
                <w:sz w:val="22"/>
                <w:szCs w:val="22"/>
                <w:lang w:val="ro-RO"/>
              </w:rPr>
            </w:pPr>
            <w:r>
              <w:rPr>
                <w:bCs/>
                <w:sz w:val="22"/>
                <w:szCs w:val="22"/>
                <w:lang w:val="ro-RO"/>
              </w:rPr>
              <w:t>D215</w:t>
            </w:r>
          </w:p>
        </w:tc>
      </w:tr>
      <w:tr w:rsidR="00F11E7E" w:rsidRPr="00F11E7E" w14:paraId="4E8F5B26" w14:textId="77777777" w:rsidTr="00223370">
        <w:trPr>
          <w:jc w:val="center"/>
        </w:trPr>
        <w:tc>
          <w:tcPr>
            <w:tcW w:w="799" w:type="dxa"/>
            <w:vAlign w:val="center"/>
          </w:tcPr>
          <w:p w14:paraId="7B3FE605" w14:textId="77777777" w:rsidR="00DC40B9" w:rsidRPr="00F11E7E" w:rsidRDefault="00DC40B9" w:rsidP="00956622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24.10</w:t>
            </w:r>
          </w:p>
        </w:tc>
        <w:tc>
          <w:tcPr>
            <w:tcW w:w="1039" w:type="dxa"/>
          </w:tcPr>
          <w:p w14:paraId="5D68500A" w14:textId="77777777" w:rsidR="00DC40B9" w:rsidRPr="00F11E7E" w:rsidRDefault="00DC40B9" w:rsidP="00956622">
            <w:pPr>
              <w:jc w:val="center"/>
            </w:pPr>
            <w:r w:rsidRPr="00F11E7E">
              <w:rPr>
                <w:sz w:val="22"/>
                <w:szCs w:val="22"/>
              </w:rPr>
              <w:t>13-19</w:t>
            </w:r>
          </w:p>
        </w:tc>
        <w:tc>
          <w:tcPr>
            <w:tcW w:w="4698" w:type="dxa"/>
            <w:vAlign w:val="bottom"/>
          </w:tcPr>
          <w:p w14:paraId="05D38426" w14:textId="77777777" w:rsidR="00DC40B9" w:rsidRPr="00F11E7E" w:rsidRDefault="00DC40B9" w:rsidP="00956622"/>
        </w:tc>
        <w:tc>
          <w:tcPr>
            <w:tcW w:w="3373" w:type="dxa"/>
          </w:tcPr>
          <w:p w14:paraId="1E816A97" w14:textId="77777777" w:rsidR="00DC40B9" w:rsidRPr="00F11E7E" w:rsidRDefault="00DC40B9" w:rsidP="00956622">
            <w:pPr>
              <w:rPr>
                <w:b/>
                <w:lang w:val="ro-RO"/>
              </w:rPr>
            </w:pPr>
          </w:p>
        </w:tc>
        <w:tc>
          <w:tcPr>
            <w:tcW w:w="826" w:type="dxa"/>
            <w:vAlign w:val="center"/>
          </w:tcPr>
          <w:p w14:paraId="65E2F2F4" w14:textId="77777777" w:rsidR="00DC40B9" w:rsidRPr="00CF52CB" w:rsidRDefault="00DC40B9" w:rsidP="00956622">
            <w:pPr>
              <w:jc w:val="center"/>
              <w:rPr>
                <w:b/>
                <w:sz w:val="22"/>
                <w:szCs w:val="22"/>
                <w:lang w:val="pt-BR"/>
              </w:rPr>
            </w:pPr>
          </w:p>
        </w:tc>
      </w:tr>
      <w:tr w:rsidR="00F11E7E" w:rsidRPr="00F11E7E" w14:paraId="052CA66A" w14:textId="77777777" w:rsidTr="00223370">
        <w:trPr>
          <w:jc w:val="center"/>
        </w:trPr>
        <w:tc>
          <w:tcPr>
            <w:tcW w:w="799" w:type="dxa"/>
            <w:shd w:val="clear" w:color="auto" w:fill="C00000"/>
          </w:tcPr>
          <w:p w14:paraId="6CA898D8" w14:textId="77777777" w:rsidR="00DC40B9" w:rsidRPr="00F11E7E" w:rsidRDefault="00DC40B9" w:rsidP="00956622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1039" w:type="dxa"/>
            <w:shd w:val="clear" w:color="auto" w:fill="C00000"/>
          </w:tcPr>
          <w:p w14:paraId="1AFC80B8" w14:textId="77777777" w:rsidR="00DC40B9" w:rsidRPr="00F11E7E" w:rsidRDefault="00DC40B9" w:rsidP="00956622">
            <w:pPr>
              <w:jc w:val="center"/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4698" w:type="dxa"/>
            <w:shd w:val="clear" w:color="auto" w:fill="C00000"/>
          </w:tcPr>
          <w:p w14:paraId="63E2DC32" w14:textId="77777777" w:rsidR="00DC40B9" w:rsidRPr="00F11E7E" w:rsidRDefault="00DC40B9" w:rsidP="00956622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3373" w:type="dxa"/>
            <w:shd w:val="clear" w:color="auto" w:fill="C00000"/>
          </w:tcPr>
          <w:p w14:paraId="112663B3" w14:textId="77777777" w:rsidR="00DC40B9" w:rsidRPr="00F11E7E" w:rsidRDefault="00DC40B9" w:rsidP="00956622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826" w:type="dxa"/>
            <w:shd w:val="clear" w:color="auto" w:fill="C00000"/>
          </w:tcPr>
          <w:p w14:paraId="08CB9555" w14:textId="77777777" w:rsidR="00DC40B9" w:rsidRPr="00F11E7E" w:rsidRDefault="00DC40B9" w:rsidP="00956622">
            <w:pPr>
              <w:rPr>
                <w:b/>
                <w:sz w:val="8"/>
                <w:szCs w:val="8"/>
                <w:lang w:val="pt-BR"/>
              </w:rPr>
            </w:pPr>
          </w:p>
        </w:tc>
      </w:tr>
      <w:tr w:rsidR="00F11E7E" w:rsidRPr="00F11E7E" w14:paraId="0555159D" w14:textId="77777777" w:rsidTr="00223370">
        <w:trPr>
          <w:jc w:val="center"/>
        </w:trPr>
        <w:tc>
          <w:tcPr>
            <w:tcW w:w="799" w:type="dxa"/>
          </w:tcPr>
          <w:p w14:paraId="1CF8DD64" w14:textId="77777777" w:rsidR="00DC40B9" w:rsidRPr="00F11E7E" w:rsidRDefault="00DC40B9" w:rsidP="00C46BEF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27.10</w:t>
            </w:r>
          </w:p>
        </w:tc>
        <w:tc>
          <w:tcPr>
            <w:tcW w:w="1039" w:type="dxa"/>
            <w:vAlign w:val="center"/>
          </w:tcPr>
          <w:p w14:paraId="1252179A" w14:textId="77777777" w:rsidR="00DC40B9" w:rsidRPr="00F11E7E" w:rsidRDefault="00DC40B9" w:rsidP="00C46BEF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11-17</w:t>
            </w:r>
          </w:p>
        </w:tc>
        <w:tc>
          <w:tcPr>
            <w:tcW w:w="4698" w:type="dxa"/>
            <w:vAlign w:val="bottom"/>
          </w:tcPr>
          <w:p w14:paraId="7260335A" w14:textId="7B930630" w:rsidR="00DC40B9" w:rsidRPr="00F11E7E" w:rsidRDefault="00DC40B9" w:rsidP="00550FCA">
            <w:pPr>
              <w:rPr>
                <w:lang w:val="pl-PL"/>
              </w:rPr>
            </w:pPr>
            <w:r w:rsidRPr="00F11E7E">
              <w:rPr>
                <w:sz w:val="22"/>
                <w:szCs w:val="22"/>
                <w:lang w:val="pt-BR"/>
              </w:rPr>
              <w:t>Didactica domeniului (SMSS</w:t>
            </w:r>
            <w:r w:rsidR="00803515">
              <w:rPr>
                <w:sz w:val="22"/>
                <w:szCs w:val="22"/>
                <w:lang w:val="pt-BR"/>
              </w:rPr>
              <w:t xml:space="preserve">, </w:t>
            </w:r>
            <w:r w:rsidRPr="00F11E7E">
              <w:rPr>
                <w:sz w:val="22"/>
                <w:szCs w:val="22"/>
                <w:lang w:val="pt-BR"/>
              </w:rPr>
              <w:t>4S)</w:t>
            </w:r>
          </w:p>
        </w:tc>
        <w:tc>
          <w:tcPr>
            <w:tcW w:w="3373" w:type="dxa"/>
          </w:tcPr>
          <w:p w14:paraId="6F9EFDAD" w14:textId="77777777" w:rsidR="00DC40B9" w:rsidRPr="00F11E7E" w:rsidRDefault="00DC40B9" w:rsidP="00550FCA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pt-BR"/>
              </w:rPr>
              <w:t>Conf. univ. dr. Drăgoi Cristian</w:t>
            </w:r>
          </w:p>
        </w:tc>
        <w:tc>
          <w:tcPr>
            <w:tcW w:w="826" w:type="dxa"/>
            <w:vAlign w:val="center"/>
          </w:tcPr>
          <w:p w14:paraId="4176CAF6" w14:textId="6593500F" w:rsidR="00DC40B9" w:rsidRPr="00CF52CB" w:rsidRDefault="00CF52CB" w:rsidP="00C46BEF">
            <w:pPr>
              <w:jc w:val="center"/>
              <w:rPr>
                <w:sz w:val="22"/>
                <w:szCs w:val="22"/>
                <w:lang w:val="it-IT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679FF463" w14:textId="77777777" w:rsidTr="00EB2107">
        <w:trPr>
          <w:trHeight w:val="70"/>
          <w:jc w:val="center"/>
        </w:trPr>
        <w:tc>
          <w:tcPr>
            <w:tcW w:w="799" w:type="dxa"/>
            <w:vAlign w:val="center"/>
          </w:tcPr>
          <w:p w14:paraId="11422D73" w14:textId="77777777" w:rsidR="002D2715" w:rsidRPr="00F11E7E" w:rsidRDefault="002D2715" w:rsidP="002D2715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28.10</w:t>
            </w:r>
          </w:p>
        </w:tc>
        <w:tc>
          <w:tcPr>
            <w:tcW w:w="1039" w:type="dxa"/>
          </w:tcPr>
          <w:p w14:paraId="32D64076" w14:textId="08FC0273" w:rsidR="002D2715" w:rsidRPr="00F11E7E" w:rsidRDefault="002D2715" w:rsidP="002D2715">
            <w:pPr>
              <w:jc w:val="center"/>
            </w:pPr>
            <w:r w:rsidRPr="00F11E7E">
              <w:rPr>
                <w:sz w:val="22"/>
                <w:szCs w:val="22"/>
              </w:rPr>
              <w:t>13-17</w:t>
            </w:r>
          </w:p>
        </w:tc>
        <w:tc>
          <w:tcPr>
            <w:tcW w:w="4698" w:type="dxa"/>
          </w:tcPr>
          <w:p w14:paraId="6073C4BC" w14:textId="46F699D1" w:rsidR="002D2715" w:rsidRPr="00F11E7E" w:rsidRDefault="002D2715" w:rsidP="002D2715">
            <w:r w:rsidRPr="00F11E7E">
              <w:rPr>
                <w:sz w:val="22"/>
                <w:szCs w:val="22"/>
              </w:rPr>
              <w:t>Educație interculturală (2C+2S)</w:t>
            </w:r>
          </w:p>
        </w:tc>
        <w:tc>
          <w:tcPr>
            <w:tcW w:w="3373" w:type="dxa"/>
            <w:vAlign w:val="bottom"/>
          </w:tcPr>
          <w:p w14:paraId="544F4047" w14:textId="7D77CEEC" w:rsidR="002D2715" w:rsidRPr="00F11E7E" w:rsidRDefault="002D2715" w:rsidP="002D2715">
            <w:pPr>
              <w:rPr>
                <w:lang w:val="fr-FR"/>
              </w:rPr>
            </w:pPr>
            <w:r w:rsidRPr="00F11E7E">
              <w:rPr>
                <w:sz w:val="22"/>
                <w:szCs w:val="22"/>
              </w:rPr>
              <w:t>Conf. univ. dr. Boghian Ioana</w:t>
            </w:r>
          </w:p>
        </w:tc>
        <w:tc>
          <w:tcPr>
            <w:tcW w:w="826" w:type="dxa"/>
            <w:vAlign w:val="center"/>
          </w:tcPr>
          <w:p w14:paraId="7F61D7C7" w14:textId="0A38D336" w:rsidR="002D2715" w:rsidRPr="00CF52CB" w:rsidRDefault="00CF52CB" w:rsidP="002D2715">
            <w:pPr>
              <w:jc w:val="center"/>
              <w:rPr>
                <w:bCs/>
                <w:sz w:val="22"/>
                <w:szCs w:val="22"/>
                <w:lang w:val="fr-FR"/>
              </w:rPr>
            </w:pPr>
            <w:r w:rsidRPr="00CF52CB">
              <w:rPr>
                <w:sz w:val="22"/>
                <w:szCs w:val="22"/>
              </w:rPr>
              <w:t>D215</w:t>
            </w:r>
          </w:p>
        </w:tc>
      </w:tr>
      <w:tr w:rsidR="00F11E7E" w:rsidRPr="00F11E7E" w14:paraId="76E8C70B" w14:textId="77777777" w:rsidTr="00223370">
        <w:trPr>
          <w:jc w:val="center"/>
        </w:trPr>
        <w:tc>
          <w:tcPr>
            <w:tcW w:w="799" w:type="dxa"/>
            <w:vMerge w:val="restart"/>
          </w:tcPr>
          <w:p w14:paraId="5569C043" w14:textId="77777777" w:rsidR="00DC40B9" w:rsidRPr="00F11E7E" w:rsidRDefault="00DC40B9" w:rsidP="00C46BEF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29.10</w:t>
            </w:r>
          </w:p>
        </w:tc>
        <w:tc>
          <w:tcPr>
            <w:tcW w:w="1039" w:type="dxa"/>
            <w:vAlign w:val="center"/>
          </w:tcPr>
          <w:p w14:paraId="5501B975" w14:textId="77777777" w:rsidR="00DC40B9" w:rsidRPr="00F11E7E" w:rsidRDefault="00DC40B9" w:rsidP="00C46BEF">
            <w:pPr>
              <w:jc w:val="center"/>
            </w:pPr>
            <w:r w:rsidRPr="00F11E7E">
              <w:rPr>
                <w:sz w:val="22"/>
                <w:szCs w:val="22"/>
              </w:rPr>
              <w:t>11-13</w:t>
            </w:r>
          </w:p>
        </w:tc>
        <w:tc>
          <w:tcPr>
            <w:tcW w:w="4698" w:type="dxa"/>
            <w:vAlign w:val="center"/>
          </w:tcPr>
          <w:p w14:paraId="3E34A5A8" w14:textId="77777777" w:rsidR="00DC40B9" w:rsidRPr="00F11E7E" w:rsidRDefault="00DC40B9" w:rsidP="00C46BEF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ro-RO"/>
              </w:rPr>
              <w:t>Psihoped. adolescenților, tinerilor și adulților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ro-RO"/>
                </w:rPr>
                <w:t>2C</w:t>
              </w:r>
            </w:smartTag>
            <w:r w:rsidRPr="00F11E7E">
              <w:rPr>
                <w:sz w:val="22"/>
                <w:szCs w:val="22"/>
                <w:lang w:val="ro-RO"/>
              </w:rPr>
              <w:t>)</w:t>
            </w:r>
          </w:p>
        </w:tc>
        <w:tc>
          <w:tcPr>
            <w:tcW w:w="3373" w:type="dxa"/>
            <w:vAlign w:val="center"/>
          </w:tcPr>
          <w:p w14:paraId="04C3E3F1" w14:textId="21DBF7E3" w:rsidR="00DC40B9" w:rsidRPr="00F11E7E" w:rsidRDefault="00DC40B9" w:rsidP="00C46BEF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Lect</w:t>
            </w:r>
            <w:r w:rsidR="001E1101" w:rsidRPr="00F11E7E">
              <w:rPr>
                <w:sz w:val="22"/>
                <w:szCs w:val="22"/>
                <w:lang w:val="ro-RO"/>
              </w:rPr>
              <w:t>.</w:t>
            </w:r>
            <w:r w:rsidRPr="00F11E7E">
              <w:rPr>
                <w:sz w:val="22"/>
                <w:szCs w:val="22"/>
                <w:lang w:val="ro-RO"/>
              </w:rPr>
              <w:t xml:space="preserve"> univ. dr. Robu Viorel</w:t>
            </w:r>
          </w:p>
        </w:tc>
        <w:tc>
          <w:tcPr>
            <w:tcW w:w="826" w:type="dxa"/>
            <w:vAlign w:val="center"/>
          </w:tcPr>
          <w:p w14:paraId="6A0C5A15" w14:textId="7A48E12A" w:rsidR="00DC40B9" w:rsidRPr="00CF52CB" w:rsidRDefault="00E05D4D" w:rsidP="00C46BEF">
            <w:pPr>
              <w:jc w:val="center"/>
              <w:rPr>
                <w:sz w:val="22"/>
                <w:szCs w:val="22"/>
                <w:lang w:val="ro-RO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30AFB830" w14:textId="77777777" w:rsidTr="00223370">
        <w:trPr>
          <w:jc w:val="center"/>
        </w:trPr>
        <w:tc>
          <w:tcPr>
            <w:tcW w:w="799" w:type="dxa"/>
            <w:vMerge/>
          </w:tcPr>
          <w:p w14:paraId="5B28F505" w14:textId="77777777" w:rsidR="00DC40B9" w:rsidRPr="00F11E7E" w:rsidRDefault="00DC40B9" w:rsidP="00956622">
            <w:pPr>
              <w:rPr>
                <w:lang w:val="pt-BR"/>
              </w:rPr>
            </w:pPr>
          </w:p>
        </w:tc>
        <w:tc>
          <w:tcPr>
            <w:tcW w:w="1039" w:type="dxa"/>
          </w:tcPr>
          <w:p w14:paraId="4D4C9CC1" w14:textId="77777777" w:rsidR="00DC40B9" w:rsidRPr="00F11E7E" w:rsidRDefault="00DC40B9" w:rsidP="00956622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13-19</w:t>
            </w:r>
          </w:p>
        </w:tc>
        <w:tc>
          <w:tcPr>
            <w:tcW w:w="4698" w:type="dxa"/>
            <w:vAlign w:val="bottom"/>
          </w:tcPr>
          <w:p w14:paraId="0F266D16" w14:textId="77777777" w:rsidR="00DC40B9" w:rsidRPr="00F11E7E" w:rsidRDefault="00DC40B9" w:rsidP="00956622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it-IT"/>
              </w:rPr>
              <w:t>Proiectarea și managementul pr. ed.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it-IT"/>
                </w:rPr>
                <w:t>4C</w:t>
              </w:r>
            </w:smartTag>
            <w:r w:rsidRPr="00F11E7E">
              <w:rPr>
                <w:sz w:val="22"/>
                <w:szCs w:val="22"/>
                <w:lang w:val="it-IT"/>
              </w:rPr>
              <w:t>, 2S)</w:t>
            </w:r>
          </w:p>
        </w:tc>
        <w:tc>
          <w:tcPr>
            <w:tcW w:w="3373" w:type="dxa"/>
          </w:tcPr>
          <w:p w14:paraId="503397B8" w14:textId="77777777" w:rsidR="00DC40B9" w:rsidRPr="00F11E7E" w:rsidRDefault="00DC40B9" w:rsidP="00956622">
            <w:pPr>
              <w:rPr>
                <w:lang w:val="ro-RO"/>
              </w:rPr>
            </w:pPr>
            <w:r w:rsidRPr="00F11E7E">
              <w:rPr>
                <w:bCs/>
                <w:sz w:val="22"/>
                <w:szCs w:val="22"/>
                <w:lang w:val="ro-RO"/>
              </w:rPr>
              <w:t>Prof.univ.dr. Cojocariu Venera</w:t>
            </w:r>
          </w:p>
        </w:tc>
        <w:tc>
          <w:tcPr>
            <w:tcW w:w="826" w:type="dxa"/>
          </w:tcPr>
          <w:p w14:paraId="6650468F" w14:textId="58F31054" w:rsidR="00DC40B9" w:rsidRPr="00CF52CB" w:rsidRDefault="00E05D4D" w:rsidP="00956622">
            <w:pPr>
              <w:jc w:val="center"/>
              <w:rPr>
                <w:sz w:val="22"/>
                <w:szCs w:val="22"/>
                <w:lang w:val="ro-RO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7D39EE10" w14:textId="77777777" w:rsidTr="00223370">
        <w:trPr>
          <w:jc w:val="center"/>
        </w:trPr>
        <w:tc>
          <w:tcPr>
            <w:tcW w:w="799" w:type="dxa"/>
            <w:vMerge w:val="restart"/>
          </w:tcPr>
          <w:p w14:paraId="6039D3EA" w14:textId="77777777" w:rsidR="00DC40B9" w:rsidRPr="00F11E7E" w:rsidRDefault="00DC40B9" w:rsidP="00C46BEF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30.10</w:t>
            </w:r>
          </w:p>
        </w:tc>
        <w:tc>
          <w:tcPr>
            <w:tcW w:w="1039" w:type="dxa"/>
            <w:vAlign w:val="center"/>
          </w:tcPr>
          <w:p w14:paraId="2583A6FB" w14:textId="77777777" w:rsidR="00DC40B9" w:rsidRPr="00F11E7E" w:rsidRDefault="00DC40B9" w:rsidP="00C46BEF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11-13</w:t>
            </w:r>
          </w:p>
        </w:tc>
        <w:tc>
          <w:tcPr>
            <w:tcW w:w="4698" w:type="dxa"/>
            <w:vAlign w:val="center"/>
          </w:tcPr>
          <w:p w14:paraId="46A99F09" w14:textId="73DCBFC4" w:rsidR="00DC40B9" w:rsidRPr="00F11E7E" w:rsidRDefault="00DC40B9" w:rsidP="00C46BEF">
            <w:pPr>
              <w:jc w:val="both"/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Psihoped</w:t>
            </w:r>
            <w:r w:rsidR="005201E8" w:rsidRPr="00F11E7E">
              <w:rPr>
                <w:sz w:val="22"/>
                <w:szCs w:val="22"/>
                <w:lang w:val="ro-RO"/>
              </w:rPr>
              <w:t>.</w:t>
            </w:r>
            <w:r w:rsidRPr="00F11E7E">
              <w:rPr>
                <w:sz w:val="22"/>
                <w:szCs w:val="22"/>
                <w:lang w:val="ro-RO"/>
              </w:rPr>
              <w:t xml:space="preserve"> adolescenților, tinerilor și adulților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ro-RO"/>
                </w:rPr>
                <w:t>2C</w:t>
              </w:r>
            </w:smartTag>
            <w:r w:rsidRPr="00F11E7E">
              <w:rPr>
                <w:sz w:val="22"/>
                <w:szCs w:val="22"/>
                <w:lang w:val="ro-RO"/>
              </w:rPr>
              <w:t>)</w:t>
            </w:r>
          </w:p>
        </w:tc>
        <w:tc>
          <w:tcPr>
            <w:tcW w:w="3373" w:type="dxa"/>
            <w:vAlign w:val="center"/>
          </w:tcPr>
          <w:p w14:paraId="7446EA6B" w14:textId="08F7634F" w:rsidR="00DC40B9" w:rsidRPr="00F11E7E" w:rsidRDefault="00DC40B9" w:rsidP="00C46BEF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ro-RO"/>
              </w:rPr>
              <w:t>Lect</w:t>
            </w:r>
            <w:r w:rsidR="001E1101" w:rsidRPr="00F11E7E">
              <w:rPr>
                <w:sz w:val="22"/>
                <w:szCs w:val="22"/>
                <w:lang w:val="ro-RO"/>
              </w:rPr>
              <w:t>.</w:t>
            </w:r>
            <w:r w:rsidRPr="00F11E7E">
              <w:rPr>
                <w:sz w:val="22"/>
                <w:szCs w:val="22"/>
                <w:lang w:val="ro-RO"/>
              </w:rPr>
              <w:t xml:space="preserve"> univ. dr. Robu Viorel</w:t>
            </w:r>
          </w:p>
        </w:tc>
        <w:tc>
          <w:tcPr>
            <w:tcW w:w="826" w:type="dxa"/>
          </w:tcPr>
          <w:p w14:paraId="5F9BF604" w14:textId="7F81D310" w:rsidR="00DC40B9" w:rsidRPr="00CF52CB" w:rsidRDefault="00E05D4D" w:rsidP="00C46BEF">
            <w:pPr>
              <w:jc w:val="center"/>
              <w:rPr>
                <w:sz w:val="22"/>
                <w:szCs w:val="22"/>
                <w:lang w:val="pt-BR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0CE1327E" w14:textId="77777777" w:rsidTr="00223370">
        <w:trPr>
          <w:jc w:val="center"/>
        </w:trPr>
        <w:tc>
          <w:tcPr>
            <w:tcW w:w="799" w:type="dxa"/>
            <w:vMerge/>
          </w:tcPr>
          <w:p w14:paraId="326ECA42" w14:textId="77777777" w:rsidR="00C944BE" w:rsidRPr="00F11E7E" w:rsidRDefault="00C944BE" w:rsidP="00C944BE">
            <w:pPr>
              <w:rPr>
                <w:lang w:val="pt-BR"/>
              </w:rPr>
            </w:pPr>
          </w:p>
        </w:tc>
        <w:tc>
          <w:tcPr>
            <w:tcW w:w="1039" w:type="dxa"/>
          </w:tcPr>
          <w:p w14:paraId="5F5215EC" w14:textId="77777777" w:rsidR="00C944BE" w:rsidRPr="00F11E7E" w:rsidRDefault="00C944BE" w:rsidP="00C944BE">
            <w:pPr>
              <w:jc w:val="center"/>
            </w:pPr>
            <w:r w:rsidRPr="00F11E7E">
              <w:rPr>
                <w:sz w:val="22"/>
                <w:szCs w:val="22"/>
                <w:lang w:val="ro-RO"/>
              </w:rPr>
              <w:t>13-17</w:t>
            </w:r>
          </w:p>
        </w:tc>
        <w:tc>
          <w:tcPr>
            <w:tcW w:w="4698" w:type="dxa"/>
            <w:vAlign w:val="bottom"/>
          </w:tcPr>
          <w:p w14:paraId="6B1FF7AB" w14:textId="6862686C" w:rsidR="00C944BE" w:rsidRPr="00F11E7E" w:rsidRDefault="00C944BE" w:rsidP="00C944BE">
            <w:pPr>
              <w:jc w:val="both"/>
            </w:pPr>
            <w:r w:rsidRPr="00F11E7E">
              <w:rPr>
                <w:sz w:val="22"/>
                <w:szCs w:val="22"/>
                <w:lang w:val="it-IT"/>
              </w:rPr>
              <w:t>Didactica domeniului (Ing.+Științe+</w:t>
            </w:r>
            <w:r w:rsidR="000B404E" w:rsidRPr="00F11E7E">
              <w:rPr>
                <w:sz w:val="22"/>
                <w:szCs w:val="22"/>
                <w:lang w:val="it-IT"/>
              </w:rPr>
              <w:t>Ș</w:t>
            </w:r>
            <w:r w:rsidRPr="00F11E7E">
              <w:rPr>
                <w:sz w:val="22"/>
                <w:szCs w:val="22"/>
                <w:lang w:val="it-IT"/>
              </w:rPr>
              <w:t>t. ec.)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it-IT"/>
                </w:rPr>
                <w:t>4C</w:t>
              </w:r>
            </w:smartTag>
            <w:r w:rsidRPr="00F11E7E">
              <w:rPr>
                <w:sz w:val="22"/>
                <w:szCs w:val="22"/>
                <w:lang w:val="it-IT"/>
              </w:rPr>
              <w:t>)</w:t>
            </w:r>
          </w:p>
        </w:tc>
        <w:tc>
          <w:tcPr>
            <w:tcW w:w="3373" w:type="dxa"/>
            <w:vAlign w:val="bottom"/>
          </w:tcPr>
          <w:p w14:paraId="446D3B67" w14:textId="11DA7F38" w:rsidR="00C944BE" w:rsidRPr="00F11E7E" w:rsidRDefault="00C944BE" w:rsidP="00C944BE">
            <w:pPr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Conf.univ.dr. Popescu Carmen</w:t>
            </w:r>
          </w:p>
        </w:tc>
        <w:tc>
          <w:tcPr>
            <w:tcW w:w="826" w:type="dxa"/>
          </w:tcPr>
          <w:p w14:paraId="2D8CC7FE" w14:textId="0CF47275" w:rsidR="00C944BE" w:rsidRPr="00CF52CB" w:rsidRDefault="009856F4" w:rsidP="00C944BE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bCs/>
                <w:sz w:val="22"/>
                <w:szCs w:val="22"/>
                <w:lang w:val="ro-RO"/>
              </w:rPr>
              <w:t>D215</w:t>
            </w:r>
          </w:p>
        </w:tc>
      </w:tr>
      <w:tr w:rsidR="00A40668" w:rsidRPr="00F11E7E" w14:paraId="33BF1967" w14:textId="77777777" w:rsidTr="00223370">
        <w:trPr>
          <w:trHeight w:val="241"/>
          <w:jc w:val="center"/>
        </w:trPr>
        <w:tc>
          <w:tcPr>
            <w:tcW w:w="799" w:type="dxa"/>
          </w:tcPr>
          <w:p w14:paraId="5828D77A" w14:textId="77777777" w:rsidR="00A40668" w:rsidRPr="00F11E7E" w:rsidRDefault="00A40668" w:rsidP="00A40668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31.10</w:t>
            </w:r>
          </w:p>
        </w:tc>
        <w:tc>
          <w:tcPr>
            <w:tcW w:w="1039" w:type="dxa"/>
          </w:tcPr>
          <w:p w14:paraId="31DF38BD" w14:textId="6EC51158" w:rsidR="00A40668" w:rsidRPr="00F11E7E" w:rsidRDefault="00A40668" w:rsidP="00A40668">
            <w:pPr>
              <w:jc w:val="center"/>
            </w:pPr>
            <w:r w:rsidRPr="00F11E7E">
              <w:rPr>
                <w:sz w:val="22"/>
                <w:szCs w:val="22"/>
                <w:lang w:val="ro-RO"/>
              </w:rPr>
              <w:t>13-19</w:t>
            </w:r>
          </w:p>
        </w:tc>
        <w:tc>
          <w:tcPr>
            <w:tcW w:w="4698" w:type="dxa"/>
            <w:vAlign w:val="bottom"/>
          </w:tcPr>
          <w:p w14:paraId="5B908732" w14:textId="7D269876" w:rsidR="00A40668" w:rsidRPr="00F11E7E" w:rsidRDefault="00A40668" w:rsidP="00A40668">
            <w:pPr>
              <w:jc w:val="both"/>
            </w:pPr>
            <w:r w:rsidRPr="00F11E7E">
              <w:rPr>
                <w:sz w:val="22"/>
                <w:szCs w:val="22"/>
              </w:rPr>
              <w:t xml:space="preserve">Didactica domeniului </w:t>
            </w:r>
            <w:r>
              <w:rPr>
                <w:sz w:val="22"/>
                <w:szCs w:val="22"/>
              </w:rPr>
              <w:t>(</w:t>
            </w:r>
            <w:r w:rsidRPr="00F11E7E">
              <w:rPr>
                <w:sz w:val="22"/>
                <w:szCs w:val="22"/>
              </w:rPr>
              <w:t>Litere</w:t>
            </w:r>
            <w:r>
              <w:rPr>
                <w:sz w:val="22"/>
                <w:szCs w:val="22"/>
              </w:rPr>
              <w:t xml:space="preserve">, </w:t>
            </w:r>
            <w:r w:rsidRPr="00F11E7E">
              <w:rPr>
                <w:sz w:val="22"/>
                <w:szCs w:val="22"/>
              </w:rPr>
              <w:t>4C, 2S)</w:t>
            </w:r>
          </w:p>
        </w:tc>
        <w:tc>
          <w:tcPr>
            <w:tcW w:w="3373" w:type="dxa"/>
            <w:vAlign w:val="bottom"/>
          </w:tcPr>
          <w:p w14:paraId="529F6F84" w14:textId="4D1299B7" w:rsidR="00A40668" w:rsidRPr="00F11E7E" w:rsidRDefault="00A40668" w:rsidP="00A40668">
            <w:pPr>
              <w:rPr>
                <w:lang w:val="fr-FR"/>
              </w:rPr>
            </w:pPr>
            <w:r w:rsidRPr="00F11E7E">
              <w:rPr>
                <w:bCs/>
                <w:sz w:val="22"/>
                <w:szCs w:val="22"/>
                <w:lang w:val="ro-RO"/>
              </w:rPr>
              <w:t>Conf.univ.dr.habil. Savin</w:t>
            </w:r>
            <w:r>
              <w:rPr>
                <w:bCs/>
                <w:sz w:val="22"/>
                <w:szCs w:val="22"/>
                <w:lang w:val="ro-RO"/>
              </w:rPr>
              <w:t xml:space="preserve"> </w:t>
            </w:r>
            <w:r w:rsidRPr="00F11E7E">
              <w:rPr>
                <w:bCs/>
                <w:sz w:val="22"/>
                <w:szCs w:val="22"/>
                <w:lang w:val="ro-RO"/>
              </w:rPr>
              <w:t xml:space="preserve">Petronela </w:t>
            </w:r>
          </w:p>
        </w:tc>
        <w:tc>
          <w:tcPr>
            <w:tcW w:w="826" w:type="dxa"/>
          </w:tcPr>
          <w:p w14:paraId="4985F970" w14:textId="78ABFE84" w:rsidR="00A40668" w:rsidRPr="00CF52CB" w:rsidRDefault="00A40668" w:rsidP="00A40668">
            <w:pPr>
              <w:jc w:val="center"/>
              <w:rPr>
                <w:sz w:val="22"/>
                <w:szCs w:val="22"/>
                <w:lang w:val="fr-FR"/>
              </w:rPr>
            </w:pPr>
            <w:r w:rsidRPr="00CF52CB">
              <w:rPr>
                <w:sz w:val="22"/>
                <w:szCs w:val="22"/>
                <w:lang w:val="fr-FR"/>
              </w:rPr>
              <w:t>DP13</w:t>
            </w:r>
          </w:p>
        </w:tc>
      </w:tr>
      <w:tr w:rsidR="00F11E7E" w:rsidRPr="00F11E7E" w14:paraId="507D047A" w14:textId="77777777" w:rsidTr="00223370">
        <w:trPr>
          <w:jc w:val="center"/>
        </w:trPr>
        <w:tc>
          <w:tcPr>
            <w:tcW w:w="799" w:type="dxa"/>
            <w:shd w:val="clear" w:color="auto" w:fill="C00000"/>
          </w:tcPr>
          <w:p w14:paraId="453E447B" w14:textId="77777777" w:rsidR="00DC40B9" w:rsidRPr="00F11E7E" w:rsidRDefault="00DC40B9" w:rsidP="00956622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1039" w:type="dxa"/>
            <w:shd w:val="clear" w:color="auto" w:fill="C00000"/>
          </w:tcPr>
          <w:p w14:paraId="00D60824" w14:textId="77777777" w:rsidR="00DC40B9" w:rsidRPr="00F11E7E" w:rsidRDefault="00DC40B9" w:rsidP="00956622">
            <w:pPr>
              <w:jc w:val="center"/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4698" w:type="dxa"/>
            <w:shd w:val="clear" w:color="auto" w:fill="C00000"/>
          </w:tcPr>
          <w:p w14:paraId="2E02FE4F" w14:textId="77777777" w:rsidR="00DC40B9" w:rsidRPr="00F11E7E" w:rsidRDefault="00DC40B9" w:rsidP="00956622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3373" w:type="dxa"/>
            <w:shd w:val="clear" w:color="auto" w:fill="C00000"/>
          </w:tcPr>
          <w:p w14:paraId="43E2DD24" w14:textId="77777777" w:rsidR="00DC40B9" w:rsidRPr="00F11E7E" w:rsidRDefault="00DC40B9" w:rsidP="00956622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826" w:type="dxa"/>
            <w:shd w:val="clear" w:color="auto" w:fill="C00000"/>
          </w:tcPr>
          <w:p w14:paraId="714A7525" w14:textId="77777777" w:rsidR="00DC40B9" w:rsidRPr="00F11E7E" w:rsidRDefault="00DC40B9" w:rsidP="00956622">
            <w:pPr>
              <w:rPr>
                <w:b/>
                <w:sz w:val="8"/>
                <w:szCs w:val="8"/>
                <w:lang w:val="fr-FR"/>
              </w:rPr>
            </w:pPr>
          </w:p>
        </w:tc>
      </w:tr>
      <w:tr w:rsidR="00F11E7E" w:rsidRPr="00F11E7E" w14:paraId="58FF0956" w14:textId="77777777" w:rsidTr="00927180">
        <w:trPr>
          <w:trHeight w:val="70"/>
          <w:jc w:val="center"/>
        </w:trPr>
        <w:tc>
          <w:tcPr>
            <w:tcW w:w="799" w:type="dxa"/>
          </w:tcPr>
          <w:p w14:paraId="672195DC" w14:textId="77777777" w:rsidR="00DC40B9" w:rsidRPr="00F11E7E" w:rsidRDefault="00DC40B9" w:rsidP="00956622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03.11</w:t>
            </w:r>
          </w:p>
        </w:tc>
        <w:tc>
          <w:tcPr>
            <w:tcW w:w="1039" w:type="dxa"/>
          </w:tcPr>
          <w:p w14:paraId="0E7EF516" w14:textId="77777777" w:rsidR="00DC40B9" w:rsidRPr="00F11E7E" w:rsidRDefault="00DC40B9" w:rsidP="00956622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11-13</w:t>
            </w:r>
          </w:p>
        </w:tc>
        <w:tc>
          <w:tcPr>
            <w:tcW w:w="4698" w:type="dxa"/>
          </w:tcPr>
          <w:p w14:paraId="378D1081" w14:textId="77777777" w:rsidR="00DC40B9" w:rsidRPr="00F11E7E" w:rsidRDefault="00DC40B9" w:rsidP="00956622">
            <w:pPr>
              <w:rPr>
                <w:lang w:val="it-IT"/>
              </w:rPr>
            </w:pPr>
          </w:p>
        </w:tc>
        <w:tc>
          <w:tcPr>
            <w:tcW w:w="3373" w:type="dxa"/>
            <w:vAlign w:val="bottom"/>
          </w:tcPr>
          <w:p w14:paraId="39BEF197" w14:textId="77777777" w:rsidR="00DC40B9" w:rsidRPr="00F11E7E" w:rsidRDefault="00DC40B9" w:rsidP="00956622">
            <w:pPr>
              <w:rPr>
                <w:lang w:val="it-IT"/>
              </w:rPr>
            </w:pPr>
          </w:p>
        </w:tc>
        <w:tc>
          <w:tcPr>
            <w:tcW w:w="826" w:type="dxa"/>
          </w:tcPr>
          <w:p w14:paraId="6D4707B1" w14:textId="77777777" w:rsidR="00DC40B9" w:rsidRPr="00F11E7E" w:rsidRDefault="00DC40B9" w:rsidP="00956622">
            <w:pPr>
              <w:jc w:val="center"/>
              <w:rPr>
                <w:b/>
                <w:lang w:val="it-IT"/>
              </w:rPr>
            </w:pPr>
          </w:p>
        </w:tc>
      </w:tr>
      <w:tr w:rsidR="00F11E7E" w:rsidRPr="00F11E7E" w14:paraId="099F9FEF" w14:textId="77777777" w:rsidTr="00223370">
        <w:trPr>
          <w:jc w:val="center"/>
        </w:trPr>
        <w:tc>
          <w:tcPr>
            <w:tcW w:w="799" w:type="dxa"/>
            <w:vMerge w:val="restart"/>
          </w:tcPr>
          <w:p w14:paraId="47404BD4" w14:textId="77777777" w:rsidR="00DC40B9" w:rsidRPr="00F11E7E" w:rsidRDefault="00DC40B9" w:rsidP="00956622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04.11</w:t>
            </w:r>
          </w:p>
        </w:tc>
        <w:tc>
          <w:tcPr>
            <w:tcW w:w="1039" w:type="dxa"/>
          </w:tcPr>
          <w:p w14:paraId="08A9E02E" w14:textId="77777777" w:rsidR="00DC40B9" w:rsidRPr="00F11E7E" w:rsidRDefault="00DC40B9" w:rsidP="00956622">
            <w:pPr>
              <w:jc w:val="center"/>
            </w:pPr>
            <w:r w:rsidRPr="00F11E7E">
              <w:rPr>
                <w:sz w:val="22"/>
                <w:szCs w:val="22"/>
              </w:rPr>
              <w:t>11-13</w:t>
            </w:r>
          </w:p>
        </w:tc>
        <w:tc>
          <w:tcPr>
            <w:tcW w:w="4698" w:type="dxa"/>
            <w:vAlign w:val="bottom"/>
          </w:tcPr>
          <w:p w14:paraId="780A0838" w14:textId="74D7CB65" w:rsidR="00DC40B9" w:rsidRPr="00F11E7E" w:rsidRDefault="00DC40B9" w:rsidP="00550FCA">
            <w:pPr>
              <w:rPr>
                <w:lang w:val="pl-PL"/>
              </w:rPr>
            </w:pPr>
            <w:r w:rsidRPr="00F11E7E">
              <w:rPr>
                <w:sz w:val="22"/>
                <w:szCs w:val="22"/>
                <w:lang w:val="pt-BR"/>
              </w:rPr>
              <w:t>Didactica domeniului (SMSS</w:t>
            </w:r>
            <w:r w:rsidR="00CF52CB">
              <w:rPr>
                <w:sz w:val="22"/>
                <w:szCs w:val="22"/>
                <w:lang w:val="pt-BR"/>
              </w:rPr>
              <w:t xml:space="preserve">, </w:t>
            </w:r>
            <w:r w:rsidRPr="00F11E7E">
              <w:rPr>
                <w:sz w:val="22"/>
                <w:szCs w:val="22"/>
                <w:lang w:val="pt-BR"/>
              </w:rPr>
              <w:t>2C)</w:t>
            </w:r>
          </w:p>
        </w:tc>
        <w:tc>
          <w:tcPr>
            <w:tcW w:w="3373" w:type="dxa"/>
          </w:tcPr>
          <w:p w14:paraId="33EA3F6F" w14:textId="77777777" w:rsidR="00DC40B9" w:rsidRPr="00F11E7E" w:rsidRDefault="00DC40B9" w:rsidP="00550FCA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pt-BR"/>
              </w:rPr>
              <w:t>Conf. univ. dr. Drăgoi Cristian</w:t>
            </w:r>
          </w:p>
        </w:tc>
        <w:tc>
          <w:tcPr>
            <w:tcW w:w="826" w:type="dxa"/>
          </w:tcPr>
          <w:p w14:paraId="3C905F2A" w14:textId="15A2CB0B" w:rsidR="00DC40B9" w:rsidRPr="00F11E7E" w:rsidRDefault="00CF52CB" w:rsidP="00956622">
            <w:pPr>
              <w:jc w:val="center"/>
              <w:rPr>
                <w:lang w:val="fr-FR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2E25F1DA" w14:textId="77777777" w:rsidTr="00223370">
        <w:trPr>
          <w:trHeight w:val="202"/>
          <w:jc w:val="center"/>
        </w:trPr>
        <w:tc>
          <w:tcPr>
            <w:tcW w:w="799" w:type="dxa"/>
            <w:vMerge/>
          </w:tcPr>
          <w:p w14:paraId="4BC746DA" w14:textId="77777777" w:rsidR="00DC40B9" w:rsidRPr="00F11E7E" w:rsidRDefault="00DC40B9" w:rsidP="00956622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36F5E76C" w14:textId="77777777" w:rsidR="00DC40B9" w:rsidRPr="00F11E7E" w:rsidRDefault="00DC40B9" w:rsidP="00956622">
            <w:pPr>
              <w:jc w:val="center"/>
            </w:pPr>
            <w:r w:rsidRPr="00F11E7E">
              <w:rPr>
                <w:sz w:val="22"/>
                <w:szCs w:val="22"/>
              </w:rPr>
              <w:t>13-17</w:t>
            </w:r>
          </w:p>
        </w:tc>
        <w:tc>
          <w:tcPr>
            <w:tcW w:w="4698" w:type="dxa"/>
          </w:tcPr>
          <w:p w14:paraId="12BBE5FD" w14:textId="5BFFE0AE" w:rsidR="00DC40B9" w:rsidRPr="00F11E7E" w:rsidRDefault="00DC40B9" w:rsidP="00956622">
            <w:pPr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Educație interculturală (</w:t>
            </w:r>
            <w:r w:rsidR="00390161" w:rsidRPr="00F11E7E">
              <w:rPr>
                <w:sz w:val="22"/>
                <w:szCs w:val="22"/>
              </w:rPr>
              <w:t>2C+2</w:t>
            </w:r>
            <w:r w:rsidRPr="00F11E7E">
              <w:rPr>
                <w:sz w:val="22"/>
                <w:szCs w:val="22"/>
              </w:rPr>
              <w:t>S)</w:t>
            </w:r>
          </w:p>
        </w:tc>
        <w:tc>
          <w:tcPr>
            <w:tcW w:w="3373" w:type="dxa"/>
            <w:vAlign w:val="bottom"/>
          </w:tcPr>
          <w:p w14:paraId="4D72E6E3" w14:textId="77777777" w:rsidR="00DC40B9" w:rsidRPr="00F11E7E" w:rsidRDefault="00DC40B9" w:rsidP="00956622">
            <w:pPr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Conf. univ. dr. Boghian Ioana</w:t>
            </w:r>
          </w:p>
        </w:tc>
        <w:tc>
          <w:tcPr>
            <w:tcW w:w="826" w:type="dxa"/>
          </w:tcPr>
          <w:p w14:paraId="4C107359" w14:textId="2C37BF27" w:rsidR="00DC40B9" w:rsidRPr="00F11E7E" w:rsidRDefault="00CF52CB" w:rsidP="00CF52CB">
            <w:pPr>
              <w:jc w:val="center"/>
              <w:rPr>
                <w:bCs/>
              </w:rPr>
            </w:pPr>
            <w:r>
              <w:rPr>
                <w:sz w:val="22"/>
                <w:szCs w:val="22"/>
              </w:rPr>
              <w:t>D215</w:t>
            </w:r>
          </w:p>
        </w:tc>
      </w:tr>
      <w:tr w:rsidR="00F11E7E" w:rsidRPr="00F11E7E" w14:paraId="458BE9D9" w14:textId="77777777" w:rsidTr="00223370">
        <w:trPr>
          <w:jc w:val="center"/>
        </w:trPr>
        <w:tc>
          <w:tcPr>
            <w:tcW w:w="799" w:type="dxa"/>
          </w:tcPr>
          <w:p w14:paraId="00BC0DD8" w14:textId="77777777" w:rsidR="00DC40B9" w:rsidRPr="00F11E7E" w:rsidRDefault="00DC40B9" w:rsidP="00DF1261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05.11</w:t>
            </w:r>
          </w:p>
        </w:tc>
        <w:tc>
          <w:tcPr>
            <w:tcW w:w="1039" w:type="dxa"/>
          </w:tcPr>
          <w:p w14:paraId="496BBC2F" w14:textId="77777777" w:rsidR="00DC40B9" w:rsidRPr="00F11E7E" w:rsidRDefault="00DC40B9" w:rsidP="00DF1261">
            <w:pPr>
              <w:jc w:val="center"/>
            </w:pPr>
            <w:r w:rsidRPr="00F11E7E">
              <w:rPr>
                <w:sz w:val="22"/>
                <w:szCs w:val="22"/>
              </w:rPr>
              <w:t>11-15</w:t>
            </w:r>
          </w:p>
        </w:tc>
        <w:tc>
          <w:tcPr>
            <w:tcW w:w="4698" w:type="dxa"/>
            <w:vAlign w:val="center"/>
          </w:tcPr>
          <w:p w14:paraId="451F3110" w14:textId="77777777" w:rsidR="00DC40B9" w:rsidRPr="00F11E7E" w:rsidRDefault="00DC40B9" w:rsidP="00DF1261">
            <w:r w:rsidRPr="00F11E7E">
              <w:rPr>
                <w:sz w:val="22"/>
                <w:szCs w:val="22"/>
                <w:lang w:val="ro-RO"/>
              </w:rPr>
              <w:t>Psihoped. adolescenților, tinerilor și adulților (4S)</w:t>
            </w:r>
          </w:p>
        </w:tc>
        <w:tc>
          <w:tcPr>
            <w:tcW w:w="3373" w:type="dxa"/>
            <w:vAlign w:val="center"/>
          </w:tcPr>
          <w:p w14:paraId="58AA1DE2" w14:textId="77777777" w:rsidR="00DC40B9" w:rsidRPr="00F11E7E" w:rsidRDefault="00DC40B9" w:rsidP="00DF1261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ro-RO"/>
              </w:rPr>
              <w:t>Lect. univ. dr. Robu Viorel</w:t>
            </w:r>
          </w:p>
        </w:tc>
        <w:tc>
          <w:tcPr>
            <w:tcW w:w="826" w:type="dxa"/>
          </w:tcPr>
          <w:p w14:paraId="11495699" w14:textId="6F3F3161" w:rsidR="00DC40B9" w:rsidRPr="00CF52CB" w:rsidRDefault="00E05D4D" w:rsidP="00DF1261">
            <w:pPr>
              <w:jc w:val="center"/>
              <w:rPr>
                <w:sz w:val="22"/>
                <w:szCs w:val="22"/>
                <w:lang w:val="fr-FR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79D7E902" w14:textId="77777777" w:rsidTr="00223370">
        <w:trPr>
          <w:jc w:val="center"/>
        </w:trPr>
        <w:tc>
          <w:tcPr>
            <w:tcW w:w="799" w:type="dxa"/>
            <w:vMerge w:val="restart"/>
          </w:tcPr>
          <w:p w14:paraId="5F905F90" w14:textId="77777777" w:rsidR="00DC40B9" w:rsidRPr="00F11E7E" w:rsidRDefault="00DC40B9" w:rsidP="00DF1261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lastRenderedPageBreak/>
              <w:t>06.11</w:t>
            </w:r>
          </w:p>
        </w:tc>
        <w:tc>
          <w:tcPr>
            <w:tcW w:w="1039" w:type="dxa"/>
          </w:tcPr>
          <w:p w14:paraId="40AEF7BF" w14:textId="77777777" w:rsidR="00DC40B9" w:rsidRPr="00F11E7E" w:rsidRDefault="00DC40B9" w:rsidP="00DF1261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11-13</w:t>
            </w:r>
          </w:p>
        </w:tc>
        <w:tc>
          <w:tcPr>
            <w:tcW w:w="4698" w:type="dxa"/>
            <w:vAlign w:val="center"/>
          </w:tcPr>
          <w:p w14:paraId="13632B76" w14:textId="77777777" w:rsidR="00DC40B9" w:rsidRPr="00F11E7E" w:rsidRDefault="00DC40B9" w:rsidP="00DF1261">
            <w:pPr>
              <w:jc w:val="both"/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Psihoped. adolescenților, tinerilor și adulților (2S)</w:t>
            </w:r>
          </w:p>
        </w:tc>
        <w:tc>
          <w:tcPr>
            <w:tcW w:w="3373" w:type="dxa"/>
            <w:vAlign w:val="center"/>
          </w:tcPr>
          <w:p w14:paraId="5E8715DF" w14:textId="77777777" w:rsidR="00DC40B9" w:rsidRPr="00F11E7E" w:rsidRDefault="00DC40B9" w:rsidP="00DF1261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ro-RO"/>
              </w:rPr>
              <w:t>Lect. univ. dr. Robu Viorel</w:t>
            </w:r>
          </w:p>
        </w:tc>
        <w:tc>
          <w:tcPr>
            <w:tcW w:w="826" w:type="dxa"/>
          </w:tcPr>
          <w:p w14:paraId="7F5EFB34" w14:textId="328B0154" w:rsidR="00DC40B9" w:rsidRPr="00CF52CB" w:rsidRDefault="00E05D4D" w:rsidP="00DF1261">
            <w:pPr>
              <w:jc w:val="center"/>
              <w:rPr>
                <w:sz w:val="22"/>
                <w:szCs w:val="22"/>
                <w:lang w:val="fr-FR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4F6E3BDA" w14:textId="77777777" w:rsidTr="00223370">
        <w:trPr>
          <w:jc w:val="center"/>
        </w:trPr>
        <w:tc>
          <w:tcPr>
            <w:tcW w:w="799" w:type="dxa"/>
            <w:vMerge/>
          </w:tcPr>
          <w:p w14:paraId="6B12D9F3" w14:textId="77777777" w:rsidR="00C944BE" w:rsidRPr="00F11E7E" w:rsidRDefault="00C944BE" w:rsidP="00C944BE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4D403297" w14:textId="77777777" w:rsidR="00C944BE" w:rsidRPr="00F11E7E" w:rsidRDefault="00C944BE" w:rsidP="00C944BE">
            <w:pPr>
              <w:jc w:val="center"/>
            </w:pPr>
            <w:r w:rsidRPr="00F11E7E">
              <w:rPr>
                <w:sz w:val="22"/>
                <w:szCs w:val="22"/>
                <w:lang w:val="ro-RO"/>
              </w:rPr>
              <w:t>13-17</w:t>
            </w:r>
          </w:p>
        </w:tc>
        <w:tc>
          <w:tcPr>
            <w:tcW w:w="4698" w:type="dxa"/>
            <w:vAlign w:val="bottom"/>
          </w:tcPr>
          <w:p w14:paraId="32E1B9AD" w14:textId="77777777" w:rsidR="00C944BE" w:rsidRPr="00F11E7E" w:rsidRDefault="00C944BE" w:rsidP="00C944BE">
            <w:pPr>
              <w:jc w:val="both"/>
            </w:pPr>
            <w:r w:rsidRPr="00F11E7E">
              <w:rPr>
                <w:sz w:val="22"/>
                <w:szCs w:val="22"/>
                <w:lang w:val="it-IT"/>
              </w:rPr>
              <w:t>Didactica domeniului (Ing.+Științe+St. ec.)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it-IT"/>
                </w:rPr>
                <w:t>4C</w:t>
              </w:r>
            </w:smartTag>
            <w:r w:rsidRPr="00F11E7E">
              <w:rPr>
                <w:sz w:val="22"/>
                <w:szCs w:val="22"/>
                <w:lang w:val="it-IT"/>
              </w:rPr>
              <w:t>)</w:t>
            </w:r>
          </w:p>
        </w:tc>
        <w:tc>
          <w:tcPr>
            <w:tcW w:w="3373" w:type="dxa"/>
            <w:vAlign w:val="bottom"/>
          </w:tcPr>
          <w:p w14:paraId="189CEE21" w14:textId="7AB2AC93" w:rsidR="00C944BE" w:rsidRPr="00F11E7E" w:rsidRDefault="00C944BE" w:rsidP="00C944BE">
            <w:pPr>
              <w:rPr>
                <w:lang w:val="fr-FR"/>
              </w:rPr>
            </w:pPr>
            <w:r w:rsidRPr="00F11E7E">
              <w:rPr>
                <w:sz w:val="22"/>
                <w:szCs w:val="22"/>
              </w:rPr>
              <w:t>Conf.univ.dr. Popescu Carmen</w:t>
            </w:r>
          </w:p>
        </w:tc>
        <w:tc>
          <w:tcPr>
            <w:tcW w:w="826" w:type="dxa"/>
          </w:tcPr>
          <w:p w14:paraId="57681804" w14:textId="77777777" w:rsidR="00C944BE" w:rsidRPr="00CF52CB" w:rsidRDefault="00C944BE" w:rsidP="00C944BE">
            <w:pPr>
              <w:jc w:val="center"/>
              <w:rPr>
                <w:sz w:val="22"/>
                <w:szCs w:val="22"/>
                <w:lang w:val="pt-BR"/>
              </w:rPr>
            </w:pPr>
          </w:p>
        </w:tc>
      </w:tr>
      <w:tr w:rsidR="00A40668" w:rsidRPr="00F11E7E" w14:paraId="746BA907" w14:textId="77777777" w:rsidTr="00223370">
        <w:trPr>
          <w:jc w:val="center"/>
        </w:trPr>
        <w:tc>
          <w:tcPr>
            <w:tcW w:w="799" w:type="dxa"/>
          </w:tcPr>
          <w:p w14:paraId="209C75DA" w14:textId="77777777" w:rsidR="00A40668" w:rsidRPr="00F11E7E" w:rsidRDefault="00A40668" w:rsidP="00A40668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07.11</w:t>
            </w:r>
          </w:p>
        </w:tc>
        <w:tc>
          <w:tcPr>
            <w:tcW w:w="1039" w:type="dxa"/>
          </w:tcPr>
          <w:p w14:paraId="2D61ECA3" w14:textId="6BD3A1CF" w:rsidR="00A40668" w:rsidRPr="00F11E7E" w:rsidRDefault="00A40668" w:rsidP="00A40668">
            <w:pPr>
              <w:jc w:val="center"/>
            </w:pPr>
            <w:r w:rsidRPr="00F11E7E">
              <w:rPr>
                <w:sz w:val="22"/>
                <w:szCs w:val="22"/>
                <w:lang w:val="ro-RO"/>
              </w:rPr>
              <w:t>13-19</w:t>
            </w:r>
          </w:p>
        </w:tc>
        <w:tc>
          <w:tcPr>
            <w:tcW w:w="4698" w:type="dxa"/>
            <w:vAlign w:val="bottom"/>
          </w:tcPr>
          <w:p w14:paraId="20BFE4C9" w14:textId="0FA6416C" w:rsidR="00A40668" w:rsidRPr="00F11E7E" w:rsidRDefault="00A40668" w:rsidP="00A40668">
            <w:pPr>
              <w:jc w:val="both"/>
            </w:pPr>
            <w:r w:rsidRPr="00F11E7E">
              <w:rPr>
                <w:sz w:val="22"/>
                <w:szCs w:val="22"/>
              </w:rPr>
              <w:t xml:space="preserve">Didactica domeniului </w:t>
            </w:r>
            <w:r>
              <w:rPr>
                <w:sz w:val="22"/>
                <w:szCs w:val="22"/>
              </w:rPr>
              <w:t>(</w:t>
            </w:r>
            <w:r w:rsidRPr="00F11E7E">
              <w:rPr>
                <w:sz w:val="22"/>
                <w:szCs w:val="22"/>
              </w:rPr>
              <w:t>Litere</w:t>
            </w:r>
            <w:r>
              <w:rPr>
                <w:sz w:val="22"/>
                <w:szCs w:val="22"/>
              </w:rPr>
              <w:t xml:space="preserve">, </w:t>
            </w:r>
            <w:r w:rsidRPr="00F11E7E">
              <w:rPr>
                <w:sz w:val="22"/>
                <w:szCs w:val="22"/>
              </w:rPr>
              <w:t>4C, 2S)</w:t>
            </w:r>
          </w:p>
        </w:tc>
        <w:tc>
          <w:tcPr>
            <w:tcW w:w="3373" w:type="dxa"/>
            <w:vAlign w:val="bottom"/>
          </w:tcPr>
          <w:p w14:paraId="7CB8B601" w14:textId="03B4D498" w:rsidR="00A40668" w:rsidRPr="00F11E7E" w:rsidRDefault="00A40668" w:rsidP="00A40668">
            <w:pPr>
              <w:rPr>
                <w:lang w:val="fr-FR"/>
              </w:rPr>
            </w:pPr>
            <w:r w:rsidRPr="00F11E7E">
              <w:rPr>
                <w:bCs/>
                <w:sz w:val="22"/>
                <w:szCs w:val="22"/>
                <w:lang w:val="ro-RO"/>
              </w:rPr>
              <w:t>Conf.univ.dr.habil. Savin</w:t>
            </w:r>
            <w:r>
              <w:rPr>
                <w:bCs/>
                <w:sz w:val="22"/>
                <w:szCs w:val="22"/>
                <w:lang w:val="ro-RO"/>
              </w:rPr>
              <w:t xml:space="preserve"> </w:t>
            </w:r>
            <w:r w:rsidRPr="00F11E7E">
              <w:rPr>
                <w:bCs/>
                <w:sz w:val="22"/>
                <w:szCs w:val="22"/>
                <w:lang w:val="ro-RO"/>
              </w:rPr>
              <w:t xml:space="preserve">Petronela </w:t>
            </w:r>
          </w:p>
        </w:tc>
        <w:tc>
          <w:tcPr>
            <w:tcW w:w="826" w:type="dxa"/>
          </w:tcPr>
          <w:p w14:paraId="552B2D0A" w14:textId="38282B85" w:rsidR="00A40668" w:rsidRPr="00CF52CB" w:rsidRDefault="00A40668" w:rsidP="00A40668">
            <w:pPr>
              <w:jc w:val="center"/>
              <w:rPr>
                <w:sz w:val="22"/>
                <w:szCs w:val="22"/>
                <w:lang w:val="pt-BR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3084595F" w14:textId="77777777" w:rsidTr="00223370">
        <w:trPr>
          <w:jc w:val="center"/>
        </w:trPr>
        <w:tc>
          <w:tcPr>
            <w:tcW w:w="799" w:type="dxa"/>
            <w:shd w:val="clear" w:color="auto" w:fill="C00000"/>
          </w:tcPr>
          <w:p w14:paraId="553AAC6D" w14:textId="77777777" w:rsidR="00DC40B9" w:rsidRPr="00F11E7E" w:rsidRDefault="00DC40B9" w:rsidP="00956622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1039" w:type="dxa"/>
            <w:shd w:val="clear" w:color="auto" w:fill="C00000"/>
          </w:tcPr>
          <w:p w14:paraId="46F5AEBC" w14:textId="77777777" w:rsidR="00DC40B9" w:rsidRPr="00F11E7E" w:rsidRDefault="00DC40B9" w:rsidP="00956622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4698" w:type="dxa"/>
            <w:shd w:val="clear" w:color="auto" w:fill="C00000"/>
          </w:tcPr>
          <w:p w14:paraId="5A3D33AB" w14:textId="77777777" w:rsidR="00DC40B9" w:rsidRPr="00F11E7E" w:rsidRDefault="00DC40B9" w:rsidP="00956622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3373" w:type="dxa"/>
            <w:shd w:val="clear" w:color="auto" w:fill="C00000"/>
          </w:tcPr>
          <w:p w14:paraId="78F40AFF" w14:textId="77777777" w:rsidR="00DC40B9" w:rsidRPr="00F11E7E" w:rsidRDefault="00DC40B9" w:rsidP="00956622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826" w:type="dxa"/>
            <w:shd w:val="clear" w:color="auto" w:fill="C00000"/>
          </w:tcPr>
          <w:p w14:paraId="4556DDB6" w14:textId="77777777" w:rsidR="00DC40B9" w:rsidRPr="00F11E7E" w:rsidRDefault="00DC40B9" w:rsidP="00956622">
            <w:pPr>
              <w:rPr>
                <w:b/>
                <w:sz w:val="8"/>
                <w:szCs w:val="8"/>
                <w:lang w:val="fr-FR"/>
              </w:rPr>
            </w:pPr>
          </w:p>
        </w:tc>
      </w:tr>
      <w:tr w:rsidR="00F11E7E" w:rsidRPr="00F11E7E" w14:paraId="4075380B" w14:textId="77777777" w:rsidTr="00223370">
        <w:trPr>
          <w:jc w:val="center"/>
        </w:trPr>
        <w:tc>
          <w:tcPr>
            <w:tcW w:w="799" w:type="dxa"/>
          </w:tcPr>
          <w:p w14:paraId="60656B93" w14:textId="77777777" w:rsidR="00C944BE" w:rsidRPr="00F11E7E" w:rsidRDefault="00C944BE" w:rsidP="00C944BE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10.11</w:t>
            </w:r>
          </w:p>
        </w:tc>
        <w:tc>
          <w:tcPr>
            <w:tcW w:w="1039" w:type="dxa"/>
          </w:tcPr>
          <w:p w14:paraId="2DDCCCFB" w14:textId="77777777" w:rsidR="00C944BE" w:rsidRPr="00F11E7E" w:rsidRDefault="00C944BE" w:rsidP="00C944BE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13-17</w:t>
            </w:r>
          </w:p>
        </w:tc>
        <w:tc>
          <w:tcPr>
            <w:tcW w:w="4698" w:type="dxa"/>
            <w:vAlign w:val="bottom"/>
          </w:tcPr>
          <w:p w14:paraId="0AB08637" w14:textId="77777777" w:rsidR="00C944BE" w:rsidRPr="00F11E7E" w:rsidRDefault="00C944BE" w:rsidP="00C944BE">
            <w:r w:rsidRPr="00F11E7E">
              <w:rPr>
                <w:sz w:val="22"/>
                <w:szCs w:val="22"/>
                <w:lang w:val="it-IT"/>
              </w:rPr>
              <w:t>Didactica domeniului (Ing.+Științe+St. ec.) (4S)</w:t>
            </w:r>
          </w:p>
        </w:tc>
        <w:tc>
          <w:tcPr>
            <w:tcW w:w="3373" w:type="dxa"/>
            <w:vAlign w:val="bottom"/>
          </w:tcPr>
          <w:p w14:paraId="311994F8" w14:textId="23419DC3" w:rsidR="00C944BE" w:rsidRPr="00F11E7E" w:rsidRDefault="00C944BE" w:rsidP="00C944BE">
            <w:pPr>
              <w:rPr>
                <w:bCs/>
                <w:lang w:val="ro-RO"/>
              </w:rPr>
            </w:pPr>
            <w:r w:rsidRPr="00F11E7E">
              <w:rPr>
                <w:sz w:val="22"/>
                <w:szCs w:val="22"/>
              </w:rPr>
              <w:t>Conf.univ.dr. Popescu Carmen</w:t>
            </w:r>
          </w:p>
        </w:tc>
        <w:tc>
          <w:tcPr>
            <w:tcW w:w="826" w:type="dxa"/>
          </w:tcPr>
          <w:p w14:paraId="3D74AF48" w14:textId="21542776" w:rsidR="00C944BE" w:rsidRPr="00CF52CB" w:rsidRDefault="00CF52CB" w:rsidP="00C944BE">
            <w:pPr>
              <w:jc w:val="center"/>
              <w:rPr>
                <w:b/>
                <w:sz w:val="22"/>
                <w:szCs w:val="22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2C73AC44" w14:textId="77777777" w:rsidTr="00223370">
        <w:trPr>
          <w:jc w:val="center"/>
        </w:trPr>
        <w:tc>
          <w:tcPr>
            <w:tcW w:w="799" w:type="dxa"/>
          </w:tcPr>
          <w:p w14:paraId="4782AD9E" w14:textId="77777777" w:rsidR="00EE0B25" w:rsidRPr="00F11E7E" w:rsidRDefault="00EE0B25" w:rsidP="00EE0B25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11.11</w:t>
            </w:r>
          </w:p>
        </w:tc>
        <w:tc>
          <w:tcPr>
            <w:tcW w:w="1039" w:type="dxa"/>
          </w:tcPr>
          <w:p w14:paraId="7B4B56DE" w14:textId="70CCA06A" w:rsidR="00EE0B25" w:rsidRPr="00F11E7E" w:rsidRDefault="00EE0B25" w:rsidP="00EE0B25">
            <w:pPr>
              <w:jc w:val="center"/>
            </w:pPr>
            <w:r w:rsidRPr="00F11E7E">
              <w:rPr>
                <w:sz w:val="22"/>
                <w:szCs w:val="22"/>
              </w:rPr>
              <w:t>13-17</w:t>
            </w:r>
          </w:p>
        </w:tc>
        <w:tc>
          <w:tcPr>
            <w:tcW w:w="4698" w:type="dxa"/>
          </w:tcPr>
          <w:p w14:paraId="14508600" w14:textId="5808CB71" w:rsidR="00EE0B25" w:rsidRPr="00F11E7E" w:rsidRDefault="00EE0B25" w:rsidP="00EE0B25">
            <w:pPr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Educație interculturală (</w:t>
            </w:r>
            <w:r w:rsidR="00390161" w:rsidRPr="00F11E7E">
              <w:rPr>
                <w:sz w:val="22"/>
                <w:szCs w:val="22"/>
              </w:rPr>
              <w:t>2C+2</w:t>
            </w:r>
            <w:r w:rsidRPr="00F11E7E">
              <w:rPr>
                <w:sz w:val="22"/>
                <w:szCs w:val="22"/>
              </w:rPr>
              <w:t>S)</w:t>
            </w:r>
          </w:p>
        </w:tc>
        <w:tc>
          <w:tcPr>
            <w:tcW w:w="3373" w:type="dxa"/>
            <w:vAlign w:val="bottom"/>
          </w:tcPr>
          <w:p w14:paraId="70317182" w14:textId="3ED10AE6" w:rsidR="00EE0B25" w:rsidRPr="00F11E7E" w:rsidRDefault="00EE0B25" w:rsidP="00EE0B25">
            <w:r w:rsidRPr="00F11E7E">
              <w:rPr>
                <w:sz w:val="22"/>
                <w:szCs w:val="22"/>
              </w:rPr>
              <w:t>Conf. univ. dr. Boghian Ioana</w:t>
            </w:r>
          </w:p>
        </w:tc>
        <w:tc>
          <w:tcPr>
            <w:tcW w:w="826" w:type="dxa"/>
          </w:tcPr>
          <w:p w14:paraId="33DC7B51" w14:textId="3D13DF5C" w:rsidR="00EE0B25" w:rsidRPr="00CF52CB" w:rsidRDefault="00CF52CB" w:rsidP="00EE0B25">
            <w:pPr>
              <w:jc w:val="center"/>
              <w:rPr>
                <w:b/>
                <w:sz w:val="22"/>
                <w:szCs w:val="22"/>
              </w:rPr>
            </w:pPr>
            <w:r w:rsidRPr="00CF52CB">
              <w:rPr>
                <w:sz w:val="22"/>
                <w:szCs w:val="22"/>
              </w:rPr>
              <w:t>D215</w:t>
            </w:r>
          </w:p>
        </w:tc>
      </w:tr>
      <w:tr w:rsidR="00E05D4D" w:rsidRPr="00F11E7E" w14:paraId="415DB922" w14:textId="77777777" w:rsidTr="00223370">
        <w:trPr>
          <w:jc w:val="center"/>
        </w:trPr>
        <w:tc>
          <w:tcPr>
            <w:tcW w:w="799" w:type="dxa"/>
            <w:vMerge w:val="restart"/>
          </w:tcPr>
          <w:p w14:paraId="4183728E" w14:textId="77777777" w:rsidR="00E05D4D" w:rsidRPr="00F11E7E" w:rsidRDefault="00E05D4D" w:rsidP="00E05D4D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12.11</w:t>
            </w:r>
          </w:p>
        </w:tc>
        <w:tc>
          <w:tcPr>
            <w:tcW w:w="1039" w:type="dxa"/>
            <w:vAlign w:val="center"/>
          </w:tcPr>
          <w:p w14:paraId="6ACE9577" w14:textId="77777777" w:rsidR="00E05D4D" w:rsidRPr="00F11E7E" w:rsidRDefault="00E05D4D" w:rsidP="00E05D4D">
            <w:pPr>
              <w:jc w:val="center"/>
            </w:pPr>
            <w:r w:rsidRPr="00F11E7E">
              <w:rPr>
                <w:sz w:val="22"/>
                <w:szCs w:val="22"/>
              </w:rPr>
              <w:t>11-13</w:t>
            </w:r>
          </w:p>
        </w:tc>
        <w:tc>
          <w:tcPr>
            <w:tcW w:w="4698" w:type="dxa"/>
            <w:vAlign w:val="center"/>
          </w:tcPr>
          <w:p w14:paraId="1248D4F1" w14:textId="77777777" w:rsidR="00E05D4D" w:rsidRPr="00F11E7E" w:rsidRDefault="00E05D4D" w:rsidP="00E05D4D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ro-RO"/>
              </w:rPr>
              <w:t>Psihoped. adolescenților, tinerilor și adulților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ro-RO"/>
                </w:rPr>
                <w:t>2C</w:t>
              </w:r>
            </w:smartTag>
            <w:r w:rsidRPr="00F11E7E">
              <w:rPr>
                <w:sz w:val="22"/>
                <w:szCs w:val="22"/>
                <w:lang w:val="ro-RO"/>
              </w:rPr>
              <w:t>)</w:t>
            </w:r>
          </w:p>
        </w:tc>
        <w:tc>
          <w:tcPr>
            <w:tcW w:w="3373" w:type="dxa"/>
            <w:vAlign w:val="center"/>
          </w:tcPr>
          <w:p w14:paraId="0F1DEBCF" w14:textId="77777777" w:rsidR="00E05D4D" w:rsidRPr="00F11E7E" w:rsidRDefault="00E05D4D" w:rsidP="00E05D4D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ro-RO"/>
              </w:rPr>
              <w:t>Lect. univ. dr. Robu Viorel</w:t>
            </w:r>
          </w:p>
        </w:tc>
        <w:tc>
          <w:tcPr>
            <w:tcW w:w="826" w:type="dxa"/>
          </w:tcPr>
          <w:p w14:paraId="09EC17E7" w14:textId="7662ECD8" w:rsidR="00E05D4D" w:rsidRPr="00CF52CB" w:rsidRDefault="00E05D4D" w:rsidP="00E05D4D">
            <w:pPr>
              <w:jc w:val="center"/>
              <w:rPr>
                <w:sz w:val="22"/>
                <w:szCs w:val="22"/>
                <w:lang w:val="fr-FR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E05D4D" w:rsidRPr="00F11E7E" w14:paraId="724B885D" w14:textId="77777777" w:rsidTr="00223370">
        <w:trPr>
          <w:jc w:val="center"/>
        </w:trPr>
        <w:tc>
          <w:tcPr>
            <w:tcW w:w="799" w:type="dxa"/>
            <w:vMerge/>
          </w:tcPr>
          <w:p w14:paraId="43941A61" w14:textId="77777777" w:rsidR="00E05D4D" w:rsidRPr="00F11E7E" w:rsidRDefault="00E05D4D" w:rsidP="00E05D4D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23C4CA97" w14:textId="77777777" w:rsidR="00E05D4D" w:rsidRPr="00F11E7E" w:rsidRDefault="00E05D4D" w:rsidP="00E05D4D">
            <w:pPr>
              <w:jc w:val="center"/>
            </w:pPr>
            <w:r w:rsidRPr="00F11E7E">
              <w:rPr>
                <w:sz w:val="22"/>
                <w:szCs w:val="22"/>
              </w:rPr>
              <w:t>13-19</w:t>
            </w:r>
          </w:p>
        </w:tc>
        <w:tc>
          <w:tcPr>
            <w:tcW w:w="4698" w:type="dxa"/>
            <w:vAlign w:val="bottom"/>
          </w:tcPr>
          <w:p w14:paraId="4F9CC40B" w14:textId="77777777" w:rsidR="00E05D4D" w:rsidRPr="00F11E7E" w:rsidRDefault="00E05D4D" w:rsidP="00E05D4D">
            <w:r w:rsidRPr="00F11E7E">
              <w:rPr>
                <w:sz w:val="22"/>
                <w:szCs w:val="22"/>
                <w:lang w:val="it-IT"/>
              </w:rPr>
              <w:t>Proiectarea și managementul pr. ed.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it-IT"/>
                </w:rPr>
                <w:t>4C</w:t>
              </w:r>
            </w:smartTag>
            <w:r w:rsidRPr="00F11E7E">
              <w:rPr>
                <w:sz w:val="22"/>
                <w:szCs w:val="22"/>
                <w:lang w:val="it-IT"/>
              </w:rPr>
              <w:t>, 2S)</w:t>
            </w:r>
          </w:p>
        </w:tc>
        <w:tc>
          <w:tcPr>
            <w:tcW w:w="3373" w:type="dxa"/>
          </w:tcPr>
          <w:p w14:paraId="4C19B4E2" w14:textId="77777777" w:rsidR="00E05D4D" w:rsidRPr="00F11E7E" w:rsidRDefault="00E05D4D" w:rsidP="00E05D4D">
            <w:pPr>
              <w:rPr>
                <w:lang w:val="pt-BR"/>
              </w:rPr>
            </w:pPr>
            <w:r w:rsidRPr="00F11E7E">
              <w:rPr>
                <w:bCs/>
                <w:sz w:val="22"/>
                <w:szCs w:val="22"/>
                <w:lang w:val="ro-RO"/>
              </w:rPr>
              <w:t>Prof.univ.dr. Cojocariu Venera</w:t>
            </w:r>
          </w:p>
        </w:tc>
        <w:tc>
          <w:tcPr>
            <w:tcW w:w="826" w:type="dxa"/>
          </w:tcPr>
          <w:p w14:paraId="113D289B" w14:textId="4C250E4F" w:rsidR="00E05D4D" w:rsidRPr="00CF52CB" w:rsidRDefault="00E05D4D" w:rsidP="00E05D4D">
            <w:pPr>
              <w:jc w:val="center"/>
              <w:rPr>
                <w:sz w:val="22"/>
                <w:szCs w:val="22"/>
                <w:lang w:val="pt-BR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E05D4D" w:rsidRPr="00F11E7E" w14:paraId="283A81B3" w14:textId="77777777" w:rsidTr="00223370">
        <w:trPr>
          <w:jc w:val="center"/>
        </w:trPr>
        <w:tc>
          <w:tcPr>
            <w:tcW w:w="799" w:type="dxa"/>
            <w:vMerge w:val="restart"/>
          </w:tcPr>
          <w:p w14:paraId="56BB519E" w14:textId="77777777" w:rsidR="00E05D4D" w:rsidRPr="00F11E7E" w:rsidRDefault="00E05D4D" w:rsidP="00E05D4D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13.11</w:t>
            </w:r>
          </w:p>
        </w:tc>
        <w:tc>
          <w:tcPr>
            <w:tcW w:w="1039" w:type="dxa"/>
            <w:vAlign w:val="center"/>
          </w:tcPr>
          <w:p w14:paraId="6B3701B9" w14:textId="77777777" w:rsidR="00E05D4D" w:rsidRPr="00F11E7E" w:rsidRDefault="00E05D4D" w:rsidP="00E05D4D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11-13</w:t>
            </w:r>
          </w:p>
        </w:tc>
        <w:tc>
          <w:tcPr>
            <w:tcW w:w="4698" w:type="dxa"/>
            <w:vAlign w:val="center"/>
          </w:tcPr>
          <w:p w14:paraId="384A028E" w14:textId="77777777" w:rsidR="00E05D4D" w:rsidRPr="00F11E7E" w:rsidRDefault="00E05D4D" w:rsidP="00E05D4D">
            <w:pPr>
              <w:jc w:val="both"/>
              <w:rPr>
                <w:lang w:val="pt-BR"/>
              </w:rPr>
            </w:pPr>
            <w:r w:rsidRPr="00F11E7E">
              <w:rPr>
                <w:sz w:val="22"/>
                <w:szCs w:val="22"/>
                <w:lang w:val="ro-RO"/>
              </w:rPr>
              <w:t>Psihoped. adolescenților, tinerilor și adulților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ro-RO"/>
                </w:rPr>
                <w:t>2C</w:t>
              </w:r>
            </w:smartTag>
            <w:r w:rsidRPr="00F11E7E">
              <w:rPr>
                <w:sz w:val="22"/>
                <w:szCs w:val="22"/>
                <w:lang w:val="ro-RO"/>
              </w:rPr>
              <w:t>)</w:t>
            </w:r>
          </w:p>
        </w:tc>
        <w:tc>
          <w:tcPr>
            <w:tcW w:w="3373" w:type="dxa"/>
            <w:vAlign w:val="center"/>
          </w:tcPr>
          <w:p w14:paraId="0A50CE3E" w14:textId="77777777" w:rsidR="00E05D4D" w:rsidRPr="00F11E7E" w:rsidRDefault="00E05D4D" w:rsidP="00E05D4D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ro-RO"/>
              </w:rPr>
              <w:t>Lect. univ. dr. Robu Viorel</w:t>
            </w:r>
          </w:p>
        </w:tc>
        <w:tc>
          <w:tcPr>
            <w:tcW w:w="826" w:type="dxa"/>
          </w:tcPr>
          <w:p w14:paraId="5904CD08" w14:textId="44A2BFA5" w:rsidR="00E05D4D" w:rsidRPr="00CF52CB" w:rsidRDefault="00E05D4D" w:rsidP="00E05D4D">
            <w:pPr>
              <w:jc w:val="center"/>
              <w:rPr>
                <w:bCs/>
                <w:sz w:val="22"/>
                <w:szCs w:val="22"/>
                <w:lang w:val="ro-RO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600FBF8E" w14:textId="77777777" w:rsidTr="00223370">
        <w:trPr>
          <w:jc w:val="center"/>
        </w:trPr>
        <w:tc>
          <w:tcPr>
            <w:tcW w:w="799" w:type="dxa"/>
            <w:vMerge/>
          </w:tcPr>
          <w:p w14:paraId="678E890A" w14:textId="77777777" w:rsidR="00DC40B9" w:rsidRPr="00F11E7E" w:rsidRDefault="00DC40B9" w:rsidP="00956622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622C3CBE" w14:textId="77777777" w:rsidR="00DC40B9" w:rsidRPr="00F11E7E" w:rsidRDefault="00DC40B9" w:rsidP="00956622">
            <w:pPr>
              <w:jc w:val="center"/>
              <w:rPr>
                <w:lang w:val="it-IT"/>
              </w:rPr>
            </w:pPr>
            <w:r w:rsidRPr="00F11E7E">
              <w:rPr>
                <w:sz w:val="22"/>
                <w:szCs w:val="22"/>
                <w:lang w:val="ro-RO"/>
              </w:rPr>
              <w:t>13-19</w:t>
            </w:r>
          </w:p>
        </w:tc>
        <w:tc>
          <w:tcPr>
            <w:tcW w:w="4698" w:type="dxa"/>
          </w:tcPr>
          <w:p w14:paraId="56232561" w14:textId="77777777" w:rsidR="00DC40B9" w:rsidRPr="00F11E7E" w:rsidRDefault="00DC40B9" w:rsidP="00956622">
            <w:pPr>
              <w:jc w:val="both"/>
              <w:rPr>
                <w:lang w:val="it-IT"/>
              </w:rPr>
            </w:pPr>
            <w:r w:rsidRPr="00F11E7E">
              <w:rPr>
                <w:sz w:val="22"/>
                <w:szCs w:val="22"/>
                <w:lang w:val="ro-RO"/>
              </w:rPr>
              <w:t>Metodologia cercetării educaționale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ro-RO"/>
                </w:rPr>
                <w:t>2C</w:t>
              </w:r>
            </w:smartTag>
            <w:r w:rsidRPr="00F11E7E">
              <w:rPr>
                <w:sz w:val="22"/>
                <w:szCs w:val="22"/>
                <w:lang w:val="ro-RO"/>
              </w:rPr>
              <w:t>, 4S)</w:t>
            </w:r>
          </w:p>
        </w:tc>
        <w:tc>
          <w:tcPr>
            <w:tcW w:w="3373" w:type="dxa"/>
          </w:tcPr>
          <w:p w14:paraId="1D5DEAB5" w14:textId="77777777" w:rsidR="00DC40B9" w:rsidRPr="00F11E7E" w:rsidRDefault="00DC40B9" w:rsidP="00956622">
            <w:pPr>
              <w:rPr>
                <w:b/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</w:tcPr>
          <w:p w14:paraId="3701EDE2" w14:textId="49334A9A" w:rsidR="00DC40B9" w:rsidRPr="00CF52CB" w:rsidRDefault="009856F4" w:rsidP="00956622">
            <w:pPr>
              <w:jc w:val="center"/>
              <w:rPr>
                <w:bCs/>
                <w:sz w:val="22"/>
                <w:szCs w:val="22"/>
                <w:lang w:val="it-IT"/>
              </w:rPr>
            </w:pPr>
            <w:r>
              <w:rPr>
                <w:bCs/>
                <w:sz w:val="22"/>
                <w:szCs w:val="22"/>
                <w:lang w:val="ro-RO"/>
              </w:rPr>
              <w:t>D215</w:t>
            </w:r>
          </w:p>
        </w:tc>
      </w:tr>
      <w:tr w:rsidR="00F11E7E" w:rsidRPr="00F11E7E" w14:paraId="75891BF2" w14:textId="77777777" w:rsidTr="00223370">
        <w:trPr>
          <w:jc w:val="center"/>
        </w:trPr>
        <w:tc>
          <w:tcPr>
            <w:tcW w:w="799" w:type="dxa"/>
            <w:vAlign w:val="center"/>
          </w:tcPr>
          <w:p w14:paraId="57349D3A" w14:textId="77777777" w:rsidR="00DC40B9" w:rsidRPr="00F11E7E" w:rsidRDefault="00DC40B9" w:rsidP="00956622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14.11</w:t>
            </w:r>
          </w:p>
        </w:tc>
        <w:tc>
          <w:tcPr>
            <w:tcW w:w="1039" w:type="dxa"/>
          </w:tcPr>
          <w:p w14:paraId="18809077" w14:textId="77777777" w:rsidR="00DC40B9" w:rsidRPr="00F11E7E" w:rsidRDefault="00DC40B9" w:rsidP="00956622">
            <w:pPr>
              <w:jc w:val="center"/>
              <w:rPr>
                <w:bCs/>
                <w:lang w:val="pt-BR"/>
              </w:rPr>
            </w:pPr>
            <w:r w:rsidRPr="00F11E7E">
              <w:rPr>
                <w:sz w:val="22"/>
                <w:szCs w:val="22"/>
              </w:rPr>
              <w:t>15-19</w:t>
            </w:r>
          </w:p>
        </w:tc>
        <w:tc>
          <w:tcPr>
            <w:tcW w:w="4698" w:type="dxa"/>
            <w:vAlign w:val="bottom"/>
          </w:tcPr>
          <w:p w14:paraId="1732E945" w14:textId="77777777" w:rsidR="00DC40B9" w:rsidRPr="00F11E7E" w:rsidRDefault="00DC40B9" w:rsidP="00956622">
            <w:pPr>
              <w:rPr>
                <w:bCs/>
                <w:lang w:val="pt-BR"/>
              </w:rPr>
            </w:pPr>
          </w:p>
        </w:tc>
        <w:tc>
          <w:tcPr>
            <w:tcW w:w="3373" w:type="dxa"/>
          </w:tcPr>
          <w:p w14:paraId="172BACD9" w14:textId="77777777" w:rsidR="00DC40B9" w:rsidRPr="00F11E7E" w:rsidRDefault="00DC40B9" w:rsidP="00956622">
            <w:pPr>
              <w:rPr>
                <w:bCs/>
                <w:lang w:val="pt-BR"/>
              </w:rPr>
            </w:pPr>
          </w:p>
        </w:tc>
        <w:tc>
          <w:tcPr>
            <w:tcW w:w="826" w:type="dxa"/>
          </w:tcPr>
          <w:p w14:paraId="0192BDD4" w14:textId="77777777" w:rsidR="00DC40B9" w:rsidRPr="00F11E7E" w:rsidRDefault="00DC40B9" w:rsidP="00956622">
            <w:pPr>
              <w:jc w:val="center"/>
              <w:rPr>
                <w:bCs/>
                <w:lang w:val="pt-BR"/>
              </w:rPr>
            </w:pPr>
          </w:p>
        </w:tc>
      </w:tr>
      <w:tr w:rsidR="00F11E7E" w:rsidRPr="00F11E7E" w14:paraId="48A5B118" w14:textId="77777777" w:rsidTr="00223370">
        <w:trPr>
          <w:jc w:val="center"/>
        </w:trPr>
        <w:tc>
          <w:tcPr>
            <w:tcW w:w="799" w:type="dxa"/>
            <w:shd w:val="clear" w:color="auto" w:fill="C00000"/>
          </w:tcPr>
          <w:p w14:paraId="2801FA05" w14:textId="77777777" w:rsidR="00DC40B9" w:rsidRPr="00F11E7E" w:rsidRDefault="00DC40B9" w:rsidP="00956622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1039" w:type="dxa"/>
            <w:shd w:val="clear" w:color="auto" w:fill="C00000"/>
          </w:tcPr>
          <w:p w14:paraId="6EE14E6E" w14:textId="77777777" w:rsidR="00DC40B9" w:rsidRPr="00F11E7E" w:rsidRDefault="00DC40B9" w:rsidP="00956622">
            <w:pPr>
              <w:jc w:val="center"/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4698" w:type="dxa"/>
            <w:shd w:val="clear" w:color="auto" w:fill="C00000"/>
          </w:tcPr>
          <w:p w14:paraId="548AD024" w14:textId="77777777" w:rsidR="00DC40B9" w:rsidRPr="00F11E7E" w:rsidRDefault="00DC40B9" w:rsidP="00956622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3373" w:type="dxa"/>
            <w:shd w:val="clear" w:color="auto" w:fill="C00000"/>
          </w:tcPr>
          <w:p w14:paraId="6C5FCA6B" w14:textId="77777777" w:rsidR="00DC40B9" w:rsidRPr="00F11E7E" w:rsidRDefault="00DC40B9" w:rsidP="00956622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826" w:type="dxa"/>
            <w:shd w:val="clear" w:color="auto" w:fill="C00000"/>
          </w:tcPr>
          <w:p w14:paraId="31E566CE" w14:textId="77777777" w:rsidR="00DC40B9" w:rsidRPr="00F11E7E" w:rsidRDefault="00DC40B9" w:rsidP="00956622">
            <w:pPr>
              <w:rPr>
                <w:b/>
                <w:sz w:val="8"/>
                <w:szCs w:val="8"/>
                <w:lang w:val="pt-BR"/>
              </w:rPr>
            </w:pPr>
          </w:p>
        </w:tc>
      </w:tr>
      <w:tr w:rsidR="00F11E7E" w:rsidRPr="00F11E7E" w14:paraId="11FBB288" w14:textId="77777777" w:rsidTr="00223370">
        <w:trPr>
          <w:jc w:val="center"/>
        </w:trPr>
        <w:tc>
          <w:tcPr>
            <w:tcW w:w="799" w:type="dxa"/>
          </w:tcPr>
          <w:p w14:paraId="1787D1C5" w14:textId="77777777" w:rsidR="00DC40B9" w:rsidRPr="00F11E7E" w:rsidRDefault="00DC40B9" w:rsidP="00956622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17.11</w:t>
            </w:r>
          </w:p>
        </w:tc>
        <w:tc>
          <w:tcPr>
            <w:tcW w:w="1039" w:type="dxa"/>
          </w:tcPr>
          <w:p w14:paraId="50872332" w14:textId="77777777" w:rsidR="00DC40B9" w:rsidRPr="00F11E7E" w:rsidRDefault="00DC40B9" w:rsidP="00956622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13-19</w:t>
            </w:r>
          </w:p>
        </w:tc>
        <w:tc>
          <w:tcPr>
            <w:tcW w:w="4698" w:type="dxa"/>
          </w:tcPr>
          <w:p w14:paraId="6B5E0A94" w14:textId="77777777" w:rsidR="00DC40B9" w:rsidRPr="00F11E7E" w:rsidRDefault="00DC40B9" w:rsidP="00956622">
            <w:pPr>
              <w:rPr>
                <w:lang w:val="it-IT"/>
              </w:rPr>
            </w:pPr>
          </w:p>
        </w:tc>
        <w:tc>
          <w:tcPr>
            <w:tcW w:w="3373" w:type="dxa"/>
            <w:vAlign w:val="bottom"/>
          </w:tcPr>
          <w:p w14:paraId="11C8D2AB" w14:textId="77777777" w:rsidR="00DC40B9" w:rsidRPr="00F11E7E" w:rsidRDefault="00DC40B9" w:rsidP="00956622">
            <w:pPr>
              <w:rPr>
                <w:lang w:val="it-IT"/>
              </w:rPr>
            </w:pPr>
          </w:p>
        </w:tc>
        <w:tc>
          <w:tcPr>
            <w:tcW w:w="826" w:type="dxa"/>
          </w:tcPr>
          <w:p w14:paraId="6046AA2F" w14:textId="77777777" w:rsidR="00DC40B9" w:rsidRPr="00F11E7E" w:rsidRDefault="00DC40B9" w:rsidP="00956622">
            <w:pPr>
              <w:jc w:val="center"/>
              <w:rPr>
                <w:b/>
                <w:lang w:val="pt-BR"/>
              </w:rPr>
            </w:pPr>
          </w:p>
        </w:tc>
      </w:tr>
      <w:tr w:rsidR="00F11E7E" w:rsidRPr="00F11E7E" w14:paraId="586C087F" w14:textId="77777777" w:rsidTr="00223370">
        <w:trPr>
          <w:jc w:val="center"/>
        </w:trPr>
        <w:tc>
          <w:tcPr>
            <w:tcW w:w="799" w:type="dxa"/>
            <w:vMerge w:val="restart"/>
          </w:tcPr>
          <w:p w14:paraId="5D94C7AE" w14:textId="77777777" w:rsidR="00DC40B9" w:rsidRPr="00F11E7E" w:rsidRDefault="00DC40B9" w:rsidP="00956622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18.11</w:t>
            </w:r>
          </w:p>
        </w:tc>
        <w:tc>
          <w:tcPr>
            <w:tcW w:w="1039" w:type="dxa"/>
          </w:tcPr>
          <w:p w14:paraId="2FBD5041" w14:textId="77777777" w:rsidR="00DC40B9" w:rsidRPr="00F11E7E" w:rsidRDefault="00DC40B9" w:rsidP="00956622">
            <w:pPr>
              <w:jc w:val="center"/>
            </w:pPr>
            <w:r w:rsidRPr="00F11E7E">
              <w:rPr>
                <w:sz w:val="22"/>
                <w:szCs w:val="22"/>
              </w:rPr>
              <w:t>11-13</w:t>
            </w:r>
          </w:p>
        </w:tc>
        <w:tc>
          <w:tcPr>
            <w:tcW w:w="4698" w:type="dxa"/>
            <w:vAlign w:val="bottom"/>
          </w:tcPr>
          <w:p w14:paraId="0CBC92A0" w14:textId="5011D82D" w:rsidR="00DC40B9" w:rsidRPr="00F11E7E" w:rsidRDefault="00DC40B9" w:rsidP="00550FCA">
            <w:pPr>
              <w:rPr>
                <w:lang w:val="pl-PL"/>
              </w:rPr>
            </w:pPr>
            <w:r w:rsidRPr="00F11E7E">
              <w:rPr>
                <w:sz w:val="22"/>
                <w:szCs w:val="22"/>
                <w:lang w:val="pt-BR"/>
              </w:rPr>
              <w:t>Didactica domeniului (SMSS)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pt-BR"/>
                </w:rPr>
                <w:t>2C</w:t>
              </w:r>
            </w:smartTag>
            <w:r w:rsidRPr="00F11E7E">
              <w:rPr>
                <w:sz w:val="22"/>
                <w:szCs w:val="22"/>
                <w:lang w:val="pt-BR"/>
              </w:rPr>
              <w:t>)</w:t>
            </w:r>
          </w:p>
        </w:tc>
        <w:tc>
          <w:tcPr>
            <w:tcW w:w="3373" w:type="dxa"/>
          </w:tcPr>
          <w:p w14:paraId="3951C2C4" w14:textId="77777777" w:rsidR="00DC40B9" w:rsidRPr="00F11E7E" w:rsidRDefault="00DC40B9" w:rsidP="00550FCA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pt-BR"/>
              </w:rPr>
              <w:t>Conf. univ. dr. Drăgoi Cristian</w:t>
            </w:r>
          </w:p>
        </w:tc>
        <w:tc>
          <w:tcPr>
            <w:tcW w:w="826" w:type="dxa"/>
          </w:tcPr>
          <w:p w14:paraId="10A9AD5A" w14:textId="77777777" w:rsidR="00DC40B9" w:rsidRPr="00CF52CB" w:rsidRDefault="00DC40B9" w:rsidP="00956622">
            <w:pPr>
              <w:jc w:val="center"/>
              <w:rPr>
                <w:b/>
                <w:sz w:val="22"/>
                <w:szCs w:val="22"/>
                <w:lang w:val="fr-FR"/>
              </w:rPr>
            </w:pPr>
          </w:p>
        </w:tc>
      </w:tr>
      <w:tr w:rsidR="00F11E7E" w:rsidRPr="00F11E7E" w14:paraId="15FAABE6" w14:textId="77777777" w:rsidTr="00223370">
        <w:trPr>
          <w:jc w:val="center"/>
        </w:trPr>
        <w:tc>
          <w:tcPr>
            <w:tcW w:w="799" w:type="dxa"/>
            <w:vMerge/>
          </w:tcPr>
          <w:p w14:paraId="438ECFD2" w14:textId="77777777" w:rsidR="00DC40B9" w:rsidRPr="00F11E7E" w:rsidRDefault="00DC40B9" w:rsidP="00956622">
            <w:pPr>
              <w:rPr>
                <w:lang w:val="pt-BR"/>
              </w:rPr>
            </w:pPr>
          </w:p>
        </w:tc>
        <w:tc>
          <w:tcPr>
            <w:tcW w:w="1039" w:type="dxa"/>
            <w:vAlign w:val="center"/>
          </w:tcPr>
          <w:p w14:paraId="58C78367" w14:textId="77777777" w:rsidR="00DC40B9" w:rsidRPr="00F11E7E" w:rsidRDefault="00DC40B9" w:rsidP="00956622">
            <w:pPr>
              <w:jc w:val="center"/>
            </w:pPr>
            <w:r w:rsidRPr="00F11E7E">
              <w:rPr>
                <w:sz w:val="22"/>
                <w:szCs w:val="22"/>
              </w:rPr>
              <w:t>13-17</w:t>
            </w:r>
          </w:p>
        </w:tc>
        <w:tc>
          <w:tcPr>
            <w:tcW w:w="4698" w:type="dxa"/>
          </w:tcPr>
          <w:p w14:paraId="7908F7A2" w14:textId="3EAD363B" w:rsidR="00DC40B9" w:rsidRPr="00F11E7E" w:rsidRDefault="00DC40B9" w:rsidP="00956622">
            <w:r w:rsidRPr="00F11E7E">
              <w:rPr>
                <w:sz w:val="22"/>
                <w:szCs w:val="22"/>
              </w:rPr>
              <w:t>Educație interculturală (</w:t>
            </w:r>
            <w:r w:rsidR="00390161" w:rsidRPr="00F11E7E">
              <w:rPr>
                <w:sz w:val="22"/>
                <w:szCs w:val="22"/>
              </w:rPr>
              <w:t>2C+2</w:t>
            </w:r>
            <w:r w:rsidRPr="00F11E7E">
              <w:rPr>
                <w:sz w:val="22"/>
                <w:szCs w:val="22"/>
              </w:rPr>
              <w:t>S)</w:t>
            </w:r>
          </w:p>
        </w:tc>
        <w:tc>
          <w:tcPr>
            <w:tcW w:w="3373" w:type="dxa"/>
            <w:vAlign w:val="bottom"/>
          </w:tcPr>
          <w:p w14:paraId="6810ED4C" w14:textId="77777777" w:rsidR="00DC40B9" w:rsidRPr="00F11E7E" w:rsidRDefault="00DC40B9" w:rsidP="00956622">
            <w:r w:rsidRPr="00F11E7E">
              <w:rPr>
                <w:sz w:val="22"/>
                <w:szCs w:val="22"/>
              </w:rPr>
              <w:t>Conf. univ. dr. Boghian Ioana</w:t>
            </w:r>
          </w:p>
        </w:tc>
        <w:tc>
          <w:tcPr>
            <w:tcW w:w="826" w:type="dxa"/>
          </w:tcPr>
          <w:p w14:paraId="6C6C68BA" w14:textId="7111C60B" w:rsidR="00DC40B9" w:rsidRPr="00CF52CB" w:rsidRDefault="00CF52CB" w:rsidP="00956622">
            <w:pPr>
              <w:jc w:val="center"/>
              <w:rPr>
                <w:b/>
                <w:sz w:val="22"/>
                <w:szCs w:val="22"/>
              </w:rPr>
            </w:pPr>
            <w:r w:rsidRPr="00CF52CB">
              <w:rPr>
                <w:sz w:val="22"/>
                <w:szCs w:val="22"/>
              </w:rPr>
              <w:t>D215</w:t>
            </w:r>
          </w:p>
        </w:tc>
      </w:tr>
      <w:tr w:rsidR="00F11E7E" w:rsidRPr="00F11E7E" w14:paraId="6DBE18E3" w14:textId="77777777" w:rsidTr="00223370">
        <w:trPr>
          <w:jc w:val="center"/>
        </w:trPr>
        <w:tc>
          <w:tcPr>
            <w:tcW w:w="799" w:type="dxa"/>
            <w:vMerge w:val="restart"/>
          </w:tcPr>
          <w:p w14:paraId="4CA141A3" w14:textId="77777777" w:rsidR="00DC40B9" w:rsidRPr="00F11E7E" w:rsidRDefault="00DC40B9" w:rsidP="004D463F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19.11</w:t>
            </w:r>
          </w:p>
        </w:tc>
        <w:tc>
          <w:tcPr>
            <w:tcW w:w="1039" w:type="dxa"/>
            <w:vAlign w:val="center"/>
          </w:tcPr>
          <w:p w14:paraId="615FF510" w14:textId="77777777" w:rsidR="00DC40B9" w:rsidRPr="00F11E7E" w:rsidRDefault="00DC40B9" w:rsidP="004D463F">
            <w:pPr>
              <w:jc w:val="center"/>
            </w:pPr>
            <w:r w:rsidRPr="00F11E7E">
              <w:rPr>
                <w:sz w:val="22"/>
                <w:szCs w:val="22"/>
              </w:rPr>
              <w:t>11-15</w:t>
            </w:r>
          </w:p>
        </w:tc>
        <w:tc>
          <w:tcPr>
            <w:tcW w:w="4698" w:type="dxa"/>
            <w:vAlign w:val="center"/>
          </w:tcPr>
          <w:p w14:paraId="39494167" w14:textId="77777777" w:rsidR="00DC40B9" w:rsidRPr="00F11E7E" w:rsidRDefault="00DC40B9" w:rsidP="004D463F">
            <w:r w:rsidRPr="00F11E7E">
              <w:rPr>
                <w:sz w:val="22"/>
                <w:szCs w:val="22"/>
                <w:lang w:val="ro-RO"/>
              </w:rPr>
              <w:t>Psihoped. adolescenților, tinerilor și adulților (4S)</w:t>
            </w:r>
          </w:p>
        </w:tc>
        <w:tc>
          <w:tcPr>
            <w:tcW w:w="3373" w:type="dxa"/>
            <w:vAlign w:val="center"/>
          </w:tcPr>
          <w:p w14:paraId="4A5ED70C" w14:textId="77777777" w:rsidR="00DC40B9" w:rsidRPr="00F11E7E" w:rsidRDefault="00DC40B9" w:rsidP="004D463F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ro-RO"/>
              </w:rPr>
              <w:t>Lect. univ. dr. Robu Viorel</w:t>
            </w:r>
          </w:p>
        </w:tc>
        <w:tc>
          <w:tcPr>
            <w:tcW w:w="826" w:type="dxa"/>
            <w:vAlign w:val="center"/>
          </w:tcPr>
          <w:p w14:paraId="336CBDE7" w14:textId="00846222" w:rsidR="00DC40B9" w:rsidRPr="00CF52CB" w:rsidRDefault="00E05D4D" w:rsidP="004D463F">
            <w:pPr>
              <w:jc w:val="center"/>
              <w:rPr>
                <w:sz w:val="22"/>
                <w:szCs w:val="22"/>
                <w:lang w:val="fr-FR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05E9E259" w14:textId="77777777" w:rsidTr="00223370">
        <w:trPr>
          <w:jc w:val="center"/>
        </w:trPr>
        <w:tc>
          <w:tcPr>
            <w:tcW w:w="799" w:type="dxa"/>
            <w:vMerge/>
          </w:tcPr>
          <w:p w14:paraId="30CDB1BB" w14:textId="77777777" w:rsidR="00C944BE" w:rsidRPr="00F11E7E" w:rsidRDefault="00C944BE" w:rsidP="00C944BE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5E2810BF" w14:textId="77777777" w:rsidR="00C944BE" w:rsidRPr="00F11E7E" w:rsidRDefault="00C944BE" w:rsidP="00C944BE">
            <w:pPr>
              <w:jc w:val="center"/>
            </w:pPr>
            <w:r w:rsidRPr="00F11E7E">
              <w:rPr>
                <w:sz w:val="22"/>
                <w:szCs w:val="22"/>
              </w:rPr>
              <w:t>15-19</w:t>
            </w:r>
          </w:p>
        </w:tc>
        <w:tc>
          <w:tcPr>
            <w:tcW w:w="4698" w:type="dxa"/>
            <w:vAlign w:val="bottom"/>
          </w:tcPr>
          <w:p w14:paraId="421769F8" w14:textId="77777777" w:rsidR="00C944BE" w:rsidRPr="00F11E7E" w:rsidRDefault="00C944BE" w:rsidP="00C944BE">
            <w:r w:rsidRPr="00F11E7E">
              <w:rPr>
                <w:sz w:val="22"/>
                <w:szCs w:val="22"/>
                <w:lang w:val="it-IT"/>
              </w:rPr>
              <w:t>Didactica domeniului (Ing.+Științe+St. ec.)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it-IT"/>
                </w:rPr>
                <w:t>4C</w:t>
              </w:r>
            </w:smartTag>
            <w:r w:rsidRPr="00F11E7E">
              <w:rPr>
                <w:sz w:val="22"/>
                <w:szCs w:val="22"/>
                <w:lang w:val="it-IT"/>
              </w:rPr>
              <w:t>)</w:t>
            </w:r>
          </w:p>
        </w:tc>
        <w:tc>
          <w:tcPr>
            <w:tcW w:w="3373" w:type="dxa"/>
            <w:vAlign w:val="bottom"/>
          </w:tcPr>
          <w:p w14:paraId="17492F3B" w14:textId="748D848C" w:rsidR="00C944BE" w:rsidRPr="00F11E7E" w:rsidRDefault="00C944BE" w:rsidP="00C944BE">
            <w:r w:rsidRPr="00F11E7E">
              <w:rPr>
                <w:sz w:val="22"/>
                <w:szCs w:val="22"/>
              </w:rPr>
              <w:t>Conf.univ.dr. Popescu Carmen</w:t>
            </w:r>
          </w:p>
        </w:tc>
        <w:tc>
          <w:tcPr>
            <w:tcW w:w="826" w:type="dxa"/>
          </w:tcPr>
          <w:p w14:paraId="6DA59FA1" w14:textId="77777777" w:rsidR="00C944BE" w:rsidRPr="00CF52CB" w:rsidRDefault="00C944BE" w:rsidP="00C944BE">
            <w:pPr>
              <w:jc w:val="center"/>
              <w:rPr>
                <w:sz w:val="22"/>
                <w:szCs w:val="22"/>
              </w:rPr>
            </w:pPr>
          </w:p>
        </w:tc>
      </w:tr>
      <w:tr w:rsidR="00F11E7E" w:rsidRPr="00F11E7E" w14:paraId="2DBEC5E8" w14:textId="77777777" w:rsidTr="00223370">
        <w:trPr>
          <w:trHeight w:val="80"/>
          <w:jc w:val="center"/>
        </w:trPr>
        <w:tc>
          <w:tcPr>
            <w:tcW w:w="799" w:type="dxa"/>
            <w:vMerge w:val="restart"/>
          </w:tcPr>
          <w:p w14:paraId="68DE1CED" w14:textId="77777777" w:rsidR="00DC40B9" w:rsidRPr="00F11E7E" w:rsidRDefault="00DC40B9" w:rsidP="007F17AA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20.11</w:t>
            </w:r>
          </w:p>
        </w:tc>
        <w:tc>
          <w:tcPr>
            <w:tcW w:w="1039" w:type="dxa"/>
            <w:vAlign w:val="center"/>
          </w:tcPr>
          <w:p w14:paraId="2C089F84" w14:textId="77777777" w:rsidR="00DC40B9" w:rsidRPr="00F11E7E" w:rsidRDefault="00DC40B9" w:rsidP="008A4189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11-13</w:t>
            </w:r>
          </w:p>
        </w:tc>
        <w:tc>
          <w:tcPr>
            <w:tcW w:w="4698" w:type="dxa"/>
            <w:vAlign w:val="center"/>
          </w:tcPr>
          <w:p w14:paraId="61DC689D" w14:textId="77777777" w:rsidR="00DC40B9" w:rsidRPr="00F11E7E" w:rsidRDefault="00DC40B9" w:rsidP="008A4189">
            <w:pPr>
              <w:jc w:val="both"/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Psihoped. adolescenților, tinerilor și adulților (2S)</w:t>
            </w:r>
          </w:p>
        </w:tc>
        <w:tc>
          <w:tcPr>
            <w:tcW w:w="3373" w:type="dxa"/>
            <w:vAlign w:val="center"/>
          </w:tcPr>
          <w:p w14:paraId="5FA62AD2" w14:textId="77777777" w:rsidR="00DC40B9" w:rsidRPr="00F11E7E" w:rsidRDefault="00DC40B9" w:rsidP="007F17AA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ro-RO"/>
              </w:rPr>
              <w:t>Lect. univ. dr. Robu Viorel</w:t>
            </w:r>
          </w:p>
        </w:tc>
        <w:tc>
          <w:tcPr>
            <w:tcW w:w="826" w:type="dxa"/>
          </w:tcPr>
          <w:p w14:paraId="04C5A7B0" w14:textId="71B5568A" w:rsidR="00DC40B9" w:rsidRPr="00CF52CB" w:rsidRDefault="00E05D4D" w:rsidP="007F17AA">
            <w:pPr>
              <w:jc w:val="center"/>
              <w:rPr>
                <w:sz w:val="22"/>
                <w:szCs w:val="22"/>
                <w:lang w:val="fr-FR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1759AFEB" w14:textId="77777777" w:rsidTr="00223370">
        <w:trPr>
          <w:jc w:val="center"/>
        </w:trPr>
        <w:tc>
          <w:tcPr>
            <w:tcW w:w="799" w:type="dxa"/>
            <w:vMerge/>
          </w:tcPr>
          <w:p w14:paraId="0ABB2D40" w14:textId="77777777" w:rsidR="00DC40B9" w:rsidRPr="00F11E7E" w:rsidRDefault="00DC40B9" w:rsidP="00956622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49C3AD2B" w14:textId="77777777" w:rsidR="00DC40B9" w:rsidRPr="00F11E7E" w:rsidRDefault="00DC40B9" w:rsidP="00956622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13-19</w:t>
            </w:r>
          </w:p>
        </w:tc>
        <w:tc>
          <w:tcPr>
            <w:tcW w:w="4698" w:type="dxa"/>
          </w:tcPr>
          <w:p w14:paraId="72D717F2" w14:textId="77777777" w:rsidR="00DC40B9" w:rsidRPr="00F11E7E" w:rsidRDefault="00DC40B9" w:rsidP="00956622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Metodologia cercetării educaționale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ro-RO"/>
                </w:rPr>
                <w:t>2C</w:t>
              </w:r>
            </w:smartTag>
            <w:r w:rsidRPr="00F11E7E">
              <w:rPr>
                <w:sz w:val="22"/>
                <w:szCs w:val="22"/>
                <w:lang w:val="ro-RO"/>
              </w:rPr>
              <w:t>, 4S)</w:t>
            </w:r>
          </w:p>
        </w:tc>
        <w:tc>
          <w:tcPr>
            <w:tcW w:w="3373" w:type="dxa"/>
          </w:tcPr>
          <w:p w14:paraId="40BE8A23" w14:textId="77777777" w:rsidR="00DC40B9" w:rsidRPr="00F11E7E" w:rsidRDefault="00DC40B9" w:rsidP="00956622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</w:tcPr>
          <w:p w14:paraId="68C637DB" w14:textId="4FC1D8A0" w:rsidR="00DC40B9" w:rsidRPr="00CF52CB" w:rsidRDefault="009856F4" w:rsidP="00956622">
            <w:pPr>
              <w:jc w:val="center"/>
              <w:rPr>
                <w:bCs/>
                <w:sz w:val="22"/>
                <w:szCs w:val="22"/>
                <w:lang w:val="ro-RO"/>
              </w:rPr>
            </w:pPr>
            <w:r>
              <w:rPr>
                <w:bCs/>
                <w:sz w:val="22"/>
                <w:szCs w:val="22"/>
                <w:lang w:val="ro-RO"/>
              </w:rPr>
              <w:t>D215</w:t>
            </w:r>
          </w:p>
        </w:tc>
      </w:tr>
      <w:tr w:rsidR="00A40668" w:rsidRPr="00F11E7E" w14:paraId="15107BD3" w14:textId="77777777" w:rsidTr="00223370">
        <w:trPr>
          <w:jc w:val="center"/>
        </w:trPr>
        <w:tc>
          <w:tcPr>
            <w:tcW w:w="799" w:type="dxa"/>
          </w:tcPr>
          <w:p w14:paraId="66BE784D" w14:textId="77777777" w:rsidR="00A40668" w:rsidRPr="00F11E7E" w:rsidRDefault="00A40668" w:rsidP="00A40668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21.11</w:t>
            </w:r>
          </w:p>
        </w:tc>
        <w:tc>
          <w:tcPr>
            <w:tcW w:w="1039" w:type="dxa"/>
          </w:tcPr>
          <w:p w14:paraId="341A0913" w14:textId="176C02F9" w:rsidR="00A40668" w:rsidRPr="00F11E7E" w:rsidRDefault="00A40668" w:rsidP="00A40668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13-19</w:t>
            </w:r>
          </w:p>
        </w:tc>
        <w:tc>
          <w:tcPr>
            <w:tcW w:w="4698" w:type="dxa"/>
            <w:vAlign w:val="bottom"/>
          </w:tcPr>
          <w:p w14:paraId="65DAF557" w14:textId="26229028" w:rsidR="00A40668" w:rsidRPr="00F11E7E" w:rsidRDefault="00A40668" w:rsidP="00A40668">
            <w:pPr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 xml:space="preserve">Didactica domeniului </w:t>
            </w:r>
            <w:r>
              <w:rPr>
                <w:sz w:val="22"/>
                <w:szCs w:val="22"/>
              </w:rPr>
              <w:t>(</w:t>
            </w:r>
            <w:r w:rsidRPr="00F11E7E">
              <w:rPr>
                <w:sz w:val="22"/>
                <w:szCs w:val="22"/>
              </w:rPr>
              <w:t>Litere</w:t>
            </w:r>
            <w:r>
              <w:rPr>
                <w:sz w:val="22"/>
                <w:szCs w:val="22"/>
              </w:rPr>
              <w:t xml:space="preserve">, </w:t>
            </w:r>
            <w:r w:rsidRPr="00F11E7E">
              <w:rPr>
                <w:sz w:val="22"/>
                <w:szCs w:val="22"/>
              </w:rPr>
              <w:t>4C, 2S)</w:t>
            </w:r>
          </w:p>
        </w:tc>
        <w:tc>
          <w:tcPr>
            <w:tcW w:w="3373" w:type="dxa"/>
            <w:vAlign w:val="bottom"/>
          </w:tcPr>
          <w:p w14:paraId="1C0309D6" w14:textId="4F22EC5D" w:rsidR="00A40668" w:rsidRPr="00F11E7E" w:rsidRDefault="00A40668" w:rsidP="00A40668">
            <w:pPr>
              <w:rPr>
                <w:lang w:val="fr-FR"/>
              </w:rPr>
            </w:pPr>
            <w:r w:rsidRPr="00F11E7E">
              <w:rPr>
                <w:bCs/>
                <w:sz w:val="22"/>
                <w:szCs w:val="22"/>
                <w:lang w:val="ro-RO"/>
              </w:rPr>
              <w:t>Conf.univ.dr.habil. Savin</w:t>
            </w:r>
            <w:r>
              <w:rPr>
                <w:bCs/>
                <w:sz w:val="22"/>
                <w:szCs w:val="22"/>
                <w:lang w:val="ro-RO"/>
              </w:rPr>
              <w:t xml:space="preserve"> </w:t>
            </w:r>
            <w:r w:rsidRPr="00F11E7E">
              <w:rPr>
                <w:bCs/>
                <w:sz w:val="22"/>
                <w:szCs w:val="22"/>
                <w:lang w:val="ro-RO"/>
              </w:rPr>
              <w:t xml:space="preserve">Petronela </w:t>
            </w:r>
          </w:p>
        </w:tc>
        <w:tc>
          <w:tcPr>
            <w:tcW w:w="826" w:type="dxa"/>
          </w:tcPr>
          <w:p w14:paraId="3B9D1A8E" w14:textId="66087E31" w:rsidR="00A40668" w:rsidRPr="00CF52CB" w:rsidRDefault="00A40668" w:rsidP="00A40668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CF52CB">
              <w:rPr>
                <w:bCs/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33528D3D" w14:textId="77777777" w:rsidTr="00223370">
        <w:trPr>
          <w:jc w:val="center"/>
        </w:trPr>
        <w:tc>
          <w:tcPr>
            <w:tcW w:w="799" w:type="dxa"/>
            <w:shd w:val="clear" w:color="auto" w:fill="C00000"/>
          </w:tcPr>
          <w:p w14:paraId="346B1702" w14:textId="77777777" w:rsidR="00DC40B9" w:rsidRPr="00F11E7E" w:rsidRDefault="00DC40B9" w:rsidP="00956622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1039" w:type="dxa"/>
            <w:shd w:val="clear" w:color="auto" w:fill="C00000"/>
          </w:tcPr>
          <w:p w14:paraId="0B5E7AE7" w14:textId="77777777" w:rsidR="00DC40B9" w:rsidRPr="00F11E7E" w:rsidRDefault="00DC40B9" w:rsidP="00956622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4698" w:type="dxa"/>
            <w:shd w:val="clear" w:color="auto" w:fill="C00000"/>
          </w:tcPr>
          <w:p w14:paraId="429D94DC" w14:textId="77777777" w:rsidR="00DC40B9" w:rsidRPr="00F11E7E" w:rsidRDefault="00DC40B9" w:rsidP="00956622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3373" w:type="dxa"/>
            <w:shd w:val="clear" w:color="auto" w:fill="C00000"/>
          </w:tcPr>
          <w:p w14:paraId="32648474" w14:textId="77777777" w:rsidR="00DC40B9" w:rsidRPr="00F11E7E" w:rsidRDefault="00DC40B9" w:rsidP="00956622">
            <w:pPr>
              <w:rPr>
                <w:b/>
                <w:sz w:val="8"/>
                <w:szCs w:val="8"/>
                <w:lang w:val="de-DE"/>
              </w:rPr>
            </w:pPr>
          </w:p>
        </w:tc>
        <w:tc>
          <w:tcPr>
            <w:tcW w:w="826" w:type="dxa"/>
            <w:shd w:val="clear" w:color="auto" w:fill="C00000"/>
          </w:tcPr>
          <w:p w14:paraId="553A2963" w14:textId="77777777" w:rsidR="00DC40B9" w:rsidRPr="00F11E7E" w:rsidRDefault="00DC40B9" w:rsidP="00956622">
            <w:pPr>
              <w:rPr>
                <w:b/>
                <w:sz w:val="8"/>
                <w:szCs w:val="8"/>
                <w:lang w:val="fr-FR"/>
              </w:rPr>
            </w:pPr>
          </w:p>
        </w:tc>
      </w:tr>
      <w:tr w:rsidR="00F11E7E" w:rsidRPr="00F11E7E" w14:paraId="4ED82F0B" w14:textId="77777777" w:rsidTr="00223370">
        <w:trPr>
          <w:jc w:val="center"/>
        </w:trPr>
        <w:tc>
          <w:tcPr>
            <w:tcW w:w="799" w:type="dxa"/>
          </w:tcPr>
          <w:p w14:paraId="01012193" w14:textId="77777777" w:rsidR="00DC40B9" w:rsidRPr="00F11E7E" w:rsidRDefault="00DC40B9" w:rsidP="00956622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24.11</w:t>
            </w:r>
          </w:p>
        </w:tc>
        <w:tc>
          <w:tcPr>
            <w:tcW w:w="1039" w:type="dxa"/>
          </w:tcPr>
          <w:p w14:paraId="2371B1A9" w14:textId="77777777" w:rsidR="00DC40B9" w:rsidRPr="00F11E7E" w:rsidRDefault="00DC40B9" w:rsidP="00956622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13-19</w:t>
            </w:r>
          </w:p>
        </w:tc>
        <w:tc>
          <w:tcPr>
            <w:tcW w:w="4698" w:type="dxa"/>
          </w:tcPr>
          <w:p w14:paraId="5BB96F25" w14:textId="77777777" w:rsidR="00DC40B9" w:rsidRPr="00F11E7E" w:rsidRDefault="00DC40B9" w:rsidP="00956622"/>
        </w:tc>
        <w:tc>
          <w:tcPr>
            <w:tcW w:w="3373" w:type="dxa"/>
            <w:vAlign w:val="bottom"/>
          </w:tcPr>
          <w:p w14:paraId="73E9C01C" w14:textId="77777777" w:rsidR="00DC40B9" w:rsidRPr="00F11E7E" w:rsidRDefault="00DC40B9" w:rsidP="00956622">
            <w:pPr>
              <w:rPr>
                <w:bCs/>
                <w:lang w:val="ro-RO"/>
              </w:rPr>
            </w:pPr>
          </w:p>
        </w:tc>
        <w:tc>
          <w:tcPr>
            <w:tcW w:w="826" w:type="dxa"/>
          </w:tcPr>
          <w:p w14:paraId="697BD646" w14:textId="77777777" w:rsidR="00DC40B9" w:rsidRPr="00F11E7E" w:rsidRDefault="00DC40B9" w:rsidP="00956622">
            <w:pPr>
              <w:jc w:val="center"/>
              <w:rPr>
                <w:bCs/>
                <w:lang w:val="it-IT"/>
              </w:rPr>
            </w:pPr>
          </w:p>
        </w:tc>
      </w:tr>
      <w:tr w:rsidR="00F11E7E" w:rsidRPr="00F11E7E" w14:paraId="00577563" w14:textId="77777777" w:rsidTr="00223370">
        <w:trPr>
          <w:trHeight w:val="70"/>
          <w:jc w:val="center"/>
        </w:trPr>
        <w:tc>
          <w:tcPr>
            <w:tcW w:w="799" w:type="dxa"/>
            <w:vAlign w:val="center"/>
          </w:tcPr>
          <w:p w14:paraId="0CCA949E" w14:textId="77777777" w:rsidR="002765E4" w:rsidRPr="00F11E7E" w:rsidRDefault="002765E4" w:rsidP="002765E4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25.11</w:t>
            </w:r>
          </w:p>
        </w:tc>
        <w:tc>
          <w:tcPr>
            <w:tcW w:w="1039" w:type="dxa"/>
          </w:tcPr>
          <w:p w14:paraId="52B42745" w14:textId="6DEB3EAA" w:rsidR="002765E4" w:rsidRPr="00F11E7E" w:rsidRDefault="002765E4" w:rsidP="002765E4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13-17</w:t>
            </w:r>
          </w:p>
        </w:tc>
        <w:tc>
          <w:tcPr>
            <w:tcW w:w="4698" w:type="dxa"/>
          </w:tcPr>
          <w:p w14:paraId="645372E8" w14:textId="5076C308" w:rsidR="002765E4" w:rsidRPr="00F11E7E" w:rsidRDefault="002765E4" w:rsidP="002765E4">
            <w:pPr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Educație interculturală (</w:t>
            </w:r>
            <w:r w:rsidR="00870832" w:rsidRPr="00F11E7E">
              <w:rPr>
                <w:sz w:val="22"/>
                <w:szCs w:val="22"/>
              </w:rPr>
              <w:t>4</w:t>
            </w:r>
            <w:r w:rsidRPr="00F11E7E">
              <w:rPr>
                <w:sz w:val="22"/>
                <w:szCs w:val="22"/>
              </w:rPr>
              <w:t>S)</w:t>
            </w:r>
          </w:p>
        </w:tc>
        <w:tc>
          <w:tcPr>
            <w:tcW w:w="3373" w:type="dxa"/>
            <w:vAlign w:val="bottom"/>
          </w:tcPr>
          <w:p w14:paraId="706C1D3F" w14:textId="65C189FB" w:rsidR="002765E4" w:rsidRPr="00F11E7E" w:rsidRDefault="002765E4" w:rsidP="002765E4">
            <w:r w:rsidRPr="00F11E7E">
              <w:rPr>
                <w:sz w:val="22"/>
                <w:szCs w:val="22"/>
              </w:rPr>
              <w:t>Conf. univ. dr. Boghian Ioana</w:t>
            </w:r>
          </w:p>
        </w:tc>
        <w:tc>
          <w:tcPr>
            <w:tcW w:w="826" w:type="dxa"/>
          </w:tcPr>
          <w:p w14:paraId="7EAAFA76" w14:textId="0699DCF2" w:rsidR="002765E4" w:rsidRPr="00CF52CB" w:rsidRDefault="00B76007" w:rsidP="002765E4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D215</w:t>
            </w:r>
          </w:p>
        </w:tc>
      </w:tr>
      <w:tr w:rsidR="00E05D4D" w:rsidRPr="00F11E7E" w14:paraId="75927E73" w14:textId="77777777" w:rsidTr="00B04A29">
        <w:trPr>
          <w:jc w:val="center"/>
        </w:trPr>
        <w:tc>
          <w:tcPr>
            <w:tcW w:w="799" w:type="dxa"/>
            <w:vMerge w:val="restart"/>
          </w:tcPr>
          <w:p w14:paraId="031E18C1" w14:textId="77777777" w:rsidR="00E05D4D" w:rsidRPr="00F11E7E" w:rsidRDefault="00E05D4D" w:rsidP="00E05D4D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26.11</w:t>
            </w:r>
          </w:p>
        </w:tc>
        <w:tc>
          <w:tcPr>
            <w:tcW w:w="1039" w:type="dxa"/>
            <w:vAlign w:val="center"/>
          </w:tcPr>
          <w:p w14:paraId="34A85D49" w14:textId="77777777" w:rsidR="00E05D4D" w:rsidRPr="00F11E7E" w:rsidRDefault="00E05D4D" w:rsidP="00E05D4D">
            <w:pPr>
              <w:jc w:val="center"/>
            </w:pPr>
            <w:r w:rsidRPr="00F11E7E">
              <w:rPr>
                <w:sz w:val="22"/>
                <w:szCs w:val="22"/>
              </w:rPr>
              <w:t>11-13</w:t>
            </w:r>
          </w:p>
        </w:tc>
        <w:tc>
          <w:tcPr>
            <w:tcW w:w="4698" w:type="dxa"/>
            <w:vAlign w:val="center"/>
          </w:tcPr>
          <w:p w14:paraId="3A0F83B4" w14:textId="77777777" w:rsidR="00E05D4D" w:rsidRPr="00F11E7E" w:rsidRDefault="00E05D4D" w:rsidP="00E05D4D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ro-RO"/>
              </w:rPr>
              <w:t>Psihoped. adolescenților, tinerilor și adulților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ro-RO"/>
                </w:rPr>
                <w:t>2C</w:t>
              </w:r>
            </w:smartTag>
            <w:r w:rsidRPr="00F11E7E">
              <w:rPr>
                <w:sz w:val="22"/>
                <w:szCs w:val="22"/>
                <w:lang w:val="ro-RO"/>
              </w:rPr>
              <w:t>)</w:t>
            </w:r>
          </w:p>
        </w:tc>
        <w:tc>
          <w:tcPr>
            <w:tcW w:w="3373" w:type="dxa"/>
            <w:vAlign w:val="center"/>
          </w:tcPr>
          <w:p w14:paraId="003C5421" w14:textId="77777777" w:rsidR="00E05D4D" w:rsidRPr="00F11E7E" w:rsidRDefault="00E05D4D" w:rsidP="00E05D4D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Lect. univ. dr. Robu Viorel</w:t>
            </w:r>
          </w:p>
        </w:tc>
        <w:tc>
          <w:tcPr>
            <w:tcW w:w="826" w:type="dxa"/>
          </w:tcPr>
          <w:p w14:paraId="25743142" w14:textId="44AA12CB" w:rsidR="00E05D4D" w:rsidRPr="00CF52CB" w:rsidRDefault="00E05D4D" w:rsidP="00E05D4D">
            <w:pPr>
              <w:jc w:val="center"/>
              <w:rPr>
                <w:sz w:val="22"/>
                <w:szCs w:val="22"/>
                <w:lang w:val="ro-RO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E05D4D" w:rsidRPr="00F11E7E" w14:paraId="61749293" w14:textId="77777777" w:rsidTr="00223370">
        <w:trPr>
          <w:jc w:val="center"/>
        </w:trPr>
        <w:tc>
          <w:tcPr>
            <w:tcW w:w="799" w:type="dxa"/>
            <w:vMerge/>
          </w:tcPr>
          <w:p w14:paraId="100A0953" w14:textId="77777777" w:rsidR="00E05D4D" w:rsidRPr="00F11E7E" w:rsidRDefault="00E05D4D" w:rsidP="00E05D4D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6C147F41" w14:textId="77777777" w:rsidR="00E05D4D" w:rsidRPr="00F11E7E" w:rsidRDefault="00E05D4D" w:rsidP="00E05D4D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13-19</w:t>
            </w:r>
          </w:p>
        </w:tc>
        <w:tc>
          <w:tcPr>
            <w:tcW w:w="4698" w:type="dxa"/>
            <w:vAlign w:val="bottom"/>
          </w:tcPr>
          <w:p w14:paraId="6962D31A" w14:textId="77777777" w:rsidR="00E05D4D" w:rsidRPr="00F11E7E" w:rsidRDefault="00E05D4D" w:rsidP="00E05D4D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it-IT"/>
              </w:rPr>
              <w:t>Proiectarea și managementul pr. ed.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it-IT"/>
                </w:rPr>
                <w:t>4C</w:t>
              </w:r>
            </w:smartTag>
            <w:r w:rsidRPr="00F11E7E">
              <w:rPr>
                <w:sz w:val="22"/>
                <w:szCs w:val="22"/>
                <w:lang w:val="it-IT"/>
              </w:rPr>
              <w:t>, 2S)</w:t>
            </w:r>
          </w:p>
        </w:tc>
        <w:tc>
          <w:tcPr>
            <w:tcW w:w="3373" w:type="dxa"/>
          </w:tcPr>
          <w:p w14:paraId="0F497B44" w14:textId="77777777" w:rsidR="00E05D4D" w:rsidRPr="00F11E7E" w:rsidRDefault="00E05D4D" w:rsidP="00E05D4D">
            <w:pPr>
              <w:rPr>
                <w:lang w:val="ro-RO"/>
              </w:rPr>
            </w:pPr>
            <w:r w:rsidRPr="00F11E7E">
              <w:rPr>
                <w:bCs/>
                <w:sz w:val="22"/>
                <w:szCs w:val="22"/>
                <w:lang w:val="ro-RO"/>
              </w:rPr>
              <w:t>Prof.univ.dr. Cojocariu Venera</w:t>
            </w:r>
          </w:p>
        </w:tc>
        <w:tc>
          <w:tcPr>
            <w:tcW w:w="826" w:type="dxa"/>
          </w:tcPr>
          <w:p w14:paraId="110AABFC" w14:textId="4B9FD701" w:rsidR="00E05D4D" w:rsidRPr="00CF52CB" w:rsidRDefault="00E05D4D" w:rsidP="00E05D4D">
            <w:pPr>
              <w:jc w:val="center"/>
              <w:rPr>
                <w:sz w:val="22"/>
                <w:szCs w:val="22"/>
                <w:lang w:val="ro-RO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057E07BB" w14:textId="77777777" w:rsidTr="00223370">
        <w:trPr>
          <w:jc w:val="center"/>
        </w:trPr>
        <w:tc>
          <w:tcPr>
            <w:tcW w:w="799" w:type="dxa"/>
            <w:vMerge w:val="restart"/>
          </w:tcPr>
          <w:p w14:paraId="5027FBCD" w14:textId="77777777" w:rsidR="00DC40B9" w:rsidRPr="00F11E7E" w:rsidRDefault="00DC40B9" w:rsidP="007F17AA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27.11</w:t>
            </w:r>
          </w:p>
        </w:tc>
        <w:tc>
          <w:tcPr>
            <w:tcW w:w="1039" w:type="dxa"/>
            <w:vAlign w:val="center"/>
          </w:tcPr>
          <w:p w14:paraId="28F3BE9E" w14:textId="77777777" w:rsidR="00DC40B9" w:rsidRPr="00F11E7E" w:rsidRDefault="00DC40B9" w:rsidP="007F17AA">
            <w:pPr>
              <w:jc w:val="center"/>
            </w:pPr>
            <w:r w:rsidRPr="00F11E7E">
              <w:rPr>
                <w:sz w:val="22"/>
                <w:szCs w:val="22"/>
              </w:rPr>
              <w:t>11-13</w:t>
            </w:r>
          </w:p>
        </w:tc>
        <w:tc>
          <w:tcPr>
            <w:tcW w:w="4698" w:type="dxa"/>
            <w:vAlign w:val="center"/>
          </w:tcPr>
          <w:p w14:paraId="29E47064" w14:textId="77777777" w:rsidR="00DC40B9" w:rsidRPr="00F11E7E" w:rsidRDefault="00DC40B9" w:rsidP="007F17AA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Psihoped. adolescenților, tinerilor și adulților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ro-RO"/>
                </w:rPr>
                <w:t>2C</w:t>
              </w:r>
            </w:smartTag>
            <w:r w:rsidRPr="00F11E7E">
              <w:rPr>
                <w:sz w:val="22"/>
                <w:szCs w:val="22"/>
                <w:lang w:val="ro-RO"/>
              </w:rPr>
              <w:t>)</w:t>
            </w:r>
          </w:p>
        </w:tc>
        <w:tc>
          <w:tcPr>
            <w:tcW w:w="3373" w:type="dxa"/>
            <w:vAlign w:val="center"/>
          </w:tcPr>
          <w:p w14:paraId="3BB8809F" w14:textId="77777777" w:rsidR="00DC40B9" w:rsidRPr="00F11E7E" w:rsidRDefault="00DC40B9" w:rsidP="007F17AA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ro-RO"/>
              </w:rPr>
              <w:t>Lect. univ. dr. Robu Viorel</w:t>
            </w:r>
          </w:p>
        </w:tc>
        <w:tc>
          <w:tcPr>
            <w:tcW w:w="826" w:type="dxa"/>
          </w:tcPr>
          <w:p w14:paraId="302B3ADD" w14:textId="4E08125C" w:rsidR="00DC40B9" w:rsidRPr="00CF52CB" w:rsidRDefault="00E05D4D" w:rsidP="007F17AA">
            <w:pPr>
              <w:jc w:val="center"/>
              <w:rPr>
                <w:sz w:val="22"/>
                <w:szCs w:val="22"/>
                <w:lang w:val="fr-FR"/>
              </w:rPr>
            </w:pPr>
            <w:r w:rsidRPr="00CF52CB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7D64006D" w14:textId="77777777" w:rsidTr="00223370">
        <w:trPr>
          <w:jc w:val="center"/>
        </w:trPr>
        <w:tc>
          <w:tcPr>
            <w:tcW w:w="799" w:type="dxa"/>
            <w:vMerge/>
          </w:tcPr>
          <w:p w14:paraId="4EFB436F" w14:textId="77777777" w:rsidR="00DC40B9" w:rsidRPr="00F11E7E" w:rsidRDefault="00DC40B9" w:rsidP="00956622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1856E380" w14:textId="77777777" w:rsidR="00DC40B9" w:rsidRPr="00F11E7E" w:rsidRDefault="00DC40B9" w:rsidP="00956622">
            <w:pPr>
              <w:jc w:val="center"/>
            </w:pPr>
            <w:r w:rsidRPr="00F11E7E">
              <w:rPr>
                <w:sz w:val="22"/>
                <w:szCs w:val="22"/>
                <w:lang w:val="ro-RO"/>
              </w:rPr>
              <w:t>13-19</w:t>
            </w:r>
          </w:p>
        </w:tc>
        <w:tc>
          <w:tcPr>
            <w:tcW w:w="4698" w:type="dxa"/>
          </w:tcPr>
          <w:p w14:paraId="586267BC" w14:textId="77777777" w:rsidR="00DC40B9" w:rsidRPr="00F11E7E" w:rsidRDefault="00DC40B9" w:rsidP="00956622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Metodologia cercetării educaționale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ro-RO"/>
                </w:rPr>
                <w:t>2C</w:t>
              </w:r>
            </w:smartTag>
            <w:r w:rsidRPr="00F11E7E">
              <w:rPr>
                <w:sz w:val="22"/>
                <w:szCs w:val="22"/>
                <w:lang w:val="ro-RO"/>
              </w:rPr>
              <w:t>, 4S)</w:t>
            </w:r>
          </w:p>
        </w:tc>
        <w:tc>
          <w:tcPr>
            <w:tcW w:w="3373" w:type="dxa"/>
          </w:tcPr>
          <w:p w14:paraId="52328704" w14:textId="77777777" w:rsidR="00DC40B9" w:rsidRPr="00F11E7E" w:rsidRDefault="00DC40B9" w:rsidP="00956622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</w:tcPr>
          <w:p w14:paraId="7772779F" w14:textId="5AA0546E" w:rsidR="00DC40B9" w:rsidRPr="00CF52CB" w:rsidRDefault="009856F4" w:rsidP="00956622">
            <w:pPr>
              <w:jc w:val="center"/>
              <w:rPr>
                <w:sz w:val="22"/>
                <w:szCs w:val="22"/>
                <w:lang w:val="ro-RO"/>
              </w:rPr>
            </w:pPr>
            <w:r>
              <w:rPr>
                <w:bCs/>
                <w:sz w:val="22"/>
                <w:szCs w:val="22"/>
                <w:lang w:val="ro-RO"/>
              </w:rPr>
              <w:t>D215</w:t>
            </w:r>
          </w:p>
        </w:tc>
      </w:tr>
      <w:tr w:rsidR="00F11E7E" w:rsidRPr="00F11E7E" w14:paraId="799B98D4" w14:textId="77777777" w:rsidTr="00223370">
        <w:trPr>
          <w:jc w:val="center"/>
        </w:trPr>
        <w:tc>
          <w:tcPr>
            <w:tcW w:w="799" w:type="dxa"/>
          </w:tcPr>
          <w:p w14:paraId="00714492" w14:textId="77777777" w:rsidR="00DC40B9" w:rsidRPr="00F11E7E" w:rsidRDefault="00DC40B9" w:rsidP="00956622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28.11</w:t>
            </w:r>
          </w:p>
        </w:tc>
        <w:tc>
          <w:tcPr>
            <w:tcW w:w="1039" w:type="dxa"/>
          </w:tcPr>
          <w:p w14:paraId="146048F8" w14:textId="77777777" w:rsidR="00DC40B9" w:rsidRPr="00F11E7E" w:rsidRDefault="00DC40B9" w:rsidP="00956622">
            <w:pPr>
              <w:jc w:val="center"/>
            </w:pPr>
            <w:r w:rsidRPr="00F11E7E">
              <w:rPr>
                <w:sz w:val="22"/>
                <w:szCs w:val="22"/>
              </w:rPr>
              <w:t>13-15</w:t>
            </w:r>
          </w:p>
        </w:tc>
        <w:tc>
          <w:tcPr>
            <w:tcW w:w="4698" w:type="dxa"/>
            <w:vAlign w:val="bottom"/>
          </w:tcPr>
          <w:p w14:paraId="4CDC00DA" w14:textId="77777777" w:rsidR="00DC40B9" w:rsidRPr="00F11E7E" w:rsidRDefault="00DC40B9" w:rsidP="00956622">
            <w:pPr>
              <w:rPr>
                <w:lang w:val="ro-RO"/>
              </w:rPr>
            </w:pPr>
          </w:p>
        </w:tc>
        <w:tc>
          <w:tcPr>
            <w:tcW w:w="3373" w:type="dxa"/>
          </w:tcPr>
          <w:p w14:paraId="2F19775C" w14:textId="77777777" w:rsidR="00DC40B9" w:rsidRPr="00F11E7E" w:rsidRDefault="00DC40B9" w:rsidP="00956622">
            <w:pPr>
              <w:rPr>
                <w:lang w:val="ro-RO"/>
              </w:rPr>
            </w:pPr>
          </w:p>
        </w:tc>
        <w:tc>
          <w:tcPr>
            <w:tcW w:w="826" w:type="dxa"/>
          </w:tcPr>
          <w:p w14:paraId="7F04E394" w14:textId="77777777" w:rsidR="00DC40B9" w:rsidRPr="00CF52CB" w:rsidRDefault="00DC40B9" w:rsidP="00956622">
            <w:pPr>
              <w:jc w:val="center"/>
              <w:rPr>
                <w:sz w:val="22"/>
                <w:szCs w:val="22"/>
              </w:rPr>
            </w:pPr>
          </w:p>
        </w:tc>
      </w:tr>
      <w:tr w:rsidR="00F11E7E" w:rsidRPr="00F11E7E" w14:paraId="42CD25B8" w14:textId="77777777" w:rsidTr="00223370">
        <w:trPr>
          <w:jc w:val="center"/>
        </w:trPr>
        <w:tc>
          <w:tcPr>
            <w:tcW w:w="799" w:type="dxa"/>
            <w:shd w:val="clear" w:color="auto" w:fill="C00000"/>
          </w:tcPr>
          <w:p w14:paraId="6142E4CA" w14:textId="77777777" w:rsidR="00DC40B9" w:rsidRPr="00F11E7E" w:rsidRDefault="00DC40B9" w:rsidP="00956622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1039" w:type="dxa"/>
            <w:shd w:val="clear" w:color="auto" w:fill="C00000"/>
          </w:tcPr>
          <w:p w14:paraId="5E500940" w14:textId="77777777" w:rsidR="00DC40B9" w:rsidRPr="00F11E7E" w:rsidRDefault="00DC40B9" w:rsidP="00956622">
            <w:pPr>
              <w:jc w:val="center"/>
              <w:rPr>
                <w:b/>
                <w:sz w:val="8"/>
                <w:szCs w:val="8"/>
              </w:rPr>
            </w:pPr>
          </w:p>
        </w:tc>
        <w:tc>
          <w:tcPr>
            <w:tcW w:w="4698" w:type="dxa"/>
            <w:shd w:val="clear" w:color="auto" w:fill="C00000"/>
          </w:tcPr>
          <w:p w14:paraId="3F7FBD5C" w14:textId="77777777" w:rsidR="00DC40B9" w:rsidRPr="00F11E7E" w:rsidRDefault="00DC40B9" w:rsidP="00956622">
            <w:pPr>
              <w:rPr>
                <w:b/>
                <w:sz w:val="8"/>
                <w:szCs w:val="8"/>
              </w:rPr>
            </w:pPr>
          </w:p>
        </w:tc>
        <w:tc>
          <w:tcPr>
            <w:tcW w:w="3373" w:type="dxa"/>
            <w:shd w:val="clear" w:color="auto" w:fill="C00000"/>
          </w:tcPr>
          <w:p w14:paraId="2290357C" w14:textId="77777777" w:rsidR="00DC40B9" w:rsidRPr="00F11E7E" w:rsidRDefault="00DC40B9" w:rsidP="00956622">
            <w:pPr>
              <w:rPr>
                <w:b/>
                <w:sz w:val="8"/>
                <w:szCs w:val="8"/>
                <w:lang w:val="de-DE"/>
              </w:rPr>
            </w:pPr>
          </w:p>
        </w:tc>
        <w:tc>
          <w:tcPr>
            <w:tcW w:w="826" w:type="dxa"/>
            <w:shd w:val="clear" w:color="auto" w:fill="C00000"/>
          </w:tcPr>
          <w:p w14:paraId="11609F54" w14:textId="77777777" w:rsidR="00DC40B9" w:rsidRPr="00F11E7E" w:rsidRDefault="00DC40B9" w:rsidP="00956622">
            <w:pPr>
              <w:rPr>
                <w:b/>
                <w:sz w:val="8"/>
                <w:szCs w:val="8"/>
              </w:rPr>
            </w:pPr>
          </w:p>
        </w:tc>
      </w:tr>
      <w:tr w:rsidR="00F11E7E" w:rsidRPr="00F11E7E" w14:paraId="79AA33CD" w14:textId="77777777" w:rsidTr="00223370">
        <w:trPr>
          <w:jc w:val="center"/>
        </w:trPr>
        <w:tc>
          <w:tcPr>
            <w:tcW w:w="799" w:type="dxa"/>
          </w:tcPr>
          <w:p w14:paraId="532CD344" w14:textId="77777777" w:rsidR="00DC40B9" w:rsidRPr="00F11E7E" w:rsidRDefault="00DC40B9" w:rsidP="00956622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01.12</w:t>
            </w:r>
          </w:p>
        </w:tc>
        <w:tc>
          <w:tcPr>
            <w:tcW w:w="1039" w:type="dxa"/>
          </w:tcPr>
          <w:p w14:paraId="79B1C638" w14:textId="77777777" w:rsidR="00DC40B9" w:rsidRPr="00F11E7E" w:rsidRDefault="00DC40B9" w:rsidP="00956622">
            <w:pPr>
              <w:jc w:val="center"/>
            </w:pPr>
            <w:r w:rsidRPr="00F11E7E">
              <w:rPr>
                <w:sz w:val="22"/>
                <w:szCs w:val="22"/>
              </w:rPr>
              <w:t>13-19</w:t>
            </w:r>
          </w:p>
        </w:tc>
        <w:tc>
          <w:tcPr>
            <w:tcW w:w="4698" w:type="dxa"/>
            <w:vAlign w:val="bottom"/>
          </w:tcPr>
          <w:p w14:paraId="340E4F7A" w14:textId="77777777" w:rsidR="00DC40B9" w:rsidRPr="00F11E7E" w:rsidRDefault="00DC40B9" w:rsidP="00956622">
            <w:pPr>
              <w:rPr>
                <w:lang w:val="it-IT"/>
              </w:rPr>
            </w:pPr>
            <w:r w:rsidRPr="00F11E7E">
              <w:rPr>
                <w:sz w:val="22"/>
                <w:szCs w:val="22"/>
                <w:lang w:val="it-IT"/>
              </w:rPr>
              <w:t>LIBER</w:t>
            </w:r>
          </w:p>
        </w:tc>
        <w:tc>
          <w:tcPr>
            <w:tcW w:w="3373" w:type="dxa"/>
          </w:tcPr>
          <w:p w14:paraId="240BBBFC" w14:textId="77777777" w:rsidR="00DC40B9" w:rsidRPr="00F11E7E" w:rsidRDefault="00DC40B9" w:rsidP="00956622">
            <w:pPr>
              <w:rPr>
                <w:bCs/>
                <w:lang w:val="ro-RO"/>
              </w:rPr>
            </w:pPr>
          </w:p>
        </w:tc>
        <w:tc>
          <w:tcPr>
            <w:tcW w:w="826" w:type="dxa"/>
          </w:tcPr>
          <w:p w14:paraId="71378304" w14:textId="77777777" w:rsidR="00DC40B9" w:rsidRPr="00B76007" w:rsidRDefault="00DC40B9" w:rsidP="00956622">
            <w:pPr>
              <w:jc w:val="center"/>
              <w:rPr>
                <w:bCs/>
                <w:sz w:val="22"/>
                <w:szCs w:val="22"/>
                <w:lang w:val="it-IT"/>
              </w:rPr>
            </w:pPr>
          </w:p>
        </w:tc>
      </w:tr>
      <w:tr w:rsidR="00F11E7E" w:rsidRPr="00F11E7E" w14:paraId="7CB0E969" w14:textId="77777777" w:rsidTr="00223370">
        <w:trPr>
          <w:trHeight w:val="70"/>
          <w:jc w:val="center"/>
        </w:trPr>
        <w:tc>
          <w:tcPr>
            <w:tcW w:w="799" w:type="dxa"/>
            <w:vMerge w:val="restart"/>
            <w:vAlign w:val="center"/>
          </w:tcPr>
          <w:p w14:paraId="11922959" w14:textId="77777777" w:rsidR="00DC40B9" w:rsidRPr="00F11E7E" w:rsidRDefault="00DC40B9" w:rsidP="00956622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02.12</w:t>
            </w:r>
          </w:p>
        </w:tc>
        <w:tc>
          <w:tcPr>
            <w:tcW w:w="1039" w:type="dxa"/>
            <w:vAlign w:val="center"/>
          </w:tcPr>
          <w:p w14:paraId="2F490823" w14:textId="77777777" w:rsidR="00DC40B9" w:rsidRPr="00F11E7E" w:rsidRDefault="00DC40B9" w:rsidP="00956622">
            <w:pPr>
              <w:jc w:val="center"/>
            </w:pPr>
            <w:r w:rsidRPr="00F11E7E">
              <w:rPr>
                <w:sz w:val="22"/>
                <w:szCs w:val="22"/>
              </w:rPr>
              <w:t>11-13</w:t>
            </w:r>
          </w:p>
        </w:tc>
        <w:tc>
          <w:tcPr>
            <w:tcW w:w="4698" w:type="dxa"/>
            <w:vAlign w:val="bottom"/>
          </w:tcPr>
          <w:p w14:paraId="1FC9E129" w14:textId="0BFEDB1B" w:rsidR="00DC40B9" w:rsidRPr="00F11E7E" w:rsidRDefault="00DC40B9" w:rsidP="00550FCA">
            <w:pPr>
              <w:rPr>
                <w:lang w:val="pl-PL"/>
              </w:rPr>
            </w:pPr>
            <w:r w:rsidRPr="00F11E7E">
              <w:rPr>
                <w:sz w:val="22"/>
                <w:szCs w:val="22"/>
                <w:lang w:val="pt-BR"/>
              </w:rPr>
              <w:t>Didactica domeniului (SMSS</w:t>
            </w:r>
            <w:r w:rsidR="00CF52CB">
              <w:rPr>
                <w:sz w:val="22"/>
                <w:szCs w:val="22"/>
                <w:lang w:val="pt-BR"/>
              </w:rPr>
              <w:t xml:space="preserve">, </w:t>
            </w:r>
            <w:r w:rsidRPr="00F11E7E">
              <w:rPr>
                <w:sz w:val="22"/>
                <w:szCs w:val="22"/>
                <w:lang w:val="pt-BR"/>
              </w:rPr>
              <w:t>2C)</w:t>
            </w:r>
          </w:p>
        </w:tc>
        <w:tc>
          <w:tcPr>
            <w:tcW w:w="3373" w:type="dxa"/>
          </w:tcPr>
          <w:p w14:paraId="1ECFAF73" w14:textId="77777777" w:rsidR="00DC40B9" w:rsidRPr="00F11E7E" w:rsidRDefault="00DC40B9" w:rsidP="00550FCA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pt-BR"/>
              </w:rPr>
              <w:t>Conf. univ. dr. Drăgoi Cristian</w:t>
            </w:r>
          </w:p>
        </w:tc>
        <w:tc>
          <w:tcPr>
            <w:tcW w:w="826" w:type="dxa"/>
            <w:vAlign w:val="center"/>
          </w:tcPr>
          <w:p w14:paraId="208A822E" w14:textId="77777777" w:rsidR="00DC40B9" w:rsidRPr="00B76007" w:rsidRDefault="00DC40B9" w:rsidP="00956622">
            <w:pPr>
              <w:jc w:val="center"/>
              <w:rPr>
                <w:b/>
                <w:sz w:val="22"/>
                <w:szCs w:val="22"/>
                <w:lang w:val="en-GB"/>
              </w:rPr>
            </w:pPr>
          </w:p>
        </w:tc>
      </w:tr>
      <w:tr w:rsidR="00F11E7E" w:rsidRPr="00F11E7E" w14:paraId="01EF3ED2" w14:textId="77777777" w:rsidTr="00223370">
        <w:trPr>
          <w:jc w:val="center"/>
        </w:trPr>
        <w:tc>
          <w:tcPr>
            <w:tcW w:w="799" w:type="dxa"/>
            <w:vMerge/>
            <w:vAlign w:val="center"/>
          </w:tcPr>
          <w:p w14:paraId="29F76505" w14:textId="77777777" w:rsidR="00DC40B9" w:rsidRPr="00F11E7E" w:rsidRDefault="00DC40B9" w:rsidP="00956622">
            <w:pPr>
              <w:rPr>
                <w:lang w:val="en-GB"/>
              </w:rPr>
            </w:pPr>
          </w:p>
        </w:tc>
        <w:tc>
          <w:tcPr>
            <w:tcW w:w="1039" w:type="dxa"/>
          </w:tcPr>
          <w:p w14:paraId="12EB3EAC" w14:textId="77777777" w:rsidR="00DC40B9" w:rsidRPr="00F11E7E" w:rsidRDefault="00DC40B9" w:rsidP="00956622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13-17</w:t>
            </w:r>
          </w:p>
        </w:tc>
        <w:tc>
          <w:tcPr>
            <w:tcW w:w="4698" w:type="dxa"/>
          </w:tcPr>
          <w:p w14:paraId="65CFF565" w14:textId="1B545D1E" w:rsidR="00DC40B9" w:rsidRPr="00F11E7E" w:rsidRDefault="00870832" w:rsidP="00956622">
            <w:pPr>
              <w:rPr>
                <w:lang w:val="ro-RO"/>
              </w:rPr>
            </w:pPr>
            <w:r w:rsidRPr="00F11E7E">
              <w:t>Educație interculturală (4S)</w:t>
            </w:r>
          </w:p>
        </w:tc>
        <w:tc>
          <w:tcPr>
            <w:tcW w:w="3373" w:type="dxa"/>
            <w:vAlign w:val="bottom"/>
          </w:tcPr>
          <w:p w14:paraId="76060445" w14:textId="77777777" w:rsidR="00DC40B9" w:rsidRPr="00F11E7E" w:rsidRDefault="00DC40B9" w:rsidP="00956622">
            <w:pPr>
              <w:rPr>
                <w:b/>
                <w:lang w:val="ro-RO"/>
              </w:rPr>
            </w:pPr>
            <w:r w:rsidRPr="00F11E7E">
              <w:rPr>
                <w:sz w:val="22"/>
                <w:szCs w:val="22"/>
              </w:rPr>
              <w:t>Conf. univ. dr. Boghian Ioana</w:t>
            </w:r>
          </w:p>
        </w:tc>
        <w:tc>
          <w:tcPr>
            <w:tcW w:w="826" w:type="dxa"/>
            <w:vAlign w:val="center"/>
          </w:tcPr>
          <w:p w14:paraId="5FDED070" w14:textId="57BDD347" w:rsidR="00DC40B9" w:rsidRPr="00B76007" w:rsidRDefault="00B76007" w:rsidP="00956622">
            <w:pPr>
              <w:jc w:val="center"/>
              <w:rPr>
                <w:b/>
                <w:sz w:val="22"/>
                <w:szCs w:val="22"/>
              </w:rPr>
            </w:pPr>
            <w:r w:rsidRPr="00B76007">
              <w:rPr>
                <w:sz w:val="22"/>
                <w:szCs w:val="22"/>
              </w:rPr>
              <w:t>D215</w:t>
            </w:r>
          </w:p>
        </w:tc>
      </w:tr>
      <w:tr w:rsidR="001B4EB0" w:rsidRPr="00F11E7E" w14:paraId="4575590D" w14:textId="77777777" w:rsidTr="00402735">
        <w:trPr>
          <w:jc w:val="center"/>
        </w:trPr>
        <w:tc>
          <w:tcPr>
            <w:tcW w:w="799" w:type="dxa"/>
            <w:vMerge w:val="restart"/>
          </w:tcPr>
          <w:p w14:paraId="5249A181" w14:textId="77777777" w:rsidR="001B4EB0" w:rsidRPr="00F11E7E" w:rsidRDefault="001B4EB0" w:rsidP="00E05D4D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03.12</w:t>
            </w:r>
          </w:p>
        </w:tc>
        <w:tc>
          <w:tcPr>
            <w:tcW w:w="1039" w:type="dxa"/>
            <w:vAlign w:val="center"/>
          </w:tcPr>
          <w:p w14:paraId="6DC5B9F0" w14:textId="77777777" w:rsidR="001B4EB0" w:rsidRPr="00F11E7E" w:rsidRDefault="001B4EB0" w:rsidP="00E05D4D">
            <w:pPr>
              <w:jc w:val="center"/>
            </w:pPr>
            <w:r w:rsidRPr="00F11E7E">
              <w:rPr>
                <w:sz w:val="22"/>
                <w:szCs w:val="22"/>
              </w:rPr>
              <w:t>13-15</w:t>
            </w:r>
          </w:p>
        </w:tc>
        <w:tc>
          <w:tcPr>
            <w:tcW w:w="4698" w:type="dxa"/>
            <w:vAlign w:val="center"/>
          </w:tcPr>
          <w:p w14:paraId="557B287E" w14:textId="77777777" w:rsidR="001B4EB0" w:rsidRPr="00F11E7E" w:rsidRDefault="001B4EB0" w:rsidP="00E05D4D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Psihoped. adolescenților, tinerilor și adulților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ro-RO"/>
                </w:rPr>
                <w:t>4C</w:t>
              </w:r>
            </w:smartTag>
            <w:r w:rsidRPr="00F11E7E">
              <w:rPr>
                <w:sz w:val="22"/>
                <w:szCs w:val="22"/>
                <w:lang w:val="ro-RO"/>
              </w:rPr>
              <w:t>)</w:t>
            </w:r>
          </w:p>
        </w:tc>
        <w:tc>
          <w:tcPr>
            <w:tcW w:w="3373" w:type="dxa"/>
            <w:vAlign w:val="center"/>
          </w:tcPr>
          <w:p w14:paraId="70CD50CC" w14:textId="77777777" w:rsidR="001B4EB0" w:rsidRPr="00F11E7E" w:rsidRDefault="001B4EB0" w:rsidP="00E05D4D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Lect. univ. dr. Robu Viorel</w:t>
            </w:r>
          </w:p>
        </w:tc>
        <w:tc>
          <w:tcPr>
            <w:tcW w:w="826" w:type="dxa"/>
          </w:tcPr>
          <w:p w14:paraId="0FA198F3" w14:textId="5B1D6C98" w:rsidR="001B4EB0" w:rsidRPr="00B76007" w:rsidRDefault="001B4EB0" w:rsidP="00E05D4D">
            <w:pPr>
              <w:jc w:val="center"/>
              <w:rPr>
                <w:sz w:val="22"/>
                <w:szCs w:val="22"/>
                <w:lang w:val="ro-RO"/>
              </w:rPr>
            </w:pPr>
            <w:r w:rsidRPr="00B76007">
              <w:rPr>
                <w:sz w:val="22"/>
                <w:szCs w:val="22"/>
                <w:lang w:val="pt-BR"/>
              </w:rPr>
              <w:t>DP13</w:t>
            </w:r>
          </w:p>
        </w:tc>
      </w:tr>
      <w:tr w:rsidR="001B4EB0" w:rsidRPr="00F11E7E" w14:paraId="248969EB" w14:textId="77777777" w:rsidTr="000052EA">
        <w:trPr>
          <w:jc w:val="center"/>
        </w:trPr>
        <w:tc>
          <w:tcPr>
            <w:tcW w:w="799" w:type="dxa"/>
            <w:vMerge/>
          </w:tcPr>
          <w:p w14:paraId="45EE9B19" w14:textId="77777777" w:rsidR="001B4EB0" w:rsidRPr="00F11E7E" w:rsidRDefault="001B4EB0" w:rsidP="001B4EB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39" w:type="dxa"/>
          </w:tcPr>
          <w:p w14:paraId="6DC0E49F" w14:textId="27FAB6F8" w:rsidR="001B4EB0" w:rsidRPr="00F11E7E" w:rsidRDefault="001B4EB0" w:rsidP="001B4EB0">
            <w:pPr>
              <w:jc w:val="center"/>
              <w:rPr>
                <w:sz w:val="22"/>
                <w:szCs w:val="22"/>
              </w:rPr>
            </w:pPr>
            <w:r w:rsidRPr="00F11E7E">
              <w:rPr>
                <w:sz w:val="22"/>
                <w:szCs w:val="22"/>
              </w:rPr>
              <w:t>15-19</w:t>
            </w:r>
          </w:p>
        </w:tc>
        <w:tc>
          <w:tcPr>
            <w:tcW w:w="4698" w:type="dxa"/>
            <w:vAlign w:val="bottom"/>
          </w:tcPr>
          <w:p w14:paraId="1C0FA019" w14:textId="584A029D" w:rsidR="001B4EB0" w:rsidRPr="00F11E7E" w:rsidRDefault="001B4EB0" w:rsidP="001B4EB0">
            <w:pPr>
              <w:rPr>
                <w:sz w:val="22"/>
                <w:szCs w:val="22"/>
                <w:lang w:val="ro-RO"/>
              </w:rPr>
            </w:pPr>
            <w:r w:rsidRPr="00F11E7E">
              <w:rPr>
                <w:sz w:val="22"/>
                <w:szCs w:val="22"/>
                <w:lang w:val="it-IT"/>
              </w:rPr>
              <w:t>Didactica domeniului (Ing.+Științe+St. ec.)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it-IT"/>
                </w:rPr>
                <w:t>4C</w:t>
              </w:r>
            </w:smartTag>
            <w:r w:rsidRPr="00F11E7E">
              <w:rPr>
                <w:sz w:val="22"/>
                <w:szCs w:val="22"/>
                <w:lang w:val="it-IT"/>
              </w:rPr>
              <w:t>)</w:t>
            </w:r>
          </w:p>
        </w:tc>
        <w:tc>
          <w:tcPr>
            <w:tcW w:w="3373" w:type="dxa"/>
            <w:vAlign w:val="bottom"/>
          </w:tcPr>
          <w:p w14:paraId="1E7DAE22" w14:textId="2A53158E" w:rsidR="001B4EB0" w:rsidRPr="00F11E7E" w:rsidRDefault="001B4EB0" w:rsidP="001B4EB0">
            <w:pPr>
              <w:rPr>
                <w:sz w:val="22"/>
                <w:szCs w:val="22"/>
                <w:lang w:val="ro-RO"/>
              </w:rPr>
            </w:pPr>
            <w:r w:rsidRPr="00F11E7E">
              <w:rPr>
                <w:sz w:val="22"/>
                <w:szCs w:val="22"/>
              </w:rPr>
              <w:t>Conf.univ.dr. Popescu Carmen</w:t>
            </w:r>
          </w:p>
        </w:tc>
        <w:tc>
          <w:tcPr>
            <w:tcW w:w="826" w:type="dxa"/>
          </w:tcPr>
          <w:p w14:paraId="568E1A07" w14:textId="77777777" w:rsidR="001B4EB0" w:rsidRPr="00B76007" w:rsidRDefault="001B4EB0" w:rsidP="001B4EB0">
            <w:pPr>
              <w:jc w:val="center"/>
              <w:rPr>
                <w:sz w:val="22"/>
                <w:szCs w:val="22"/>
                <w:lang w:val="pt-BR"/>
              </w:rPr>
            </w:pPr>
          </w:p>
        </w:tc>
      </w:tr>
      <w:tr w:rsidR="00E05D4D" w:rsidRPr="00F11E7E" w14:paraId="4ACB3EE4" w14:textId="77777777" w:rsidTr="00402735">
        <w:trPr>
          <w:jc w:val="center"/>
        </w:trPr>
        <w:tc>
          <w:tcPr>
            <w:tcW w:w="799" w:type="dxa"/>
          </w:tcPr>
          <w:p w14:paraId="41E61918" w14:textId="77777777" w:rsidR="00E05D4D" w:rsidRPr="00F11E7E" w:rsidRDefault="00E05D4D" w:rsidP="00E05D4D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04.12</w:t>
            </w:r>
          </w:p>
        </w:tc>
        <w:tc>
          <w:tcPr>
            <w:tcW w:w="1039" w:type="dxa"/>
            <w:vAlign w:val="center"/>
          </w:tcPr>
          <w:p w14:paraId="335D9199" w14:textId="77777777" w:rsidR="00E05D4D" w:rsidRPr="00F11E7E" w:rsidRDefault="00E05D4D" w:rsidP="00E05D4D">
            <w:pPr>
              <w:jc w:val="center"/>
            </w:pPr>
            <w:r w:rsidRPr="00F11E7E">
              <w:rPr>
                <w:sz w:val="22"/>
                <w:szCs w:val="22"/>
              </w:rPr>
              <w:t>11-15</w:t>
            </w:r>
          </w:p>
        </w:tc>
        <w:tc>
          <w:tcPr>
            <w:tcW w:w="4698" w:type="dxa"/>
            <w:vAlign w:val="center"/>
          </w:tcPr>
          <w:p w14:paraId="27A7794B" w14:textId="77777777" w:rsidR="00E05D4D" w:rsidRPr="00F11E7E" w:rsidRDefault="00E05D4D" w:rsidP="00E05D4D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ro-RO"/>
              </w:rPr>
              <w:t>Psihoped. adolescenților, tinerilor și adulților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ro-RO"/>
                </w:rPr>
                <w:t>4C</w:t>
              </w:r>
            </w:smartTag>
            <w:r w:rsidRPr="00F11E7E">
              <w:rPr>
                <w:sz w:val="22"/>
                <w:szCs w:val="22"/>
                <w:lang w:val="ro-RO"/>
              </w:rPr>
              <w:t>)</w:t>
            </w:r>
          </w:p>
        </w:tc>
        <w:tc>
          <w:tcPr>
            <w:tcW w:w="3373" w:type="dxa"/>
            <w:vAlign w:val="center"/>
          </w:tcPr>
          <w:p w14:paraId="5EE4FC80" w14:textId="77777777" w:rsidR="00E05D4D" w:rsidRPr="00F11E7E" w:rsidRDefault="00E05D4D" w:rsidP="00E05D4D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ro-RO"/>
              </w:rPr>
              <w:t>Lect. univ. dr. Robu Viorel</w:t>
            </w:r>
          </w:p>
        </w:tc>
        <w:tc>
          <w:tcPr>
            <w:tcW w:w="826" w:type="dxa"/>
          </w:tcPr>
          <w:p w14:paraId="11B79491" w14:textId="12DBEE85" w:rsidR="00E05D4D" w:rsidRPr="00B76007" w:rsidRDefault="00E05D4D" w:rsidP="00E05D4D">
            <w:pPr>
              <w:jc w:val="center"/>
              <w:rPr>
                <w:sz w:val="22"/>
                <w:szCs w:val="22"/>
                <w:lang w:val="ro-RO"/>
              </w:rPr>
            </w:pPr>
            <w:r w:rsidRPr="00B76007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6C658015" w14:textId="77777777" w:rsidTr="00B76007">
        <w:trPr>
          <w:trHeight w:val="70"/>
          <w:jc w:val="center"/>
        </w:trPr>
        <w:tc>
          <w:tcPr>
            <w:tcW w:w="799" w:type="dxa"/>
          </w:tcPr>
          <w:p w14:paraId="65EB501A" w14:textId="77777777" w:rsidR="00DC40B9" w:rsidRPr="00F11E7E" w:rsidRDefault="00DC40B9" w:rsidP="00656CEE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05.12</w:t>
            </w:r>
          </w:p>
        </w:tc>
        <w:tc>
          <w:tcPr>
            <w:tcW w:w="1039" w:type="dxa"/>
          </w:tcPr>
          <w:p w14:paraId="0F6CEADC" w14:textId="77777777" w:rsidR="00DC40B9" w:rsidRPr="00F11E7E" w:rsidRDefault="00DC40B9" w:rsidP="00656CEE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4698" w:type="dxa"/>
            <w:vAlign w:val="bottom"/>
          </w:tcPr>
          <w:p w14:paraId="607AC599" w14:textId="77777777" w:rsidR="00DC40B9" w:rsidRPr="00F11E7E" w:rsidRDefault="00DC40B9" w:rsidP="00656CEE">
            <w:pPr>
              <w:rPr>
                <w:lang w:val="ro-RO"/>
              </w:rPr>
            </w:pPr>
          </w:p>
        </w:tc>
        <w:tc>
          <w:tcPr>
            <w:tcW w:w="3373" w:type="dxa"/>
            <w:vAlign w:val="bottom"/>
          </w:tcPr>
          <w:p w14:paraId="60FB69F4" w14:textId="77777777" w:rsidR="00DC40B9" w:rsidRPr="00F11E7E" w:rsidRDefault="00DC40B9" w:rsidP="00656CEE"/>
        </w:tc>
        <w:tc>
          <w:tcPr>
            <w:tcW w:w="826" w:type="dxa"/>
          </w:tcPr>
          <w:p w14:paraId="281C9AA5" w14:textId="77777777" w:rsidR="00DC40B9" w:rsidRPr="00B76007" w:rsidRDefault="00DC40B9" w:rsidP="00656CEE">
            <w:pPr>
              <w:jc w:val="center"/>
              <w:rPr>
                <w:sz w:val="22"/>
                <w:szCs w:val="22"/>
                <w:lang w:val="pt-BR"/>
              </w:rPr>
            </w:pPr>
          </w:p>
        </w:tc>
      </w:tr>
      <w:tr w:rsidR="00F11E7E" w:rsidRPr="00F11E7E" w14:paraId="22731BA6" w14:textId="77777777" w:rsidTr="00223370">
        <w:trPr>
          <w:trHeight w:val="70"/>
          <w:jc w:val="center"/>
        </w:trPr>
        <w:tc>
          <w:tcPr>
            <w:tcW w:w="799" w:type="dxa"/>
            <w:shd w:val="clear" w:color="auto" w:fill="C00000"/>
          </w:tcPr>
          <w:p w14:paraId="0CEFA529" w14:textId="77777777" w:rsidR="00DC40B9" w:rsidRPr="00F11E7E" w:rsidRDefault="00DC40B9" w:rsidP="00656CEE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1039" w:type="dxa"/>
            <w:shd w:val="clear" w:color="auto" w:fill="C00000"/>
          </w:tcPr>
          <w:p w14:paraId="609FCF5D" w14:textId="77777777" w:rsidR="00DC40B9" w:rsidRPr="00F11E7E" w:rsidRDefault="00DC40B9" w:rsidP="00656CEE">
            <w:pPr>
              <w:jc w:val="center"/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4698" w:type="dxa"/>
            <w:shd w:val="clear" w:color="auto" w:fill="C00000"/>
            <w:vAlign w:val="bottom"/>
          </w:tcPr>
          <w:p w14:paraId="6DE308D6" w14:textId="77777777" w:rsidR="00DC40B9" w:rsidRPr="00F11E7E" w:rsidRDefault="00DC40B9" w:rsidP="00656CEE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3373" w:type="dxa"/>
            <w:shd w:val="clear" w:color="auto" w:fill="C00000"/>
            <w:vAlign w:val="bottom"/>
          </w:tcPr>
          <w:p w14:paraId="39D6E2B8" w14:textId="77777777" w:rsidR="00DC40B9" w:rsidRPr="00F11E7E" w:rsidRDefault="00DC40B9" w:rsidP="00656CEE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826" w:type="dxa"/>
            <w:shd w:val="clear" w:color="auto" w:fill="C00000"/>
          </w:tcPr>
          <w:p w14:paraId="03C472C1" w14:textId="77777777" w:rsidR="00DC40B9" w:rsidRPr="00F11E7E" w:rsidRDefault="00DC40B9" w:rsidP="00656CEE">
            <w:pPr>
              <w:rPr>
                <w:b/>
                <w:sz w:val="8"/>
                <w:szCs w:val="8"/>
                <w:lang w:val="pt-BR"/>
              </w:rPr>
            </w:pPr>
          </w:p>
        </w:tc>
      </w:tr>
      <w:tr w:rsidR="00F11E7E" w:rsidRPr="00F11E7E" w14:paraId="2ED58D4B" w14:textId="77777777" w:rsidTr="00223370">
        <w:trPr>
          <w:trHeight w:val="224"/>
          <w:jc w:val="center"/>
        </w:trPr>
        <w:tc>
          <w:tcPr>
            <w:tcW w:w="799" w:type="dxa"/>
          </w:tcPr>
          <w:p w14:paraId="34F8785C" w14:textId="77777777" w:rsidR="00DC40B9" w:rsidRPr="00F11E7E" w:rsidRDefault="00DC40B9" w:rsidP="00656CEE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08.12</w:t>
            </w:r>
          </w:p>
        </w:tc>
        <w:tc>
          <w:tcPr>
            <w:tcW w:w="1039" w:type="dxa"/>
          </w:tcPr>
          <w:p w14:paraId="3B2E3F15" w14:textId="77777777" w:rsidR="00DC40B9" w:rsidRPr="00F11E7E" w:rsidRDefault="00DC40B9" w:rsidP="00656CEE">
            <w:pPr>
              <w:jc w:val="center"/>
            </w:pPr>
            <w:r w:rsidRPr="00F11E7E">
              <w:rPr>
                <w:sz w:val="22"/>
                <w:szCs w:val="22"/>
              </w:rPr>
              <w:t>13-19</w:t>
            </w:r>
          </w:p>
        </w:tc>
        <w:tc>
          <w:tcPr>
            <w:tcW w:w="4698" w:type="dxa"/>
          </w:tcPr>
          <w:p w14:paraId="7836E46A" w14:textId="77777777" w:rsidR="00DC40B9" w:rsidRPr="00F11E7E" w:rsidRDefault="00DC40B9" w:rsidP="00656CEE">
            <w:pPr>
              <w:jc w:val="both"/>
            </w:pPr>
          </w:p>
        </w:tc>
        <w:tc>
          <w:tcPr>
            <w:tcW w:w="3373" w:type="dxa"/>
            <w:vAlign w:val="bottom"/>
          </w:tcPr>
          <w:p w14:paraId="6CE5A3E7" w14:textId="77777777" w:rsidR="00DC40B9" w:rsidRPr="00F11E7E" w:rsidRDefault="00DC40B9" w:rsidP="00656CEE"/>
        </w:tc>
        <w:tc>
          <w:tcPr>
            <w:tcW w:w="826" w:type="dxa"/>
          </w:tcPr>
          <w:p w14:paraId="40CDB640" w14:textId="77777777" w:rsidR="00DC40B9" w:rsidRPr="00F11E7E" w:rsidRDefault="00DC40B9" w:rsidP="00656CEE">
            <w:pPr>
              <w:jc w:val="center"/>
            </w:pPr>
          </w:p>
        </w:tc>
      </w:tr>
      <w:tr w:rsidR="00F11E7E" w:rsidRPr="00F11E7E" w14:paraId="63F1ADC8" w14:textId="77777777" w:rsidTr="00223370">
        <w:trPr>
          <w:trHeight w:val="70"/>
          <w:jc w:val="center"/>
        </w:trPr>
        <w:tc>
          <w:tcPr>
            <w:tcW w:w="799" w:type="dxa"/>
          </w:tcPr>
          <w:p w14:paraId="519A3A21" w14:textId="77777777" w:rsidR="002765E4" w:rsidRPr="00F11E7E" w:rsidRDefault="002765E4" w:rsidP="002765E4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09.12</w:t>
            </w:r>
          </w:p>
        </w:tc>
        <w:tc>
          <w:tcPr>
            <w:tcW w:w="1039" w:type="dxa"/>
          </w:tcPr>
          <w:p w14:paraId="24B4F38F" w14:textId="3DD41A5C" w:rsidR="002765E4" w:rsidRPr="00F11E7E" w:rsidRDefault="002765E4" w:rsidP="002765E4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13-17</w:t>
            </w:r>
          </w:p>
        </w:tc>
        <w:tc>
          <w:tcPr>
            <w:tcW w:w="4698" w:type="dxa"/>
          </w:tcPr>
          <w:p w14:paraId="4CF07A2F" w14:textId="76F3050E" w:rsidR="002765E4" w:rsidRPr="00F11E7E" w:rsidRDefault="002765E4" w:rsidP="002765E4">
            <w:pPr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Educație interculturală (</w:t>
            </w:r>
            <w:r w:rsidR="00870832" w:rsidRPr="00F11E7E">
              <w:rPr>
                <w:sz w:val="22"/>
                <w:szCs w:val="22"/>
              </w:rPr>
              <w:t>4</w:t>
            </w:r>
            <w:r w:rsidRPr="00F11E7E">
              <w:rPr>
                <w:sz w:val="22"/>
                <w:szCs w:val="22"/>
              </w:rPr>
              <w:t>S)</w:t>
            </w:r>
          </w:p>
        </w:tc>
        <w:tc>
          <w:tcPr>
            <w:tcW w:w="3373" w:type="dxa"/>
            <w:vAlign w:val="bottom"/>
          </w:tcPr>
          <w:p w14:paraId="408C309F" w14:textId="6DA876EE" w:rsidR="002765E4" w:rsidRPr="00F11E7E" w:rsidRDefault="002765E4" w:rsidP="002765E4">
            <w:r w:rsidRPr="00F11E7E">
              <w:rPr>
                <w:sz w:val="22"/>
                <w:szCs w:val="22"/>
              </w:rPr>
              <w:t>Conf. univ. dr. Boghian Ioana</w:t>
            </w:r>
          </w:p>
        </w:tc>
        <w:tc>
          <w:tcPr>
            <w:tcW w:w="826" w:type="dxa"/>
          </w:tcPr>
          <w:p w14:paraId="5D320B8B" w14:textId="1E826CBF" w:rsidR="002765E4" w:rsidRPr="00B76007" w:rsidRDefault="00B76007" w:rsidP="002765E4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D215</w:t>
            </w:r>
          </w:p>
        </w:tc>
      </w:tr>
      <w:tr w:rsidR="00E05D4D" w:rsidRPr="00F11E7E" w14:paraId="0C1C9F55" w14:textId="77777777" w:rsidTr="000C64F0">
        <w:trPr>
          <w:trHeight w:val="224"/>
          <w:jc w:val="center"/>
        </w:trPr>
        <w:tc>
          <w:tcPr>
            <w:tcW w:w="799" w:type="dxa"/>
            <w:vMerge w:val="restart"/>
          </w:tcPr>
          <w:p w14:paraId="549F1400" w14:textId="77777777" w:rsidR="00E05D4D" w:rsidRPr="00F11E7E" w:rsidRDefault="00E05D4D" w:rsidP="00E05D4D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10.12</w:t>
            </w:r>
          </w:p>
        </w:tc>
        <w:tc>
          <w:tcPr>
            <w:tcW w:w="1039" w:type="dxa"/>
            <w:vAlign w:val="center"/>
          </w:tcPr>
          <w:p w14:paraId="75CF3297" w14:textId="77777777" w:rsidR="00E05D4D" w:rsidRPr="00F11E7E" w:rsidRDefault="00E05D4D" w:rsidP="00E05D4D">
            <w:pPr>
              <w:jc w:val="center"/>
            </w:pPr>
            <w:r w:rsidRPr="00F11E7E">
              <w:rPr>
                <w:sz w:val="22"/>
                <w:szCs w:val="22"/>
              </w:rPr>
              <w:t>11-13</w:t>
            </w:r>
          </w:p>
        </w:tc>
        <w:tc>
          <w:tcPr>
            <w:tcW w:w="4698" w:type="dxa"/>
            <w:vAlign w:val="center"/>
          </w:tcPr>
          <w:p w14:paraId="28D4CEF5" w14:textId="77777777" w:rsidR="00E05D4D" w:rsidRPr="00F11E7E" w:rsidRDefault="00E05D4D" w:rsidP="00E05D4D">
            <w:pPr>
              <w:rPr>
                <w:lang w:val="pt-BR"/>
              </w:rPr>
            </w:pPr>
            <w:r w:rsidRPr="00F11E7E">
              <w:rPr>
                <w:sz w:val="22"/>
                <w:szCs w:val="22"/>
                <w:lang w:val="ro-RO"/>
              </w:rPr>
              <w:t>Psihoped. adolescenților, tinerilor și adulților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ro-RO"/>
                </w:rPr>
                <w:t>2C</w:t>
              </w:r>
            </w:smartTag>
            <w:r w:rsidRPr="00F11E7E">
              <w:rPr>
                <w:sz w:val="22"/>
                <w:szCs w:val="22"/>
                <w:lang w:val="ro-RO"/>
              </w:rPr>
              <w:t>)</w:t>
            </w:r>
          </w:p>
        </w:tc>
        <w:tc>
          <w:tcPr>
            <w:tcW w:w="3373" w:type="dxa"/>
            <w:vAlign w:val="center"/>
          </w:tcPr>
          <w:p w14:paraId="0714497A" w14:textId="77777777" w:rsidR="00E05D4D" w:rsidRPr="00F11E7E" w:rsidRDefault="00E05D4D" w:rsidP="00E05D4D">
            <w:pPr>
              <w:rPr>
                <w:bCs/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Lect. univ. dr. Robu Viorel</w:t>
            </w:r>
          </w:p>
        </w:tc>
        <w:tc>
          <w:tcPr>
            <w:tcW w:w="826" w:type="dxa"/>
          </w:tcPr>
          <w:p w14:paraId="305370D6" w14:textId="0C835E27" w:rsidR="00E05D4D" w:rsidRPr="00B76007" w:rsidRDefault="00E05D4D" w:rsidP="00E05D4D">
            <w:pPr>
              <w:jc w:val="center"/>
              <w:rPr>
                <w:sz w:val="22"/>
                <w:szCs w:val="22"/>
                <w:lang w:val="ro-RO"/>
              </w:rPr>
            </w:pPr>
            <w:r w:rsidRPr="00B76007">
              <w:rPr>
                <w:sz w:val="22"/>
                <w:szCs w:val="22"/>
                <w:lang w:val="pt-BR"/>
              </w:rPr>
              <w:t>DP13</w:t>
            </w:r>
          </w:p>
        </w:tc>
      </w:tr>
      <w:tr w:rsidR="00E05D4D" w:rsidRPr="00F11E7E" w14:paraId="100AA54E" w14:textId="77777777" w:rsidTr="00223370">
        <w:trPr>
          <w:trHeight w:val="224"/>
          <w:jc w:val="center"/>
        </w:trPr>
        <w:tc>
          <w:tcPr>
            <w:tcW w:w="799" w:type="dxa"/>
            <w:vMerge/>
          </w:tcPr>
          <w:p w14:paraId="41192E56" w14:textId="77777777" w:rsidR="00E05D4D" w:rsidRPr="00F11E7E" w:rsidRDefault="00E05D4D" w:rsidP="00E05D4D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7E136464" w14:textId="77777777" w:rsidR="00E05D4D" w:rsidRPr="00F11E7E" w:rsidRDefault="00E05D4D" w:rsidP="00E05D4D">
            <w:pPr>
              <w:jc w:val="center"/>
            </w:pPr>
            <w:r w:rsidRPr="00F11E7E">
              <w:rPr>
                <w:sz w:val="22"/>
                <w:szCs w:val="22"/>
              </w:rPr>
              <w:t>13-19</w:t>
            </w:r>
          </w:p>
        </w:tc>
        <w:tc>
          <w:tcPr>
            <w:tcW w:w="4698" w:type="dxa"/>
            <w:vAlign w:val="bottom"/>
          </w:tcPr>
          <w:p w14:paraId="48FF57A6" w14:textId="77777777" w:rsidR="00E05D4D" w:rsidRPr="00F11E7E" w:rsidRDefault="00E05D4D" w:rsidP="00E05D4D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it-IT"/>
              </w:rPr>
              <w:t>Proiectarea și managementul pr. ed.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it-IT"/>
                </w:rPr>
                <w:t>4C</w:t>
              </w:r>
            </w:smartTag>
            <w:r w:rsidRPr="00F11E7E">
              <w:rPr>
                <w:sz w:val="22"/>
                <w:szCs w:val="22"/>
                <w:lang w:val="it-IT"/>
              </w:rPr>
              <w:t>, 2S)</w:t>
            </w:r>
          </w:p>
        </w:tc>
        <w:tc>
          <w:tcPr>
            <w:tcW w:w="3373" w:type="dxa"/>
          </w:tcPr>
          <w:p w14:paraId="06D256F2" w14:textId="77777777" w:rsidR="00E05D4D" w:rsidRPr="00F11E7E" w:rsidRDefault="00E05D4D" w:rsidP="00E05D4D">
            <w:pPr>
              <w:rPr>
                <w:lang w:val="ro-RO"/>
              </w:rPr>
            </w:pPr>
            <w:r w:rsidRPr="00F11E7E">
              <w:rPr>
                <w:bCs/>
                <w:sz w:val="22"/>
                <w:szCs w:val="22"/>
                <w:lang w:val="ro-RO"/>
              </w:rPr>
              <w:t>Prof.univ.dr. Cojocariu Venera</w:t>
            </w:r>
          </w:p>
        </w:tc>
        <w:tc>
          <w:tcPr>
            <w:tcW w:w="826" w:type="dxa"/>
          </w:tcPr>
          <w:p w14:paraId="4E5E3B02" w14:textId="26BFAD13" w:rsidR="00E05D4D" w:rsidRPr="00B76007" w:rsidRDefault="00E05D4D" w:rsidP="00E05D4D">
            <w:pPr>
              <w:jc w:val="center"/>
              <w:rPr>
                <w:sz w:val="22"/>
                <w:szCs w:val="22"/>
                <w:lang w:val="ro-RO"/>
              </w:rPr>
            </w:pPr>
            <w:r w:rsidRPr="00B76007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0DBC13D8" w14:textId="77777777" w:rsidTr="00223370">
        <w:trPr>
          <w:trHeight w:val="42"/>
          <w:jc w:val="center"/>
        </w:trPr>
        <w:tc>
          <w:tcPr>
            <w:tcW w:w="799" w:type="dxa"/>
          </w:tcPr>
          <w:p w14:paraId="03745231" w14:textId="77777777" w:rsidR="00DC40B9" w:rsidRPr="00F11E7E" w:rsidRDefault="00DC40B9" w:rsidP="00314D31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11.12</w:t>
            </w:r>
          </w:p>
        </w:tc>
        <w:tc>
          <w:tcPr>
            <w:tcW w:w="1039" w:type="dxa"/>
            <w:vAlign w:val="center"/>
          </w:tcPr>
          <w:p w14:paraId="2081E5C3" w14:textId="77777777" w:rsidR="00DC40B9" w:rsidRPr="00F11E7E" w:rsidRDefault="00DC40B9" w:rsidP="00656CEE">
            <w:pPr>
              <w:jc w:val="center"/>
              <w:rPr>
                <w:lang w:val="it-IT"/>
              </w:rPr>
            </w:pPr>
            <w:r w:rsidRPr="00F11E7E">
              <w:rPr>
                <w:sz w:val="22"/>
                <w:szCs w:val="22"/>
                <w:lang w:val="ro-RO"/>
              </w:rPr>
              <w:t>13-19</w:t>
            </w:r>
          </w:p>
        </w:tc>
        <w:tc>
          <w:tcPr>
            <w:tcW w:w="4698" w:type="dxa"/>
            <w:vAlign w:val="center"/>
          </w:tcPr>
          <w:p w14:paraId="32583A04" w14:textId="77777777" w:rsidR="00DC40B9" w:rsidRPr="00F11E7E" w:rsidRDefault="00DC40B9" w:rsidP="00656CEE">
            <w:pPr>
              <w:jc w:val="both"/>
              <w:rPr>
                <w:lang w:val="it-IT"/>
              </w:rPr>
            </w:pPr>
            <w:r w:rsidRPr="00F11E7E">
              <w:rPr>
                <w:sz w:val="22"/>
                <w:szCs w:val="22"/>
                <w:lang w:val="ro-RO"/>
              </w:rPr>
              <w:t>Metodologia cercetării educaționale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ro-RO"/>
                </w:rPr>
                <w:t>2C</w:t>
              </w:r>
            </w:smartTag>
            <w:r w:rsidRPr="00F11E7E">
              <w:rPr>
                <w:sz w:val="22"/>
                <w:szCs w:val="22"/>
                <w:lang w:val="ro-RO"/>
              </w:rPr>
              <w:t>, 4S)</w:t>
            </w:r>
          </w:p>
        </w:tc>
        <w:tc>
          <w:tcPr>
            <w:tcW w:w="3373" w:type="dxa"/>
            <w:vAlign w:val="center"/>
          </w:tcPr>
          <w:p w14:paraId="7DB66C90" w14:textId="77777777" w:rsidR="00DC40B9" w:rsidRPr="00F11E7E" w:rsidRDefault="00DC40B9" w:rsidP="00656CEE">
            <w:pPr>
              <w:rPr>
                <w:lang w:val="it-IT"/>
              </w:rPr>
            </w:pPr>
            <w:r w:rsidRPr="00F11E7E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</w:tcPr>
          <w:p w14:paraId="5A6FCA98" w14:textId="2BA535B2" w:rsidR="00DC40B9" w:rsidRPr="00B76007" w:rsidRDefault="009856F4" w:rsidP="00314D31">
            <w:pPr>
              <w:jc w:val="center"/>
              <w:rPr>
                <w:sz w:val="22"/>
                <w:szCs w:val="22"/>
                <w:lang w:val="it-IT"/>
              </w:rPr>
            </w:pPr>
            <w:r>
              <w:rPr>
                <w:bCs/>
                <w:sz w:val="22"/>
                <w:szCs w:val="22"/>
                <w:lang w:val="ro-RO"/>
              </w:rPr>
              <w:t>D215</w:t>
            </w:r>
          </w:p>
        </w:tc>
      </w:tr>
      <w:tr w:rsidR="00F11E7E" w:rsidRPr="00F11E7E" w14:paraId="2F560DA2" w14:textId="77777777" w:rsidTr="00223370">
        <w:trPr>
          <w:trHeight w:val="224"/>
          <w:jc w:val="center"/>
        </w:trPr>
        <w:tc>
          <w:tcPr>
            <w:tcW w:w="799" w:type="dxa"/>
          </w:tcPr>
          <w:p w14:paraId="03520B28" w14:textId="77777777" w:rsidR="00DC40B9" w:rsidRPr="00F11E7E" w:rsidRDefault="00DC40B9" w:rsidP="00656CEE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12.12</w:t>
            </w:r>
          </w:p>
        </w:tc>
        <w:tc>
          <w:tcPr>
            <w:tcW w:w="1039" w:type="dxa"/>
          </w:tcPr>
          <w:p w14:paraId="7D82AE28" w14:textId="77777777" w:rsidR="00DC40B9" w:rsidRPr="00F11E7E" w:rsidRDefault="00DC40B9" w:rsidP="00656CEE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13-19</w:t>
            </w:r>
          </w:p>
        </w:tc>
        <w:tc>
          <w:tcPr>
            <w:tcW w:w="4698" w:type="dxa"/>
            <w:vAlign w:val="bottom"/>
          </w:tcPr>
          <w:p w14:paraId="19603051" w14:textId="77777777" w:rsidR="00DC40B9" w:rsidRPr="00F11E7E" w:rsidRDefault="00DC40B9" w:rsidP="00656CEE">
            <w:pPr>
              <w:jc w:val="both"/>
              <w:rPr>
                <w:lang w:val="ro-RO"/>
              </w:rPr>
            </w:pPr>
            <w:r w:rsidRPr="00F11E7E">
              <w:rPr>
                <w:sz w:val="22"/>
                <w:szCs w:val="22"/>
                <w:lang w:val="it-IT"/>
              </w:rPr>
              <w:t>Proiectarea și managementul pr. ed.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it-IT"/>
                </w:rPr>
                <w:t>4C</w:t>
              </w:r>
            </w:smartTag>
            <w:r w:rsidRPr="00F11E7E">
              <w:rPr>
                <w:sz w:val="22"/>
                <w:szCs w:val="22"/>
                <w:lang w:val="it-IT"/>
              </w:rPr>
              <w:t>, 2S)</w:t>
            </w:r>
          </w:p>
        </w:tc>
        <w:tc>
          <w:tcPr>
            <w:tcW w:w="3373" w:type="dxa"/>
          </w:tcPr>
          <w:p w14:paraId="1A2A60AE" w14:textId="77777777" w:rsidR="00DC40B9" w:rsidRPr="00F11E7E" w:rsidRDefault="00DC40B9" w:rsidP="00656CEE">
            <w:pPr>
              <w:rPr>
                <w:lang w:val="pt-BR"/>
              </w:rPr>
            </w:pPr>
            <w:r w:rsidRPr="00F11E7E">
              <w:rPr>
                <w:bCs/>
                <w:sz w:val="22"/>
                <w:szCs w:val="22"/>
                <w:lang w:val="ro-RO"/>
              </w:rPr>
              <w:t>Prof.univ.dr. Cojocariu Venera</w:t>
            </w:r>
          </w:p>
        </w:tc>
        <w:tc>
          <w:tcPr>
            <w:tcW w:w="826" w:type="dxa"/>
          </w:tcPr>
          <w:p w14:paraId="66CBB11A" w14:textId="03E8CDF0" w:rsidR="00DC40B9" w:rsidRPr="00B76007" w:rsidRDefault="00F20ADE" w:rsidP="00656CEE">
            <w:pPr>
              <w:jc w:val="center"/>
              <w:rPr>
                <w:sz w:val="22"/>
                <w:szCs w:val="22"/>
                <w:lang w:val="pt-BR"/>
              </w:rPr>
            </w:pPr>
            <w:r w:rsidRPr="00B76007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6A980E27" w14:textId="77777777" w:rsidTr="00223370">
        <w:trPr>
          <w:jc w:val="center"/>
        </w:trPr>
        <w:tc>
          <w:tcPr>
            <w:tcW w:w="799" w:type="dxa"/>
            <w:shd w:val="clear" w:color="auto" w:fill="C00000"/>
          </w:tcPr>
          <w:p w14:paraId="1355DBDE" w14:textId="77777777" w:rsidR="00DC40B9" w:rsidRPr="00F11E7E" w:rsidRDefault="00DC40B9" w:rsidP="00656CEE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1039" w:type="dxa"/>
            <w:shd w:val="clear" w:color="auto" w:fill="C00000"/>
          </w:tcPr>
          <w:p w14:paraId="5FE08938" w14:textId="77777777" w:rsidR="00DC40B9" w:rsidRPr="00F11E7E" w:rsidRDefault="00DC40B9" w:rsidP="00656CEE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4698" w:type="dxa"/>
            <w:shd w:val="clear" w:color="auto" w:fill="C00000"/>
          </w:tcPr>
          <w:p w14:paraId="43FD24AD" w14:textId="77777777" w:rsidR="00DC40B9" w:rsidRPr="00F11E7E" w:rsidRDefault="00DC40B9" w:rsidP="00656CEE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3373" w:type="dxa"/>
            <w:shd w:val="clear" w:color="auto" w:fill="C00000"/>
          </w:tcPr>
          <w:p w14:paraId="6174D9F0" w14:textId="77777777" w:rsidR="00DC40B9" w:rsidRPr="00F11E7E" w:rsidRDefault="00DC40B9" w:rsidP="00656CEE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826" w:type="dxa"/>
            <w:shd w:val="clear" w:color="auto" w:fill="C00000"/>
          </w:tcPr>
          <w:p w14:paraId="5AD9A4E7" w14:textId="77777777" w:rsidR="00DC40B9" w:rsidRPr="00F11E7E" w:rsidRDefault="00DC40B9" w:rsidP="00656CEE">
            <w:pPr>
              <w:rPr>
                <w:b/>
                <w:sz w:val="8"/>
                <w:szCs w:val="8"/>
                <w:lang w:val="pt-BR"/>
              </w:rPr>
            </w:pPr>
          </w:p>
        </w:tc>
      </w:tr>
      <w:tr w:rsidR="00F11E7E" w:rsidRPr="00F11E7E" w14:paraId="349BD322" w14:textId="77777777" w:rsidTr="00223370">
        <w:trPr>
          <w:jc w:val="center"/>
        </w:trPr>
        <w:tc>
          <w:tcPr>
            <w:tcW w:w="799" w:type="dxa"/>
          </w:tcPr>
          <w:p w14:paraId="6663DF02" w14:textId="77777777" w:rsidR="00DC40B9" w:rsidRPr="00F11E7E" w:rsidRDefault="00DC40B9" w:rsidP="00656CEE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15.12</w:t>
            </w:r>
          </w:p>
        </w:tc>
        <w:tc>
          <w:tcPr>
            <w:tcW w:w="1039" w:type="dxa"/>
          </w:tcPr>
          <w:p w14:paraId="206F3EB3" w14:textId="7B37F3B3" w:rsidR="00DC40B9" w:rsidRPr="00F11E7E" w:rsidRDefault="00DC40B9" w:rsidP="00656CEE">
            <w:pPr>
              <w:jc w:val="center"/>
            </w:pPr>
          </w:p>
        </w:tc>
        <w:tc>
          <w:tcPr>
            <w:tcW w:w="4698" w:type="dxa"/>
          </w:tcPr>
          <w:p w14:paraId="66C50CE0" w14:textId="77777777" w:rsidR="00DC40B9" w:rsidRPr="00F11E7E" w:rsidRDefault="00DC40B9" w:rsidP="00656CEE">
            <w:pPr>
              <w:jc w:val="both"/>
              <w:rPr>
                <w:lang w:val="it-IT"/>
              </w:rPr>
            </w:pPr>
          </w:p>
        </w:tc>
        <w:tc>
          <w:tcPr>
            <w:tcW w:w="3373" w:type="dxa"/>
            <w:vAlign w:val="bottom"/>
          </w:tcPr>
          <w:p w14:paraId="308BE1E4" w14:textId="77777777" w:rsidR="00DC40B9" w:rsidRPr="00F11E7E" w:rsidRDefault="00DC40B9" w:rsidP="00656CEE">
            <w:pPr>
              <w:rPr>
                <w:bCs/>
                <w:lang w:val="ro-RO"/>
              </w:rPr>
            </w:pPr>
          </w:p>
        </w:tc>
        <w:tc>
          <w:tcPr>
            <w:tcW w:w="826" w:type="dxa"/>
          </w:tcPr>
          <w:p w14:paraId="0165AC9E" w14:textId="77777777" w:rsidR="00DC40B9" w:rsidRPr="00B76007" w:rsidRDefault="00DC40B9" w:rsidP="00656CEE">
            <w:pPr>
              <w:jc w:val="center"/>
              <w:rPr>
                <w:bCs/>
                <w:sz w:val="22"/>
                <w:szCs w:val="22"/>
                <w:lang w:val="it-IT"/>
              </w:rPr>
            </w:pPr>
          </w:p>
        </w:tc>
      </w:tr>
      <w:tr w:rsidR="00F11E7E" w:rsidRPr="00F11E7E" w14:paraId="628E2599" w14:textId="77777777" w:rsidTr="00223370">
        <w:trPr>
          <w:trHeight w:val="70"/>
          <w:jc w:val="center"/>
        </w:trPr>
        <w:tc>
          <w:tcPr>
            <w:tcW w:w="799" w:type="dxa"/>
            <w:vMerge w:val="restart"/>
          </w:tcPr>
          <w:p w14:paraId="58FF9FDC" w14:textId="77777777" w:rsidR="00C17DA6" w:rsidRPr="00F11E7E" w:rsidRDefault="00C17DA6" w:rsidP="00C17DA6">
            <w:pPr>
              <w:rPr>
                <w:lang w:val="it-IT"/>
              </w:rPr>
            </w:pPr>
          </w:p>
          <w:p w14:paraId="61A49E76" w14:textId="77777777" w:rsidR="00C17DA6" w:rsidRPr="00F11E7E" w:rsidRDefault="00C17DA6" w:rsidP="00C17DA6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16.12</w:t>
            </w:r>
          </w:p>
        </w:tc>
        <w:tc>
          <w:tcPr>
            <w:tcW w:w="1039" w:type="dxa"/>
          </w:tcPr>
          <w:p w14:paraId="03600DCE" w14:textId="0E2F7A01" w:rsidR="00C17DA6" w:rsidRPr="00F11E7E" w:rsidRDefault="00C17DA6" w:rsidP="00C17DA6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11-13</w:t>
            </w:r>
          </w:p>
        </w:tc>
        <w:tc>
          <w:tcPr>
            <w:tcW w:w="4698" w:type="dxa"/>
            <w:vAlign w:val="bottom"/>
          </w:tcPr>
          <w:p w14:paraId="16FE51C2" w14:textId="1B49E685" w:rsidR="00C17DA6" w:rsidRPr="00F11E7E" w:rsidRDefault="00C17DA6" w:rsidP="00C17DA6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pt-BR"/>
              </w:rPr>
              <w:t>Didactica domeniului (SMSS</w:t>
            </w:r>
            <w:r w:rsidR="00CF52CB">
              <w:rPr>
                <w:sz w:val="22"/>
                <w:szCs w:val="22"/>
                <w:lang w:val="pt-BR"/>
              </w:rPr>
              <w:t xml:space="preserve">, </w:t>
            </w:r>
            <w:r w:rsidRPr="00F11E7E">
              <w:rPr>
                <w:sz w:val="22"/>
                <w:szCs w:val="22"/>
                <w:lang w:val="pt-BR"/>
              </w:rPr>
              <w:t>2C)</w:t>
            </w:r>
          </w:p>
        </w:tc>
        <w:tc>
          <w:tcPr>
            <w:tcW w:w="3373" w:type="dxa"/>
          </w:tcPr>
          <w:p w14:paraId="3593429D" w14:textId="0D722843" w:rsidR="00C17DA6" w:rsidRPr="00F11E7E" w:rsidRDefault="00C17DA6" w:rsidP="00C17DA6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pt-BR"/>
              </w:rPr>
              <w:t>Conf. univ. dr. Drăgoi Cristian</w:t>
            </w:r>
          </w:p>
        </w:tc>
        <w:tc>
          <w:tcPr>
            <w:tcW w:w="826" w:type="dxa"/>
          </w:tcPr>
          <w:p w14:paraId="6D6F5148" w14:textId="77777777" w:rsidR="00C17DA6" w:rsidRPr="00B76007" w:rsidRDefault="00C17DA6" w:rsidP="00C17DA6">
            <w:pPr>
              <w:jc w:val="center"/>
              <w:rPr>
                <w:b/>
                <w:sz w:val="22"/>
                <w:szCs w:val="22"/>
                <w:lang w:val="fr-FR"/>
              </w:rPr>
            </w:pPr>
          </w:p>
        </w:tc>
      </w:tr>
      <w:tr w:rsidR="00F11E7E" w:rsidRPr="00F11E7E" w14:paraId="6CB4E7A2" w14:textId="77777777" w:rsidTr="00223370">
        <w:trPr>
          <w:jc w:val="center"/>
        </w:trPr>
        <w:tc>
          <w:tcPr>
            <w:tcW w:w="799" w:type="dxa"/>
            <w:vMerge/>
          </w:tcPr>
          <w:p w14:paraId="29E0737A" w14:textId="77777777" w:rsidR="00DC40B9" w:rsidRPr="00F11E7E" w:rsidRDefault="00DC40B9" w:rsidP="00656CEE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22BAEB1C" w14:textId="749D4C75" w:rsidR="00DC40B9" w:rsidRPr="00F11E7E" w:rsidRDefault="00DC40B9" w:rsidP="00656CEE">
            <w:pPr>
              <w:jc w:val="center"/>
            </w:pPr>
            <w:r w:rsidRPr="00F11E7E">
              <w:rPr>
                <w:sz w:val="22"/>
                <w:szCs w:val="22"/>
              </w:rPr>
              <w:t>1</w:t>
            </w:r>
            <w:r w:rsidR="00390161" w:rsidRPr="00F11E7E">
              <w:rPr>
                <w:sz w:val="22"/>
                <w:szCs w:val="22"/>
              </w:rPr>
              <w:t>5</w:t>
            </w:r>
            <w:r w:rsidRPr="00F11E7E">
              <w:rPr>
                <w:sz w:val="22"/>
                <w:szCs w:val="22"/>
              </w:rPr>
              <w:t>-17</w:t>
            </w:r>
          </w:p>
        </w:tc>
        <w:tc>
          <w:tcPr>
            <w:tcW w:w="4698" w:type="dxa"/>
          </w:tcPr>
          <w:p w14:paraId="77DA5833" w14:textId="0F4AABF1" w:rsidR="00DC40B9" w:rsidRPr="00F11E7E" w:rsidRDefault="00390161" w:rsidP="00656CEE">
            <w:pPr>
              <w:rPr>
                <w:lang w:val="ro-RO"/>
              </w:rPr>
            </w:pPr>
            <w:r w:rsidRPr="00F11E7E">
              <w:t>Educație interculturală (2S)</w:t>
            </w:r>
          </w:p>
        </w:tc>
        <w:tc>
          <w:tcPr>
            <w:tcW w:w="3373" w:type="dxa"/>
            <w:vAlign w:val="bottom"/>
          </w:tcPr>
          <w:p w14:paraId="0E76A43A" w14:textId="77777777" w:rsidR="00DC40B9" w:rsidRPr="00F11E7E" w:rsidRDefault="00DC40B9" w:rsidP="00656CEE">
            <w:r w:rsidRPr="00F11E7E">
              <w:rPr>
                <w:sz w:val="22"/>
                <w:szCs w:val="22"/>
              </w:rPr>
              <w:t>Conf. univ. dr. Boghian Ioana</w:t>
            </w:r>
          </w:p>
        </w:tc>
        <w:tc>
          <w:tcPr>
            <w:tcW w:w="826" w:type="dxa"/>
          </w:tcPr>
          <w:p w14:paraId="7886F6BF" w14:textId="0C92ADD0" w:rsidR="00DC40B9" w:rsidRPr="00B76007" w:rsidRDefault="00B76007" w:rsidP="00656CEE">
            <w:pPr>
              <w:jc w:val="center"/>
              <w:rPr>
                <w:b/>
                <w:sz w:val="22"/>
                <w:szCs w:val="22"/>
              </w:rPr>
            </w:pPr>
            <w:r w:rsidRPr="00B76007">
              <w:rPr>
                <w:sz w:val="22"/>
                <w:szCs w:val="22"/>
              </w:rPr>
              <w:t>D215</w:t>
            </w:r>
          </w:p>
        </w:tc>
      </w:tr>
      <w:tr w:rsidR="00F11E7E" w:rsidRPr="00F11E7E" w14:paraId="26F73C1F" w14:textId="77777777" w:rsidTr="00223370">
        <w:trPr>
          <w:jc w:val="center"/>
        </w:trPr>
        <w:tc>
          <w:tcPr>
            <w:tcW w:w="799" w:type="dxa"/>
            <w:vMerge w:val="restart"/>
          </w:tcPr>
          <w:p w14:paraId="73272191" w14:textId="77777777" w:rsidR="00DC40B9" w:rsidRPr="00F11E7E" w:rsidRDefault="00DC40B9" w:rsidP="008A4189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17.12</w:t>
            </w:r>
          </w:p>
        </w:tc>
        <w:tc>
          <w:tcPr>
            <w:tcW w:w="1039" w:type="dxa"/>
            <w:vAlign w:val="center"/>
          </w:tcPr>
          <w:p w14:paraId="3F3FB149" w14:textId="77777777" w:rsidR="00DC40B9" w:rsidRPr="00F11E7E" w:rsidRDefault="00DC40B9" w:rsidP="008A4189">
            <w:pPr>
              <w:jc w:val="center"/>
            </w:pPr>
            <w:r w:rsidRPr="00F11E7E">
              <w:rPr>
                <w:sz w:val="22"/>
                <w:szCs w:val="22"/>
              </w:rPr>
              <w:t>11-13</w:t>
            </w:r>
          </w:p>
        </w:tc>
        <w:tc>
          <w:tcPr>
            <w:tcW w:w="4698" w:type="dxa"/>
            <w:vAlign w:val="center"/>
          </w:tcPr>
          <w:p w14:paraId="09810FDF" w14:textId="77777777" w:rsidR="00DC40B9" w:rsidRPr="00F11E7E" w:rsidRDefault="00DC40B9" w:rsidP="008A4189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Psihoped. adolescenților, tinerilor și adulților (2S)</w:t>
            </w:r>
          </w:p>
        </w:tc>
        <w:tc>
          <w:tcPr>
            <w:tcW w:w="3373" w:type="dxa"/>
            <w:vAlign w:val="center"/>
          </w:tcPr>
          <w:p w14:paraId="374A8307" w14:textId="77777777" w:rsidR="00DC40B9" w:rsidRPr="00F11E7E" w:rsidRDefault="00DC40B9" w:rsidP="008A4189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Lect. univ. dr. Robu Viorel</w:t>
            </w:r>
          </w:p>
        </w:tc>
        <w:tc>
          <w:tcPr>
            <w:tcW w:w="826" w:type="dxa"/>
          </w:tcPr>
          <w:p w14:paraId="4091730B" w14:textId="1EF60588" w:rsidR="00DC40B9" w:rsidRPr="00B76007" w:rsidRDefault="00E05D4D" w:rsidP="008A4189">
            <w:pPr>
              <w:jc w:val="center"/>
              <w:rPr>
                <w:sz w:val="22"/>
                <w:szCs w:val="22"/>
                <w:lang w:val="ro-RO"/>
              </w:rPr>
            </w:pPr>
            <w:r w:rsidRPr="00B76007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6CFC875A" w14:textId="77777777" w:rsidTr="00223370">
        <w:trPr>
          <w:jc w:val="center"/>
        </w:trPr>
        <w:tc>
          <w:tcPr>
            <w:tcW w:w="799" w:type="dxa"/>
            <w:vMerge/>
          </w:tcPr>
          <w:p w14:paraId="75CA43E8" w14:textId="77777777" w:rsidR="00DC40B9" w:rsidRPr="00F11E7E" w:rsidRDefault="00DC40B9" w:rsidP="00050671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6B9C0288" w14:textId="77777777" w:rsidR="00DC40B9" w:rsidRPr="00F11E7E" w:rsidRDefault="00DC40B9" w:rsidP="00050671">
            <w:pPr>
              <w:jc w:val="center"/>
            </w:pPr>
            <w:r w:rsidRPr="00F11E7E">
              <w:rPr>
                <w:sz w:val="22"/>
                <w:szCs w:val="22"/>
              </w:rPr>
              <w:t>13-17</w:t>
            </w:r>
          </w:p>
        </w:tc>
        <w:tc>
          <w:tcPr>
            <w:tcW w:w="4698" w:type="dxa"/>
            <w:vAlign w:val="bottom"/>
          </w:tcPr>
          <w:p w14:paraId="5B1A00EF" w14:textId="77777777" w:rsidR="00DC40B9" w:rsidRPr="00F11E7E" w:rsidRDefault="00DC40B9" w:rsidP="00050671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it-IT"/>
              </w:rPr>
              <w:t>Didactica domeniului (Ing.+Științe+St. ec.) (4S)</w:t>
            </w:r>
          </w:p>
        </w:tc>
        <w:tc>
          <w:tcPr>
            <w:tcW w:w="3373" w:type="dxa"/>
            <w:vAlign w:val="bottom"/>
          </w:tcPr>
          <w:p w14:paraId="0FA2AF76" w14:textId="7C62555F" w:rsidR="00DC40B9" w:rsidRPr="00F11E7E" w:rsidRDefault="00DC40B9" w:rsidP="00050671">
            <w:pPr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Conf.univ.dr. Popescu</w:t>
            </w:r>
            <w:r w:rsidR="00D2095F" w:rsidRPr="00F11E7E">
              <w:rPr>
                <w:sz w:val="22"/>
                <w:szCs w:val="22"/>
              </w:rPr>
              <w:t xml:space="preserve"> Carmen</w:t>
            </w:r>
          </w:p>
        </w:tc>
        <w:tc>
          <w:tcPr>
            <w:tcW w:w="826" w:type="dxa"/>
          </w:tcPr>
          <w:p w14:paraId="6F320526" w14:textId="77777777" w:rsidR="00DC40B9" w:rsidRPr="00B76007" w:rsidRDefault="00DC40B9" w:rsidP="00050671">
            <w:pPr>
              <w:jc w:val="center"/>
              <w:rPr>
                <w:sz w:val="22"/>
                <w:szCs w:val="22"/>
                <w:lang w:val="ro-RO"/>
              </w:rPr>
            </w:pPr>
          </w:p>
        </w:tc>
      </w:tr>
      <w:tr w:rsidR="00F11E7E" w:rsidRPr="00F11E7E" w14:paraId="54B4F68B" w14:textId="77777777" w:rsidTr="00223370">
        <w:trPr>
          <w:jc w:val="center"/>
        </w:trPr>
        <w:tc>
          <w:tcPr>
            <w:tcW w:w="799" w:type="dxa"/>
            <w:vAlign w:val="center"/>
          </w:tcPr>
          <w:p w14:paraId="2EE16DF9" w14:textId="77777777" w:rsidR="00C17DA6" w:rsidRPr="00F11E7E" w:rsidRDefault="00C17DA6" w:rsidP="00C17DA6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18.12</w:t>
            </w:r>
          </w:p>
        </w:tc>
        <w:tc>
          <w:tcPr>
            <w:tcW w:w="1039" w:type="dxa"/>
          </w:tcPr>
          <w:p w14:paraId="1944C10D" w14:textId="0FB68576" w:rsidR="00C17DA6" w:rsidRPr="00F11E7E" w:rsidRDefault="00C17DA6" w:rsidP="00C17DA6">
            <w:pPr>
              <w:jc w:val="center"/>
              <w:rPr>
                <w:lang w:val="it-IT"/>
              </w:rPr>
            </w:pPr>
            <w:r w:rsidRPr="00F11E7E">
              <w:rPr>
                <w:sz w:val="22"/>
                <w:szCs w:val="22"/>
                <w:lang w:val="ro-RO"/>
              </w:rPr>
              <w:t>13-19</w:t>
            </w:r>
          </w:p>
        </w:tc>
        <w:tc>
          <w:tcPr>
            <w:tcW w:w="4698" w:type="dxa"/>
          </w:tcPr>
          <w:p w14:paraId="7DAED028" w14:textId="682AB8BC" w:rsidR="00C17DA6" w:rsidRPr="00F11E7E" w:rsidRDefault="00C17DA6" w:rsidP="00C17DA6">
            <w:pPr>
              <w:jc w:val="both"/>
              <w:rPr>
                <w:lang w:val="it-IT"/>
              </w:rPr>
            </w:pPr>
            <w:r w:rsidRPr="00F11E7E">
              <w:rPr>
                <w:sz w:val="22"/>
                <w:szCs w:val="22"/>
                <w:lang w:val="ro-RO"/>
              </w:rPr>
              <w:t>Metodologia cercetării educaționale (6S)</w:t>
            </w:r>
          </w:p>
        </w:tc>
        <w:tc>
          <w:tcPr>
            <w:tcW w:w="3373" w:type="dxa"/>
          </w:tcPr>
          <w:p w14:paraId="367496D4" w14:textId="49FDFF54" w:rsidR="00C17DA6" w:rsidRPr="00F11E7E" w:rsidRDefault="00C17DA6" w:rsidP="00C17DA6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</w:tcPr>
          <w:p w14:paraId="31CB0614" w14:textId="7C09B179" w:rsidR="00C17DA6" w:rsidRPr="00B76007" w:rsidRDefault="009856F4" w:rsidP="00C17DA6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bCs/>
                <w:sz w:val="22"/>
                <w:szCs w:val="22"/>
                <w:lang w:val="ro-RO"/>
              </w:rPr>
              <w:t>D215</w:t>
            </w:r>
          </w:p>
        </w:tc>
      </w:tr>
      <w:tr w:rsidR="00F11E7E" w:rsidRPr="00F11E7E" w14:paraId="1BFAC7DA" w14:textId="77777777" w:rsidTr="00223370">
        <w:trPr>
          <w:jc w:val="center"/>
        </w:trPr>
        <w:tc>
          <w:tcPr>
            <w:tcW w:w="799" w:type="dxa"/>
          </w:tcPr>
          <w:p w14:paraId="3DF2CF9E" w14:textId="77777777" w:rsidR="00DC40B9" w:rsidRPr="00F11E7E" w:rsidRDefault="00DC40B9" w:rsidP="00656CEE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19.12</w:t>
            </w:r>
          </w:p>
        </w:tc>
        <w:tc>
          <w:tcPr>
            <w:tcW w:w="1039" w:type="dxa"/>
          </w:tcPr>
          <w:p w14:paraId="2713A329" w14:textId="77777777" w:rsidR="00DC40B9" w:rsidRPr="00F11E7E" w:rsidRDefault="00DC40B9" w:rsidP="00656CEE">
            <w:pPr>
              <w:jc w:val="center"/>
            </w:pPr>
          </w:p>
        </w:tc>
        <w:tc>
          <w:tcPr>
            <w:tcW w:w="4698" w:type="dxa"/>
            <w:vAlign w:val="bottom"/>
          </w:tcPr>
          <w:p w14:paraId="37672FAA" w14:textId="77777777" w:rsidR="00DC40B9" w:rsidRPr="00F11E7E" w:rsidRDefault="00DC40B9" w:rsidP="00656CEE">
            <w:pPr>
              <w:jc w:val="both"/>
            </w:pPr>
          </w:p>
        </w:tc>
        <w:tc>
          <w:tcPr>
            <w:tcW w:w="3373" w:type="dxa"/>
          </w:tcPr>
          <w:p w14:paraId="0C9C6973" w14:textId="77777777" w:rsidR="00DC40B9" w:rsidRPr="00F11E7E" w:rsidRDefault="00DC40B9" w:rsidP="00656CEE">
            <w:pPr>
              <w:rPr>
                <w:b/>
                <w:lang w:val="ro-RO"/>
              </w:rPr>
            </w:pPr>
          </w:p>
        </w:tc>
        <w:tc>
          <w:tcPr>
            <w:tcW w:w="826" w:type="dxa"/>
          </w:tcPr>
          <w:p w14:paraId="67860856" w14:textId="77777777" w:rsidR="00DC40B9" w:rsidRPr="00B76007" w:rsidRDefault="00DC40B9" w:rsidP="00656CEE">
            <w:pPr>
              <w:jc w:val="center"/>
              <w:rPr>
                <w:sz w:val="22"/>
                <w:szCs w:val="22"/>
                <w:lang w:val="pt-BR"/>
              </w:rPr>
            </w:pPr>
          </w:p>
        </w:tc>
      </w:tr>
      <w:tr w:rsidR="00F11E7E" w:rsidRPr="00F11E7E" w14:paraId="263FCF3E" w14:textId="77777777" w:rsidTr="00223370">
        <w:trPr>
          <w:jc w:val="center"/>
        </w:trPr>
        <w:tc>
          <w:tcPr>
            <w:tcW w:w="799" w:type="dxa"/>
            <w:shd w:val="clear" w:color="auto" w:fill="C00000"/>
          </w:tcPr>
          <w:p w14:paraId="7ED1AC4A" w14:textId="77777777" w:rsidR="00DC40B9" w:rsidRPr="00F11E7E" w:rsidRDefault="00DC40B9" w:rsidP="00656CEE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1039" w:type="dxa"/>
            <w:shd w:val="clear" w:color="auto" w:fill="C00000"/>
          </w:tcPr>
          <w:p w14:paraId="4CCB98A1" w14:textId="77777777" w:rsidR="00DC40B9" w:rsidRPr="00F11E7E" w:rsidRDefault="00DC40B9" w:rsidP="00656CEE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4698" w:type="dxa"/>
            <w:shd w:val="clear" w:color="auto" w:fill="C00000"/>
          </w:tcPr>
          <w:p w14:paraId="39AB3B2B" w14:textId="77777777" w:rsidR="00DC40B9" w:rsidRPr="00F11E7E" w:rsidRDefault="00DC40B9" w:rsidP="00656CEE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3373" w:type="dxa"/>
            <w:shd w:val="clear" w:color="auto" w:fill="C00000"/>
          </w:tcPr>
          <w:p w14:paraId="7909C2ED" w14:textId="77777777" w:rsidR="00DC40B9" w:rsidRPr="00F11E7E" w:rsidRDefault="00DC40B9" w:rsidP="00656CEE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826" w:type="dxa"/>
            <w:shd w:val="clear" w:color="auto" w:fill="C00000"/>
          </w:tcPr>
          <w:p w14:paraId="0687E3EE" w14:textId="77777777" w:rsidR="00DC40B9" w:rsidRPr="00F11E7E" w:rsidRDefault="00DC40B9" w:rsidP="00656CEE">
            <w:pPr>
              <w:rPr>
                <w:b/>
                <w:sz w:val="8"/>
                <w:szCs w:val="8"/>
                <w:lang w:val="pt-BR"/>
              </w:rPr>
            </w:pPr>
          </w:p>
        </w:tc>
      </w:tr>
      <w:tr w:rsidR="00F11E7E" w:rsidRPr="00F11E7E" w14:paraId="1EE51826" w14:textId="77777777" w:rsidTr="00223370">
        <w:trPr>
          <w:jc w:val="center"/>
        </w:trPr>
        <w:tc>
          <w:tcPr>
            <w:tcW w:w="799" w:type="dxa"/>
          </w:tcPr>
          <w:p w14:paraId="78FE56AF" w14:textId="77777777" w:rsidR="00DC40B9" w:rsidRPr="00F11E7E" w:rsidRDefault="00DC40B9" w:rsidP="00656CEE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05.01</w:t>
            </w:r>
          </w:p>
        </w:tc>
        <w:tc>
          <w:tcPr>
            <w:tcW w:w="1039" w:type="dxa"/>
          </w:tcPr>
          <w:p w14:paraId="50507D9F" w14:textId="31528908" w:rsidR="00DC40B9" w:rsidRPr="00F11E7E" w:rsidRDefault="00DC40B9" w:rsidP="00656CEE">
            <w:pPr>
              <w:jc w:val="center"/>
            </w:pPr>
          </w:p>
        </w:tc>
        <w:tc>
          <w:tcPr>
            <w:tcW w:w="4698" w:type="dxa"/>
          </w:tcPr>
          <w:p w14:paraId="3AF014F4" w14:textId="0CF5D1DC" w:rsidR="00DC40B9" w:rsidRPr="00F11E7E" w:rsidRDefault="00DC40B9" w:rsidP="00656CEE">
            <w:pPr>
              <w:jc w:val="both"/>
            </w:pPr>
          </w:p>
        </w:tc>
        <w:tc>
          <w:tcPr>
            <w:tcW w:w="3373" w:type="dxa"/>
            <w:vAlign w:val="bottom"/>
          </w:tcPr>
          <w:p w14:paraId="2760A677" w14:textId="518B22D5" w:rsidR="00DC40B9" w:rsidRPr="00F11E7E" w:rsidRDefault="00DC40B9" w:rsidP="00656CEE"/>
        </w:tc>
        <w:tc>
          <w:tcPr>
            <w:tcW w:w="826" w:type="dxa"/>
          </w:tcPr>
          <w:p w14:paraId="41DEE432" w14:textId="77777777" w:rsidR="00DC40B9" w:rsidRPr="00B76007" w:rsidRDefault="00DC40B9" w:rsidP="00656CEE">
            <w:pPr>
              <w:jc w:val="center"/>
              <w:rPr>
                <w:sz w:val="22"/>
                <w:szCs w:val="22"/>
              </w:rPr>
            </w:pPr>
          </w:p>
        </w:tc>
      </w:tr>
      <w:tr w:rsidR="00F11E7E" w:rsidRPr="00F11E7E" w14:paraId="1245A54E" w14:textId="77777777" w:rsidTr="00223370">
        <w:trPr>
          <w:jc w:val="center"/>
        </w:trPr>
        <w:tc>
          <w:tcPr>
            <w:tcW w:w="799" w:type="dxa"/>
          </w:tcPr>
          <w:p w14:paraId="55DC364E" w14:textId="77777777" w:rsidR="002765E4" w:rsidRPr="00F11E7E" w:rsidRDefault="002765E4" w:rsidP="002765E4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06.01</w:t>
            </w:r>
          </w:p>
        </w:tc>
        <w:tc>
          <w:tcPr>
            <w:tcW w:w="1039" w:type="dxa"/>
          </w:tcPr>
          <w:p w14:paraId="7C1C39A1" w14:textId="465FB5CC" w:rsidR="002765E4" w:rsidRPr="00F11E7E" w:rsidRDefault="002765E4" w:rsidP="002765E4">
            <w:pPr>
              <w:jc w:val="center"/>
            </w:pPr>
          </w:p>
        </w:tc>
        <w:tc>
          <w:tcPr>
            <w:tcW w:w="4698" w:type="dxa"/>
          </w:tcPr>
          <w:p w14:paraId="61DBD9E3" w14:textId="2E1E89BF" w:rsidR="002765E4" w:rsidRPr="00F11E7E" w:rsidRDefault="002765E4" w:rsidP="002765E4">
            <w:pPr>
              <w:jc w:val="both"/>
              <w:rPr>
                <w:lang w:val="ro-RO"/>
              </w:rPr>
            </w:pPr>
          </w:p>
        </w:tc>
        <w:tc>
          <w:tcPr>
            <w:tcW w:w="3373" w:type="dxa"/>
            <w:vAlign w:val="bottom"/>
          </w:tcPr>
          <w:p w14:paraId="4A42B1CE" w14:textId="61C428CF" w:rsidR="002765E4" w:rsidRPr="00F11E7E" w:rsidRDefault="002765E4" w:rsidP="002765E4"/>
        </w:tc>
        <w:tc>
          <w:tcPr>
            <w:tcW w:w="826" w:type="dxa"/>
          </w:tcPr>
          <w:p w14:paraId="7BAC0B97" w14:textId="77777777" w:rsidR="002765E4" w:rsidRPr="00B76007" w:rsidRDefault="002765E4" w:rsidP="002765E4">
            <w:pPr>
              <w:jc w:val="center"/>
              <w:rPr>
                <w:bCs/>
                <w:sz w:val="22"/>
                <w:szCs w:val="22"/>
                <w:lang w:val="pt-BR"/>
              </w:rPr>
            </w:pPr>
          </w:p>
        </w:tc>
      </w:tr>
      <w:tr w:rsidR="00F11E7E" w:rsidRPr="00F11E7E" w14:paraId="2F39CE17" w14:textId="77777777" w:rsidTr="00223370">
        <w:trPr>
          <w:jc w:val="center"/>
        </w:trPr>
        <w:tc>
          <w:tcPr>
            <w:tcW w:w="799" w:type="dxa"/>
          </w:tcPr>
          <w:p w14:paraId="4935489C" w14:textId="77777777" w:rsidR="00D2095F" w:rsidRPr="00F11E7E" w:rsidRDefault="00D2095F" w:rsidP="00656CEE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07.01</w:t>
            </w:r>
          </w:p>
        </w:tc>
        <w:tc>
          <w:tcPr>
            <w:tcW w:w="1039" w:type="dxa"/>
          </w:tcPr>
          <w:p w14:paraId="1C2F7000" w14:textId="5FF378E0" w:rsidR="00D2095F" w:rsidRPr="00F11E7E" w:rsidRDefault="00D2095F" w:rsidP="00656CEE">
            <w:pPr>
              <w:jc w:val="center"/>
            </w:pPr>
          </w:p>
        </w:tc>
        <w:tc>
          <w:tcPr>
            <w:tcW w:w="4698" w:type="dxa"/>
            <w:vAlign w:val="bottom"/>
          </w:tcPr>
          <w:p w14:paraId="62E88172" w14:textId="6F1050AA" w:rsidR="00D2095F" w:rsidRPr="00F11E7E" w:rsidRDefault="00D2095F" w:rsidP="00550FCA">
            <w:pPr>
              <w:rPr>
                <w:lang w:val="pl-PL"/>
              </w:rPr>
            </w:pPr>
          </w:p>
        </w:tc>
        <w:tc>
          <w:tcPr>
            <w:tcW w:w="3373" w:type="dxa"/>
          </w:tcPr>
          <w:p w14:paraId="0CBADD44" w14:textId="38BABDCE" w:rsidR="00D2095F" w:rsidRPr="00F11E7E" w:rsidRDefault="00D2095F" w:rsidP="00550FCA">
            <w:pPr>
              <w:rPr>
                <w:lang w:val="ro-RO"/>
              </w:rPr>
            </w:pPr>
          </w:p>
        </w:tc>
        <w:tc>
          <w:tcPr>
            <w:tcW w:w="826" w:type="dxa"/>
          </w:tcPr>
          <w:p w14:paraId="77C72DED" w14:textId="77777777" w:rsidR="00D2095F" w:rsidRPr="00B76007" w:rsidRDefault="00D2095F" w:rsidP="00656CEE">
            <w:pPr>
              <w:jc w:val="center"/>
              <w:rPr>
                <w:sz w:val="22"/>
                <w:szCs w:val="22"/>
              </w:rPr>
            </w:pPr>
          </w:p>
        </w:tc>
      </w:tr>
      <w:tr w:rsidR="00F11E7E" w:rsidRPr="00F11E7E" w14:paraId="5349609E" w14:textId="77777777" w:rsidTr="00223370">
        <w:trPr>
          <w:jc w:val="center"/>
        </w:trPr>
        <w:tc>
          <w:tcPr>
            <w:tcW w:w="799" w:type="dxa"/>
          </w:tcPr>
          <w:p w14:paraId="0B0BF856" w14:textId="77777777" w:rsidR="00DC40B9" w:rsidRPr="00F11E7E" w:rsidRDefault="00DC40B9" w:rsidP="00656CEE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08.01</w:t>
            </w:r>
          </w:p>
        </w:tc>
        <w:tc>
          <w:tcPr>
            <w:tcW w:w="1039" w:type="dxa"/>
          </w:tcPr>
          <w:p w14:paraId="6542B0E4" w14:textId="77777777" w:rsidR="00DC40B9" w:rsidRPr="00F11E7E" w:rsidRDefault="00DC40B9" w:rsidP="00656CEE">
            <w:pPr>
              <w:jc w:val="center"/>
              <w:rPr>
                <w:lang w:val="it-IT"/>
              </w:rPr>
            </w:pPr>
          </w:p>
        </w:tc>
        <w:tc>
          <w:tcPr>
            <w:tcW w:w="4698" w:type="dxa"/>
            <w:vAlign w:val="bottom"/>
          </w:tcPr>
          <w:p w14:paraId="4A88F6C4" w14:textId="77777777" w:rsidR="00DC40B9" w:rsidRPr="00F11E7E" w:rsidRDefault="00DC40B9" w:rsidP="00656CEE">
            <w:pPr>
              <w:rPr>
                <w:bCs/>
                <w:lang w:val="pt-BR"/>
              </w:rPr>
            </w:pPr>
          </w:p>
        </w:tc>
        <w:tc>
          <w:tcPr>
            <w:tcW w:w="3373" w:type="dxa"/>
            <w:vAlign w:val="bottom"/>
          </w:tcPr>
          <w:p w14:paraId="036F922D" w14:textId="77777777" w:rsidR="00DC40B9" w:rsidRPr="00F11E7E" w:rsidRDefault="00DC40B9" w:rsidP="00656CEE">
            <w:pPr>
              <w:rPr>
                <w:bCs/>
                <w:lang w:val="pt-BR"/>
              </w:rPr>
            </w:pPr>
          </w:p>
        </w:tc>
        <w:tc>
          <w:tcPr>
            <w:tcW w:w="826" w:type="dxa"/>
          </w:tcPr>
          <w:p w14:paraId="6A477B12" w14:textId="77777777" w:rsidR="00DC40B9" w:rsidRPr="00B76007" w:rsidRDefault="00DC40B9" w:rsidP="00656CEE">
            <w:pPr>
              <w:jc w:val="center"/>
              <w:rPr>
                <w:bCs/>
                <w:sz w:val="22"/>
                <w:szCs w:val="22"/>
                <w:lang w:val="pt-BR"/>
              </w:rPr>
            </w:pPr>
          </w:p>
        </w:tc>
      </w:tr>
      <w:tr w:rsidR="00987E2E" w:rsidRPr="00F11E7E" w14:paraId="3D97A052" w14:textId="77777777" w:rsidTr="00223370">
        <w:trPr>
          <w:jc w:val="center"/>
        </w:trPr>
        <w:tc>
          <w:tcPr>
            <w:tcW w:w="799" w:type="dxa"/>
            <w:vMerge w:val="restart"/>
          </w:tcPr>
          <w:p w14:paraId="3B33B225" w14:textId="77777777" w:rsidR="00987E2E" w:rsidRPr="00F11E7E" w:rsidRDefault="00987E2E" w:rsidP="00A40668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09.01</w:t>
            </w:r>
          </w:p>
        </w:tc>
        <w:tc>
          <w:tcPr>
            <w:tcW w:w="1039" w:type="dxa"/>
          </w:tcPr>
          <w:p w14:paraId="494615F3" w14:textId="70FD1FB2" w:rsidR="00987E2E" w:rsidRPr="00F11E7E" w:rsidRDefault="00987E2E" w:rsidP="00A40668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13-19</w:t>
            </w:r>
          </w:p>
        </w:tc>
        <w:tc>
          <w:tcPr>
            <w:tcW w:w="4698" w:type="dxa"/>
            <w:vAlign w:val="bottom"/>
          </w:tcPr>
          <w:p w14:paraId="20C4E352" w14:textId="16B3DF25" w:rsidR="00987E2E" w:rsidRPr="00F11E7E" w:rsidRDefault="00987E2E" w:rsidP="00A40668">
            <w:pPr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 xml:space="preserve">Didactica domeniului </w:t>
            </w:r>
            <w:r>
              <w:rPr>
                <w:sz w:val="22"/>
                <w:szCs w:val="22"/>
              </w:rPr>
              <w:t>(</w:t>
            </w:r>
            <w:r w:rsidRPr="00F11E7E">
              <w:rPr>
                <w:sz w:val="22"/>
                <w:szCs w:val="22"/>
              </w:rPr>
              <w:t>Litere</w:t>
            </w:r>
            <w:r>
              <w:rPr>
                <w:sz w:val="22"/>
                <w:szCs w:val="22"/>
              </w:rPr>
              <w:t xml:space="preserve">, </w:t>
            </w:r>
            <w:r w:rsidRPr="00F11E7E">
              <w:rPr>
                <w:sz w:val="22"/>
                <w:szCs w:val="22"/>
              </w:rPr>
              <w:t>4C, 2S)</w:t>
            </w:r>
          </w:p>
        </w:tc>
        <w:tc>
          <w:tcPr>
            <w:tcW w:w="3373" w:type="dxa"/>
            <w:vAlign w:val="bottom"/>
          </w:tcPr>
          <w:p w14:paraId="3C5184AD" w14:textId="62163F12" w:rsidR="00987E2E" w:rsidRPr="00F11E7E" w:rsidRDefault="00987E2E" w:rsidP="00A40668">
            <w:pPr>
              <w:rPr>
                <w:lang w:val="fr-FR"/>
              </w:rPr>
            </w:pPr>
            <w:r w:rsidRPr="00F11E7E">
              <w:rPr>
                <w:bCs/>
                <w:sz w:val="22"/>
                <w:szCs w:val="22"/>
                <w:lang w:val="ro-RO"/>
              </w:rPr>
              <w:t>Conf.univ.dr.habil. Savin</w:t>
            </w:r>
            <w:r>
              <w:rPr>
                <w:bCs/>
                <w:sz w:val="22"/>
                <w:szCs w:val="22"/>
                <w:lang w:val="ro-RO"/>
              </w:rPr>
              <w:t xml:space="preserve"> </w:t>
            </w:r>
            <w:r w:rsidRPr="00F11E7E">
              <w:rPr>
                <w:bCs/>
                <w:sz w:val="22"/>
                <w:szCs w:val="22"/>
                <w:lang w:val="ro-RO"/>
              </w:rPr>
              <w:t xml:space="preserve">Petronela </w:t>
            </w:r>
          </w:p>
        </w:tc>
        <w:tc>
          <w:tcPr>
            <w:tcW w:w="826" w:type="dxa"/>
          </w:tcPr>
          <w:p w14:paraId="1E5BAA0E" w14:textId="30E8CC29" w:rsidR="00987E2E" w:rsidRPr="00B76007" w:rsidRDefault="00987E2E" w:rsidP="00A40668">
            <w:pPr>
              <w:jc w:val="center"/>
              <w:rPr>
                <w:sz w:val="22"/>
                <w:szCs w:val="22"/>
                <w:lang w:val="pt-BR"/>
              </w:rPr>
            </w:pPr>
            <w:r w:rsidRPr="00B76007">
              <w:rPr>
                <w:sz w:val="22"/>
                <w:szCs w:val="22"/>
                <w:lang w:val="pt-BR"/>
              </w:rPr>
              <w:t>DP13</w:t>
            </w:r>
          </w:p>
        </w:tc>
      </w:tr>
      <w:tr w:rsidR="00987E2E" w:rsidRPr="00F11E7E" w14:paraId="1BA60489" w14:textId="77777777" w:rsidTr="008A4716">
        <w:trPr>
          <w:jc w:val="center"/>
        </w:trPr>
        <w:tc>
          <w:tcPr>
            <w:tcW w:w="799" w:type="dxa"/>
            <w:vMerge/>
          </w:tcPr>
          <w:p w14:paraId="20A6C024" w14:textId="77777777" w:rsidR="00987E2E" w:rsidRPr="00F11E7E" w:rsidRDefault="00987E2E" w:rsidP="00987E2E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39" w:type="dxa"/>
          </w:tcPr>
          <w:p w14:paraId="3825E7C4" w14:textId="79B091A7" w:rsidR="00987E2E" w:rsidRPr="00F11E7E" w:rsidRDefault="00987E2E" w:rsidP="00987E2E">
            <w:pPr>
              <w:jc w:val="center"/>
              <w:rPr>
                <w:sz w:val="22"/>
                <w:szCs w:val="22"/>
                <w:lang w:val="ro-RO"/>
              </w:rPr>
            </w:pPr>
            <w:r w:rsidRPr="00F11E7E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3</w:t>
            </w:r>
            <w:r w:rsidRPr="00F11E7E">
              <w:rPr>
                <w:sz w:val="22"/>
                <w:szCs w:val="22"/>
              </w:rPr>
              <w:t>-1</w:t>
            </w:r>
            <w:r w:rsidR="00CE0BD0">
              <w:rPr>
                <w:sz w:val="22"/>
                <w:szCs w:val="22"/>
              </w:rPr>
              <w:t>5</w:t>
            </w:r>
          </w:p>
        </w:tc>
        <w:tc>
          <w:tcPr>
            <w:tcW w:w="4698" w:type="dxa"/>
            <w:vAlign w:val="bottom"/>
          </w:tcPr>
          <w:p w14:paraId="21391702" w14:textId="42A77F3B" w:rsidR="00987E2E" w:rsidRPr="00F11E7E" w:rsidRDefault="00987E2E" w:rsidP="00987E2E">
            <w:pPr>
              <w:rPr>
                <w:sz w:val="22"/>
                <w:szCs w:val="22"/>
              </w:rPr>
            </w:pPr>
            <w:r w:rsidRPr="00F11E7E">
              <w:rPr>
                <w:sz w:val="22"/>
                <w:szCs w:val="22"/>
                <w:lang w:val="pt-BR"/>
              </w:rPr>
              <w:t>Didactica domeniului (SMSS</w:t>
            </w:r>
            <w:r>
              <w:rPr>
                <w:sz w:val="22"/>
                <w:szCs w:val="22"/>
                <w:lang w:val="pt-BR"/>
              </w:rPr>
              <w:t xml:space="preserve">, </w:t>
            </w:r>
            <w:r w:rsidRPr="00F11E7E">
              <w:rPr>
                <w:sz w:val="22"/>
                <w:szCs w:val="22"/>
                <w:lang w:val="pt-BR"/>
              </w:rPr>
              <w:t>2C)</w:t>
            </w:r>
          </w:p>
        </w:tc>
        <w:tc>
          <w:tcPr>
            <w:tcW w:w="3373" w:type="dxa"/>
          </w:tcPr>
          <w:p w14:paraId="2634622C" w14:textId="2EC8C523" w:rsidR="00987E2E" w:rsidRPr="00F11E7E" w:rsidRDefault="00987E2E" w:rsidP="00987E2E">
            <w:pPr>
              <w:rPr>
                <w:bCs/>
                <w:sz w:val="22"/>
                <w:szCs w:val="22"/>
                <w:lang w:val="ro-RO"/>
              </w:rPr>
            </w:pPr>
            <w:r w:rsidRPr="00F11E7E">
              <w:rPr>
                <w:sz w:val="22"/>
                <w:szCs w:val="22"/>
                <w:lang w:val="pt-BR"/>
              </w:rPr>
              <w:t>Conf. univ. dr. Drăgoi Cristian</w:t>
            </w:r>
          </w:p>
        </w:tc>
        <w:tc>
          <w:tcPr>
            <w:tcW w:w="826" w:type="dxa"/>
          </w:tcPr>
          <w:p w14:paraId="42A6FF89" w14:textId="77777777" w:rsidR="00987E2E" w:rsidRPr="00B76007" w:rsidRDefault="00987E2E" w:rsidP="00987E2E">
            <w:pPr>
              <w:jc w:val="center"/>
              <w:rPr>
                <w:sz w:val="22"/>
                <w:szCs w:val="22"/>
                <w:lang w:val="pt-BR"/>
              </w:rPr>
            </w:pPr>
          </w:p>
        </w:tc>
      </w:tr>
      <w:tr w:rsidR="00F11E7E" w:rsidRPr="00F11E7E" w14:paraId="53AB7DEC" w14:textId="77777777" w:rsidTr="00223370">
        <w:trPr>
          <w:jc w:val="center"/>
        </w:trPr>
        <w:tc>
          <w:tcPr>
            <w:tcW w:w="799" w:type="dxa"/>
            <w:shd w:val="clear" w:color="auto" w:fill="C00000"/>
          </w:tcPr>
          <w:p w14:paraId="0F2214BC" w14:textId="77777777" w:rsidR="00DC40B9" w:rsidRPr="00F11E7E" w:rsidRDefault="00DC40B9" w:rsidP="00656CEE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1039" w:type="dxa"/>
            <w:shd w:val="clear" w:color="auto" w:fill="C00000"/>
          </w:tcPr>
          <w:p w14:paraId="298230E3" w14:textId="77777777" w:rsidR="00DC40B9" w:rsidRPr="00F11E7E" w:rsidRDefault="00DC40B9" w:rsidP="00656CEE">
            <w:pPr>
              <w:jc w:val="center"/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4698" w:type="dxa"/>
            <w:shd w:val="clear" w:color="auto" w:fill="C00000"/>
          </w:tcPr>
          <w:p w14:paraId="029A3DF9" w14:textId="77777777" w:rsidR="00DC40B9" w:rsidRPr="00F11E7E" w:rsidRDefault="00DC40B9" w:rsidP="00656CEE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3373" w:type="dxa"/>
            <w:shd w:val="clear" w:color="auto" w:fill="C00000"/>
          </w:tcPr>
          <w:p w14:paraId="72483433" w14:textId="77777777" w:rsidR="00DC40B9" w:rsidRPr="00F11E7E" w:rsidRDefault="00DC40B9" w:rsidP="00656CEE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826" w:type="dxa"/>
            <w:shd w:val="clear" w:color="auto" w:fill="C00000"/>
          </w:tcPr>
          <w:p w14:paraId="570771F4" w14:textId="77777777" w:rsidR="00DC40B9" w:rsidRPr="00F11E7E" w:rsidRDefault="00DC40B9" w:rsidP="00656CEE">
            <w:pPr>
              <w:rPr>
                <w:b/>
                <w:sz w:val="8"/>
                <w:szCs w:val="8"/>
                <w:lang w:val="fr-FR"/>
              </w:rPr>
            </w:pPr>
          </w:p>
        </w:tc>
      </w:tr>
      <w:tr w:rsidR="00B82AA1" w:rsidRPr="00F11E7E" w14:paraId="1BD180BF" w14:textId="77777777" w:rsidTr="00701D7A">
        <w:trPr>
          <w:jc w:val="center"/>
        </w:trPr>
        <w:tc>
          <w:tcPr>
            <w:tcW w:w="799" w:type="dxa"/>
          </w:tcPr>
          <w:p w14:paraId="750AB03B" w14:textId="77777777" w:rsidR="00B82AA1" w:rsidRPr="00F11E7E" w:rsidRDefault="00B82AA1" w:rsidP="00B82AA1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12.01</w:t>
            </w:r>
          </w:p>
        </w:tc>
        <w:tc>
          <w:tcPr>
            <w:tcW w:w="1039" w:type="dxa"/>
          </w:tcPr>
          <w:p w14:paraId="3617BE0C" w14:textId="107E1A53" w:rsidR="00B82AA1" w:rsidRPr="00F11E7E" w:rsidRDefault="00B82AA1" w:rsidP="00B82AA1">
            <w:pPr>
              <w:jc w:val="center"/>
            </w:pPr>
            <w:r w:rsidRPr="00F11E7E">
              <w:rPr>
                <w:sz w:val="22"/>
                <w:szCs w:val="22"/>
              </w:rPr>
              <w:t>15-19</w:t>
            </w:r>
          </w:p>
        </w:tc>
        <w:tc>
          <w:tcPr>
            <w:tcW w:w="4698" w:type="dxa"/>
            <w:vAlign w:val="bottom"/>
          </w:tcPr>
          <w:p w14:paraId="47E29A84" w14:textId="50C4A822" w:rsidR="00B82AA1" w:rsidRPr="00F11E7E" w:rsidRDefault="00B82AA1" w:rsidP="00B82AA1">
            <w:pPr>
              <w:rPr>
                <w:lang w:val="it-IT"/>
              </w:rPr>
            </w:pPr>
            <w:r w:rsidRPr="00F11E7E">
              <w:rPr>
                <w:sz w:val="22"/>
                <w:szCs w:val="22"/>
                <w:lang w:val="it-IT"/>
              </w:rPr>
              <w:t>Didactica domeniului (Ing.+Științe+St. ec.) (</w:t>
            </w:r>
            <w:smartTag w:uri="urn:schemas-microsoft-com:office:smarttags" w:element="metricconverter">
              <w:smartTagPr>
                <w:attr w:name="ProductID" w:val="2C"/>
              </w:smartTagPr>
              <w:r w:rsidRPr="00F11E7E">
                <w:rPr>
                  <w:sz w:val="22"/>
                  <w:szCs w:val="22"/>
                  <w:lang w:val="it-IT"/>
                </w:rPr>
                <w:t>4C</w:t>
              </w:r>
            </w:smartTag>
            <w:r w:rsidRPr="00F11E7E">
              <w:rPr>
                <w:sz w:val="22"/>
                <w:szCs w:val="22"/>
                <w:lang w:val="it-IT"/>
              </w:rPr>
              <w:t>)</w:t>
            </w:r>
          </w:p>
        </w:tc>
        <w:tc>
          <w:tcPr>
            <w:tcW w:w="3373" w:type="dxa"/>
            <w:vAlign w:val="bottom"/>
          </w:tcPr>
          <w:p w14:paraId="5B4E90B8" w14:textId="23731338" w:rsidR="00B82AA1" w:rsidRPr="00F11E7E" w:rsidRDefault="00B82AA1" w:rsidP="00B82AA1">
            <w:pPr>
              <w:rPr>
                <w:bCs/>
                <w:lang w:val="ro-RO"/>
              </w:rPr>
            </w:pPr>
            <w:r w:rsidRPr="00F11E7E">
              <w:rPr>
                <w:sz w:val="22"/>
                <w:szCs w:val="22"/>
              </w:rPr>
              <w:t>Conf.univ.dr. Popescu Carmen</w:t>
            </w:r>
          </w:p>
        </w:tc>
        <w:tc>
          <w:tcPr>
            <w:tcW w:w="826" w:type="dxa"/>
            <w:vAlign w:val="center"/>
          </w:tcPr>
          <w:p w14:paraId="7012C9B8" w14:textId="577F6782" w:rsidR="00B82AA1" w:rsidRPr="00B76007" w:rsidRDefault="00BB3894" w:rsidP="00B82AA1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DP13</w:t>
            </w:r>
          </w:p>
        </w:tc>
      </w:tr>
      <w:tr w:rsidR="00F11E7E" w:rsidRPr="00F11E7E" w14:paraId="727AD00F" w14:textId="77777777" w:rsidTr="00223370">
        <w:trPr>
          <w:trHeight w:val="70"/>
          <w:jc w:val="center"/>
        </w:trPr>
        <w:tc>
          <w:tcPr>
            <w:tcW w:w="799" w:type="dxa"/>
          </w:tcPr>
          <w:p w14:paraId="142A2EA1" w14:textId="77777777" w:rsidR="00DC40B9" w:rsidRPr="00F11E7E" w:rsidRDefault="00DC40B9" w:rsidP="00656CEE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13.01</w:t>
            </w:r>
          </w:p>
        </w:tc>
        <w:tc>
          <w:tcPr>
            <w:tcW w:w="1039" w:type="dxa"/>
            <w:vAlign w:val="center"/>
          </w:tcPr>
          <w:p w14:paraId="314B8399" w14:textId="77777777" w:rsidR="00DC40B9" w:rsidRPr="00F11E7E" w:rsidRDefault="00DC40B9" w:rsidP="00656CEE">
            <w:pPr>
              <w:jc w:val="center"/>
            </w:pPr>
            <w:r w:rsidRPr="00F11E7E">
              <w:rPr>
                <w:sz w:val="22"/>
                <w:szCs w:val="22"/>
              </w:rPr>
              <w:t>11-13</w:t>
            </w:r>
          </w:p>
        </w:tc>
        <w:tc>
          <w:tcPr>
            <w:tcW w:w="4698" w:type="dxa"/>
            <w:vAlign w:val="bottom"/>
          </w:tcPr>
          <w:p w14:paraId="39044565" w14:textId="2ED2F99B" w:rsidR="00DC40B9" w:rsidRPr="00F11E7E" w:rsidRDefault="00DC40B9" w:rsidP="00550FCA">
            <w:pPr>
              <w:rPr>
                <w:lang w:val="pl-PL"/>
              </w:rPr>
            </w:pPr>
            <w:r w:rsidRPr="00F11E7E">
              <w:rPr>
                <w:sz w:val="22"/>
                <w:szCs w:val="22"/>
                <w:lang w:val="pt-BR"/>
              </w:rPr>
              <w:t>Didactica domeniului (SMSS</w:t>
            </w:r>
            <w:r w:rsidR="00803515">
              <w:rPr>
                <w:sz w:val="22"/>
                <w:szCs w:val="22"/>
                <w:lang w:val="pt-BR"/>
              </w:rPr>
              <w:t xml:space="preserve">, </w:t>
            </w:r>
            <w:r w:rsidRPr="00F11E7E">
              <w:rPr>
                <w:sz w:val="22"/>
                <w:szCs w:val="22"/>
                <w:lang w:val="pt-BR"/>
              </w:rPr>
              <w:t>2C)</w:t>
            </w:r>
          </w:p>
        </w:tc>
        <w:tc>
          <w:tcPr>
            <w:tcW w:w="3373" w:type="dxa"/>
          </w:tcPr>
          <w:p w14:paraId="73E71219" w14:textId="77777777" w:rsidR="00DC40B9" w:rsidRPr="00F11E7E" w:rsidRDefault="00DC40B9" w:rsidP="00550FCA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pt-BR"/>
              </w:rPr>
              <w:t>Conf. univ. dr. Drăgoi Cristian</w:t>
            </w:r>
          </w:p>
        </w:tc>
        <w:tc>
          <w:tcPr>
            <w:tcW w:w="826" w:type="dxa"/>
          </w:tcPr>
          <w:p w14:paraId="02AE4431" w14:textId="77777777" w:rsidR="00DC40B9" w:rsidRPr="00B76007" w:rsidRDefault="00DC40B9" w:rsidP="00656CEE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F11E7E" w:rsidRPr="00F11E7E" w14:paraId="16DC3183" w14:textId="77777777" w:rsidTr="00223370">
        <w:trPr>
          <w:trHeight w:val="300"/>
          <w:jc w:val="center"/>
        </w:trPr>
        <w:tc>
          <w:tcPr>
            <w:tcW w:w="799" w:type="dxa"/>
            <w:vMerge w:val="restart"/>
            <w:vAlign w:val="center"/>
          </w:tcPr>
          <w:p w14:paraId="7435BCC2" w14:textId="77777777" w:rsidR="00DC40B9" w:rsidRPr="00F11E7E" w:rsidRDefault="00DC40B9" w:rsidP="00656CEE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14.01</w:t>
            </w:r>
          </w:p>
        </w:tc>
        <w:tc>
          <w:tcPr>
            <w:tcW w:w="1039" w:type="dxa"/>
          </w:tcPr>
          <w:p w14:paraId="4C9754A3" w14:textId="77777777" w:rsidR="00DC40B9" w:rsidRPr="00F11E7E" w:rsidRDefault="00DC40B9" w:rsidP="00656CEE">
            <w:pPr>
              <w:jc w:val="center"/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11-15</w:t>
            </w:r>
          </w:p>
        </w:tc>
        <w:tc>
          <w:tcPr>
            <w:tcW w:w="4698" w:type="dxa"/>
            <w:vAlign w:val="bottom"/>
          </w:tcPr>
          <w:p w14:paraId="6496DC49" w14:textId="064F1202" w:rsidR="00DC40B9" w:rsidRPr="00F11E7E" w:rsidRDefault="00DC40B9" w:rsidP="00550FCA">
            <w:pPr>
              <w:rPr>
                <w:lang w:val="pl-PL"/>
              </w:rPr>
            </w:pPr>
            <w:r w:rsidRPr="00F11E7E">
              <w:rPr>
                <w:sz w:val="22"/>
                <w:szCs w:val="22"/>
                <w:lang w:val="pt-BR"/>
              </w:rPr>
              <w:t>Didactica domeniului (SMSS</w:t>
            </w:r>
            <w:r w:rsidR="00803515">
              <w:rPr>
                <w:sz w:val="22"/>
                <w:szCs w:val="22"/>
                <w:lang w:val="pt-BR"/>
              </w:rPr>
              <w:t xml:space="preserve">, </w:t>
            </w:r>
            <w:r w:rsidRPr="00F11E7E">
              <w:rPr>
                <w:sz w:val="22"/>
                <w:szCs w:val="22"/>
                <w:lang w:val="pt-BR"/>
              </w:rPr>
              <w:t>2C)</w:t>
            </w:r>
          </w:p>
        </w:tc>
        <w:tc>
          <w:tcPr>
            <w:tcW w:w="3373" w:type="dxa"/>
          </w:tcPr>
          <w:p w14:paraId="0A8DCC04" w14:textId="77777777" w:rsidR="00DC40B9" w:rsidRPr="00F11E7E" w:rsidRDefault="00DC40B9" w:rsidP="00550FCA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pt-BR"/>
              </w:rPr>
              <w:t>Conf. univ. dr. Drăgoi Cristian</w:t>
            </w:r>
          </w:p>
        </w:tc>
        <w:tc>
          <w:tcPr>
            <w:tcW w:w="826" w:type="dxa"/>
            <w:vAlign w:val="center"/>
          </w:tcPr>
          <w:p w14:paraId="7CD873B7" w14:textId="77777777" w:rsidR="00DC40B9" w:rsidRPr="00B76007" w:rsidRDefault="00DC40B9" w:rsidP="00656CEE">
            <w:pPr>
              <w:jc w:val="center"/>
              <w:rPr>
                <w:sz w:val="22"/>
                <w:szCs w:val="22"/>
                <w:lang w:val="fr-FR"/>
              </w:rPr>
            </w:pPr>
          </w:p>
        </w:tc>
      </w:tr>
      <w:tr w:rsidR="00F11E7E" w:rsidRPr="00F11E7E" w14:paraId="16933F32" w14:textId="77777777" w:rsidTr="00223370">
        <w:trPr>
          <w:trHeight w:val="50"/>
          <w:jc w:val="center"/>
        </w:trPr>
        <w:tc>
          <w:tcPr>
            <w:tcW w:w="799" w:type="dxa"/>
            <w:vMerge/>
            <w:vAlign w:val="center"/>
          </w:tcPr>
          <w:p w14:paraId="18643626" w14:textId="77777777" w:rsidR="009C6753" w:rsidRPr="00F11E7E" w:rsidRDefault="009C6753" w:rsidP="009C6753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1AFFB3EC" w14:textId="77777777" w:rsidR="009C6753" w:rsidRPr="00F11E7E" w:rsidRDefault="009C6753" w:rsidP="002765E4">
            <w:pPr>
              <w:jc w:val="center"/>
              <w:rPr>
                <w:lang w:val="pt-BR"/>
              </w:rPr>
            </w:pPr>
            <w:r w:rsidRPr="00F11E7E">
              <w:rPr>
                <w:sz w:val="22"/>
                <w:szCs w:val="22"/>
                <w:lang w:val="pt-BR"/>
              </w:rPr>
              <w:t>13-15</w:t>
            </w:r>
          </w:p>
        </w:tc>
        <w:tc>
          <w:tcPr>
            <w:tcW w:w="4698" w:type="dxa"/>
            <w:vAlign w:val="bottom"/>
          </w:tcPr>
          <w:p w14:paraId="5EA62446" w14:textId="77777777" w:rsidR="009C6753" w:rsidRPr="00F11E7E" w:rsidRDefault="009C6753" w:rsidP="009C6753">
            <w:pPr>
              <w:rPr>
                <w:lang w:val="ro-RO"/>
              </w:rPr>
            </w:pPr>
            <w:r w:rsidRPr="00F11E7E">
              <w:rPr>
                <w:sz w:val="22"/>
                <w:szCs w:val="22"/>
                <w:lang w:val="it-IT"/>
              </w:rPr>
              <w:t>Didactica domeniului (Ing.+Științe+St. ec.) (2S)</w:t>
            </w:r>
          </w:p>
        </w:tc>
        <w:tc>
          <w:tcPr>
            <w:tcW w:w="3373" w:type="dxa"/>
            <w:vAlign w:val="bottom"/>
          </w:tcPr>
          <w:p w14:paraId="26CA6C78" w14:textId="1526534D" w:rsidR="009C6753" w:rsidRPr="00F11E7E" w:rsidRDefault="009C6753" w:rsidP="009C6753">
            <w:pPr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>Conf.univ.dr. Popescu Carmen</w:t>
            </w:r>
          </w:p>
        </w:tc>
        <w:tc>
          <w:tcPr>
            <w:tcW w:w="826" w:type="dxa"/>
            <w:vAlign w:val="center"/>
          </w:tcPr>
          <w:p w14:paraId="01D6554E" w14:textId="77777777" w:rsidR="009C6753" w:rsidRPr="00B76007" w:rsidRDefault="009C6753" w:rsidP="002765E4">
            <w:pPr>
              <w:rPr>
                <w:sz w:val="22"/>
                <w:szCs w:val="22"/>
                <w:lang w:val="fr-FR"/>
              </w:rPr>
            </w:pPr>
          </w:p>
        </w:tc>
      </w:tr>
      <w:tr w:rsidR="00F11E7E" w:rsidRPr="00F11E7E" w14:paraId="117239F1" w14:textId="77777777" w:rsidTr="00223370">
        <w:trPr>
          <w:jc w:val="center"/>
        </w:trPr>
        <w:tc>
          <w:tcPr>
            <w:tcW w:w="799" w:type="dxa"/>
          </w:tcPr>
          <w:p w14:paraId="7F98E906" w14:textId="77777777" w:rsidR="00DC40B9" w:rsidRPr="00F11E7E" w:rsidRDefault="00DC40B9" w:rsidP="00656CEE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15.01</w:t>
            </w:r>
          </w:p>
        </w:tc>
        <w:tc>
          <w:tcPr>
            <w:tcW w:w="1039" w:type="dxa"/>
          </w:tcPr>
          <w:p w14:paraId="283080AB" w14:textId="77777777" w:rsidR="00DC40B9" w:rsidRPr="00F11E7E" w:rsidRDefault="00DC40B9" w:rsidP="00656CEE">
            <w:pPr>
              <w:jc w:val="center"/>
            </w:pPr>
          </w:p>
        </w:tc>
        <w:tc>
          <w:tcPr>
            <w:tcW w:w="4698" w:type="dxa"/>
          </w:tcPr>
          <w:p w14:paraId="67C4F2C4" w14:textId="77777777" w:rsidR="00DC40B9" w:rsidRPr="00F11E7E" w:rsidRDefault="00DC40B9" w:rsidP="00656CEE">
            <w:pPr>
              <w:jc w:val="both"/>
            </w:pPr>
          </w:p>
        </w:tc>
        <w:tc>
          <w:tcPr>
            <w:tcW w:w="3373" w:type="dxa"/>
          </w:tcPr>
          <w:p w14:paraId="09A23075" w14:textId="77777777" w:rsidR="00DC40B9" w:rsidRPr="00F11E7E" w:rsidRDefault="00DC40B9" w:rsidP="00656CEE">
            <w:pPr>
              <w:rPr>
                <w:lang w:val="ro-RO"/>
              </w:rPr>
            </w:pPr>
          </w:p>
        </w:tc>
        <w:tc>
          <w:tcPr>
            <w:tcW w:w="826" w:type="dxa"/>
          </w:tcPr>
          <w:p w14:paraId="2E29B785" w14:textId="77777777" w:rsidR="00DC40B9" w:rsidRPr="00B76007" w:rsidRDefault="00DC40B9" w:rsidP="00656CEE">
            <w:pPr>
              <w:jc w:val="center"/>
              <w:rPr>
                <w:sz w:val="22"/>
                <w:szCs w:val="22"/>
                <w:lang w:val="pt-BR"/>
              </w:rPr>
            </w:pPr>
          </w:p>
        </w:tc>
      </w:tr>
      <w:tr w:rsidR="00A40668" w:rsidRPr="00F11E7E" w14:paraId="7B11D9EA" w14:textId="77777777" w:rsidTr="00223370">
        <w:trPr>
          <w:jc w:val="center"/>
        </w:trPr>
        <w:tc>
          <w:tcPr>
            <w:tcW w:w="799" w:type="dxa"/>
          </w:tcPr>
          <w:p w14:paraId="7680F24B" w14:textId="77777777" w:rsidR="00A40668" w:rsidRPr="00F11E7E" w:rsidRDefault="00A40668" w:rsidP="00A40668">
            <w:pPr>
              <w:rPr>
                <w:lang w:val="fr-FR"/>
              </w:rPr>
            </w:pPr>
            <w:r w:rsidRPr="00F11E7E">
              <w:rPr>
                <w:sz w:val="22"/>
                <w:szCs w:val="22"/>
                <w:lang w:val="fr-FR"/>
              </w:rPr>
              <w:t>16.01</w:t>
            </w:r>
          </w:p>
        </w:tc>
        <w:tc>
          <w:tcPr>
            <w:tcW w:w="1039" w:type="dxa"/>
          </w:tcPr>
          <w:p w14:paraId="4BDC1730" w14:textId="497F5304" w:rsidR="00A40668" w:rsidRPr="00F11E7E" w:rsidRDefault="00A40668" w:rsidP="00A40668">
            <w:pPr>
              <w:jc w:val="center"/>
              <w:rPr>
                <w:lang w:val="ro-RO"/>
              </w:rPr>
            </w:pPr>
            <w:r w:rsidRPr="00F11E7E">
              <w:rPr>
                <w:sz w:val="22"/>
                <w:szCs w:val="22"/>
                <w:lang w:val="ro-RO"/>
              </w:rPr>
              <w:t>13-19</w:t>
            </w:r>
          </w:p>
        </w:tc>
        <w:tc>
          <w:tcPr>
            <w:tcW w:w="4698" w:type="dxa"/>
            <w:vAlign w:val="bottom"/>
          </w:tcPr>
          <w:p w14:paraId="557274A9" w14:textId="7ABD5B67" w:rsidR="00A40668" w:rsidRPr="00F11E7E" w:rsidRDefault="00A40668" w:rsidP="00A40668">
            <w:pPr>
              <w:jc w:val="both"/>
              <w:rPr>
                <w:lang w:val="ro-RO"/>
              </w:rPr>
            </w:pPr>
            <w:r w:rsidRPr="00F11E7E">
              <w:rPr>
                <w:sz w:val="22"/>
                <w:szCs w:val="22"/>
              </w:rPr>
              <w:t xml:space="preserve">Didactica domeniului </w:t>
            </w:r>
            <w:r>
              <w:rPr>
                <w:sz w:val="22"/>
                <w:szCs w:val="22"/>
              </w:rPr>
              <w:t>(</w:t>
            </w:r>
            <w:r w:rsidRPr="00F11E7E">
              <w:rPr>
                <w:sz w:val="22"/>
                <w:szCs w:val="22"/>
              </w:rPr>
              <w:t>Litere</w:t>
            </w:r>
            <w:r>
              <w:rPr>
                <w:sz w:val="22"/>
                <w:szCs w:val="22"/>
              </w:rPr>
              <w:t xml:space="preserve">, </w:t>
            </w:r>
            <w:r w:rsidRPr="00F11E7E">
              <w:rPr>
                <w:sz w:val="22"/>
                <w:szCs w:val="22"/>
              </w:rPr>
              <w:t>4C, 2S)</w:t>
            </w:r>
          </w:p>
        </w:tc>
        <w:tc>
          <w:tcPr>
            <w:tcW w:w="3373" w:type="dxa"/>
            <w:vAlign w:val="bottom"/>
          </w:tcPr>
          <w:p w14:paraId="22F26AA3" w14:textId="2E2351D2" w:rsidR="00A40668" w:rsidRPr="00F11E7E" w:rsidRDefault="00A40668" w:rsidP="00A40668">
            <w:pPr>
              <w:rPr>
                <w:lang w:val="fr-FR"/>
              </w:rPr>
            </w:pPr>
            <w:r w:rsidRPr="00F11E7E">
              <w:rPr>
                <w:bCs/>
                <w:sz w:val="22"/>
                <w:szCs w:val="22"/>
                <w:lang w:val="ro-RO"/>
              </w:rPr>
              <w:t>Conf.univ.dr.habil. Savin</w:t>
            </w:r>
            <w:r>
              <w:rPr>
                <w:bCs/>
                <w:sz w:val="22"/>
                <w:szCs w:val="22"/>
                <w:lang w:val="ro-RO"/>
              </w:rPr>
              <w:t xml:space="preserve"> </w:t>
            </w:r>
            <w:r w:rsidRPr="00F11E7E">
              <w:rPr>
                <w:bCs/>
                <w:sz w:val="22"/>
                <w:szCs w:val="22"/>
                <w:lang w:val="ro-RO"/>
              </w:rPr>
              <w:t xml:space="preserve">Petronela </w:t>
            </w:r>
          </w:p>
        </w:tc>
        <w:tc>
          <w:tcPr>
            <w:tcW w:w="826" w:type="dxa"/>
          </w:tcPr>
          <w:p w14:paraId="48F1B0A1" w14:textId="3D821CE2" w:rsidR="00A40668" w:rsidRPr="00B76007" w:rsidRDefault="00A40668" w:rsidP="00A40668">
            <w:pPr>
              <w:jc w:val="center"/>
              <w:rPr>
                <w:sz w:val="22"/>
                <w:szCs w:val="22"/>
                <w:lang w:val="pt-BR"/>
              </w:rPr>
            </w:pPr>
            <w:r w:rsidRPr="00B76007">
              <w:rPr>
                <w:sz w:val="22"/>
                <w:szCs w:val="22"/>
                <w:lang w:val="pt-BR"/>
              </w:rPr>
              <w:t>DP13</w:t>
            </w:r>
          </w:p>
        </w:tc>
      </w:tr>
      <w:tr w:rsidR="00F11E7E" w:rsidRPr="00F11E7E" w14:paraId="2BCDAFF0" w14:textId="77777777" w:rsidTr="00223370">
        <w:trPr>
          <w:jc w:val="center"/>
        </w:trPr>
        <w:tc>
          <w:tcPr>
            <w:tcW w:w="799" w:type="dxa"/>
            <w:shd w:val="clear" w:color="auto" w:fill="C00000"/>
          </w:tcPr>
          <w:p w14:paraId="76E1E682" w14:textId="77777777" w:rsidR="00DC40B9" w:rsidRPr="00F11E7E" w:rsidRDefault="00DC40B9" w:rsidP="00656CEE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1039" w:type="dxa"/>
            <w:shd w:val="clear" w:color="auto" w:fill="C00000"/>
          </w:tcPr>
          <w:p w14:paraId="5354F6D9" w14:textId="77777777" w:rsidR="00DC40B9" w:rsidRPr="00F11E7E" w:rsidRDefault="00DC40B9" w:rsidP="00656CEE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4698" w:type="dxa"/>
            <w:shd w:val="clear" w:color="auto" w:fill="C00000"/>
          </w:tcPr>
          <w:p w14:paraId="7D8EB2C7" w14:textId="77777777" w:rsidR="00DC40B9" w:rsidRPr="00F11E7E" w:rsidRDefault="00DC40B9" w:rsidP="00656CEE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3373" w:type="dxa"/>
            <w:shd w:val="clear" w:color="auto" w:fill="C00000"/>
          </w:tcPr>
          <w:p w14:paraId="666D753A" w14:textId="77777777" w:rsidR="00DC40B9" w:rsidRPr="00F11E7E" w:rsidRDefault="00DC40B9" w:rsidP="00656CEE">
            <w:pPr>
              <w:rPr>
                <w:b/>
                <w:sz w:val="8"/>
                <w:szCs w:val="8"/>
                <w:lang w:val="ro-RO"/>
              </w:rPr>
            </w:pPr>
          </w:p>
        </w:tc>
        <w:tc>
          <w:tcPr>
            <w:tcW w:w="826" w:type="dxa"/>
            <w:shd w:val="clear" w:color="auto" w:fill="C00000"/>
          </w:tcPr>
          <w:p w14:paraId="10371282" w14:textId="77777777" w:rsidR="00DC40B9" w:rsidRPr="00F11E7E" w:rsidRDefault="00DC40B9" w:rsidP="00656CEE">
            <w:pPr>
              <w:rPr>
                <w:b/>
                <w:sz w:val="8"/>
                <w:szCs w:val="8"/>
                <w:lang w:val="fr-FR"/>
              </w:rPr>
            </w:pPr>
          </w:p>
        </w:tc>
      </w:tr>
    </w:tbl>
    <w:p w14:paraId="0CE35232" w14:textId="77777777" w:rsidR="00DC40B9" w:rsidRDefault="00DC40B9" w:rsidP="00810DC8">
      <w:pPr>
        <w:rPr>
          <w:lang w:val="ro-RO"/>
        </w:rPr>
      </w:pPr>
    </w:p>
    <w:p w14:paraId="07D51100" w14:textId="52921315" w:rsidR="00DC40B9" w:rsidRPr="008C3D6E" w:rsidRDefault="00DC40B9" w:rsidP="00D2095F">
      <w:pPr>
        <w:jc w:val="both"/>
        <w:rPr>
          <w:lang w:val="ro-RO"/>
        </w:rPr>
      </w:pPr>
      <w:r>
        <w:rPr>
          <w:i/>
          <w:iCs/>
          <w:lang w:val="ro-RO"/>
        </w:rPr>
        <w:t xml:space="preserve">* </w:t>
      </w:r>
      <w:r w:rsidRPr="008C3D6E">
        <w:rPr>
          <w:i/>
          <w:iCs/>
          <w:lang w:val="ro-RO"/>
        </w:rPr>
        <w:t>Numǎrul total de ore de Practica Pedagogicǎ, 78 h (asi</w:t>
      </w:r>
      <w:r w:rsidR="00D2095F">
        <w:rPr>
          <w:i/>
          <w:iCs/>
          <w:lang w:val="ro-RO"/>
        </w:rPr>
        <w:t>s</w:t>
      </w:r>
      <w:r w:rsidRPr="008C3D6E">
        <w:rPr>
          <w:i/>
          <w:iCs/>
          <w:lang w:val="ro-RO"/>
        </w:rPr>
        <w:t>tențǎ+predare) va fi realizat în școli/licee din mediul preuniversitar sub îndrumarea unui mentor, atribuit de cǎtre cadrul didactic titular al disciplinei.</w:t>
      </w:r>
      <w:r w:rsidRPr="008C3D6E">
        <w:rPr>
          <w:lang w:val="ro-RO"/>
        </w:rPr>
        <w:t xml:space="preserve"> </w:t>
      </w:r>
      <w:bookmarkStart w:id="0" w:name="_GoBack"/>
      <w:bookmarkEnd w:id="0"/>
    </w:p>
    <w:sectPr w:rsidR="00DC40B9" w:rsidRPr="008C3D6E" w:rsidSect="00CC22C3">
      <w:pgSz w:w="11906" w:h="16838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C04A05"/>
    <w:multiLevelType w:val="hybridMultilevel"/>
    <w:tmpl w:val="B880A30A"/>
    <w:lvl w:ilvl="0" w:tplc="04090001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FA3A68"/>
    <w:multiLevelType w:val="hybridMultilevel"/>
    <w:tmpl w:val="B47CA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TrackMoves/>
  <w:defaultTabStop w:val="720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sTSzMDIEM4wsLMyVdJSCU4uLM/PzQAoMawE+hSdQLAAAAA=="/>
  </w:docVars>
  <w:rsids>
    <w:rsidRoot w:val="000771D3"/>
    <w:rsid w:val="000003B5"/>
    <w:rsid w:val="00001452"/>
    <w:rsid w:val="000024EE"/>
    <w:rsid w:val="0000767A"/>
    <w:rsid w:val="0001223B"/>
    <w:rsid w:val="00013214"/>
    <w:rsid w:val="00013EBD"/>
    <w:rsid w:val="000146E7"/>
    <w:rsid w:val="00014C19"/>
    <w:rsid w:val="00015D84"/>
    <w:rsid w:val="00016C14"/>
    <w:rsid w:val="00020B18"/>
    <w:rsid w:val="00021486"/>
    <w:rsid w:val="00023648"/>
    <w:rsid w:val="000248D6"/>
    <w:rsid w:val="00025AD4"/>
    <w:rsid w:val="00025D18"/>
    <w:rsid w:val="000269A6"/>
    <w:rsid w:val="000356A8"/>
    <w:rsid w:val="00035D03"/>
    <w:rsid w:val="00036143"/>
    <w:rsid w:val="0004042F"/>
    <w:rsid w:val="0004092C"/>
    <w:rsid w:val="00040ADF"/>
    <w:rsid w:val="0004280E"/>
    <w:rsid w:val="00043B8D"/>
    <w:rsid w:val="00043BC1"/>
    <w:rsid w:val="000440EB"/>
    <w:rsid w:val="00044B27"/>
    <w:rsid w:val="000464F9"/>
    <w:rsid w:val="00050671"/>
    <w:rsid w:val="00050ABA"/>
    <w:rsid w:val="00051F8B"/>
    <w:rsid w:val="000535D9"/>
    <w:rsid w:val="00053E16"/>
    <w:rsid w:val="00053EBA"/>
    <w:rsid w:val="00056B47"/>
    <w:rsid w:val="00060053"/>
    <w:rsid w:val="00060FAA"/>
    <w:rsid w:val="00061085"/>
    <w:rsid w:val="0006215F"/>
    <w:rsid w:val="000658F3"/>
    <w:rsid w:val="00066865"/>
    <w:rsid w:val="0007015F"/>
    <w:rsid w:val="00070698"/>
    <w:rsid w:val="000723C0"/>
    <w:rsid w:val="00072803"/>
    <w:rsid w:val="00074F8B"/>
    <w:rsid w:val="000771D3"/>
    <w:rsid w:val="00077404"/>
    <w:rsid w:val="0008083F"/>
    <w:rsid w:val="00081231"/>
    <w:rsid w:val="00081870"/>
    <w:rsid w:val="00083D6E"/>
    <w:rsid w:val="00084C74"/>
    <w:rsid w:val="00086230"/>
    <w:rsid w:val="000869B2"/>
    <w:rsid w:val="00090A66"/>
    <w:rsid w:val="0009177E"/>
    <w:rsid w:val="00092227"/>
    <w:rsid w:val="000955BB"/>
    <w:rsid w:val="00097703"/>
    <w:rsid w:val="00097AB7"/>
    <w:rsid w:val="000A04B2"/>
    <w:rsid w:val="000A1ED1"/>
    <w:rsid w:val="000A4379"/>
    <w:rsid w:val="000A60EB"/>
    <w:rsid w:val="000A6949"/>
    <w:rsid w:val="000A7750"/>
    <w:rsid w:val="000A7944"/>
    <w:rsid w:val="000A79EC"/>
    <w:rsid w:val="000B3510"/>
    <w:rsid w:val="000B3BDE"/>
    <w:rsid w:val="000B3FA6"/>
    <w:rsid w:val="000B404E"/>
    <w:rsid w:val="000B40A0"/>
    <w:rsid w:val="000B4252"/>
    <w:rsid w:val="000B494F"/>
    <w:rsid w:val="000B637E"/>
    <w:rsid w:val="000B655F"/>
    <w:rsid w:val="000B6F2A"/>
    <w:rsid w:val="000B7166"/>
    <w:rsid w:val="000B72D2"/>
    <w:rsid w:val="000C163C"/>
    <w:rsid w:val="000C2B2A"/>
    <w:rsid w:val="000C4AB8"/>
    <w:rsid w:val="000C5DD9"/>
    <w:rsid w:val="000C61D8"/>
    <w:rsid w:val="000C7DC8"/>
    <w:rsid w:val="000C7E78"/>
    <w:rsid w:val="000D205F"/>
    <w:rsid w:val="000D3ED1"/>
    <w:rsid w:val="000D5771"/>
    <w:rsid w:val="000D62B8"/>
    <w:rsid w:val="000D6D78"/>
    <w:rsid w:val="000E015D"/>
    <w:rsid w:val="000E10C1"/>
    <w:rsid w:val="000E1BF8"/>
    <w:rsid w:val="000E262A"/>
    <w:rsid w:val="000E4A37"/>
    <w:rsid w:val="000F192C"/>
    <w:rsid w:val="000F5705"/>
    <w:rsid w:val="000F7677"/>
    <w:rsid w:val="0010145E"/>
    <w:rsid w:val="001022D5"/>
    <w:rsid w:val="001039BA"/>
    <w:rsid w:val="0010456D"/>
    <w:rsid w:val="001046C4"/>
    <w:rsid w:val="00106409"/>
    <w:rsid w:val="0011378B"/>
    <w:rsid w:val="00113890"/>
    <w:rsid w:val="00113CD4"/>
    <w:rsid w:val="00114987"/>
    <w:rsid w:val="00115470"/>
    <w:rsid w:val="00115FA3"/>
    <w:rsid w:val="001164F1"/>
    <w:rsid w:val="001201E0"/>
    <w:rsid w:val="00121030"/>
    <w:rsid w:val="001216D4"/>
    <w:rsid w:val="001235EE"/>
    <w:rsid w:val="00123E56"/>
    <w:rsid w:val="00124EDB"/>
    <w:rsid w:val="0012562E"/>
    <w:rsid w:val="00125EE1"/>
    <w:rsid w:val="0012622F"/>
    <w:rsid w:val="00127CD8"/>
    <w:rsid w:val="001318FF"/>
    <w:rsid w:val="00131BC4"/>
    <w:rsid w:val="001322ED"/>
    <w:rsid w:val="001336CC"/>
    <w:rsid w:val="001377B7"/>
    <w:rsid w:val="001437E6"/>
    <w:rsid w:val="0014397F"/>
    <w:rsid w:val="00143C2D"/>
    <w:rsid w:val="00144015"/>
    <w:rsid w:val="00144144"/>
    <w:rsid w:val="001441F7"/>
    <w:rsid w:val="001444A6"/>
    <w:rsid w:val="001444E4"/>
    <w:rsid w:val="001449DE"/>
    <w:rsid w:val="00144A9A"/>
    <w:rsid w:val="00144CF9"/>
    <w:rsid w:val="0014565C"/>
    <w:rsid w:val="001463E0"/>
    <w:rsid w:val="00147F92"/>
    <w:rsid w:val="00152C48"/>
    <w:rsid w:val="00153319"/>
    <w:rsid w:val="00155DA2"/>
    <w:rsid w:val="00156005"/>
    <w:rsid w:val="00157CBA"/>
    <w:rsid w:val="00162301"/>
    <w:rsid w:val="001629CE"/>
    <w:rsid w:val="00164499"/>
    <w:rsid w:val="00164665"/>
    <w:rsid w:val="00165BA9"/>
    <w:rsid w:val="00165BBE"/>
    <w:rsid w:val="0016647D"/>
    <w:rsid w:val="00167930"/>
    <w:rsid w:val="00173FDF"/>
    <w:rsid w:val="00174206"/>
    <w:rsid w:val="0017471E"/>
    <w:rsid w:val="00174AD4"/>
    <w:rsid w:val="00175A8E"/>
    <w:rsid w:val="0017630F"/>
    <w:rsid w:val="00176850"/>
    <w:rsid w:val="00177084"/>
    <w:rsid w:val="001813C1"/>
    <w:rsid w:val="00181ECE"/>
    <w:rsid w:val="00181F9A"/>
    <w:rsid w:val="00182C45"/>
    <w:rsid w:val="00183C65"/>
    <w:rsid w:val="00190461"/>
    <w:rsid w:val="00191F31"/>
    <w:rsid w:val="00192EA8"/>
    <w:rsid w:val="00193939"/>
    <w:rsid w:val="001947B5"/>
    <w:rsid w:val="00194C62"/>
    <w:rsid w:val="00195CB0"/>
    <w:rsid w:val="00197012"/>
    <w:rsid w:val="001A019F"/>
    <w:rsid w:val="001A3769"/>
    <w:rsid w:val="001A4D70"/>
    <w:rsid w:val="001A5782"/>
    <w:rsid w:val="001A6763"/>
    <w:rsid w:val="001B0641"/>
    <w:rsid w:val="001B4D3C"/>
    <w:rsid w:val="001B4EB0"/>
    <w:rsid w:val="001B62DF"/>
    <w:rsid w:val="001B6579"/>
    <w:rsid w:val="001B6636"/>
    <w:rsid w:val="001C1EF7"/>
    <w:rsid w:val="001C2D65"/>
    <w:rsid w:val="001C45B4"/>
    <w:rsid w:val="001C5D5B"/>
    <w:rsid w:val="001D1BBC"/>
    <w:rsid w:val="001D52AD"/>
    <w:rsid w:val="001D5D95"/>
    <w:rsid w:val="001E086E"/>
    <w:rsid w:val="001E1101"/>
    <w:rsid w:val="001E624F"/>
    <w:rsid w:val="001E79DF"/>
    <w:rsid w:val="001E7B3D"/>
    <w:rsid w:val="001F0770"/>
    <w:rsid w:val="001F2749"/>
    <w:rsid w:val="001F6B75"/>
    <w:rsid w:val="001F724F"/>
    <w:rsid w:val="001F798C"/>
    <w:rsid w:val="00200D48"/>
    <w:rsid w:val="00203193"/>
    <w:rsid w:val="0020522A"/>
    <w:rsid w:val="002103BE"/>
    <w:rsid w:val="00210DFB"/>
    <w:rsid w:val="00211A4E"/>
    <w:rsid w:val="00211D87"/>
    <w:rsid w:val="00212EF0"/>
    <w:rsid w:val="00213791"/>
    <w:rsid w:val="00213B75"/>
    <w:rsid w:val="00214689"/>
    <w:rsid w:val="00215203"/>
    <w:rsid w:val="002165B0"/>
    <w:rsid w:val="00216885"/>
    <w:rsid w:val="00223370"/>
    <w:rsid w:val="00224B40"/>
    <w:rsid w:val="00224EB6"/>
    <w:rsid w:val="00225002"/>
    <w:rsid w:val="002258DB"/>
    <w:rsid w:val="00225CAA"/>
    <w:rsid w:val="00231387"/>
    <w:rsid w:val="00233C81"/>
    <w:rsid w:val="0023661E"/>
    <w:rsid w:val="00237E25"/>
    <w:rsid w:val="00240146"/>
    <w:rsid w:val="00240283"/>
    <w:rsid w:val="0024211F"/>
    <w:rsid w:val="002423C6"/>
    <w:rsid w:val="00243794"/>
    <w:rsid w:val="002437F6"/>
    <w:rsid w:val="00244594"/>
    <w:rsid w:val="002449C4"/>
    <w:rsid w:val="0024651F"/>
    <w:rsid w:val="0024760A"/>
    <w:rsid w:val="002479EE"/>
    <w:rsid w:val="00247D6A"/>
    <w:rsid w:val="0025028A"/>
    <w:rsid w:val="002504C1"/>
    <w:rsid w:val="002508C1"/>
    <w:rsid w:val="002517D6"/>
    <w:rsid w:val="00251942"/>
    <w:rsid w:val="002537F8"/>
    <w:rsid w:val="002539FD"/>
    <w:rsid w:val="002544F6"/>
    <w:rsid w:val="0025495C"/>
    <w:rsid w:val="00254BD9"/>
    <w:rsid w:val="00255622"/>
    <w:rsid w:val="00257AA1"/>
    <w:rsid w:val="002603A8"/>
    <w:rsid w:val="00260BF7"/>
    <w:rsid w:val="00261A7F"/>
    <w:rsid w:val="0026370D"/>
    <w:rsid w:val="002650ED"/>
    <w:rsid w:val="00265C17"/>
    <w:rsid w:val="002665F8"/>
    <w:rsid w:val="00266F2B"/>
    <w:rsid w:val="002747DB"/>
    <w:rsid w:val="00274ED6"/>
    <w:rsid w:val="002765E4"/>
    <w:rsid w:val="002769A7"/>
    <w:rsid w:val="00276A66"/>
    <w:rsid w:val="0028001E"/>
    <w:rsid w:val="002809C2"/>
    <w:rsid w:val="00282719"/>
    <w:rsid w:val="002827AF"/>
    <w:rsid w:val="002851A2"/>
    <w:rsid w:val="00286243"/>
    <w:rsid w:val="002866DC"/>
    <w:rsid w:val="00286E4D"/>
    <w:rsid w:val="00287251"/>
    <w:rsid w:val="00291737"/>
    <w:rsid w:val="00292050"/>
    <w:rsid w:val="002957C3"/>
    <w:rsid w:val="002962F8"/>
    <w:rsid w:val="00296B56"/>
    <w:rsid w:val="00296D25"/>
    <w:rsid w:val="002A1585"/>
    <w:rsid w:val="002A2022"/>
    <w:rsid w:val="002A4526"/>
    <w:rsid w:val="002A7155"/>
    <w:rsid w:val="002A7D27"/>
    <w:rsid w:val="002B03C4"/>
    <w:rsid w:val="002B514C"/>
    <w:rsid w:val="002B5680"/>
    <w:rsid w:val="002B5CAC"/>
    <w:rsid w:val="002B6EE4"/>
    <w:rsid w:val="002C125E"/>
    <w:rsid w:val="002C1CF6"/>
    <w:rsid w:val="002C3172"/>
    <w:rsid w:val="002C41F4"/>
    <w:rsid w:val="002C504B"/>
    <w:rsid w:val="002C6A5D"/>
    <w:rsid w:val="002D256A"/>
    <w:rsid w:val="002D2715"/>
    <w:rsid w:val="002D28C9"/>
    <w:rsid w:val="002D42FE"/>
    <w:rsid w:val="002D58EA"/>
    <w:rsid w:val="002E0E5A"/>
    <w:rsid w:val="002E392F"/>
    <w:rsid w:val="002E44C6"/>
    <w:rsid w:val="002E46C8"/>
    <w:rsid w:val="002E5375"/>
    <w:rsid w:val="002E79C4"/>
    <w:rsid w:val="002F059B"/>
    <w:rsid w:val="002F0BC4"/>
    <w:rsid w:val="002F119B"/>
    <w:rsid w:val="002F27BD"/>
    <w:rsid w:val="002F2A5E"/>
    <w:rsid w:val="002F3379"/>
    <w:rsid w:val="002F4144"/>
    <w:rsid w:val="002F4CFA"/>
    <w:rsid w:val="002F54DA"/>
    <w:rsid w:val="002F5EB2"/>
    <w:rsid w:val="002F72D2"/>
    <w:rsid w:val="003007F5"/>
    <w:rsid w:val="00300B93"/>
    <w:rsid w:val="0030125E"/>
    <w:rsid w:val="0030299F"/>
    <w:rsid w:val="00303BC7"/>
    <w:rsid w:val="00303D23"/>
    <w:rsid w:val="003058FD"/>
    <w:rsid w:val="00306883"/>
    <w:rsid w:val="00306A38"/>
    <w:rsid w:val="00307140"/>
    <w:rsid w:val="00307F6C"/>
    <w:rsid w:val="00310117"/>
    <w:rsid w:val="00313E80"/>
    <w:rsid w:val="00314D31"/>
    <w:rsid w:val="00315D16"/>
    <w:rsid w:val="003211B6"/>
    <w:rsid w:val="00321767"/>
    <w:rsid w:val="00321D77"/>
    <w:rsid w:val="00323091"/>
    <w:rsid w:val="00325168"/>
    <w:rsid w:val="00325D7F"/>
    <w:rsid w:val="003309CF"/>
    <w:rsid w:val="00330D3E"/>
    <w:rsid w:val="00331D3F"/>
    <w:rsid w:val="003333B0"/>
    <w:rsid w:val="003340BB"/>
    <w:rsid w:val="00336BE0"/>
    <w:rsid w:val="00341626"/>
    <w:rsid w:val="00341992"/>
    <w:rsid w:val="003419F6"/>
    <w:rsid w:val="00342A6C"/>
    <w:rsid w:val="00350498"/>
    <w:rsid w:val="00351854"/>
    <w:rsid w:val="00353C34"/>
    <w:rsid w:val="00355D10"/>
    <w:rsid w:val="003563FE"/>
    <w:rsid w:val="003571C9"/>
    <w:rsid w:val="00357EBB"/>
    <w:rsid w:val="003613B5"/>
    <w:rsid w:val="00362664"/>
    <w:rsid w:val="00363093"/>
    <w:rsid w:val="003633F1"/>
    <w:rsid w:val="00365210"/>
    <w:rsid w:val="0036625E"/>
    <w:rsid w:val="00366BC1"/>
    <w:rsid w:val="003673C5"/>
    <w:rsid w:val="00373974"/>
    <w:rsid w:val="003739AB"/>
    <w:rsid w:val="003739EB"/>
    <w:rsid w:val="003802DF"/>
    <w:rsid w:val="00380715"/>
    <w:rsid w:val="00380E2E"/>
    <w:rsid w:val="00380F3B"/>
    <w:rsid w:val="00381440"/>
    <w:rsid w:val="003849B9"/>
    <w:rsid w:val="00384F5F"/>
    <w:rsid w:val="0038666F"/>
    <w:rsid w:val="00386C96"/>
    <w:rsid w:val="00390161"/>
    <w:rsid w:val="00390C7E"/>
    <w:rsid w:val="00391742"/>
    <w:rsid w:val="003929B6"/>
    <w:rsid w:val="003941BF"/>
    <w:rsid w:val="003A2A84"/>
    <w:rsid w:val="003A3E88"/>
    <w:rsid w:val="003A489E"/>
    <w:rsid w:val="003A7278"/>
    <w:rsid w:val="003A794C"/>
    <w:rsid w:val="003B0653"/>
    <w:rsid w:val="003B07BC"/>
    <w:rsid w:val="003B0887"/>
    <w:rsid w:val="003B28A6"/>
    <w:rsid w:val="003B4656"/>
    <w:rsid w:val="003B4DFB"/>
    <w:rsid w:val="003B5006"/>
    <w:rsid w:val="003B78C9"/>
    <w:rsid w:val="003C11DD"/>
    <w:rsid w:val="003C2FB3"/>
    <w:rsid w:val="003C49D0"/>
    <w:rsid w:val="003C4FEB"/>
    <w:rsid w:val="003D012C"/>
    <w:rsid w:val="003D1337"/>
    <w:rsid w:val="003D1C20"/>
    <w:rsid w:val="003D1C71"/>
    <w:rsid w:val="003D2511"/>
    <w:rsid w:val="003D3DBD"/>
    <w:rsid w:val="003D3E12"/>
    <w:rsid w:val="003D4367"/>
    <w:rsid w:val="003D444B"/>
    <w:rsid w:val="003D7D8C"/>
    <w:rsid w:val="003E22BF"/>
    <w:rsid w:val="003E2E04"/>
    <w:rsid w:val="003E331B"/>
    <w:rsid w:val="003E5FD2"/>
    <w:rsid w:val="003E670B"/>
    <w:rsid w:val="003E7081"/>
    <w:rsid w:val="003F15A2"/>
    <w:rsid w:val="003F1962"/>
    <w:rsid w:val="003F1F20"/>
    <w:rsid w:val="003F29E1"/>
    <w:rsid w:val="003F2B85"/>
    <w:rsid w:val="003F2EFB"/>
    <w:rsid w:val="003F3852"/>
    <w:rsid w:val="003F39A7"/>
    <w:rsid w:val="003F429E"/>
    <w:rsid w:val="003F5023"/>
    <w:rsid w:val="003F6316"/>
    <w:rsid w:val="004008B4"/>
    <w:rsid w:val="004030ED"/>
    <w:rsid w:val="00403696"/>
    <w:rsid w:val="00403829"/>
    <w:rsid w:val="00403A0F"/>
    <w:rsid w:val="00403A8D"/>
    <w:rsid w:val="00403FF9"/>
    <w:rsid w:val="00404508"/>
    <w:rsid w:val="00405B8F"/>
    <w:rsid w:val="00405DE1"/>
    <w:rsid w:val="00406224"/>
    <w:rsid w:val="00406274"/>
    <w:rsid w:val="00410213"/>
    <w:rsid w:val="0041066E"/>
    <w:rsid w:val="004140A2"/>
    <w:rsid w:val="0041438F"/>
    <w:rsid w:val="00414FA6"/>
    <w:rsid w:val="004167F1"/>
    <w:rsid w:val="004201C6"/>
    <w:rsid w:val="004205DE"/>
    <w:rsid w:val="004214CF"/>
    <w:rsid w:val="004265B5"/>
    <w:rsid w:val="00432365"/>
    <w:rsid w:val="00432AEB"/>
    <w:rsid w:val="00434555"/>
    <w:rsid w:val="004347EF"/>
    <w:rsid w:val="00435057"/>
    <w:rsid w:val="00436B36"/>
    <w:rsid w:val="00441CB4"/>
    <w:rsid w:val="0044302F"/>
    <w:rsid w:val="0044332D"/>
    <w:rsid w:val="0044370D"/>
    <w:rsid w:val="00444DC6"/>
    <w:rsid w:val="00445231"/>
    <w:rsid w:val="00450C32"/>
    <w:rsid w:val="00453179"/>
    <w:rsid w:val="004531E3"/>
    <w:rsid w:val="00453790"/>
    <w:rsid w:val="00453859"/>
    <w:rsid w:val="00454925"/>
    <w:rsid w:val="00454A4C"/>
    <w:rsid w:val="0045646C"/>
    <w:rsid w:val="00456FC9"/>
    <w:rsid w:val="00457000"/>
    <w:rsid w:val="004618F1"/>
    <w:rsid w:val="00464A1B"/>
    <w:rsid w:val="0046546B"/>
    <w:rsid w:val="0046593F"/>
    <w:rsid w:val="00465A51"/>
    <w:rsid w:val="00467C85"/>
    <w:rsid w:val="00470ECB"/>
    <w:rsid w:val="004732EE"/>
    <w:rsid w:val="00473919"/>
    <w:rsid w:val="00473B20"/>
    <w:rsid w:val="00475A53"/>
    <w:rsid w:val="00477663"/>
    <w:rsid w:val="0048120C"/>
    <w:rsid w:val="00481456"/>
    <w:rsid w:val="00483BA1"/>
    <w:rsid w:val="00484D2F"/>
    <w:rsid w:val="00485790"/>
    <w:rsid w:val="00485BDD"/>
    <w:rsid w:val="00485E28"/>
    <w:rsid w:val="0049060C"/>
    <w:rsid w:val="00492C87"/>
    <w:rsid w:val="004951DD"/>
    <w:rsid w:val="004A1182"/>
    <w:rsid w:val="004A2213"/>
    <w:rsid w:val="004A3841"/>
    <w:rsid w:val="004A4DE9"/>
    <w:rsid w:val="004A6092"/>
    <w:rsid w:val="004A673C"/>
    <w:rsid w:val="004B13E3"/>
    <w:rsid w:val="004B1873"/>
    <w:rsid w:val="004B1D00"/>
    <w:rsid w:val="004B3961"/>
    <w:rsid w:val="004B5596"/>
    <w:rsid w:val="004B575F"/>
    <w:rsid w:val="004B5F32"/>
    <w:rsid w:val="004B6778"/>
    <w:rsid w:val="004B73E4"/>
    <w:rsid w:val="004C0C2E"/>
    <w:rsid w:val="004C599F"/>
    <w:rsid w:val="004C59ED"/>
    <w:rsid w:val="004C6AC6"/>
    <w:rsid w:val="004D0A68"/>
    <w:rsid w:val="004D3665"/>
    <w:rsid w:val="004D3DE4"/>
    <w:rsid w:val="004D463F"/>
    <w:rsid w:val="004D756E"/>
    <w:rsid w:val="004D7996"/>
    <w:rsid w:val="004E6F61"/>
    <w:rsid w:val="004F0356"/>
    <w:rsid w:val="004F1317"/>
    <w:rsid w:val="004F2787"/>
    <w:rsid w:val="004F2BD5"/>
    <w:rsid w:val="004F306E"/>
    <w:rsid w:val="004F5478"/>
    <w:rsid w:val="004F573D"/>
    <w:rsid w:val="004F5C63"/>
    <w:rsid w:val="004F68B6"/>
    <w:rsid w:val="004F799C"/>
    <w:rsid w:val="005003DC"/>
    <w:rsid w:val="00501781"/>
    <w:rsid w:val="005050B7"/>
    <w:rsid w:val="00505A33"/>
    <w:rsid w:val="00510A2F"/>
    <w:rsid w:val="00510CAD"/>
    <w:rsid w:val="00510CEF"/>
    <w:rsid w:val="0051124F"/>
    <w:rsid w:val="005142AD"/>
    <w:rsid w:val="00515F52"/>
    <w:rsid w:val="0051628C"/>
    <w:rsid w:val="005166DF"/>
    <w:rsid w:val="005167C0"/>
    <w:rsid w:val="00517871"/>
    <w:rsid w:val="005201E8"/>
    <w:rsid w:val="00521660"/>
    <w:rsid w:val="00523795"/>
    <w:rsid w:val="00525F0F"/>
    <w:rsid w:val="00530210"/>
    <w:rsid w:val="00530673"/>
    <w:rsid w:val="00531254"/>
    <w:rsid w:val="0053142B"/>
    <w:rsid w:val="00531995"/>
    <w:rsid w:val="005359C7"/>
    <w:rsid w:val="00537A3A"/>
    <w:rsid w:val="00541412"/>
    <w:rsid w:val="005416C2"/>
    <w:rsid w:val="0054229D"/>
    <w:rsid w:val="00543CF5"/>
    <w:rsid w:val="0054419D"/>
    <w:rsid w:val="00544439"/>
    <w:rsid w:val="00544AAD"/>
    <w:rsid w:val="005454EE"/>
    <w:rsid w:val="00545C29"/>
    <w:rsid w:val="00547009"/>
    <w:rsid w:val="005472F4"/>
    <w:rsid w:val="00547A3B"/>
    <w:rsid w:val="00550FCA"/>
    <w:rsid w:val="00551C4F"/>
    <w:rsid w:val="005529A2"/>
    <w:rsid w:val="00552E10"/>
    <w:rsid w:val="00553FFE"/>
    <w:rsid w:val="005544CB"/>
    <w:rsid w:val="00554FC4"/>
    <w:rsid w:val="005603BA"/>
    <w:rsid w:val="00560A73"/>
    <w:rsid w:val="00561183"/>
    <w:rsid w:val="0056137E"/>
    <w:rsid w:val="00563F69"/>
    <w:rsid w:val="005645E3"/>
    <w:rsid w:val="00564911"/>
    <w:rsid w:val="00565475"/>
    <w:rsid w:val="00570231"/>
    <w:rsid w:val="00570FE2"/>
    <w:rsid w:val="005726BA"/>
    <w:rsid w:val="00572F20"/>
    <w:rsid w:val="00573003"/>
    <w:rsid w:val="005736BD"/>
    <w:rsid w:val="0057595E"/>
    <w:rsid w:val="005766B6"/>
    <w:rsid w:val="005771A2"/>
    <w:rsid w:val="00582EA4"/>
    <w:rsid w:val="00583B6A"/>
    <w:rsid w:val="005847DC"/>
    <w:rsid w:val="00587455"/>
    <w:rsid w:val="00587CD1"/>
    <w:rsid w:val="00592E9E"/>
    <w:rsid w:val="00592FC0"/>
    <w:rsid w:val="00594609"/>
    <w:rsid w:val="00596035"/>
    <w:rsid w:val="0059613E"/>
    <w:rsid w:val="00596894"/>
    <w:rsid w:val="00596957"/>
    <w:rsid w:val="00596992"/>
    <w:rsid w:val="00596B70"/>
    <w:rsid w:val="005A0900"/>
    <w:rsid w:val="005A11F5"/>
    <w:rsid w:val="005A1FCA"/>
    <w:rsid w:val="005A2583"/>
    <w:rsid w:val="005A2781"/>
    <w:rsid w:val="005A2A88"/>
    <w:rsid w:val="005A2E24"/>
    <w:rsid w:val="005A2FF7"/>
    <w:rsid w:val="005A33F9"/>
    <w:rsid w:val="005A3968"/>
    <w:rsid w:val="005A3FFF"/>
    <w:rsid w:val="005A49AB"/>
    <w:rsid w:val="005A4FD2"/>
    <w:rsid w:val="005A5C48"/>
    <w:rsid w:val="005A620E"/>
    <w:rsid w:val="005A62C4"/>
    <w:rsid w:val="005A7946"/>
    <w:rsid w:val="005B2952"/>
    <w:rsid w:val="005B2C8F"/>
    <w:rsid w:val="005B300E"/>
    <w:rsid w:val="005B3BDF"/>
    <w:rsid w:val="005B443E"/>
    <w:rsid w:val="005B5334"/>
    <w:rsid w:val="005B61B4"/>
    <w:rsid w:val="005C324F"/>
    <w:rsid w:val="005C41A3"/>
    <w:rsid w:val="005C745E"/>
    <w:rsid w:val="005C7643"/>
    <w:rsid w:val="005D0202"/>
    <w:rsid w:val="005D10ED"/>
    <w:rsid w:val="005D1AB8"/>
    <w:rsid w:val="005D3C1D"/>
    <w:rsid w:val="005D3D48"/>
    <w:rsid w:val="005D4072"/>
    <w:rsid w:val="005D42F3"/>
    <w:rsid w:val="005D575A"/>
    <w:rsid w:val="005D61AD"/>
    <w:rsid w:val="005D7CD9"/>
    <w:rsid w:val="005E01E1"/>
    <w:rsid w:val="005E14A5"/>
    <w:rsid w:val="005E3746"/>
    <w:rsid w:val="005E3D43"/>
    <w:rsid w:val="005E3E77"/>
    <w:rsid w:val="005E47DA"/>
    <w:rsid w:val="005E4889"/>
    <w:rsid w:val="005E5E7F"/>
    <w:rsid w:val="005E689A"/>
    <w:rsid w:val="005E6B99"/>
    <w:rsid w:val="005E7D08"/>
    <w:rsid w:val="005F035F"/>
    <w:rsid w:val="005F2D52"/>
    <w:rsid w:val="005F3635"/>
    <w:rsid w:val="005F6B39"/>
    <w:rsid w:val="005F7307"/>
    <w:rsid w:val="006001D0"/>
    <w:rsid w:val="0060128B"/>
    <w:rsid w:val="00601684"/>
    <w:rsid w:val="00602CE9"/>
    <w:rsid w:val="0060717B"/>
    <w:rsid w:val="00607CCE"/>
    <w:rsid w:val="00607F91"/>
    <w:rsid w:val="006105A1"/>
    <w:rsid w:val="00610F7A"/>
    <w:rsid w:val="00611179"/>
    <w:rsid w:val="00611365"/>
    <w:rsid w:val="0061153B"/>
    <w:rsid w:val="006120CD"/>
    <w:rsid w:val="0061248A"/>
    <w:rsid w:val="00612EB4"/>
    <w:rsid w:val="00612FF1"/>
    <w:rsid w:val="00615BB9"/>
    <w:rsid w:val="00615FE4"/>
    <w:rsid w:val="00616170"/>
    <w:rsid w:val="00616F35"/>
    <w:rsid w:val="0061725F"/>
    <w:rsid w:val="0061750A"/>
    <w:rsid w:val="0061767D"/>
    <w:rsid w:val="00620659"/>
    <w:rsid w:val="00621019"/>
    <w:rsid w:val="00621837"/>
    <w:rsid w:val="00622997"/>
    <w:rsid w:val="00623AF2"/>
    <w:rsid w:val="00625576"/>
    <w:rsid w:val="00625C32"/>
    <w:rsid w:val="00626AA6"/>
    <w:rsid w:val="00632F21"/>
    <w:rsid w:val="006335A4"/>
    <w:rsid w:val="00633E00"/>
    <w:rsid w:val="00634A62"/>
    <w:rsid w:val="006350F7"/>
    <w:rsid w:val="006368F8"/>
    <w:rsid w:val="00636D24"/>
    <w:rsid w:val="006402D1"/>
    <w:rsid w:val="006413C3"/>
    <w:rsid w:val="00642737"/>
    <w:rsid w:val="00642C6C"/>
    <w:rsid w:val="0064311B"/>
    <w:rsid w:val="00644A73"/>
    <w:rsid w:val="00644B18"/>
    <w:rsid w:val="006455E3"/>
    <w:rsid w:val="00646AF0"/>
    <w:rsid w:val="00647A97"/>
    <w:rsid w:val="006515E3"/>
    <w:rsid w:val="00652739"/>
    <w:rsid w:val="00654628"/>
    <w:rsid w:val="00654763"/>
    <w:rsid w:val="006564B6"/>
    <w:rsid w:val="00656CEE"/>
    <w:rsid w:val="00656FBA"/>
    <w:rsid w:val="00666099"/>
    <w:rsid w:val="00667E4B"/>
    <w:rsid w:val="00671EE2"/>
    <w:rsid w:val="0067472B"/>
    <w:rsid w:val="0067601F"/>
    <w:rsid w:val="00676963"/>
    <w:rsid w:val="006777C2"/>
    <w:rsid w:val="006833AA"/>
    <w:rsid w:val="00683EF4"/>
    <w:rsid w:val="00684067"/>
    <w:rsid w:val="00684B81"/>
    <w:rsid w:val="0068564C"/>
    <w:rsid w:val="00685D0D"/>
    <w:rsid w:val="0068624A"/>
    <w:rsid w:val="00686E07"/>
    <w:rsid w:val="00691663"/>
    <w:rsid w:val="006918D4"/>
    <w:rsid w:val="00691D97"/>
    <w:rsid w:val="00693100"/>
    <w:rsid w:val="006936C9"/>
    <w:rsid w:val="00693788"/>
    <w:rsid w:val="006952C3"/>
    <w:rsid w:val="00695CE8"/>
    <w:rsid w:val="00695E2A"/>
    <w:rsid w:val="00697C53"/>
    <w:rsid w:val="006A0105"/>
    <w:rsid w:val="006A2447"/>
    <w:rsid w:val="006A4C0C"/>
    <w:rsid w:val="006A50C2"/>
    <w:rsid w:val="006A59DA"/>
    <w:rsid w:val="006A63DA"/>
    <w:rsid w:val="006B209A"/>
    <w:rsid w:val="006B303D"/>
    <w:rsid w:val="006B5AD2"/>
    <w:rsid w:val="006B642A"/>
    <w:rsid w:val="006B7AEB"/>
    <w:rsid w:val="006C383B"/>
    <w:rsid w:val="006C4050"/>
    <w:rsid w:val="006C4894"/>
    <w:rsid w:val="006C4AD7"/>
    <w:rsid w:val="006C6FA6"/>
    <w:rsid w:val="006D3DDD"/>
    <w:rsid w:val="006D40FF"/>
    <w:rsid w:val="006D548A"/>
    <w:rsid w:val="006D5E26"/>
    <w:rsid w:val="006D6A38"/>
    <w:rsid w:val="006D70D9"/>
    <w:rsid w:val="006D7DDF"/>
    <w:rsid w:val="006E20E7"/>
    <w:rsid w:val="006E2966"/>
    <w:rsid w:val="006E4152"/>
    <w:rsid w:val="006E4703"/>
    <w:rsid w:val="006E59FE"/>
    <w:rsid w:val="006E6174"/>
    <w:rsid w:val="006E646A"/>
    <w:rsid w:val="006E67DC"/>
    <w:rsid w:val="006F0A9B"/>
    <w:rsid w:val="006F10C7"/>
    <w:rsid w:val="006F3222"/>
    <w:rsid w:val="006F4031"/>
    <w:rsid w:val="006F4844"/>
    <w:rsid w:val="006F5622"/>
    <w:rsid w:val="006F5A3D"/>
    <w:rsid w:val="006F77E4"/>
    <w:rsid w:val="006F790D"/>
    <w:rsid w:val="00700B99"/>
    <w:rsid w:val="00703135"/>
    <w:rsid w:val="0070533A"/>
    <w:rsid w:val="00706C63"/>
    <w:rsid w:val="00706C8D"/>
    <w:rsid w:val="00706E9E"/>
    <w:rsid w:val="00707F1A"/>
    <w:rsid w:val="0071109A"/>
    <w:rsid w:val="00711B7C"/>
    <w:rsid w:val="00711BE9"/>
    <w:rsid w:val="0071420C"/>
    <w:rsid w:val="0071425D"/>
    <w:rsid w:val="00716749"/>
    <w:rsid w:val="0071676E"/>
    <w:rsid w:val="00716E3A"/>
    <w:rsid w:val="007179E8"/>
    <w:rsid w:val="00717E90"/>
    <w:rsid w:val="00720D5B"/>
    <w:rsid w:val="00721B79"/>
    <w:rsid w:val="007227E2"/>
    <w:rsid w:val="00722CD2"/>
    <w:rsid w:val="00723998"/>
    <w:rsid w:val="00723CC3"/>
    <w:rsid w:val="007248A4"/>
    <w:rsid w:val="0073059E"/>
    <w:rsid w:val="0073095F"/>
    <w:rsid w:val="007316BB"/>
    <w:rsid w:val="0073443A"/>
    <w:rsid w:val="00737815"/>
    <w:rsid w:val="0073794A"/>
    <w:rsid w:val="00737AA9"/>
    <w:rsid w:val="00740051"/>
    <w:rsid w:val="0074308F"/>
    <w:rsid w:val="007433E3"/>
    <w:rsid w:val="00745B4C"/>
    <w:rsid w:val="0074634C"/>
    <w:rsid w:val="0075026F"/>
    <w:rsid w:val="007519EE"/>
    <w:rsid w:val="00754951"/>
    <w:rsid w:val="00755EB9"/>
    <w:rsid w:val="00756384"/>
    <w:rsid w:val="00756FB1"/>
    <w:rsid w:val="00761075"/>
    <w:rsid w:val="007629FE"/>
    <w:rsid w:val="00763AC6"/>
    <w:rsid w:val="00763E01"/>
    <w:rsid w:val="00764B14"/>
    <w:rsid w:val="00765726"/>
    <w:rsid w:val="00765AFE"/>
    <w:rsid w:val="00766350"/>
    <w:rsid w:val="00767AFE"/>
    <w:rsid w:val="00767B0D"/>
    <w:rsid w:val="007720B5"/>
    <w:rsid w:val="00773E63"/>
    <w:rsid w:val="00774522"/>
    <w:rsid w:val="00777232"/>
    <w:rsid w:val="00780701"/>
    <w:rsid w:val="00782BC5"/>
    <w:rsid w:val="007830B5"/>
    <w:rsid w:val="00784C85"/>
    <w:rsid w:val="00785C6A"/>
    <w:rsid w:val="00786357"/>
    <w:rsid w:val="007909BD"/>
    <w:rsid w:val="007923AB"/>
    <w:rsid w:val="00792D0D"/>
    <w:rsid w:val="00793A24"/>
    <w:rsid w:val="00793DB7"/>
    <w:rsid w:val="0079582F"/>
    <w:rsid w:val="00795D55"/>
    <w:rsid w:val="00797FB0"/>
    <w:rsid w:val="007A0BC6"/>
    <w:rsid w:val="007A2C46"/>
    <w:rsid w:val="007A6AFA"/>
    <w:rsid w:val="007A6D33"/>
    <w:rsid w:val="007B0C52"/>
    <w:rsid w:val="007B1AA2"/>
    <w:rsid w:val="007B1D92"/>
    <w:rsid w:val="007B2962"/>
    <w:rsid w:val="007B2D72"/>
    <w:rsid w:val="007B31D4"/>
    <w:rsid w:val="007B3718"/>
    <w:rsid w:val="007B58CC"/>
    <w:rsid w:val="007C2521"/>
    <w:rsid w:val="007C2FEC"/>
    <w:rsid w:val="007D0329"/>
    <w:rsid w:val="007D164C"/>
    <w:rsid w:val="007D27DA"/>
    <w:rsid w:val="007D27F5"/>
    <w:rsid w:val="007D29E5"/>
    <w:rsid w:val="007D3D50"/>
    <w:rsid w:val="007D66C8"/>
    <w:rsid w:val="007D73E2"/>
    <w:rsid w:val="007D7BE1"/>
    <w:rsid w:val="007D7E6F"/>
    <w:rsid w:val="007E033E"/>
    <w:rsid w:val="007E0758"/>
    <w:rsid w:val="007E266E"/>
    <w:rsid w:val="007E2D57"/>
    <w:rsid w:val="007E3C12"/>
    <w:rsid w:val="007E48AC"/>
    <w:rsid w:val="007E69ED"/>
    <w:rsid w:val="007E70EE"/>
    <w:rsid w:val="007E7A3A"/>
    <w:rsid w:val="007F0476"/>
    <w:rsid w:val="007F0854"/>
    <w:rsid w:val="007F085E"/>
    <w:rsid w:val="007F17AA"/>
    <w:rsid w:val="007F1CFA"/>
    <w:rsid w:val="007F1D15"/>
    <w:rsid w:val="007F33C0"/>
    <w:rsid w:val="007F35A0"/>
    <w:rsid w:val="007F4012"/>
    <w:rsid w:val="007F5D2D"/>
    <w:rsid w:val="007F6476"/>
    <w:rsid w:val="007F70E0"/>
    <w:rsid w:val="008021A2"/>
    <w:rsid w:val="0080283B"/>
    <w:rsid w:val="00803515"/>
    <w:rsid w:val="008048E9"/>
    <w:rsid w:val="00805DB4"/>
    <w:rsid w:val="00805F7A"/>
    <w:rsid w:val="00806356"/>
    <w:rsid w:val="008079D0"/>
    <w:rsid w:val="00810560"/>
    <w:rsid w:val="00810DC8"/>
    <w:rsid w:val="00810F07"/>
    <w:rsid w:val="00811535"/>
    <w:rsid w:val="00814AB6"/>
    <w:rsid w:val="00815240"/>
    <w:rsid w:val="00815D1F"/>
    <w:rsid w:val="00816D14"/>
    <w:rsid w:val="00826C1F"/>
    <w:rsid w:val="00830042"/>
    <w:rsid w:val="0083206D"/>
    <w:rsid w:val="0083238B"/>
    <w:rsid w:val="00832C94"/>
    <w:rsid w:val="0083499B"/>
    <w:rsid w:val="00835350"/>
    <w:rsid w:val="00835B11"/>
    <w:rsid w:val="00836254"/>
    <w:rsid w:val="00837813"/>
    <w:rsid w:val="00840A69"/>
    <w:rsid w:val="00841473"/>
    <w:rsid w:val="0084299B"/>
    <w:rsid w:val="00844412"/>
    <w:rsid w:val="008445FB"/>
    <w:rsid w:val="00845E97"/>
    <w:rsid w:val="00846C63"/>
    <w:rsid w:val="00846F50"/>
    <w:rsid w:val="00847673"/>
    <w:rsid w:val="0085024F"/>
    <w:rsid w:val="008504C8"/>
    <w:rsid w:val="00851424"/>
    <w:rsid w:val="008518E5"/>
    <w:rsid w:val="00851E29"/>
    <w:rsid w:val="00852EEF"/>
    <w:rsid w:val="00853939"/>
    <w:rsid w:val="00853A74"/>
    <w:rsid w:val="00855793"/>
    <w:rsid w:val="00855967"/>
    <w:rsid w:val="00861763"/>
    <w:rsid w:val="0086374E"/>
    <w:rsid w:val="0086377F"/>
    <w:rsid w:val="00864ED7"/>
    <w:rsid w:val="008653AD"/>
    <w:rsid w:val="00865769"/>
    <w:rsid w:val="00866AA5"/>
    <w:rsid w:val="00866FF9"/>
    <w:rsid w:val="00870832"/>
    <w:rsid w:val="00870905"/>
    <w:rsid w:val="00871628"/>
    <w:rsid w:val="00871BAE"/>
    <w:rsid w:val="008727B4"/>
    <w:rsid w:val="008730F2"/>
    <w:rsid w:val="00874A0E"/>
    <w:rsid w:val="00881807"/>
    <w:rsid w:val="008820EF"/>
    <w:rsid w:val="00882782"/>
    <w:rsid w:val="00882917"/>
    <w:rsid w:val="00882E30"/>
    <w:rsid w:val="00882FF5"/>
    <w:rsid w:val="00883BB3"/>
    <w:rsid w:val="0088510D"/>
    <w:rsid w:val="0088640A"/>
    <w:rsid w:val="008868DE"/>
    <w:rsid w:val="00887B3E"/>
    <w:rsid w:val="008918C5"/>
    <w:rsid w:val="00893407"/>
    <w:rsid w:val="00893E89"/>
    <w:rsid w:val="00894064"/>
    <w:rsid w:val="0089498B"/>
    <w:rsid w:val="00895F38"/>
    <w:rsid w:val="008960EF"/>
    <w:rsid w:val="008A16D2"/>
    <w:rsid w:val="008A31F8"/>
    <w:rsid w:val="008A4189"/>
    <w:rsid w:val="008A579C"/>
    <w:rsid w:val="008B01DD"/>
    <w:rsid w:val="008B02E7"/>
    <w:rsid w:val="008B0849"/>
    <w:rsid w:val="008B0D5F"/>
    <w:rsid w:val="008B4E05"/>
    <w:rsid w:val="008B5313"/>
    <w:rsid w:val="008C077C"/>
    <w:rsid w:val="008C1E02"/>
    <w:rsid w:val="008C1F1D"/>
    <w:rsid w:val="008C24C7"/>
    <w:rsid w:val="008C2B12"/>
    <w:rsid w:val="008C3D6E"/>
    <w:rsid w:val="008C4D9A"/>
    <w:rsid w:val="008C5026"/>
    <w:rsid w:val="008D126C"/>
    <w:rsid w:val="008D12DA"/>
    <w:rsid w:val="008D36D8"/>
    <w:rsid w:val="008D4CB7"/>
    <w:rsid w:val="008D4FA0"/>
    <w:rsid w:val="008D6BB1"/>
    <w:rsid w:val="008D73FA"/>
    <w:rsid w:val="008E4B07"/>
    <w:rsid w:val="008E64FF"/>
    <w:rsid w:val="008E6FC7"/>
    <w:rsid w:val="008E75C3"/>
    <w:rsid w:val="008E784F"/>
    <w:rsid w:val="008E7A26"/>
    <w:rsid w:val="008E7CDF"/>
    <w:rsid w:val="008F0A6C"/>
    <w:rsid w:val="008F477B"/>
    <w:rsid w:val="008F5C12"/>
    <w:rsid w:val="008F6DD0"/>
    <w:rsid w:val="008F7724"/>
    <w:rsid w:val="00900239"/>
    <w:rsid w:val="00901C71"/>
    <w:rsid w:val="009020D1"/>
    <w:rsid w:val="0090380D"/>
    <w:rsid w:val="00911EA4"/>
    <w:rsid w:val="00912A58"/>
    <w:rsid w:val="00913847"/>
    <w:rsid w:val="009143E0"/>
    <w:rsid w:val="00914FEC"/>
    <w:rsid w:val="00915C1A"/>
    <w:rsid w:val="00916710"/>
    <w:rsid w:val="0092151C"/>
    <w:rsid w:val="00921989"/>
    <w:rsid w:val="0092247A"/>
    <w:rsid w:val="0092388C"/>
    <w:rsid w:val="00923F5A"/>
    <w:rsid w:val="00926AB6"/>
    <w:rsid w:val="00927180"/>
    <w:rsid w:val="00930822"/>
    <w:rsid w:val="00930A84"/>
    <w:rsid w:val="00930C08"/>
    <w:rsid w:val="0093191C"/>
    <w:rsid w:val="00931B4B"/>
    <w:rsid w:val="00931C80"/>
    <w:rsid w:val="00931D75"/>
    <w:rsid w:val="009328F7"/>
    <w:rsid w:val="00932BE9"/>
    <w:rsid w:val="009345AD"/>
    <w:rsid w:val="00937CEF"/>
    <w:rsid w:val="00937EA6"/>
    <w:rsid w:val="0094160B"/>
    <w:rsid w:val="00941EE9"/>
    <w:rsid w:val="009421BB"/>
    <w:rsid w:val="0094247C"/>
    <w:rsid w:val="00942665"/>
    <w:rsid w:val="00942681"/>
    <w:rsid w:val="009432D8"/>
    <w:rsid w:val="009439FE"/>
    <w:rsid w:val="00943EB6"/>
    <w:rsid w:val="0094435C"/>
    <w:rsid w:val="00944A5D"/>
    <w:rsid w:val="00944F0B"/>
    <w:rsid w:val="00947589"/>
    <w:rsid w:val="00952894"/>
    <w:rsid w:val="00954202"/>
    <w:rsid w:val="00955BDF"/>
    <w:rsid w:val="00956622"/>
    <w:rsid w:val="00956D2A"/>
    <w:rsid w:val="00957AD1"/>
    <w:rsid w:val="00960AE8"/>
    <w:rsid w:val="009620BC"/>
    <w:rsid w:val="00962490"/>
    <w:rsid w:val="0096258E"/>
    <w:rsid w:val="00964CB6"/>
    <w:rsid w:val="00965224"/>
    <w:rsid w:val="00965AD1"/>
    <w:rsid w:val="009665D9"/>
    <w:rsid w:val="00966C35"/>
    <w:rsid w:val="00970938"/>
    <w:rsid w:val="009711F4"/>
    <w:rsid w:val="00971884"/>
    <w:rsid w:val="00971E09"/>
    <w:rsid w:val="009732B1"/>
    <w:rsid w:val="009749EE"/>
    <w:rsid w:val="00976604"/>
    <w:rsid w:val="00976B75"/>
    <w:rsid w:val="00977E8E"/>
    <w:rsid w:val="00980AE6"/>
    <w:rsid w:val="009818EC"/>
    <w:rsid w:val="00981E8E"/>
    <w:rsid w:val="00982B81"/>
    <w:rsid w:val="009839FE"/>
    <w:rsid w:val="00983CC1"/>
    <w:rsid w:val="009856F4"/>
    <w:rsid w:val="00986204"/>
    <w:rsid w:val="009863BF"/>
    <w:rsid w:val="00987E2E"/>
    <w:rsid w:val="009902D3"/>
    <w:rsid w:val="0099288D"/>
    <w:rsid w:val="00993809"/>
    <w:rsid w:val="00993D88"/>
    <w:rsid w:val="009963C1"/>
    <w:rsid w:val="00996BB3"/>
    <w:rsid w:val="009A09EC"/>
    <w:rsid w:val="009A58D6"/>
    <w:rsid w:val="009A5A7F"/>
    <w:rsid w:val="009A6200"/>
    <w:rsid w:val="009A6D85"/>
    <w:rsid w:val="009A7BC5"/>
    <w:rsid w:val="009B41D9"/>
    <w:rsid w:val="009B4B35"/>
    <w:rsid w:val="009B4C18"/>
    <w:rsid w:val="009B74A3"/>
    <w:rsid w:val="009B784D"/>
    <w:rsid w:val="009C0C1C"/>
    <w:rsid w:val="009C327E"/>
    <w:rsid w:val="009C4039"/>
    <w:rsid w:val="009C52D1"/>
    <w:rsid w:val="009C5748"/>
    <w:rsid w:val="009C5AB5"/>
    <w:rsid w:val="009C6753"/>
    <w:rsid w:val="009C6BB1"/>
    <w:rsid w:val="009C6CFA"/>
    <w:rsid w:val="009D1381"/>
    <w:rsid w:val="009D28B0"/>
    <w:rsid w:val="009D33D0"/>
    <w:rsid w:val="009E0B9F"/>
    <w:rsid w:val="009E112A"/>
    <w:rsid w:val="009E213D"/>
    <w:rsid w:val="009E537F"/>
    <w:rsid w:val="009E5C58"/>
    <w:rsid w:val="009F0480"/>
    <w:rsid w:val="009F2553"/>
    <w:rsid w:val="009F5BC0"/>
    <w:rsid w:val="00A0105D"/>
    <w:rsid w:val="00A02012"/>
    <w:rsid w:val="00A032C4"/>
    <w:rsid w:val="00A05606"/>
    <w:rsid w:val="00A1027D"/>
    <w:rsid w:val="00A10B57"/>
    <w:rsid w:val="00A11BB9"/>
    <w:rsid w:val="00A123FE"/>
    <w:rsid w:val="00A13B99"/>
    <w:rsid w:val="00A13F07"/>
    <w:rsid w:val="00A149ED"/>
    <w:rsid w:val="00A14A08"/>
    <w:rsid w:val="00A20260"/>
    <w:rsid w:val="00A20A5A"/>
    <w:rsid w:val="00A20DAE"/>
    <w:rsid w:val="00A2391D"/>
    <w:rsid w:val="00A24821"/>
    <w:rsid w:val="00A24EA1"/>
    <w:rsid w:val="00A27059"/>
    <w:rsid w:val="00A2706A"/>
    <w:rsid w:val="00A27527"/>
    <w:rsid w:val="00A2781E"/>
    <w:rsid w:val="00A3080B"/>
    <w:rsid w:val="00A309DD"/>
    <w:rsid w:val="00A3246C"/>
    <w:rsid w:val="00A3349A"/>
    <w:rsid w:val="00A3488E"/>
    <w:rsid w:val="00A34B75"/>
    <w:rsid w:val="00A367F7"/>
    <w:rsid w:val="00A40061"/>
    <w:rsid w:val="00A40668"/>
    <w:rsid w:val="00A41A93"/>
    <w:rsid w:val="00A42180"/>
    <w:rsid w:val="00A430DF"/>
    <w:rsid w:val="00A43F46"/>
    <w:rsid w:val="00A443B4"/>
    <w:rsid w:val="00A456D6"/>
    <w:rsid w:val="00A47318"/>
    <w:rsid w:val="00A47E18"/>
    <w:rsid w:val="00A47F72"/>
    <w:rsid w:val="00A518DB"/>
    <w:rsid w:val="00A52A29"/>
    <w:rsid w:val="00A53BC5"/>
    <w:rsid w:val="00A54BA0"/>
    <w:rsid w:val="00A54DBD"/>
    <w:rsid w:val="00A558CE"/>
    <w:rsid w:val="00A5624B"/>
    <w:rsid w:val="00A62278"/>
    <w:rsid w:val="00A623D2"/>
    <w:rsid w:val="00A62980"/>
    <w:rsid w:val="00A657B8"/>
    <w:rsid w:val="00A66263"/>
    <w:rsid w:val="00A66F96"/>
    <w:rsid w:val="00A67825"/>
    <w:rsid w:val="00A67EFF"/>
    <w:rsid w:val="00A67F4A"/>
    <w:rsid w:val="00A71604"/>
    <w:rsid w:val="00A71827"/>
    <w:rsid w:val="00A72BE4"/>
    <w:rsid w:val="00A72FB1"/>
    <w:rsid w:val="00A7578D"/>
    <w:rsid w:val="00A77DEA"/>
    <w:rsid w:val="00A815F1"/>
    <w:rsid w:val="00A8221B"/>
    <w:rsid w:val="00A8422B"/>
    <w:rsid w:val="00A85320"/>
    <w:rsid w:val="00A877B7"/>
    <w:rsid w:val="00A87D1C"/>
    <w:rsid w:val="00A90895"/>
    <w:rsid w:val="00A9353D"/>
    <w:rsid w:val="00A94C94"/>
    <w:rsid w:val="00A951DB"/>
    <w:rsid w:val="00A961AD"/>
    <w:rsid w:val="00AA0E0B"/>
    <w:rsid w:val="00AA12E6"/>
    <w:rsid w:val="00AA201E"/>
    <w:rsid w:val="00AA2194"/>
    <w:rsid w:val="00AA2C17"/>
    <w:rsid w:val="00AA59C7"/>
    <w:rsid w:val="00AB021C"/>
    <w:rsid w:val="00AB022C"/>
    <w:rsid w:val="00AB1EC1"/>
    <w:rsid w:val="00AB35AA"/>
    <w:rsid w:val="00AB38EA"/>
    <w:rsid w:val="00AB461F"/>
    <w:rsid w:val="00AB7620"/>
    <w:rsid w:val="00AB7857"/>
    <w:rsid w:val="00AC1151"/>
    <w:rsid w:val="00AC2480"/>
    <w:rsid w:val="00AC2936"/>
    <w:rsid w:val="00AC3447"/>
    <w:rsid w:val="00AC4116"/>
    <w:rsid w:val="00AC4AF1"/>
    <w:rsid w:val="00AC6E5E"/>
    <w:rsid w:val="00AD0CA7"/>
    <w:rsid w:val="00AD4CEE"/>
    <w:rsid w:val="00AD5D22"/>
    <w:rsid w:val="00AD6036"/>
    <w:rsid w:val="00AD62C4"/>
    <w:rsid w:val="00AD6768"/>
    <w:rsid w:val="00AD6C70"/>
    <w:rsid w:val="00AD6EE5"/>
    <w:rsid w:val="00AD7A1B"/>
    <w:rsid w:val="00AD7B3F"/>
    <w:rsid w:val="00AD7E92"/>
    <w:rsid w:val="00AE1986"/>
    <w:rsid w:val="00AE1D6B"/>
    <w:rsid w:val="00AE1DCA"/>
    <w:rsid w:val="00AE2217"/>
    <w:rsid w:val="00AE2999"/>
    <w:rsid w:val="00AE3E5A"/>
    <w:rsid w:val="00AE3FAA"/>
    <w:rsid w:val="00AE6173"/>
    <w:rsid w:val="00AE61AA"/>
    <w:rsid w:val="00AE7E58"/>
    <w:rsid w:val="00AF258F"/>
    <w:rsid w:val="00AF3657"/>
    <w:rsid w:val="00AF3C68"/>
    <w:rsid w:val="00AF4710"/>
    <w:rsid w:val="00AF4DCC"/>
    <w:rsid w:val="00AF4F65"/>
    <w:rsid w:val="00AF5398"/>
    <w:rsid w:val="00AF55A5"/>
    <w:rsid w:val="00AF6BA2"/>
    <w:rsid w:val="00AF6DCD"/>
    <w:rsid w:val="00B02D0A"/>
    <w:rsid w:val="00B039D5"/>
    <w:rsid w:val="00B04F2D"/>
    <w:rsid w:val="00B0563A"/>
    <w:rsid w:val="00B103AD"/>
    <w:rsid w:val="00B1133F"/>
    <w:rsid w:val="00B1240D"/>
    <w:rsid w:val="00B13C23"/>
    <w:rsid w:val="00B1447D"/>
    <w:rsid w:val="00B14511"/>
    <w:rsid w:val="00B15DCF"/>
    <w:rsid w:val="00B16FA6"/>
    <w:rsid w:val="00B20956"/>
    <w:rsid w:val="00B21780"/>
    <w:rsid w:val="00B21D52"/>
    <w:rsid w:val="00B2298B"/>
    <w:rsid w:val="00B23EDC"/>
    <w:rsid w:val="00B2600D"/>
    <w:rsid w:val="00B26DB2"/>
    <w:rsid w:val="00B271AD"/>
    <w:rsid w:val="00B27DEB"/>
    <w:rsid w:val="00B306EB"/>
    <w:rsid w:val="00B3180E"/>
    <w:rsid w:val="00B33047"/>
    <w:rsid w:val="00B33719"/>
    <w:rsid w:val="00B34012"/>
    <w:rsid w:val="00B34132"/>
    <w:rsid w:val="00B3664A"/>
    <w:rsid w:val="00B366B8"/>
    <w:rsid w:val="00B376FF"/>
    <w:rsid w:val="00B379D1"/>
    <w:rsid w:val="00B410AE"/>
    <w:rsid w:val="00B4154D"/>
    <w:rsid w:val="00B44767"/>
    <w:rsid w:val="00B45994"/>
    <w:rsid w:val="00B47E22"/>
    <w:rsid w:val="00B5093F"/>
    <w:rsid w:val="00B50AF2"/>
    <w:rsid w:val="00B537DF"/>
    <w:rsid w:val="00B54326"/>
    <w:rsid w:val="00B55652"/>
    <w:rsid w:val="00B56908"/>
    <w:rsid w:val="00B62D5F"/>
    <w:rsid w:val="00B63100"/>
    <w:rsid w:val="00B63F99"/>
    <w:rsid w:val="00B64D15"/>
    <w:rsid w:val="00B66022"/>
    <w:rsid w:val="00B67DD4"/>
    <w:rsid w:val="00B7189E"/>
    <w:rsid w:val="00B71CC4"/>
    <w:rsid w:val="00B71D79"/>
    <w:rsid w:val="00B73137"/>
    <w:rsid w:val="00B732B5"/>
    <w:rsid w:val="00B73A60"/>
    <w:rsid w:val="00B74679"/>
    <w:rsid w:val="00B749EF"/>
    <w:rsid w:val="00B75533"/>
    <w:rsid w:val="00B75A2E"/>
    <w:rsid w:val="00B76007"/>
    <w:rsid w:val="00B76A14"/>
    <w:rsid w:val="00B770CA"/>
    <w:rsid w:val="00B77E81"/>
    <w:rsid w:val="00B80FF1"/>
    <w:rsid w:val="00B8166E"/>
    <w:rsid w:val="00B82AA1"/>
    <w:rsid w:val="00B855A1"/>
    <w:rsid w:val="00B86D67"/>
    <w:rsid w:val="00B878E0"/>
    <w:rsid w:val="00B9114C"/>
    <w:rsid w:val="00B93886"/>
    <w:rsid w:val="00B94CB8"/>
    <w:rsid w:val="00B94E9B"/>
    <w:rsid w:val="00B95FA6"/>
    <w:rsid w:val="00B962D1"/>
    <w:rsid w:val="00BA164A"/>
    <w:rsid w:val="00BA6157"/>
    <w:rsid w:val="00BA7016"/>
    <w:rsid w:val="00BB0FCE"/>
    <w:rsid w:val="00BB1F3E"/>
    <w:rsid w:val="00BB2309"/>
    <w:rsid w:val="00BB3894"/>
    <w:rsid w:val="00BB3CA6"/>
    <w:rsid w:val="00BB4C45"/>
    <w:rsid w:val="00BB5675"/>
    <w:rsid w:val="00BB6A8B"/>
    <w:rsid w:val="00BB6BCB"/>
    <w:rsid w:val="00BC1AAB"/>
    <w:rsid w:val="00BC20AF"/>
    <w:rsid w:val="00BC2CF8"/>
    <w:rsid w:val="00BC2FF6"/>
    <w:rsid w:val="00BC3194"/>
    <w:rsid w:val="00BC4535"/>
    <w:rsid w:val="00BC4D07"/>
    <w:rsid w:val="00BC6733"/>
    <w:rsid w:val="00BD188A"/>
    <w:rsid w:val="00BD355A"/>
    <w:rsid w:val="00BD4D5D"/>
    <w:rsid w:val="00BD66C1"/>
    <w:rsid w:val="00BD708A"/>
    <w:rsid w:val="00BD7BD7"/>
    <w:rsid w:val="00BD7E7B"/>
    <w:rsid w:val="00BE07F7"/>
    <w:rsid w:val="00BE4928"/>
    <w:rsid w:val="00BE4D0B"/>
    <w:rsid w:val="00BE580D"/>
    <w:rsid w:val="00BE5C33"/>
    <w:rsid w:val="00BE5E4A"/>
    <w:rsid w:val="00BE6BA4"/>
    <w:rsid w:val="00BF2E2C"/>
    <w:rsid w:val="00BF2FB2"/>
    <w:rsid w:val="00BF3165"/>
    <w:rsid w:val="00BF68EF"/>
    <w:rsid w:val="00BF6FC0"/>
    <w:rsid w:val="00BF72C5"/>
    <w:rsid w:val="00C00AEE"/>
    <w:rsid w:val="00C025ED"/>
    <w:rsid w:val="00C03E94"/>
    <w:rsid w:val="00C04C21"/>
    <w:rsid w:val="00C05F59"/>
    <w:rsid w:val="00C06180"/>
    <w:rsid w:val="00C06F54"/>
    <w:rsid w:val="00C073FA"/>
    <w:rsid w:val="00C07964"/>
    <w:rsid w:val="00C1137C"/>
    <w:rsid w:val="00C123D2"/>
    <w:rsid w:val="00C138E3"/>
    <w:rsid w:val="00C13C7C"/>
    <w:rsid w:val="00C1460C"/>
    <w:rsid w:val="00C16272"/>
    <w:rsid w:val="00C167EF"/>
    <w:rsid w:val="00C17093"/>
    <w:rsid w:val="00C17DA6"/>
    <w:rsid w:val="00C17F02"/>
    <w:rsid w:val="00C21637"/>
    <w:rsid w:val="00C23768"/>
    <w:rsid w:val="00C23DF6"/>
    <w:rsid w:val="00C261D4"/>
    <w:rsid w:val="00C27FE9"/>
    <w:rsid w:val="00C30CF7"/>
    <w:rsid w:val="00C33796"/>
    <w:rsid w:val="00C34898"/>
    <w:rsid w:val="00C357D8"/>
    <w:rsid w:val="00C36D8F"/>
    <w:rsid w:val="00C4423D"/>
    <w:rsid w:val="00C442ED"/>
    <w:rsid w:val="00C46BEF"/>
    <w:rsid w:val="00C47389"/>
    <w:rsid w:val="00C4740C"/>
    <w:rsid w:val="00C51302"/>
    <w:rsid w:val="00C52EA1"/>
    <w:rsid w:val="00C5520B"/>
    <w:rsid w:val="00C56A08"/>
    <w:rsid w:val="00C56BA2"/>
    <w:rsid w:val="00C60C76"/>
    <w:rsid w:val="00C61356"/>
    <w:rsid w:val="00C61752"/>
    <w:rsid w:val="00C61F32"/>
    <w:rsid w:val="00C6478F"/>
    <w:rsid w:val="00C6511D"/>
    <w:rsid w:val="00C65299"/>
    <w:rsid w:val="00C6646D"/>
    <w:rsid w:val="00C707B8"/>
    <w:rsid w:val="00C70B4C"/>
    <w:rsid w:val="00C72143"/>
    <w:rsid w:val="00C72F29"/>
    <w:rsid w:val="00C74EAD"/>
    <w:rsid w:val="00C80414"/>
    <w:rsid w:val="00C82221"/>
    <w:rsid w:val="00C83E2C"/>
    <w:rsid w:val="00C85B57"/>
    <w:rsid w:val="00C869FE"/>
    <w:rsid w:val="00C910C0"/>
    <w:rsid w:val="00C91BE3"/>
    <w:rsid w:val="00C91CB2"/>
    <w:rsid w:val="00C92124"/>
    <w:rsid w:val="00C92918"/>
    <w:rsid w:val="00C9344E"/>
    <w:rsid w:val="00C93965"/>
    <w:rsid w:val="00C94373"/>
    <w:rsid w:val="00C944BE"/>
    <w:rsid w:val="00C949CF"/>
    <w:rsid w:val="00C95929"/>
    <w:rsid w:val="00CA0047"/>
    <w:rsid w:val="00CA2797"/>
    <w:rsid w:val="00CA350E"/>
    <w:rsid w:val="00CA54B2"/>
    <w:rsid w:val="00CA57E8"/>
    <w:rsid w:val="00CA6CC4"/>
    <w:rsid w:val="00CA6EDC"/>
    <w:rsid w:val="00CA7B32"/>
    <w:rsid w:val="00CB1A11"/>
    <w:rsid w:val="00CB1A6A"/>
    <w:rsid w:val="00CB1CB3"/>
    <w:rsid w:val="00CB28CC"/>
    <w:rsid w:val="00CB3459"/>
    <w:rsid w:val="00CB5714"/>
    <w:rsid w:val="00CB5E19"/>
    <w:rsid w:val="00CB665B"/>
    <w:rsid w:val="00CB6FE3"/>
    <w:rsid w:val="00CB7AA5"/>
    <w:rsid w:val="00CC0B97"/>
    <w:rsid w:val="00CC1794"/>
    <w:rsid w:val="00CC22C3"/>
    <w:rsid w:val="00CC32AF"/>
    <w:rsid w:val="00CC5693"/>
    <w:rsid w:val="00CC729E"/>
    <w:rsid w:val="00CD191E"/>
    <w:rsid w:val="00CD264F"/>
    <w:rsid w:val="00CD3749"/>
    <w:rsid w:val="00CD52DD"/>
    <w:rsid w:val="00CD5754"/>
    <w:rsid w:val="00CD57B2"/>
    <w:rsid w:val="00CD6D59"/>
    <w:rsid w:val="00CD6D88"/>
    <w:rsid w:val="00CE0649"/>
    <w:rsid w:val="00CE0BD0"/>
    <w:rsid w:val="00CE4077"/>
    <w:rsid w:val="00CE6113"/>
    <w:rsid w:val="00CE7516"/>
    <w:rsid w:val="00CF07D8"/>
    <w:rsid w:val="00CF082C"/>
    <w:rsid w:val="00CF4739"/>
    <w:rsid w:val="00CF4A43"/>
    <w:rsid w:val="00CF52CB"/>
    <w:rsid w:val="00D02E1C"/>
    <w:rsid w:val="00D05303"/>
    <w:rsid w:val="00D05F20"/>
    <w:rsid w:val="00D11C6D"/>
    <w:rsid w:val="00D15582"/>
    <w:rsid w:val="00D15681"/>
    <w:rsid w:val="00D15A2F"/>
    <w:rsid w:val="00D20795"/>
    <w:rsid w:val="00D2095F"/>
    <w:rsid w:val="00D209AD"/>
    <w:rsid w:val="00D20D5C"/>
    <w:rsid w:val="00D223BF"/>
    <w:rsid w:val="00D22471"/>
    <w:rsid w:val="00D25325"/>
    <w:rsid w:val="00D26550"/>
    <w:rsid w:val="00D26931"/>
    <w:rsid w:val="00D3059F"/>
    <w:rsid w:val="00D32C3B"/>
    <w:rsid w:val="00D349DE"/>
    <w:rsid w:val="00D3671C"/>
    <w:rsid w:val="00D37EC1"/>
    <w:rsid w:val="00D40CD3"/>
    <w:rsid w:val="00D412C1"/>
    <w:rsid w:val="00D41BB0"/>
    <w:rsid w:val="00D425FD"/>
    <w:rsid w:val="00D44674"/>
    <w:rsid w:val="00D45B40"/>
    <w:rsid w:val="00D4601D"/>
    <w:rsid w:val="00D46F10"/>
    <w:rsid w:val="00D4716A"/>
    <w:rsid w:val="00D507A8"/>
    <w:rsid w:val="00D50D4E"/>
    <w:rsid w:val="00D52040"/>
    <w:rsid w:val="00D52683"/>
    <w:rsid w:val="00D53953"/>
    <w:rsid w:val="00D53BEF"/>
    <w:rsid w:val="00D571D4"/>
    <w:rsid w:val="00D57DF5"/>
    <w:rsid w:val="00D57F71"/>
    <w:rsid w:val="00D604C9"/>
    <w:rsid w:val="00D60E9C"/>
    <w:rsid w:val="00D6222F"/>
    <w:rsid w:val="00D62B0D"/>
    <w:rsid w:val="00D64CE8"/>
    <w:rsid w:val="00D662DC"/>
    <w:rsid w:val="00D6668C"/>
    <w:rsid w:val="00D67F45"/>
    <w:rsid w:val="00D74841"/>
    <w:rsid w:val="00D81631"/>
    <w:rsid w:val="00D82B55"/>
    <w:rsid w:val="00D851D2"/>
    <w:rsid w:val="00D85267"/>
    <w:rsid w:val="00D85ECF"/>
    <w:rsid w:val="00D8655E"/>
    <w:rsid w:val="00D90C20"/>
    <w:rsid w:val="00D90CEF"/>
    <w:rsid w:val="00D90FFB"/>
    <w:rsid w:val="00D92F5E"/>
    <w:rsid w:val="00D936F2"/>
    <w:rsid w:val="00D93A5F"/>
    <w:rsid w:val="00D949E8"/>
    <w:rsid w:val="00D94B8C"/>
    <w:rsid w:val="00D965E2"/>
    <w:rsid w:val="00DA03CC"/>
    <w:rsid w:val="00DA170D"/>
    <w:rsid w:val="00DA2316"/>
    <w:rsid w:val="00DA299F"/>
    <w:rsid w:val="00DA309F"/>
    <w:rsid w:val="00DA3EAB"/>
    <w:rsid w:val="00DA51AC"/>
    <w:rsid w:val="00DA5D9A"/>
    <w:rsid w:val="00DA5F3F"/>
    <w:rsid w:val="00DA6143"/>
    <w:rsid w:val="00DA6A7A"/>
    <w:rsid w:val="00DA73CB"/>
    <w:rsid w:val="00DA7D18"/>
    <w:rsid w:val="00DB028F"/>
    <w:rsid w:val="00DB0FC3"/>
    <w:rsid w:val="00DB1FEE"/>
    <w:rsid w:val="00DB2365"/>
    <w:rsid w:val="00DB3915"/>
    <w:rsid w:val="00DB7289"/>
    <w:rsid w:val="00DB78A6"/>
    <w:rsid w:val="00DC125B"/>
    <w:rsid w:val="00DC387A"/>
    <w:rsid w:val="00DC3C85"/>
    <w:rsid w:val="00DC40B9"/>
    <w:rsid w:val="00DC43F2"/>
    <w:rsid w:val="00DC53EE"/>
    <w:rsid w:val="00DC6FA1"/>
    <w:rsid w:val="00DC7D5C"/>
    <w:rsid w:val="00DD0492"/>
    <w:rsid w:val="00DD1647"/>
    <w:rsid w:val="00DD1E90"/>
    <w:rsid w:val="00DD2EBB"/>
    <w:rsid w:val="00DD3C09"/>
    <w:rsid w:val="00DD491E"/>
    <w:rsid w:val="00DD57B6"/>
    <w:rsid w:val="00DD6889"/>
    <w:rsid w:val="00DD6EEA"/>
    <w:rsid w:val="00DD7E23"/>
    <w:rsid w:val="00DE33EF"/>
    <w:rsid w:val="00DE3B0C"/>
    <w:rsid w:val="00DE4A5E"/>
    <w:rsid w:val="00DE5988"/>
    <w:rsid w:val="00DE610B"/>
    <w:rsid w:val="00DE62D8"/>
    <w:rsid w:val="00DE6412"/>
    <w:rsid w:val="00DE6B0B"/>
    <w:rsid w:val="00DF09B5"/>
    <w:rsid w:val="00DF1261"/>
    <w:rsid w:val="00DF3DF4"/>
    <w:rsid w:val="00DF60ED"/>
    <w:rsid w:val="00DF7485"/>
    <w:rsid w:val="00DF78DE"/>
    <w:rsid w:val="00E01BD7"/>
    <w:rsid w:val="00E01EE2"/>
    <w:rsid w:val="00E0375D"/>
    <w:rsid w:val="00E03FDE"/>
    <w:rsid w:val="00E044A7"/>
    <w:rsid w:val="00E05D4D"/>
    <w:rsid w:val="00E10FDB"/>
    <w:rsid w:val="00E10FF1"/>
    <w:rsid w:val="00E13169"/>
    <w:rsid w:val="00E144A7"/>
    <w:rsid w:val="00E15ACD"/>
    <w:rsid w:val="00E178AF"/>
    <w:rsid w:val="00E2170C"/>
    <w:rsid w:val="00E250EA"/>
    <w:rsid w:val="00E2778B"/>
    <w:rsid w:val="00E30864"/>
    <w:rsid w:val="00E30BCB"/>
    <w:rsid w:val="00E30DAA"/>
    <w:rsid w:val="00E32827"/>
    <w:rsid w:val="00E33B1B"/>
    <w:rsid w:val="00E343F5"/>
    <w:rsid w:val="00E40F10"/>
    <w:rsid w:val="00E40FFB"/>
    <w:rsid w:val="00E43C03"/>
    <w:rsid w:val="00E43F3D"/>
    <w:rsid w:val="00E473B7"/>
    <w:rsid w:val="00E47D51"/>
    <w:rsid w:val="00E5070E"/>
    <w:rsid w:val="00E51B37"/>
    <w:rsid w:val="00E51EE2"/>
    <w:rsid w:val="00E5306E"/>
    <w:rsid w:val="00E53DC8"/>
    <w:rsid w:val="00E55329"/>
    <w:rsid w:val="00E567B4"/>
    <w:rsid w:val="00E57116"/>
    <w:rsid w:val="00E57DBB"/>
    <w:rsid w:val="00E62882"/>
    <w:rsid w:val="00E657EA"/>
    <w:rsid w:val="00E65E9F"/>
    <w:rsid w:val="00E72B3D"/>
    <w:rsid w:val="00E74B47"/>
    <w:rsid w:val="00E77250"/>
    <w:rsid w:val="00E7736F"/>
    <w:rsid w:val="00E80003"/>
    <w:rsid w:val="00E800EF"/>
    <w:rsid w:val="00E805B5"/>
    <w:rsid w:val="00E811D0"/>
    <w:rsid w:val="00E85515"/>
    <w:rsid w:val="00E901D3"/>
    <w:rsid w:val="00E90AAC"/>
    <w:rsid w:val="00E91B7F"/>
    <w:rsid w:val="00E9388E"/>
    <w:rsid w:val="00E96D9C"/>
    <w:rsid w:val="00E97555"/>
    <w:rsid w:val="00EA1AD8"/>
    <w:rsid w:val="00EA31F1"/>
    <w:rsid w:val="00EA39FF"/>
    <w:rsid w:val="00EA6A97"/>
    <w:rsid w:val="00EA71BD"/>
    <w:rsid w:val="00EA7511"/>
    <w:rsid w:val="00EB733B"/>
    <w:rsid w:val="00EC06ED"/>
    <w:rsid w:val="00EC1F3D"/>
    <w:rsid w:val="00EC21CA"/>
    <w:rsid w:val="00EC348F"/>
    <w:rsid w:val="00EC450F"/>
    <w:rsid w:val="00EC7533"/>
    <w:rsid w:val="00ED01B4"/>
    <w:rsid w:val="00ED097B"/>
    <w:rsid w:val="00ED0FC7"/>
    <w:rsid w:val="00ED126B"/>
    <w:rsid w:val="00ED2173"/>
    <w:rsid w:val="00ED2306"/>
    <w:rsid w:val="00ED35A1"/>
    <w:rsid w:val="00ED38F0"/>
    <w:rsid w:val="00ED4785"/>
    <w:rsid w:val="00ED47C7"/>
    <w:rsid w:val="00ED6D63"/>
    <w:rsid w:val="00ED7F3F"/>
    <w:rsid w:val="00EE044A"/>
    <w:rsid w:val="00EE076E"/>
    <w:rsid w:val="00EE0B25"/>
    <w:rsid w:val="00EE19DF"/>
    <w:rsid w:val="00EE1AEC"/>
    <w:rsid w:val="00EE1F96"/>
    <w:rsid w:val="00EE2161"/>
    <w:rsid w:val="00EE3456"/>
    <w:rsid w:val="00EE4B4A"/>
    <w:rsid w:val="00EE5E27"/>
    <w:rsid w:val="00EE6170"/>
    <w:rsid w:val="00EE6A27"/>
    <w:rsid w:val="00EF1F7C"/>
    <w:rsid w:val="00EF30C1"/>
    <w:rsid w:val="00EF3586"/>
    <w:rsid w:val="00EF4B15"/>
    <w:rsid w:val="00EF560D"/>
    <w:rsid w:val="00EF7DDE"/>
    <w:rsid w:val="00F01493"/>
    <w:rsid w:val="00F033D1"/>
    <w:rsid w:val="00F03E6F"/>
    <w:rsid w:val="00F11941"/>
    <w:rsid w:val="00F11E7E"/>
    <w:rsid w:val="00F14C24"/>
    <w:rsid w:val="00F15BA4"/>
    <w:rsid w:val="00F160C7"/>
    <w:rsid w:val="00F206CF"/>
    <w:rsid w:val="00F20ADE"/>
    <w:rsid w:val="00F21635"/>
    <w:rsid w:val="00F21BD8"/>
    <w:rsid w:val="00F2257E"/>
    <w:rsid w:val="00F22BBA"/>
    <w:rsid w:val="00F22DC8"/>
    <w:rsid w:val="00F2445C"/>
    <w:rsid w:val="00F27281"/>
    <w:rsid w:val="00F304CC"/>
    <w:rsid w:val="00F3134F"/>
    <w:rsid w:val="00F35FD0"/>
    <w:rsid w:val="00F362B5"/>
    <w:rsid w:val="00F37C7E"/>
    <w:rsid w:val="00F40971"/>
    <w:rsid w:val="00F41AF3"/>
    <w:rsid w:val="00F42B5F"/>
    <w:rsid w:val="00F44288"/>
    <w:rsid w:val="00F44B56"/>
    <w:rsid w:val="00F45947"/>
    <w:rsid w:val="00F46D2F"/>
    <w:rsid w:val="00F512E1"/>
    <w:rsid w:val="00F51A7D"/>
    <w:rsid w:val="00F530F4"/>
    <w:rsid w:val="00F53237"/>
    <w:rsid w:val="00F53D47"/>
    <w:rsid w:val="00F53D4B"/>
    <w:rsid w:val="00F54A1F"/>
    <w:rsid w:val="00F54D12"/>
    <w:rsid w:val="00F54D62"/>
    <w:rsid w:val="00F578CC"/>
    <w:rsid w:val="00F6055F"/>
    <w:rsid w:val="00F60BA6"/>
    <w:rsid w:val="00F62014"/>
    <w:rsid w:val="00F66907"/>
    <w:rsid w:val="00F66E43"/>
    <w:rsid w:val="00F71A67"/>
    <w:rsid w:val="00F71CF6"/>
    <w:rsid w:val="00F74202"/>
    <w:rsid w:val="00F74CCC"/>
    <w:rsid w:val="00F76415"/>
    <w:rsid w:val="00F80C14"/>
    <w:rsid w:val="00F818CA"/>
    <w:rsid w:val="00F82907"/>
    <w:rsid w:val="00F832BC"/>
    <w:rsid w:val="00F833AA"/>
    <w:rsid w:val="00F83772"/>
    <w:rsid w:val="00F83F53"/>
    <w:rsid w:val="00F843CE"/>
    <w:rsid w:val="00F858EC"/>
    <w:rsid w:val="00F8622F"/>
    <w:rsid w:val="00F86655"/>
    <w:rsid w:val="00F86ADF"/>
    <w:rsid w:val="00F9170F"/>
    <w:rsid w:val="00F91AA3"/>
    <w:rsid w:val="00F934D6"/>
    <w:rsid w:val="00F944C0"/>
    <w:rsid w:val="00F94F0D"/>
    <w:rsid w:val="00F961F5"/>
    <w:rsid w:val="00F96798"/>
    <w:rsid w:val="00F96DBF"/>
    <w:rsid w:val="00F96DF2"/>
    <w:rsid w:val="00F97F43"/>
    <w:rsid w:val="00FA11CD"/>
    <w:rsid w:val="00FA1A43"/>
    <w:rsid w:val="00FA219D"/>
    <w:rsid w:val="00FA4AC9"/>
    <w:rsid w:val="00FA56BA"/>
    <w:rsid w:val="00FA6B38"/>
    <w:rsid w:val="00FA6B66"/>
    <w:rsid w:val="00FA7803"/>
    <w:rsid w:val="00FA7F2B"/>
    <w:rsid w:val="00FB1F39"/>
    <w:rsid w:val="00FB2015"/>
    <w:rsid w:val="00FB2C63"/>
    <w:rsid w:val="00FB353A"/>
    <w:rsid w:val="00FB6EF6"/>
    <w:rsid w:val="00FB78DF"/>
    <w:rsid w:val="00FC0473"/>
    <w:rsid w:val="00FC24B0"/>
    <w:rsid w:val="00FC7159"/>
    <w:rsid w:val="00FC77D7"/>
    <w:rsid w:val="00FC7963"/>
    <w:rsid w:val="00FC7F40"/>
    <w:rsid w:val="00FD350D"/>
    <w:rsid w:val="00FD4E92"/>
    <w:rsid w:val="00FD59AD"/>
    <w:rsid w:val="00FD6506"/>
    <w:rsid w:val="00FD680D"/>
    <w:rsid w:val="00FE2DDC"/>
    <w:rsid w:val="00FE3FAC"/>
    <w:rsid w:val="00FE4450"/>
    <w:rsid w:val="00FE45C7"/>
    <w:rsid w:val="00FE4CFA"/>
    <w:rsid w:val="00FE6A1B"/>
    <w:rsid w:val="00FE7205"/>
    <w:rsid w:val="00FF15DF"/>
    <w:rsid w:val="00FF2364"/>
    <w:rsid w:val="00FF51B6"/>
    <w:rsid w:val="00FF63B5"/>
    <w:rsid w:val="00FF6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,"/>
  <w:listSeparator w:val=";"/>
  <w14:docId w14:val="3D101F4A"/>
  <w15:docId w15:val="{68FB62AD-6A8B-4B11-8498-540CAC5F9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o-RO" w:eastAsia="ro-RO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71D3"/>
    <w:rPr>
      <w:rFonts w:ascii="Times New Roman" w:eastAsia="Times New Roman" w:hAnsi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rsid w:val="000771D3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0771D3"/>
    <w:pPr>
      <w:tabs>
        <w:tab w:val="center" w:pos="4153"/>
        <w:tab w:val="right" w:pos="8306"/>
      </w:tabs>
    </w:pPr>
    <w:rPr>
      <w:lang w:val="en-GB"/>
    </w:rPr>
  </w:style>
  <w:style w:type="character" w:customStyle="1" w:styleId="HeaderChar">
    <w:name w:val="Header Char"/>
    <w:link w:val="Header"/>
    <w:uiPriority w:val="99"/>
    <w:locked/>
    <w:rsid w:val="000771D3"/>
    <w:rPr>
      <w:rFonts w:ascii="Times New Roman" w:hAnsi="Times New Roman"/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rsid w:val="000771D3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771D3"/>
    <w:rPr>
      <w:rFonts w:ascii="Tahoma" w:hAnsi="Tahoma"/>
      <w:sz w:val="16"/>
    </w:rPr>
  </w:style>
  <w:style w:type="paragraph" w:styleId="ListParagraph">
    <w:name w:val="List Paragraph"/>
    <w:basedOn w:val="Normal"/>
    <w:uiPriority w:val="99"/>
    <w:qFormat/>
    <w:rsid w:val="00016C14"/>
    <w:pPr>
      <w:ind w:left="720"/>
      <w:contextualSpacing/>
    </w:pPr>
  </w:style>
  <w:style w:type="character" w:customStyle="1" w:styleId="selectable-text">
    <w:name w:val="selectable-text"/>
    <w:uiPriority w:val="99"/>
    <w:rsid w:val="00B02D0A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3041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10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1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ub.ro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</TotalTime>
  <Pages>3</Pages>
  <Words>1139</Words>
  <Characters>6610</Characters>
  <Application>Microsoft Office Word</Application>
  <DocSecurity>0</DocSecurity>
  <Lines>55</Lines>
  <Paragraphs>15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Microsoft</Company>
  <LinksUpToDate>false</LinksUpToDate>
  <CharactersWithSpaces>7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tere Decan</dc:creator>
  <cp:keywords/>
  <dc:description/>
  <cp:lastModifiedBy>Gina Balean</cp:lastModifiedBy>
  <cp:revision>42</cp:revision>
  <cp:lastPrinted>2024-09-29T06:34:00Z</cp:lastPrinted>
  <dcterms:created xsi:type="dcterms:W3CDTF">2025-09-29T09:14:00Z</dcterms:created>
  <dcterms:modified xsi:type="dcterms:W3CDTF">2025-12-22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1bec7c-ed0e-451c-a26d-9de7affc4679</vt:lpwstr>
  </property>
</Properties>
</file>